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6727F" w14:textId="0C856BD6" w:rsidR="007F7A11" w:rsidRPr="00575C58" w:rsidRDefault="007F7A11" w:rsidP="007F7A11">
      <w:pPr>
        <w:autoSpaceDE w:val="0"/>
        <w:autoSpaceDN w:val="0"/>
        <w:spacing w:line="533" w:lineRule="exact"/>
        <w:ind w:right="477"/>
        <w:rPr>
          <w:rFonts w:ascii="標楷體" w:eastAsia="標楷體" w:hAnsi="標楷體"/>
          <w:b/>
          <w:color w:val="000000" w:themeColor="text1"/>
          <w:sz w:val="28"/>
          <w:szCs w:val="28"/>
        </w:rPr>
      </w:pPr>
      <w:r w:rsidRPr="00C22F80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【附件</w:t>
      </w:r>
      <w:r w:rsidR="003F38BD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1</w:t>
      </w:r>
      <w:r w:rsidRPr="00C22F80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】</w:t>
      </w:r>
    </w:p>
    <w:p w14:paraId="00534E87" w14:textId="77777777" w:rsidR="007F7A11" w:rsidRPr="003E05B3" w:rsidRDefault="007F7A11" w:rsidP="003E05B3">
      <w:pPr>
        <w:jc w:val="center"/>
        <w:rPr>
          <w:rFonts w:ascii="標楷體" w:eastAsia="標楷體" w:hAnsi="標楷體"/>
          <w:b/>
          <w:bCs/>
          <w:sz w:val="48"/>
          <w:szCs w:val="48"/>
        </w:rPr>
      </w:pPr>
      <w:r w:rsidRPr="003E05B3">
        <w:rPr>
          <w:rFonts w:ascii="標楷體" w:eastAsia="標楷體" w:hAnsi="標楷體"/>
          <w:b/>
          <w:bCs/>
          <w:sz w:val="48"/>
          <w:szCs w:val="48"/>
        </w:rPr>
        <w:t>111</w:t>
      </w:r>
      <w:r w:rsidRPr="003E05B3">
        <w:rPr>
          <w:rFonts w:ascii="標楷體" w:eastAsia="標楷體" w:hAnsi="標楷體" w:hint="eastAsia"/>
          <w:b/>
          <w:bCs/>
          <w:sz w:val="48"/>
          <w:szCs w:val="48"/>
        </w:rPr>
        <w:t>-</w:t>
      </w:r>
      <w:r w:rsidRPr="003E05B3">
        <w:rPr>
          <w:rFonts w:ascii="標楷體" w:eastAsia="標楷體" w:hAnsi="標楷體"/>
          <w:b/>
          <w:bCs/>
          <w:sz w:val="48"/>
          <w:szCs w:val="48"/>
        </w:rPr>
        <w:t>112</w:t>
      </w:r>
      <w:r w:rsidRPr="003E05B3">
        <w:rPr>
          <w:rFonts w:ascii="標楷體" w:eastAsia="標楷體" w:hAnsi="標楷體" w:hint="eastAsia"/>
          <w:b/>
          <w:bCs/>
          <w:sz w:val="48"/>
          <w:szCs w:val="48"/>
        </w:rPr>
        <w:t>年雙語</w:t>
      </w:r>
      <w:proofErr w:type="gramStart"/>
      <w:r w:rsidRPr="003E05B3">
        <w:rPr>
          <w:rFonts w:ascii="標楷體" w:eastAsia="標楷體" w:hAnsi="標楷體" w:hint="eastAsia"/>
          <w:b/>
          <w:bCs/>
          <w:sz w:val="48"/>
          <w:szCs w:val="48"/>
        </w:rPr>
        <w:t>數位學伴計畫</w:t>
      </w:r>
      <w:proofErr w:type="gramEnd"/>
    </w:p>
    <w:p w14:paraId="16F84319" w14:textId="0BEB9760" w:rsidR="007F7A11" w:rsidRPr="003E05B3" w:rsidRDefault="007F7A11" w:rsidP="003E05B3">
      <w:pPr>
        <w:jc w:val="center"/>
        <w:rPr>
          <w:rFonts w:ascii="標楷體" w:eastAsia="標楷體" w:hAnsi="標楷體"/>
          <w:b/>
          <w:bCs/>
          <w:sz w:val="48"/>
          <w:szCs w:val="48"/>
        </w:rPr>
      </w:pPr>
      <w:r w:rsidRPr="003E05B3">
        <w:rPr>
          <w:rFonts w:ascii="標楷體" w:eastAsia="標楷體" w:hAnsi="標楷體" w:hint="eastAsia"/>
          <w:b/>
          <w:bCs/>
          <w:sz w:val="48"/>
          <w:szCs w:val="48"/>
        </w:rPr>
        <w:t>國民中</w:t>
      </w:r>
      <w:r w:rsidRPr="001E37CF">
        <w:rPr>
          <w:rFonts w:ascii="標楷體" w:eastAsia="標楷體" w:hAnsi="標楷體" w:hint="eastAsia"/>
          <w:b/>
          <w:bCs/>
          <w:color w:val="000000" w:themeColor="text1"/>
          <w:sz w:val="48"/>
          <w:szCs w:val="48"/>
        </w:rPr>
        <w:t>小學</w:t>
      </w:r>
      <w:r w:rsidR="0040411B" w:rsidRPr="001E37CF">
        <w:rPr>
          <w:rFonts w:ascii="標楷體" w:eastAsia="標楷體" w:hAnsi="標楷體" w:hint="eastAsia"/>
          <w:b/>
          <w:bCs/>
          <w:color w:val="000000" w:themeColor="text1"/>
          <w:sz w:val="48"/>
          <w:szCs w:val="48"/>
        </w:rPr>
        <w:t>實施</w:t>
      </w:r>
      <w:r w:rsidRPr="001E37CF">
        <w:rPr>
          <w:rFonts w:ascii="標楷體" w:eastAsia="標楷體" w:hAnsi="標楷體" w:hint="eastAsia"/>
          <w:b/>
          <w:bCs/>
          <w:color w:val="000000" w:themeColor="text1"/>
          <w:sz w:val="48"/>
          <w:szCs w:val="48"/>
        </w:rPr>
        <w:t>計</w:t>
      </w:r>
      <w:r w:rsidRPr="003E05B3">
        <w:rPr>
          <w:rFonts w:ascii="標楷體" w:eastAsia="標楷體" w:hAnsi="標楷體" w:hint="eastAsia"/>
          <w:b/>
          <w:bCs/>
          <w:sz w:val="48"/>
          <w:szCs w:val="48"/>
        </w:rPr>
        <w:t>畫</w:t>
      </w:r>
    </w:p>
    <w:p w14:paraId="4D32D672" w14:textId="77777777" w:rsidR="007F7A11" w:rsidRDefault="007F7A11" w:rsidP="007F7A11">
      <w:pPr>
        <w:autoSpaceDE w:val="0"/>
        <w:autoSpaceDN w:val="0"/>
        <w:spacing w:line="533" w:lineRule="exact"/>
        <w:jc w:val="center"/>
        <w:rPr>
          <w:rFonts w:ascii="Times New Roman" w:eastAsia="標楷體" w:hAnsi="Times New Roman" w:cs="Times New Roman"/>
          <w:b/>
          <w:kern w:val="0"/>
          <w:sz w:val="36"/>
        </w:rPr>
      </w:pPr>
    </w:p>
    <w:p w14:paraId="3259BCBF" w14:textId="77777777" w:rsidR="007F7A11" w:rsidRDefault="007F7A11" w:rsidP="007F7A11">
      <w:pPr>
        <w:autoSpaceDE w:val="0"/>
        <w:autoSpaceDN w:val="0"/>
        <w:spacing w:line="533" w:lineRule="exact"/>
        <w:jc w:val="center"/>
        <w:rPr>
          <w:rFonts w:ascii="Times New Roman" w:eastAsia="標楷體" w:hAnsi="Times New Roman" w:cs="Times New Roman"/>
          <w:b/>
          <w:kern w:val="0"/>
          <w:sz w:val="36"/>
        </w:rPr>
      </w:pPr>
    </w:p>
    <w:p w14:paraId="37AAB591" w14:textId="77777777" w:rsidR="007F7A11" w:rsidRPr="003E05B3" w:rsidRDefault="007F7A11" w:rsidP="00DC11DB">
      <w:pPr>
        <w:spacing w:line="480" w:lineRule="exact"/>
        <w:jc w:val="center"/>
        <w:rPr>
          <w:rFonts w:ascii="標楷體" w:eastAsia="標楷體" w:hAnsi="標楷體"/>
          <w:b/>
          <w:bCs/>
          <w:sz w:val="36"/>
          <w:szCs w:val="36"/>
        </w:rPr>
      </w:pPr>
      <w:bookmarkStart w:id="0" w:name="_Toc93046844"/>
      <w:r w:rsidRPr="003E05B3">
        <w:rPr>
          <w:rFonts w:ascii="標楷體" w:eastAsia="標楷體" w:hAnsi="標楷體" w:hint="eastAsia"/>
          <w:b/>
          <w:bCs/>
          <w:sz w:val="36"/>
          <w:szCs w:val="36"/>
        </w:rPr>
        <w:t>○○縣(市) ○○鄉(鎮、市、區)</w:t>
      </w:r>
    </w:p>
    <w:p w14:paraId="5F4EC643" w14:textId="02AAABF5" w:rsidR="007F7A11" w:rsidRPr="00DC11DB" w:rsidRDefault="007F7A11" w:rsidP="00DC11DB">
      <w:pPr>
        <w:spacing w:line="480" w:lineRule="exact"/>
        <w:jc w:val="center"/>
        <w:rPr>
          <w:rFonts w:ascii="標楷體" w:eastAsia="標楷體" w:hAnsi="標楷體"/>
          <w:b/>
          <w:bCs/>
          <w:sz w:val="36"/>
          <w:szCs w:val="36"/>
        </w:rPr>
      </w:pPr>
      <w:r w:rsidRPr="003E05B3">
        <w:rPr>
          <w:rFonts w:ascii="標楷體" w:eastAsia="標楷體" w:hAnsi="標楷體" w:hint="eastAsia"/>
          <w:b/>
          <w:bCs/>
          <w:sz w:val="36"/>
          <w:szCs w:val="36"/>
        </w:rPr>
        <w:t>○○國民中小學（全銜）</w:t>
      </w:r>
      <w:bookmarkEnd w:id="0"/>
    </w:p>
    <w:p w14:paraId="6C18EB5A" w14:textId="77777777" w:rsidR="007F7A11" w:rsidRPr="005F6378" w:rsidRDefault="007F7A11" w:rsidP="00DC11DB">
      <w:pPr>
        <w:spacing w:beforeLines="50" w:before="180" w:afterLines="50" w:after="180"/>
        <w:jc w:val="center"/>
        <w:rPr>
          <w:rFonts w:ascii="標楷體" w:eastAsia="標楷體" w:hAnsi="標楷體"/>
          <w:b/>
          <w:bCs/>
          <w:sz w:val="36"/>
          <w:szCs w:val="32"/>
        </w:rPr>
      </w:pPr>
      <w:r w:rsidRPr="005F6378">
        <w:rPr>
          <w:rFonts w:ascii="標楷體" w:eastAsia="標楷體" w:hAnsi="標楷體" w:hint="eastAsia"/>
          <w:b/>
          <w:bCs/>
          <w:sz w:val="36"/>
          <w:szCs w:val="32"/>
        </w:rPr>
        <w:t>計畫申請書</w:t>
      </w:r>
    </w:p>
    <w:p w14:paraId="1309D4EF" w14:textId="350C5C11" w:rsidR="007F7A11" w:rsidRPr="00A502E1" w:rsidRDefault="007F7A11" w:rsidP="005F6378">
      <w:pPr>
        <w:spacing w:beforeLines="100" w:before="360" w:afterLines="100" w:after="360" w:line="240" w:lineRule="atLeast"/>
        <w:jc w:val="center"/>
        <w:rPr>
          <w:rFonts w:ascii="標楷體" w:eastAsia="標楷體" w:hAnsi="標楷體"/>
          <w:sz w:val="36"/>
          <w:szCs w:val="36"/>
        </w:rPr>
      </w:pPr>
      <w:r w:rsidRPr="00346869">
        <w:rPr>
          <w:rFonts w:ascii="標楷體" w:eastAsia="標楷體" w:hAnsi="標楷體" w:hint="eastAsia"/>
          <w:sz w:val="32"/>
          <w:szCs w:val="36"/>
        </w:rPr>
        <w:t>本計畫申請：</w:t>
      </w:r>
      <w:r w:rsidR="00A502E1" w:rsidRPr="00534BF9">
        <w:rPr>
          <w:rFonts w:ascii="標楷體" w:eastAsia="標楷體" w:hAnsi="標楷體" w:hint="eastAsia"/>
          <w:color w:val="000000" w:themeColor="text1"/>
          <w:sz w:val="28"/>
          <w:szCs w:val="28"/>
        </w:rPr>
        <w:t>□</w:t>
      </w:r>
      <w:r w:rsidRPr="00346869">
        <w:rPr>
          <w:rFonts w:ascii="標楷體" w:eastAsia="標楷體" w:hAnsi="標楷體" w:hint="eastAsia"/>
          <w:sz w:val="32"/>
          <w:szCs w:val="36"/>
        </w:rPr>
        <w:t>本土語方案</w:t>
      </w:r>
      <w:r w:rsidR="00A502E1" w:rsidRPr="00534BF9">
        <w:rPr>
          <w:rFonts w:ascii="標楷體" w:eastAsia="標楷體" w:hAnsi="標楷體" w:hint="eastAsia"/>
          <w:color w:val="000000" w:themeColor="text1"/>
          <w:sz w:val="28"/>
          <w:szCs w:val="28"/>
        </w:rPr>
        <w:t>□</w:t>
      </w:r>
      <w:r w:rsidRPr="00346869">
        <w:rPr>
          <w:rFonts w:ascii="標楷體" w:eastAsia="標楷體" w:hAnsi="標楷體" w:hint="eastAsia"/>
          <w:sz w:val="32"/>
          <w:szCs w:val="36"/>
        </w:rPr>
        <w:t>英語方案</w:t>
      </w:r>
      <w:r w:rsidR="00A502E1" w:rsidRPr="00534BF9">
        <w:rPr>
          <w:rFonts w:ascii="標楷體" w:eastAsia="標楷體" w:hAnsi="標楷體" w:hint="eastAsia"/>
          <w:color w:val="000000" w:themeColor="text1"/>
          <w:sz w:val="28"/>
          <w:szCs w:val="28"/>
        </w:rPr>
        <w:t>□</w:t>
      </w:r>
      <w:r w:rsidRPr="00346869">
        <w:rPr>
          <w:rFonts w:ascii="標楷體" w:eastAsia="標楷體" w:hAnsi="標楷體" w:hint="eastAsia"/>
          <w:sz w:val="32"/>
          <w:szCs w:val="36"/>
        </w:rPr>
        <w:t>本土語及英語方案</w:t>
      </w:r>
    </w:p>
    <w:p w14:paraId="7B3A8467" w14:textId="77777777" w:rsidR="007F7A11" w:rsidRPr="00B67371" w:rsidRDefault="007F7A11" w:rsidP="007F7A11">
      <w:pPr>
        <w:snapToGrid w:val="0"/>
        <w:spacing w:after="100" w:afterAutospacing="1"/>
        <w:jc w:val="center"/>
        <w:outlineLvl w:val="0"/>
        <w:rPr>
          <w:rFonts w:ascii="標楷體" w:eastAsia="標楷體" w:hAnsi="標楷體"/>
          <w:b/>
          <w:color w:val="000000" w:themeColor="text1"/>
          <w:sz w:val="48"/>
          <w:szCs w:val="48"/>
        </w:rPr>
      </w:pPr>
      <w:r>
        <w:rPr>
          <w:rFonts w:ascii="標楷體" w:eastAsia="標楷體" w:hAnsi="標楷體" w:hint="eastAsia"/>
          <w:b/>
          <w:color w:val="000000" w:themeColor="text1"/>
          <w:sz w:val="48"/>
          <w:szCs w:val="48"/>
        </w:rPr>
        <w:t>(封面)</w:t>
      </w:r>
    </w:p>
    <w:p w14:paraId="198FE82B" w14:textId="77777777" w:rsidR="007F7A11" w:rsidRDefault="007F7A11" w:rsidP="007F7A11">
      <w:pPr>
        <w:autoSpaceDE w:val="0"/>
        <w:autoSpaceDN w:val="0"/>
        <w:spacing w:line="533" w:lineRule="exact"/>
        <w:rPr>
          <w:rFonts w:ascii="標楷體" w:eastAsia="標楷體" w:hAnsi="標楷體"/>
          <w:b/>
          <w:color w:val="000000" w:themeColor="text1"/>
          <w:sz w:val="28"/>
          <w:szCs w:val="28"/>
        </w:rPr>
      </w:pPr>
    </w:p>
    <w:p w14:paraId="40CA824D" w14:textId="77777777" w:rsidR="007F7A11" w:rsidRDefault="007F7A11" w:rsidP="007F7A11">
      <w:pPr>
        <w:autoSpaceDE w:val="0"/>
        <w:autoSpaceDN w:val="0"/>
        <w:spacing w:line="533" w:lineRule="exact"/>
        <w:rPr>
          <w:rFonts w:ascii="標楷體" w:eastAsia="標楷體" w:hAnsi="標楷體"/>
          <w:b/>
          <w:color w:val="000000" w:themeColor="text1"/>
          <w:sz w:val="28"/>
          <w:szCs w:val="28"/>
        </w:rPr>
      </w:pPr>
    </w:p>
    <w:p w14:paraId="33F5A528" w14:textId="77777777" w:rsidR="007F7A11" w:rsidRDefault="007F7A11" w:rsidP="007F7A11">
      <w:pPr>
        <w:autoSpaceDE w:val="0"/>
        <w:autoSpaceDN w:val="0"/>
        <w:spacing w:line="533" w:lineRule="exact"/>
        <w:rPr>
          <w:rFonts w:ascii="標楷體" w:eastAsia="標楷體" w:hAnsi="標楷體"/>
          <w:color w:val="000000" w:themeColor="text1"/>
          <w:szCs w:val="28"/>
        </w:rPr>
      </w:pPr>
    </w:p>
    <w:p w14:paraId="71CDB98F" w14:textId="77777777" w:rsidR="007F7A11" w:rsidRDefault="007F7A11" w:rsidP="007F7A11">
      <w:pPr>
        <w:autoSpaceDE w:val="0"/>
        <w:autoSpaceDN w:val="0"/>
        <w:spacing w:line="533" w:lineRule="exact"/>
        <w:rPr>
          <w:rFonts w:ascii="標楷體" w:eastAsia="標楷體" w:hAnsi="標楷體"/>
          <w:color w:val="000000" w:themeColor="text1"/>
          <w:szCs w:val="28"/>
        </w:rPr>
      </w:pPr>
    </w:p>
    <w:p w14:paraId="7C548E78" w14:textId="77777777" w:rsidR="007F7A11" w:rsidRPr="009C69EB" w:rsidRDefault="007F7A11" w:rsidP="007F7A11">
      <w:pPr>
        <w:spacing w:line="440" w:lineRule="exact"/>
        <w:ind w:leftChars="590" w:left="1416"/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</w:pPr>
      <w:r>
        <w:rPr>
          <w:rFonts w:ascii="Times New Roman" w:eastAsia="標楷體" w:hAnsi="Times New Roman" w:cs="Times New Roman" w:hint="eastAsia"/>
          <w:bCs/>
          <w:color w:val="000000" w:themeColor="text1"/>
          <w:sz w:val="28"/>
          <w:szCs w:val="24"/>
          <w:shd w:val="clear" w:color="auto" w:fill="FFFFFF"/>
        </w:rPr>
        <w:t>學校</w:t>
      </w:r>
      <w:r w:rsidRPr="009C69EB"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  <w:t>單位：</w:t>
      </w:r>
      <w:r w:rsidRPr="009C69EB">
        <w:rPr>
          <w:rFonts w:ascii="Times New Roman" w:hAnsi="Times New Roman" w:cs="Times New Roman"/>
          <w:color w:val="000000" w:themeColor="text1"/>
          <w:sz w:val="28"/>
        </w:rPr>
        <w:t>〇〇〇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</w:rPr>
        <w:t>(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</w:rPr>
        <w:t>全銜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</w:rPr>
        <w:t>)</w:t>
      </w:r>
    </w:p>
    <w:p w14:paraId="52EA849C" w14:textId="77777777" w:rsidR="007F7A11" w:rsidRPr="009C69EB" w:rsidRDefault="007F7A11" w:rsidP="007F7A11">
      <w:pPr>
        <w:spacing w:line="440" w:lineRule="exact"/>
        <w:ind w:leftChars="590" w:left="1416"/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</w:pPr>
      <w:r>
        <w:rPr>
          <w:rFonts w:ascii="Times New Roman" w:eastAsia="標楷體" w:hAnsi="Times New Roman" w:cs="Times New Roman" w:hint="eastAsia"/>
          <w:bCs/>
          <w:color w:val="000000" w:themeColor="text1"/>
          <w:sz w:val="28"/>
          <w:szCs w:val="24"/>
          <w:shd w:val="clear" w:color="auto" w:fill="FFFFFF"/>
        </w:rPr>
        <w:t>承辦</w:t>
      </w:r>
      <w:r w:rsidRPr="009C69EB"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  <w:t>人</w:t>
      </w:r>
      <w:r>
        <w:rPr>
          <w:rFonts w:ascii="Times New Roman" w:eastAsia="標楷體" w:hAnsi="Times New Roman" w:cs="Times New Roman" w:hint="eastAsia"/>
          <w:bCs/>
          <w:color w:val="000000" w:themeColor="text1"/>
          <w:sz w:val="28"/>
          <w:szCs w:val="24"/>
          <w:shd w:val="clear" w:color="auto" w:fill="FFFFFF"/>
        </w:rPr>
        <w:t>員</w:t>
      </w:r>
      <w:r w:rsidRPr="009C69EB"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  <w:t>：</w:t>
      </w:r>
      <w:r w:rsidRPr="009C69EB">
        <w:rPr>
          <w:rFonts w:ascii="Times New Roman" w:hAnsi="Times New Roman" w:cs="Times New Roman"/>
          <w:color w:val="000000" w:themeColor="text1"/>
          <w:sz w:val="28"/>
        </w:rPr>
        <w:t>〇〇〇</w:t>
      </w:r>
    </w:p>
    <w:p w14:paraId="09EE279F" w14:textId="77777777" w:rsidR="007F7A11" w:rsidRPr="009C69EB" w:rsidRDefault="007F7A11" w:rsidP="007F7A11">
      <w:pPr>
        <w:spacing w:line="440" w:lineRule="exact"/>
        <w:ind w:leftChars="590" w:left="1416"/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</w:pPr>
      <w:r>
        <w:rPr>
          <w:rFonts w:ascii="Times New Roman" w:eastAsia="標楷體" w:hAnsi="Times New Roman" w:cs="Times New Roman" w:hint="eastAsia"/>
          <w:bCs/>
          <w:color w:val="000000" w:themeColor="text1"/>
          <w:sz w:val="28"/>
          <w:szCs w:val="24"/>
          <w:shd w:val="clear" w:color="auto" w:fill="FFFFFF"/>
        </w:rPr>
        <w:t>校長</w:t>
      </w:r>
      <w:r w:rsidRPr="009C69EB"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  <w:t>：</w:t>
      </w:r>
      <w:r>
        <w:rPr>
          <w:rFonts w:ascii="Times New Roman" w:hAnsi="Times New Roman" w:cs="Times New Roman"/>
          <w:color w:val="000000" w:themeColor="text1"/>
          <w:sz w:val="28"/>
        </w:rPr>
        <w:t>〇〇〇</w:t>
      </w:r>
    </w:p>
    <w:p w14:paraId="1072B52A" w14:textId="77777777" w:rsidR="007F7A11" w:rsidRPr="009C69EB" w:rsidRDefault="007F7A11" w:rsidP="007F7A11">
      <w:pPr>
        <w:spacing w:line="440" w:lineRule="exact"/>
        <w:ind w:leftChars="590" w:left="1416"/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</w:pPr>
      <w:r w:rsidRPr="009C69EB"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  <w:t>連絡電話：</w:t>
      </w:r>
    </w:p>
    <w:p w14:paraId="544F2CE3" w14:textId="6D17532B" w:rsidR="007F7A11" w:rsidRDefault="007F7A11" w:rsidP="00DC11DB">
      <w:pPr>
        <w:spacing w:line="440" w:lineRule="exact"/>
        <w:ind w:leftChars="590" w:left="1416"/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</w:pPr>
      <w:r w:rsidRPr="009C69EB">
        <w:rPr>
          <w:rFonts w:ascii="Times New Roman" w:eastAsia="標楷體" w:hAnsi="Times New Roman" w:cs="Times New Roman" w:hint="eastAsia"/>
          <w:bCs/>
          <w:color w:val="000000" w:themeColor="text1"/>
          <w:sz w:val="28"/>
          <w:szCs w:val="24"/>
          <w:shd w:val="clear" w:color="auto" w:fill="FFFFFF"/>
        </w:rPr>
        <w:t>郵件地址</w:t>
      </w:r>
      <w:r w:rsidRPr="009C69EB"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  <w:t>：</w:t>
      </w:r>
    </w:p>
    <w:p w14:paraId="1DE47B49" w14:textId="615A5072" w:rsidR="00DC11DB" w:rsidRDefault="00DC11DB" w:rsidP="00DC11DB">
      <w:pPr>
        <w:spacing w:line="440" w:lineRule="exact"/>
        <w:ind w:leftChars="590" w:left="1416"/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</w:pPr>
    </w:p>
    <w:p w14:paraId="5F32334D" w14:textId="56615088" w:rsidR="00DC11DB" w:rsidRDefault="00DC11DB" w:rsidP="00DC11DB">
      <w:pPr>
        <w:spacing w:line="440" w:lineRule="exact"/>
        <w:ind w:leftChars="590" w:left="1416"/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</w:pPr>
    </w:p>
    <w:p w14:paraId="0B37F245" w14:textId="74A18C7A" w:rsidR="0015537A" w:rsidRPr="00DC11DB" w:rsidRDefault="0015537A" w:rsidP="00DC11DB">
      <w:pPr>
        <w:spacing w:line="440" w:lineRule="exact"/>
        <w:ind w:leftChars="590" w:left="1416"/>
        <w:rPr>
          <w:rFonts w:ascii="Times New Roman" w:eastAsia="標楷體" w:hAnsi="Times New Roman" w:cs="Times New Roman"/>
          <w:bCs/>
          <w:color w:val="000000" w:themeColor="text1"/>
          <w:sz w:val="28"/>
          <w:szCs w:val="24"/>
          <w:shd w:val="clear" w:color="auto" w:fill="FFFFFF"/>
        </w:rPr>
      </w:pPr>
    </w:p>
    <w:p w14:paraId="7C79F4D3" w14:textId="77777777" w:rsidR="007F7A11" w:rsidRPr="00606645" w:rsidRDefault="007F7A11" w:rsidP="00A502E1">
      <w:pPr>
        <w:autoSpaceDE w:val="0"/>
        <w:autoSpaceDN w:val="0"/>
        <w:spacing w:line="533" w:lineRule="exact"/>
        <w:jc w:val="distribute"/>
        <w:rPr>
          <w:rFonts w:ascii="標楷體" w:eastAsia="標楷體" w:hAnsi="標楷體"/>
          <w:color w:val="000000" w:themeColor="text1"/>
          <w:sz w:val="36"/>
          <w:szCs w:val="28"/>
        </w:rPr>
      </w:pPr>
      <w:r w:rsidRPr="00606645">
        <w:rPr>
          <w:rFonts w:ascii="標楷體" w:eastAsia="標楷體" w:hAnsi="標楷體" w:hint="eastAsia"/>
          <w:color w:val="000000" w:themeColor="text1"/>
          <w:sz w:val="36"/>
          <w:szCs w:val="28"/>
        </w:rPr>
        <w:t>中華民國111年</w:t>
      </w:r>
      <w:r w:rsidRPr="00606645">
        <w:rPr>
          <mc:AlternateContent>
            <mc:Choice Requires="w16se">
              <w:rFonts w:ascii="標楷體" w:eastAsia="標楷體" w:hAnsi="標楷體" w:hint="eastAsia"/>
            </mc:Choice>
            <mc:Fallback>
              <w:rFonts w:ascii="標楷體" w:eastAsia="標楷體" w:hAnsi="標楷體" w:cs="標楷體" w:hint="eastAsia"/>
            </mc:Fallback>
          </mc:AlternateContent>
          <w:color w:val="000000" w:themeColor="text1"/>
          <w:sz w:val="36"/>
          <w:szCs w:val="28"/>
        </w:rPr>
        <mc:AlternateContent>
          <mc:Choice Requires="w16se">
            <w16se:symEx w16se:font="標楷體" w16se:char="25CB"/>
          </mc:Choice>
          <mc:Fallback>
            <w:t>○</w:t>
          </mc:Fallback>
        </mc:AlternateContent>
      </w:r>
      <w:r w:rsidRPr="00606645">
        <w:rPr>
          <mc:AlternateContent>
            <mc:Choice Requires="w16se">
              <w:rFonts w:ascii="標楷體" w:eastAsia="標楷體" w:hAnsi="標楷體" w:hint="eastAsia"/>
            </mc:Choice>
            <mc:Fallback>
              <w:rFonts w:ascii="標楷體" w:eastAsia="標楷體" w:hAnsi="標楷體" w:cs="標楷體" w:hint="eastAsia"/>
            </mc:Fallback>
          </mc:AlternateContent>
          <w:color w:val="000000" w:themeColor="text1"/>
          <w:sz w:val="36"/>
          <w:szCs w:val="28"/>
        </w:rPr>
        <mc:AlternateContent>
          <mc:Choice Requires="w16se">
            <w16se:symEx w16se:font="標楷體" w16se:char="25CB"/>
          </mc:Choice>
          <mc:Fallback>
            <w:t>○</w:t>
          </mc:Fallback>
        </mc:AlternateContent>
      </w:r>
      <w:r w:rsidRPr="00606645">
        <w:rPr>
          <w:rFonts w:ascii="標楷體" w:eastAsia="標楷體" w:hAnsi="標楷體" w:hint="eastAsia"/>
          <w:color w:val="000000" w:themeColor="text1"/>
          <w:sz w:val="36"/>
          <w:szCs w:val="28"/>
        </w:rPr>
        <w:t>月</w:t>
      </w:r>
      <w:r w:rsidRPr="00606645">
        <w:rPr>
          <mc:AlternateContent>
            <mc:Choice Requires="w16se">
              <w:rFonts w:ascii="標楷體" w:eastAsia="標楷體" w:hAnsi="標楷體" w:hint="eastAsia"/>
            </mc:Choice>
            <mc:Fallback>
              <w:rFonts w:ascii="標楷體" w:eastAsia="標楷體" w:hAnsi="標楷體" w:cs="標楷體" w:hint="eastAsia"/>
            </mc:Fallback>
          </mc:AlternateContent>
          <w:color w:val="000000" w:themeColor="text1"/>
          <w:sz w:val="36"/>
          <w:szCs w:val="28"/>
        </w:rPr>
        <mc:AlternateContent>
          <mc:Choice Requires="w16se">
            <w16se:symEx w16se:font="標楷體" w16se:char="25CB"/>
          </mc:Choice>
          <mc:Fallback>
            <w:t>○</w:t>
          </mc:Fallback>
        </mc:AlternateContent>
      </w:r>
      <w:r w:rsidRPr="00606645">
        <w:rPr>
          <mc:AlternateContent>
            <mc:Choice Requires="w16se">
              <w:rFonts w:ascii="標楷體" w:eastAsia="標楷體" w:hAnsi="標楷體" w:hint="eastAsia"/>
            </mc:Choice>
            <mc:Fallback>
              <w:rFonts w:ascii="標楷體" w:eastAsia="標楷體" w:hAnsi="標楷體" w:cs="標楷體" w:hint="eastAsia"/>
            </mc:Fallback>
          </mc:AlternateContent>
          <w:color w:val="000000" w:themeColor="text1"/>
          <w:sz w:val="36"/>
          <w:szCs w:val="28"/>
        </w:rPr>
        <mc:AlternateContent>
          <mc:Choice Requires="w16se">
            <w16se:symEx w16se:font="標楷體" w16se:char="25CB"/>
          </mc:Choice>
          <mc:Fallback>
            <w:t>○</w:t>
          </mc:Fallback>
        </mc:AlternateContent>
      </w:r>
      <w:r w:rsidRPr="00606645">
        <w:rPr>
          <w:rFonts w:ascii="標楷體" w:eastAsia="標楷體" w:hAnsi="標楷體" w:hint="eastAsia"/>
          <w:color w:val="000000" w:themeColor="text1"/>
          <w:sz w:val="36"/>
          <w:szCs w:val="28"/>
        </w:rPr>
        <w:t>日</w:t>
      </w:r>
    </w:p>
    <w:p w14:paraId="6DB24639" w14:textId="77777777" w:rsidR="007F7A11" w:rsidRDefault="007F7A11" w:rsidP="007F7A11">
      <w:pPr>
        <w:autoSpaceDE w:val="0"/>
        <w:autoSpaceDN w:val="0"/>
        <w:spacing w:line="533" w:lineRule="exact"/>
        <w:ind w:right="477"/>
        <w:rPr>
          <w:rFonts w:ascii="標楷體" w:eastAsia="標楷體" w:hAnsi="標楷體"/>
          <w:b/>
          <w:color w:val="000000" w:themeColor="text1"/>
          <w:sz w:val="28"/>
          <w:szCs w:val="28"/>
        </w:rPr>
        <w:sectPr w:rsidR="007F7A11" w:rsidSect="0094129B">
          <w:footerReference w:type="default" r:id="rId8"/>
          <w:pgSz w:w="11906" w:h="16838" w:code="9"/>
          <w:pgMar w:top="1440" w:right="1440" w:bottom="1440" w:left="1440" w:header="851" w:footer="992" w:gutter="0"/>
          <w:cols w:space="425"/>
          <w:docGrid w:type="lines" w:linePitch="360"/>
        </w:sectPr>
      </w:pPr>
    </w:p>
    <w:p w14:paraId="4673A685" w14:textId="77777777" w:rsidR="0040411B" w:rsidRPr="007070DE" w:rsidRDefault="007F7A11" w:rsidP="007F7A11">
      <w:pPr>
        <w:jc w:val="center"/>
        <w:rPr>
          <w:rFonts w:ascii="標楷體" w:eastAsia="標楷體" w:hAnsi="標楷體" w:cs="Times New Roman"/>
          <w:b/>
          <w:color w:val="000000" w:themeColor="text1"/>
          <w:kern w:val="0"/>
          <w:sz w:val="36"/>
          <w:szCs w:val="32"/>
        </w:rPr>
      </w:pPr>
      <w:r w:rsidRPr="007070DE">
        <w:rPr>
          <w:rFonts w:ascii="Times New Roman" w:eastAsia="標楷體" w:hAnsi="Times New Roman" w:cs="Times New Roman"/>
          <w:b/>
          <w:color w:val="000000" w:themeColor="text1"/>
          <w:kern w:val="0"/>
          <w:sz w:val="36"/>
          <w:szCs w:val="32"/>
        </w:rPr>
        <w:lastRenderedPageBreak/>
        <w:t>111-</w:t>
      </w:r>
      <w:proofErr w:type="gramStart"/>
      <w:r w:rsidRPr="007070DE">
        <w:rPr>
          <w:rFonts w:ascii="Times New Roman" w:eastAsia="標楷體" w:hAnsi="Times New Roman" w:cs="Times New Roman"/>
          <w:b/>
          <w:color w:val="000000" w:themeColor="text1"/>
          <w:kern w:val="0"/>
          <w:sz w:val="36"/>
          <w:szCs w:val="32"/>
        </w:rPr>
        <w:t>112</w:t>
      </w:r>
      <w:proofErr w:type="gramEnd"/>
      <w:r w:rsidRPr="007070DE">
        <w:rPr>
          <w:rFonts w:ascii="標楷體" w:eastAsia="標楷體" w:hAnsi="標楷體" w:cs="Times New Roman"/>
          <w:b/>
          <w:color w:val="000000" w:themeColor="text1"/>
          <w:kern w:val="0"/>
          <w:sz w:val="36"/>
          <w:szCs w:val="32"/>
        </w:rPr>
        <w:t>年度「雙語</w:t>
      </w:r>
      <w:proofErr w:type="gramStart"/>
      <w:r w:rsidRPr="007070DE">
        <w:rPr>
          <w:rFonts w:ascii="標楷體" w:eastAsia="標楷體" w:hAnsi="標楷體" w:cs="Times New Roman"/>
          <w:b/>
          <w:color w:val="000000" w:themeColor="text1"/>
          <w:kern w:val="0"/>
          <w:sz w:val="36"/>
          <w:szCs w:val="32"/>
        </w:rPr>
        <w:t>數位學伴計</w:t>
      </w:r>
      <w:proofErr w:type="gramEnd"/>
      <w:r w:rsidRPr="007070DE">
        <w:rPr>
          <w:rFonts w:ascii="標楷體" w:eastAsia="標楷體" w:hAnsi="標楷體" w:cs="Times New Roman"/>
          <w:b/>
          <w:color w:val="000000" w:themeColor="text1"/>
          <w:kern w:val="0"/>
          <w:sz w:val="36"/>
          <w:szCs w:val="32"/>
        </w:rPr>
        <w:t>畫」</w:t>
      </w:r>
    </w:p>
    <w:p w14:paraId="6B3CF769" w14:textId="0B6F4340" w:rsidR="007F7A11" w:rsidRPr="007070DE" w:rsidRDefault="0040411B" w:rsidP="007F7A11">
      <w:pPr>
        <w:jc w:val="center"/>
        <w:rPr>
          <w:rFonts w:ascii="標楷體" w:eastAsia="標楷體" w:hAnsi="標楷體" w:cs="Times New Roman"/>
          <w:b/>
          <w:bCs/>
          <w:color w:val="000000" w:themeColor="text1"/>
          <w:sz w:val="36"/>
          <w:szCs w:val="32"/>
        </w:rPr>
      </w:pPr>
      <w:r w:rsidRPr="007070DE">
        <w:rPr>
          <w:rFonts w:ascii="標楷體" w:eastAsia="標楷體" w:hAnsi="標楷體" w:cs="Times New Roman" w:hint="eastAsia"/>
          <w:b/>
          <w:color w:val="000000" w:themeColor="text1"/>
          <w:kern w:val="0"/>
          <w:sz w:val="36"/>
          <w:szCs w:val="32"/>
        </w:rPr>
        <w:t>國民中小學實施計畫</w:t>
      </w:r>
    </w:p>
    <w:p w14:paraId="31D19AF3" w14:textId="77777777" w:rsidR="007F7A11" w:rsidRPr="003C3291" w:rsidRDefault="007F7A11" w:rsidP="007F7A11">
      <w:pPr>
        <w:adjustRightInd w:val="0"/>
        <w:snapToGrid w:val="0"/>
        <w:spacing w:line="400" w:lineRule="exac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一、國民中小學基本資料(本資料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欄位必填</w:t>
      </w:r>
      <w:proofErr w:type="gramEnd"/>
      <w:r>
        <w:rPr>
          <w:rFonts w:ascii="標楷體" w:eastAsia="標楷體" w:hAnsi="標楷體" w:hint="eastAsia"/>
          <w:sz w:val="28"/>
          <w:szCs w:val="28"/>
        </w:rPr>
        <w:t>)</w:t>
      </w:r>
    </w:p>
    <w:tbl>
      <w:tblPr>
        <w:tblW w:w="9062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32"/>
        <w:gridCol w:w="1984"/>
        <w:gridCol w:w="2319"/>
        <w:gridCol w:w="1478"/>
        <w:gridCol w:w="1449"/>
      </w:tblGrid>
      <w:tr w:rsidR="007F7A11" w:rsidRPr="00ED6B9E" w14:paraId="0BE32AA3" w14:textId="77777777" w:rsidTr="00705C89">
        <w:trPr>
          <w:cantSplit/>
          <w:trHeight w:val="516"/>
          <w:jc w:val="center"/>
        </w:trPr>
        <w:tc>
          <w:tcPr>
            <w:tcW w:w="9062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 w:themeFill="background2"/>
            <w:vAlign w:val="center"/>
          </w:tcPr>
          <w:p w14:paraId="513225DB" w14:textId="77777777" w:rsidR="007F7A11" w:rsidRPr="00ED6B9E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國民中小學</w:t>
            </w:r>
            <w:r w:rsidRPr="00ED6B9E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基本資料</w:t>
            </w:r>
          </w:p>
        </w:tc>
      </w:tr>
      <w:tr w:rsidR="007F7A11" w:rsidRPr="00ED6B9E" w14:paraId="5D79BE2F" w14:textId="77777777" w:rsidTr="00705C89">
        <w:trPr>
          <w:cantSplit/>
          <w:trHeight w:val="573"/>
          <w:jc w:val="center"/>
        </w:trPr>
        <w:tc>
          <w:tcPr>
            <w:tcW w:w="9062" w:type="dxa"/>
            <w:gridSpan w:val="5"/>
            <w:tcBorders>
              <w:top w:val="single" w:sz="8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24E76E28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學校名稱</w:t>
            </w: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（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全銜</w:t>
            </w: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）：</w:t>
            </w:r>
            <w:r w:rsidRPr="00ED6B9E">
              <w:rPr>
                <w:rFonts w:ascii="Times New Roman" w:eastAsia="標楷體" w:hAnsi="Times New Roman"/>
                <w:color w:val="000000" w:themeColor="text1"/>
              </w:rPr>
              <w:t xml:space="preserve"> </w:t>
            </w:r>
          </w:p>
        </w:tc>
      </w:tr>
      <w:tr w:rsidR="007F7A11" w:rsidRPr="00ED6B9E" w14:paraId="704B6014" w14:textId="77777777" w:rsidTr="00705C89">
        <w:trPr>
          <w:cantSplit/>
          <w:trHeight w:val="557"/>
          <w:jc w:val="center"/>
        </w:trPr>
        <w:tc>
          <w:tcPr>
            <w:tcW w:w="9062" w:type="dxa"/>
            <w:gridSpan w:val="5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2282001F" w14:textId="77777777" w:rsidR="007F7A11" w:rsidRPr="008122FC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學校所屬縣市鄉鎮</w:t>
            </w: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 xml:space="preserve">　　　縣（市）　　　鄉（鎮、市、區）</w:t>
            </w:r>
          </w:p>
        </w:tc>
      </w:tr>
      <w:tr w:rsidR="007F7A11" w:rsidRPr="00ED6B9E" w14:paraId="27F7532A" w14:textId="77777777" w:rsidTr="00705C89">
        <w:trPr>
          <w:cantSplit/>
          <w:trHeight w:val="318"/>
          <w:jc w:val="center"/>
        </w:trPr>
        <w:tc>
          <w:tcPr>
            <w:tcW w:w="9062" w:type="dxa"/>
            <w:gridSpan w:val="5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16B1CFA9" w14:textId="77777777" w:rsidR="007F7A11" w:rsidRDefault="007F7A11" w:rsidP="00705C89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學校地址：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□□□-□□</w:t>
            </w:r>
          </w:p>
          <w:p w14:paraId="3E784B8E" w14:textId="77777777" w:rsidR="007F7A11" w:rsidRPr="00D92273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8B04F0" w:rsidRPr="00ED6B9E" w14:paraId="59C9E18B" w14:textId="77777777" w:rsidTr="008B04F0">
        <w:trPr>
          <w:cantSplit/>
          <w:trHeight w:val="367"/>
          <w:jc w:val="center"/>
        </w:trPr>
        <w:tc>
          <w:tcPr>
            <w:tcW w:w="9062" w:type="dxa"/>
            <w:gridSpan w:val="5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372677AC" w14:textId="57E3E804" w:rsidR="008B04F0" w:rsidRDefault="008B04F0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C749AB">
              <w:rPr>
                <w:rFonts w:ascii="Times New Roman" w:eastAsia="標楷體" w:hAnsi="Times New Roman" w:hint="eastAsia"/>
              </w:rPr>
              <w:t>110</w:t>
            </w:r>
            <w:r w:rsidRPr="00C749AB">
              <w:rPr>
                <w:rFonts w:ascii="Times New Roman" w:eastAsia="標楷體" w:hAnsi="Times New Roman" w:hint="eastAsia"/>
              </w:rPr>
              <w:t>學年度偏遠地區國民中小學：□極偏遠</w:t>
            </w:r>
            <w:r w:rsidRPr="00C749AB">
              <w:rPr>
                <w:rFonts w:ascii="Times New Roman" w:eastAsia="標楷體" w:hAnsi="Times New Roman" w:hint="eastAsia"/>
              </w:rPr>
              <w:t xml:space="preserve"> </w:t>
            </w:r>
            <w:r w:rsidRPr="00C749AB">
              <w:rPr>
                <w:rFonts w:ascii="Times New Roman" w:eastAsia="標楷體" w:hAnsi="Times New Roman" w:hint="eastAsia"/>
              </w:rPr>
              <w:t>□特偏遠</w:t>
            </w:r>
            <w:r w:rsidRPr="00C749AB">
              <w:rPr>
                <w:rFonts w:ascii="Times New Roman" w:eastAsia="標楷體" w:hAnsi="Times New Roman" w:hint="eastAsia"/>
              </w:rPr>
              <w:t xml:space="preserve"> </w:t>
            </w:r>
            <w:r w:rsidRPr="00C749AB">
              <w:rPr>
                <w:rFonts w:ascii="Times New Roman" w:eastAsia="標楷體" w:hAnsi="Times New Roman" w:hint="eastAsia"/>
              </w:rPr>
              <w:t>□偏遠</w:t>
            </w:r>
            <w:r w:rsidRPr="00C749AB">
              <w:rPr>
                <w:rFonts w:ascii="Times New Roman" w:eastAsia="標楷體" w:hAnsi="Times New Roman" w:hint="eastAsia"/>
              </w:rPr>
              <w:t xml:space="preserve"> </w:t>
            </w:r>
            <w:r w:rsidRPr="00C749AB">
              <w:rPr>
                <w:rFonts w:ascii="Times New Roman" w:eastAsia="標楷體" w:hAnsi="Times New Roman" w:hint="eastAsia"/>
              </w:rPr>
              <w:t>□非山非市</w:t>
            </w:r>
            <w:r w:rsidRPr="00C749AB">
              <w:rPr>
                <w:rFonts w:ascii="Times New Roman" w:eastAsia="標楷體" w:hAnsi="Times New Roman" w:hint="eastAsia"/>
              </w:rPr>
              <w:t xml:space="preserve"> </w:t>
            </w:r>
            <w:r w:rsidRPr="00C749AB">
              <w:rPr>
                <w:rFonts w:ascii="Times New Roman" w:eastAsia="標楷體" w:hAnsi="Times New Roman" w:hint="eastAsia"/>
              </w:rPr>
              <w:t>□無</w:t>
            </w:r>
          </w:p>
        </w:tc>
      </w:tr>
      <w:tr w:rsidR="007F7A11" w:rsidRPr="00ED6B9E" w14:paraId="2CE384CF" w14:textId="77777777" w:rsidTr="008B04F0">
        <w:trPr>
          <w:cantSplit/>
          <w:trHeight w:val="373"/>
          <w:jc w:val="center"/>
        </w:trPr>
        <w:tc>
          <w:tcPr>
            <w:tcW w:w="9062" w:type="dxa"/>
            <w:gridSpan w:val="5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563E3E29" w14:textId="77777777" w:rsidR="007F7A11" w:rsidRPr="00ED6B9E" w:rsidRDefault="007F7A11" w:rsidP="00705C89">
            <w:pPr>
              <w:tabs>
                <w:tab w:val="center" w:pos="5002"/>
              </w:tabs>
              <w:spacing w:line="276" w:lineRule="auto"/>
              <w:ind w:right="-259"/>
              <w:rPr>
                <w:rFonts w:ascii="Times New Roman" w:eastAsia="標楷體" w:hAnsi="Times New Roman"/>
                <w:color w:val="000000" w:themeColor="text1"/>
              </w:rPr>
            </w:pP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執行期程：</w:t>
            </w:r>
            <w:r w:rsidRPr="00496D86">
              <w:rPr>
                <w:rFonts w:ascii="Times New Roman" w:eastAsia="標楷體" w:hAnsi="Times New Roman"/>
                <w:bCs/>
                <w:color w:val="000000" w:themeColor="text1"/>
              </w:rPr>
              <w:t xml:space="preserve"> 11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1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年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7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月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1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日至</w:t>
            </w:r>
            <w:r w:rsidRPr="00496D86">
              <w:rPr>
                <w:rFonts w:ascii="Times New Roman" w:eastAsia="標楷體" w:hAnsi="Times New Roman"/>
                <w:bCs/>
                <w:color w:val="000000" w:themeColor="text1"/>
              </w:rPr>
              <w:t>11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2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年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12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月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31</w:t>
            </w:r>
            <w:r w:rsidRPr="00496D86">
              <w:rPr>
                <w:rFonts w:ascii="Times New Roman" w:eastAsia="標楷體" w:hAnsi="Times New Roman" w:hint="eastAsia"/>
                <w:bCs/>
                <w:color w:val="000000" w:themeColor="text1"/>
              </w:rPr>
              <w:t>日</w:t>
            </w:r>
          </w:p>
        </w:tc>
      </w:tr>
      <w:tr w:rsidR="007F7A11" w:rsidRPr="00ED6B9E" w14:paraId="3000FA60" w14:textId="77777777" w:rsidTr="00705C89">
        <w:trPr>
          <w:cantSplit/>
          <w:trHeight w:val="556"/>
          <w:jc w:val="center"/>
        </w:trPr>
        <w:tc>
          <w:tcPr>
            <w:tcW w:w="9062" w:type="dxa"/>
            <w:gridSpan w:val="5"/>
            <w:tcBorders>
              <w:top w:val="single" w:sz="4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2F6AD1D7" w14:textId="13568FC8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學校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近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3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年辦理之</w:t>
            </w:r>
            <w:proofErr w:type="gramStart"/>
            <w:r>
              <w:rPr>
                <w:rFonts w:ascii="Times New Roman" w:eastAsia="標楷體" w:hAnsi="Times New Roman" w:hint="eastAsia"/>
                <w:color w:val="000000" w:themeColor="text1"/>
              </w:rPr>
              <w:t>數位</w:t>
            </w:r>
            <w:r w:rsidR="008B04F0">
              <w:rPr>
                <w:rFonts w:ascii="Times New Roman" w:eastAsia="標楷體" w:hAnsi="Times New Roman" w:hint="eastAsia"/>
                <w:color w:val="000000" w:themeColor="text1"/>
              </w:rPr>
              <w:t>學伴</w:t>
            </w:r>
            <w:proofErr w:type="gramEnd"/>
            <w:r>
              <w:rPr>
                <w:rFonts w:ascii="Times New Roman" w:eastAsia="標楷體" w:hAnsi="Times New Roman" w:hint="eastAsia"/>
                <w:color w:val="000000" w:themeColor="text1"/>
              </w:rPr>
              <w:t>、課後照顧及學習扶助計畫：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□無□有(請填下表)</w:t>
            </w:r>
          </w:p>
        </w:tc>
      </w:tr>
      <w:tr w:rsidR="007F7A11" w:rsidRPr="00ED6B9E" w14:paraId="03A2A1A0" w14:textId="77777777" w:rsidTr="00705C89">
        <w:trPr>
          <w:cantSplit/>
          <w:trHeight w:val="550"/>
          <w:jc w:val="center"/>
        </w:trPr>
        <w:tc>
          <w:tcPr>
            <w:tcW w:w="1832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092037A" w14:textId="77777777" w:rsidR="007F7A11" w:rsidRPr="00E56EF3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E56EF3">
              <w:rPr>
                <w:rFonts w:ascii="Times New Roman" w:eastAsia="標楷體" w:hAnsi="Times New Roman" w:hint="eastAsia"/>
                <w:color w:val="000000" w:themeColor="text1"/>
              </w:rPr>
              <w:t>年度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C9C278C" w14:textId="77777777" w:rsidR="007F7A11" w:rsidRPr="00E56EF3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E56EF3">
              <w:rPr>
                <w:rFonts w:ascii="Times New Roman" w:eastAsia="標楷體" w:hAnsi="Times New Roman" w:hint="eastAsia"/>
                <w:color w:val="000000" w:themeColor="text1"/>
              </w:rPr>
              <w:t>補助單位</w:t>
            </w:r>
          </w:p>
        </w:tc>
        <w:tc>
          <w:tcPr>
            <w:tcW w:w="37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DA629F5" w14:textId="77777777" w:rsidR="007F7A11" w:rsidRPr="00E56EF3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E56EF3">
              <w:rPr>
                <w:rFonts w:ascii="Times New Roman" w:eastAsia="標楷體" w:hAnsi="Times New Roman" w:hint="eastAsia"/>
                <w:color w:val="000000" w:themeColor="text1"/>
              </w:rPr>
              <w:t>計畫名稱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2AA47ED6" w14:textId="77777777" w:rsidR="007F7A11" w:rsidRPr="00E56EF3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E56EF3">
              <w:rPr>
                <w:rFonts w:ascii="Times New Roman" w:eastAsia="標楷體" w:hAnsi="Times New Roman" w:hint="eastAsia"/>
                <w:color w:val="000000" w:themeColor="text1"/>
              </w:rPr>
              <w:t>參與學童數</w:t>
            </w:r>
          </w:p>
        </w:tc>
      </w:tr>
      <w:tr w:rsidR="007F7A11" w:rsidRPr="00ED6B9E" w14:paraId="0096FCC0" w14:textId="77777777" w:rsidTr="00705C89">
        <w:trPr>
          <w:cantSplit/>
          <w:trHeight w:val="458"/>
          <w:jc w:val="center"/>
        </w:trPr>
        <w:tc>
          <w:tcPr>
            <w:tcW w:w="1832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11F2E5A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1E126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37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76053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000000"/>
            </w:tcBorders>
            <w:vAlign w:val="center"/>
          </w:tcPr>
          <w:p w14:paraId="7EE70AD1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D6B9E" w14:paraId="0F1939CF" w14:textId="77777777" w:rsidTr="00705C89">
        <w:trPr>
          <w:cantSplit/>
          <w:trHeight w:val="458"/>
          <w:jc w:val="center"/>
        </w:trPr>
        <w:tc>
          <w:tcPr>
            <w:tcW w:w="1832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B6AF8F0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CE8F5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37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1AECE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000000"/>
            </w:tcBorders>
            <w:vAlign w:val="center"/>
          </w:tcPr>
          <w:p w14:paraId="06FC10B2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D6B9E" w14:paraId="2F0A8D23" w14:textId="77777777" w:rsidTr="00705C89">
        <w:trPr>
          <w:cantSplit/>
          <w:trHeight w:val="458"/>
          <w:jc w:val="center"/>
        </w:trPr>
        <w:tc>
          <w:tcPr>
            <w:tcW w:w="1832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5CB7611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D4908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37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7B676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000000"/>
            </w:tcBorders>
            <w:vAlign w:val="center"/>
          </w:tcPr>
          <w:p w14:paraId="63CF9EC3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DC11DB" w:rsidRPr="00ED6B9E" w14:paraId="6F8DDEE1" w14:textId="77777777" w:rsidTr="00DC11DB">
        <w:trPr>
          <w:cantSplit/>
          <w:trHeight w:val="458"/>
          <w:jc w:val="center"/>
        </w:trPr>
        <w:tc>
          <w:tcPr>
            <w:tcW w:w="9062" w:type="dxa"/>
            <w:gridSpan w:val="5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0B419F6D" w14:textId="5CD6FDB5" w:rsidR="00DC11DB" w:rsidRPr="00ED6B9E" w:rsidRDefault="00DC11DB" w:rsidP="00DC11DB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DC11DB"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本計畫學校主要聯絡人</w:t>
            </w:r>
          </w:p>
        </w:tc>
      </w:tr>
      <w:tr w:rsidR="007F7A11" w:rsidRPr="00ED6B9E" w14:paraId="4CF9C050" w14:textId="77777777" w:rsidTr="00DC11DB">
        <w:trPr>
          <w:cantSplit/>
          <w:trHeight w:val="465"/>
          <w:jc w:val="center"/>
        </w:trPr>
        <w:tc>
          <w:tcPr>
            <w:tcW w:w="1832" w:type="dxa"/>
            <w:tcBorders>
              <w:top w:val="single" w:sz="4" w:space="0" w:color="auto"/>
              <w:left w:val="single" w:sz="12" w:space="0" w:color="000000"/>
              <w:bottom w:val="single" w:sz="4" w:space="0" w:color="000000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0AC461D" w14:textId="5DAB2C42" w:rsidR="007F7A11" w:rsidRPr="00ED6B9E" w:rsidRDefault="00DC11DB" w:rsidP="00DC11DB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姓名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C0AA16C" w14:textId="2C841B06" w:rsidR="007F7A11" w:rsidRPr="00ED6B9E" w:rsidRDefault="00DC11DB" w:rsidP="00DC11DB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職稱</w:t>
            </w:r>
          </w:p>
        </w:tc>
        <w:tc>
          <w:tcPr>
            <w:tcW w:w="37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EDF92BD" w14:textId="5EA3F69B" w:rsidR="007F7A11" w:rsidRPr="00ED6B9E" w:rsidRDefault="00DC11DB" w:rsidP="00DC11DB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公務電話</w:t>
            </w: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（含分機）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020D22B9" w14:textId="6D10ECEC" w:rsidR="007F7A11" w:rsidRPr="00ED6B9E" w:rsidRDefault="00DC11DB" w:rsidP="00DC11DB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手機</w:t>
            </w:r>
          </w:p>
        </w:tc>
      </w:tr>
      <w:tr w:rsidR="007F7A11" w:rsidRPr="00ED6B9E" w14:paraId="73036037" w14:textId="77777777" w:rsidTr="00705C89">
        <w:trPr>
          <w:cantSplit/>
          <w:trHeight w:val="501"/>
          <w:jc w:val="center"/>
        </w:trPr>
        <w:tc>
          <w:tcPr>
            <w:tcW w:w="183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453A43E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7D0AD93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B9FAC14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2" w:space="0" w:color="000000"/>
            </w:tcBorders>
            <w:vAlign w:val="center"/>
          </w:tcPr>
          <w:p w14:paraId="179966A4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DC11DB" w:rsidRPr="00ED6B9E" w14:paraId="3BFC243E" w14:textId="77777777" w:rsidTr="00DC11DB">
        <w:trPr>
          <w:cantSplit/>
          <w:trHeight w:val="501"/>
          <w:jc w:val="center"/>
        </w:trPr>
        <w:tc>
          <w:tcPr>
            <w:tcW w:w="183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7BC1349" w14:textId="5BE77A00" w:rsidR="00DC11DB" w:rsidRPr="00ED6B9E" w:rsidRDefault="00DC11DB" w:rsidP="00DC11DB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E-m</w:t>
            </w:r>
            <w:r>
              <w:rPr>
                <w:rFonts w:ascii="Times New Roman" w:eastAsia="標楷體" w:hAnsi="Times New Roman"/>
                <w:color w:val="000000" w:themeColor="text1"/>
              </w:rPr>
              <w:t>ail</w:t>
            </w:r>
          </w:p>
        </w:tc>
        <w:tc>
          <w:tcPr>
            <w:tcW w:w="723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2" w:space="0" w:color="000000"/>
            </w:tcBorders>
            <w:vAlign w:val="center"/>
          </w:tcPr>
          <w:p w14:paraId="0945207D" w14:textId="77777777" w:rsidR="00DC11DB" w:rsidRPr="00ED6B9E" w:rsidRDefault="00DC11DB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D6B9E" w14:paraId="03AB4CA7" w14:textId="77777777" w:rsidTr="00705C89">
        <w:trPr>
          <w:cantSplit/>
          <w:trHeight w:val="550"/>
          <w:jc w:val="center"/>
        </w:trPr>
        <w:tc>
          <w:tcPr>
            <w:tcW w:w="9062" w:type="dxa"/>
            <w:gridSpan w:val="5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638F187D" w14:textId="77777777" w:rsidR="007F7A11" w:rsidRPr="00ED6B9E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學校參與本計畫之教職員</w:t>
            </w:r>
            <w:r w:rsidRPr="00ED6B9E">
              <w:rPr>
                <w:rFonts w:ascii="Times New Roman" w:eastAsia="標楷體" w:hAnsi="Times New Roman" w:hint="eastAsia"/>
                <w:color w:val="000000" w:themeColor="text1"/>
                <w:sz w:val="20"/>
                <w:szCs w:val="20"/>
              </w:rPr>
              <w:t>（</w:t>
            </w:r>
            <w:r w:rsidRPr="00F062F4">
              <w:rPr>
                <w:rFonts w:ascii="Times New Roman" w:eastAsia="標楷體" w:hAnsi="Times New Roman" w:hint="eastAsia"/>
                <w:color w:val="000000" w:themeColor="text1"/>
                <w:sz w:val="22"/>
                <w:szCs w:val="20"/>
              </w:rPr>
              <w:t>欄位不敷使用請自行增列）</w:t>
            </w:r>
          </w:p>
        </w:tc>
      </w:tr>
      <w:tr w:rsidR="007F7A11" w:rsidRPr="00ED6B9E" w14:paraId="0DFB6202" w14:textId="77777777" w:rsidTr="00705C89">
        <w:trPr>
          <w:cantSplit/>
          <w:trHeight w:val="323"/>
          <w:jc w:val="center"/>
        </w:trPr>
        <w:tc>
          <w:tcPr>
            <w:tcW w:w="183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</w:tcBorders>
            <w:shd w:val="clear" w:color="auto" w:fill="E7E6E6" w:themeFill="background2"/>
            <w:vAlign w:val="center"/>
          </w:tcPr>
          <w:p w14:paraId="5DA862F4" w14:textId="77777777" w:rsidR="007F7A11" w:rsidRPr="00ED6B9E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姓名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E7E6E6" w:themeFill="background2"/>
            <w:vAlign w:val="center"/>
          </w:tcPr>
          <w:p w14:paraId="1FE92500" w14:textId="77777777" w:rsidR="007F7A11" w:rsidRPr="00ED6B9E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職稱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E7E6E6" w:themeFill="background2"/>
            <w:vAlign w:val="center"/>
          </w:tcPr>
          <w:p w14:paraId="4E3D3C3A" w14:textId="77777777" w:rsidR="007F7A11" w:rsidRPr="00ED6B9E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ED6B9E">
              <w:rPr>
                <w:rFonts w:ascii="Times New Roman" w:eastAsia="標楷體" w:hAnsi="Times New Roman" w:hint="eastAsia"/>
                <w:color w:val="000000" w:themeColor="text1"/>
                <w:lang w:eastAsia="zh-HK"/>
              </w:rPr>
              <w:t>公務</w:t>
            </w: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電話（含分機）</w:t>
            </w:r>
          </w:p>
        </w:tc>
        <w:tc>
          <w:tcPr>
            <w:tcW w:w="292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1E3C6500" w14:textId="77777777" w:rsidR="007F7A11" w:rsidRPr="00ED6B9E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ED6B9E">
              <w:rPr>
                <w:rFonts w:ascii="Times New Roman" w:eastAsia="標楷體" w:hAnsi="Times New Roman"/>
                <w:color w:val="000000" w:themeColor="text1"/>
              </w:rPr>
              <w:t>E-mail</w:t>
            </w:r>
          </w:p>
        </w:tc>
      </w:tr>
      <w:tr w:rsidR="007F7A11" w:rsidRPr="00ED6B9E" w14:paraId="5C9EF209" w14:textId="77777777" w:rsidTr="00705C89">
        <w:trPr>
          <w:cantSplit/>
          <w:trHeight w:val="558"/>
          <w:jc w:val="center"/>
        </w:trPr>
        <w:tc>
          <w:tcPr>
            <w:tcW w:w="183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</w:tcBorders>
            <w:vAlign w:val="center"/>
          </w:tcPr>
          <w:p w14:paraId="7FEB9242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vAlign w:val="center"/>
          </w:tcPr>
          <w:p w14:paraId="0B56DC46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231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vAlign w:val="center"/>
          </w:tcPr>
          <w:p w14:paraId="1E4D2B4B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292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1182A920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D6B9E" w14:paraId="09F0D5AD" w14:textId="77777777" w:rsidTr="00705C89">
        <w:trPr>
          <w:cantSplit/>
          <w:trHeight w:val="565"/>
          <w:jc w:val="center"/>
        </w:trPr>
        <w:tc>
          <w:tcPr>
            <w:tcW w:w="183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</w:tcBorders>
            <w:vAlign w:val="center"/>
          </w:tcPr>
          <w:p w14:paraId="58B83310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vAlign w:val="center"/>
          </w:tcPr>
          <w:p w14:paraId="2D8BC6F4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231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vAlign w:val="center"/>
          </w:tcPr>
          <w:p w14:paraId="665C45D2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292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CEF788E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D6B9E" w14:paraId="099F066E" w14:textId="77777777" w:rsidTr="00705C89">
        <w:trPr>
          <w:cantSplit/>
          <w:trHeight w:val="559"/>
          <w:jc w:val="center"/>
        </w:trPr>
        <w:tc>
          <w:tcPr>
            <w:tcW w:w="183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</w:tcBorders>
            <w:vAlign w:val="center"/>
          </w:tcPr>
          <w:p w14:paraId="77420B83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vAlign w:val="center"/>
          </w:tcPr>
          <w:p w14:paraId="3BC08D3D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231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vAlign w:val="center"/>
          </w:tcPr>
          <w:p w14:paraId="64F71F52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  <w:tc>
          <w:tcPr>
            <w:tcW w:w="292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77797589" w14:textId="77777777" w:rsidR="007F7A11" w:rsidRPr="00ED6B9E" w:rsidRDefault="007F7A11" w:rsidP="00705C89">
            <w:pPr>
              <w:snapToGrid w:val="0"/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</w:tbl>
    <w:p w14:paraId="1840899A" w14:textId="77777777" w:rsidR="007F7A11" w:rsidRPr="00606645" w:rsidRDefault="007F7A11" w:rsidP="00B8142F">
      <w:pPr>
        <w:autoSpaceDE w:val="0"/>
        <w:autoSpaceDN w:val="0"/>
        <w:spacing w:beforeLines="50" w:before="180" w:line="533" w:lineRule="exact"/>
        <w:jc w:val="center"/>
        <w:rPr>
          <w:rFonts w:ascii="標楷體" w:eastAsia="標楷體" w:hAnsi="標楷體"/>
          <w:b/>
          <w:color w:val="000000" w:themeColor="text1"/>
          <w:sz w:val="28"/>
          <w:szCs w:val="28"/>
        </w:rPr>
      </w:pP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承辦人員簽章：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__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 xml:space="preserve">___ 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校長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簽章：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__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</w:t>
      </w:r>
    </w:p>
    <w:p w14:paraId="7EEBA8D1" w14:textId="42A694FD" w:rsidR="007F7A11" w:rsidRPr="00F062F4" w:rsidRDefault="007F7A11" w:rsidP="007F7A11">
      <w:pPr>
        <w:adjustRightInd w:val="0"/>
        <w:snapToGrid w:val="0"/>
        <w:spacing w:line="400" w:lineRule="exac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lastRenderedPageBreak/>
        <w:t>二、學</w:t>
      </w:r>
      <w:r w:rsidR="007270E8">
        <w:rPr>
          <w:rFonts w:ascii="標楷體" w:eastAsia="標楷體" w:hAnsi="標楷體" w:hint="eastAsia"/>
          <w:sz w:val="28"/>
          <w:szCs w:val="28"/>
        </w:rPr>
        <w:t>童</w:t>
      </w:r>
      <w:r>
        <w:rPr>
          <w:rFonts w:ascii="標楷體" w:eastAsia="標楷體" w:hAnsi="標楷體" w:hint="eastAsia"/>
          <w:sz w:val="28"/>
          <w:szCs w:val="28"/>
        </w:rPr>
        <w:t>人數</w:t>
      </w:r>
    </w:p>
    <w:tbl>
      <w:tblPr>
        <w:tblW w:w="9062" w:type="dxa"/>
        <w:jc w:val="center"/>
        <w:tblBorders>
          <w:top w:val="single" w:sz="12" w:space="0" w:color="auto"/>
          <w:left w:val="single" w:sz="12" w:space="0" w:color="000000"/>
          <w:bottom w:val="single" w:sz="12" w:space="0" w:color="auto"/>
          <w:right w:val="single" w:sz="12" w:space="0" w:color="000000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470"/>
        <w:gridCol w:w="45"/>
        <w:gridCol w:w="6"/>
        <w:gridCol w:w="4541"/>
      </w:tblGrid>
      <w:tr w:rsidR="007F7A11" w:rsidRPr="00ED6B9E" w14:paraId="06444E50" w14:textId="77777777" w:rsidTr="00A502E1">
        <w:trPr>
          <w:cantSplit/>
          <w:trHeight w:val="742"/>
          <w:jc w:val="center"/>
        </w:trPr>
        <w:tc>
          <w:tcPr>
            <w:tcW w:w="9062" w:type="dxa"/>
            <w:gridSpan w:val="4"/>
            <w:shd w:val="clear" w:color="auto" w:fill="E7E6E6" w:themeFill="background2"/>
            <w:vAlign w:val="center"/>
          </w:tcPr>
          <w:p w14:paraId="31B84BE5" w14:textId="77777777" w:rsidR="007F7A11" w:rsidRPr="00ED6B9E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3C3291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全校總學</w:t>
            </w:r>
            <w:r w:rsidR="007270E8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童</w:t>
            </w:r>
            <w:r w:rsidRPr="003C3291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人數及參與本計畫學</w:t>
            </w:r>
            <w:r w:rsidR="007270E8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童</w:t>
            </w:r>
            <w:r w:rsidRPr="003C3291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年級、人數</w:t>
            </w:r>
          </w:p>
        </w:tc>
      </w:tr>
      <w:tr w:rsidR="007F7A11" w:rsidRPr="00ED6B9E" w14:paraId="2606A99D" w14:textId="77777777" w:rsidTr="00A502E1">
        <w:trPr>
          <w:cantSplit/>
          <w:trHeight w:val="673"/>
          <w:jc w:val="center"/>
        </w:trPr>
        <w:tc>
          <w:tcPr>
            <w:tcW w:w="9062" w:type="dxa"/>
            <w:gridSpan w:val="4"/>
            <w:vAlign w:val="center"/>
          </w:tcPr>
          <w:p w14:paraId="057CF66F" w14:textId="77777777" w:rsidR="007F7A11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全校教師數</w:t>
            </w:r>
            <w:r w:rsidRPr="00ED6B9E">
              <w:rPr>
                <w:rFonts w:ascii="Times New Roman" w:eastAsia="標楷體" w:hAnsi="Times New Roman" w:hint="eastAsia"/>
                <w:bCs/>
                <w:color w:val="000000" w:themeColor="text1"/>
              </w:rPr>
              <w:t>：</w:t>
            </w:r>
            <w:r>
              <w:rPr>
                <w:rFonts w:ascii="Times New Roman" w:eastAsia="標楷體" w:hAnsi="Times New Roman"/>
                <w:bCs/>
                <w:color w:val="000000" w:themeColor="text1"/>
              </w:rPr>
              <w:t xml:space="preserve">           </w:t>
            </w:r>
            <w:r w:rsidRPr="00ED6B9E">
              <w:rPr>
                <w:rFonts w:ascii="Times New Roman" w:eastAsia="標楷體" w:hAnsi="Times New Roman"/>
                <w:bCs/>
                <w:color w:val="000000" w:themeColor="text1"/>
              </w:rPr>
              <w:t xml:space="preserve">  </w:t>
            </w: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全校班級數</w:t>
            </w:r>
            <w:r w:rsidRPr="00ED6B9E">
              <w:rPr>
                <w:rFonts w:ascii="Times New Roman" w:eastAsia="標楷體" w:hAnsi="Times New Roman" w:hint="eastAsia"/>
                <w:bCs/>
                <w:color w:val="000000" w:themeColor="text1"/>
              </w:rPr>
              <w:t>：</w:t>
            </w:r>
            <w:r>
              <w:rPr>
                <w:rFonts w:ascii="Times New Roman" w:eastAsia="標楷體" w:hAnsi="Times New Roman"/>
                <w:bCs/>
                <w:color w:val="000000" w:themeColor="text1"/>
              </w:rPr>
              <w:t xml:space="preserve">           </w:t>
            </w:r>
            <w:r w:rsidRPr="00ED6B9E">
              <w:rPr>
                <w:rFonts w:ascii="Times New Roman" w:eastAsia="標楷體" w:hAnsi="Times New Roman"/>
                <w:bCs/>
                <w:color w:val="000000" w:themeColor="text1"/>
              </w:rPr>
              <w:t xml:space="preserve">  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全校學</w:t>
            </w:r>
            <w:r w:rsidR="007270E8">
              <w:rPr>
                <w:rFonts w:ascii="Times New Roman" w:eastAsia="標楷體" w:hAnsi="Times New Roman" w:hint="eastAsia"/>
                <w:color w:val="000000" w:themeColor="text1"/>
              </w:rPr>
              <w:t>童</w:t>
            </w:r>
            <w:r w:rsidRPr="00ED6B9E">
              <w:rPr>
                <w:rFonts w:ascii="Times New Roman" w:eastAsia="標楷體" w:hAnsi="Times New Roman" w:hint="eastAsia"/>
                <w:color w:val="000000" w:themeColor="text1"/>
              </w:rPr>
              <w:t>數</w:t>
            </w:r>
            <w:r w:rsidRPr="00ED6B9E">
              <w:rPr>
                <w:rFonts w:ascii="Times New Roman" w:eastAsia="標楷體" w:hAnsi="Times New Roman" w:hint="eastAsia"/>
                <w:bCs/>
                <w:color w:val="000000" w:themeColor="text1"/>
              </w:rPr>
              <w:t>：</w:t>
            </w:r>
          </w:p>
        </w:tc>
      </w:tr>
      <w:tr w:rsidR="007F7A11" w:rsidRPr="00ED6B9E" w14:paraId="3560D0B4" w14:textId="77777777" w:rsidTr="00A502E1">
        <w:trPr>
          <w:cantSplit/>
          <w:trHeight w:val="556"/>
          <w:jc w:val="center"/>
        </w:trPr>
        <w:tc>
          <w:tcPr>
            <w:tcW w:w="9062" w:type="dxa"/>
            <w:gridSpan w:val="4"/>
            <w:shd w:val="clear" w:color="auto" w:fill="E7E6E6" w:themeFill="background2"/>
            <w:vAlign w:val="center"/>
          </w:tcPr>
          <w:p w14:paraId="68A5A2BB" w14:textId="77777777" w:rsidR="007F7A11" w:rsidRPr="00ED6B9E" w:rsidRDefault="007F7A11" w:rsidP="00084AB7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3C3291">
              <w:rPr>
                <w:rFonts w:ascii="Times New Roman" w:eastAsia="標楷體" w:hAnsi="Times New Roman" w:cs="Times New Roman" w:hint="eastAsia"/>
                <w:color w:val="000000"/>
              </w:rPr>
              <w:t>參與本計畫之</w:t>
            </w:r>
            <w:r w:rsidRPr="00084AB7">
              <w:rPr>
                <w:rFonts w:ascii="Times New Roman" w:eastAsia="標楷體" w:hAnsi="Times New Roman" w:cs="Times New Roman" w:hint="eastAsia"/>
                <w:color w:val="000000"/>
              </w:rPr>
              <w:t>學</w:t>
            </w:r>
            <w:r w:rsidR="007270E8" w:rsidRPr="00084AB7">
              <w:rPr>
                <w:rFonts w:ascii="Times New Roman" w:eastAsia="標楷體" w:hAnsi="Times New Roman" w:cs="Times New Roman" w:hint="eastAsia"/>
                <w:color w:val="000000"/>
              </w:rPr>
              <w:t>童</w:t>
            </w:r>
            <w:r w:rsidRPr="003C3291">
              <w:rPr>
                <w:rFonts w:ascii="Times New Roman" w:eastAsia="標楷體" w:hAnsi="Times New Roman" w:cs="Times New Roman" w:hint="eastAsia"/>
                <w:color w:val="000000"/>
              </w:rPr>
              <w:t>數</w:t>
            </w:r>
            <w:r w:rsidR="00D91ADF">
              <w:rPr>
                <w:rFonts w:ascii="Times New Roman" w:eastAsia="標楷體" w:hAnsi="Times New Roman" w:cs="Times New Roman" w:hint="eastAsia"/>
                <w:color w:val="000000"/>
              </w:rPr>
              <w:t>（</w:t>
            </w:r>
            <w:r w:rsidRPr="003C3291">
              <w:rPr>
                <w:rFonts w:ascii="Times New Roman" w:eastAsia="標楷體" w:hAnsi="Times New Roman" w:cs="Times New Roman" w:hint="eastAsia"/>
                <w:color w:val="000000"/>
              </w:rPr>
              <w:t>必填</w:t>
            </w:r>
            <w:r w:rsidR="00D91ADF">
              <w:rPr>
                <w:rFonts w:ascii="Times New Roman" w:eastAsia="標楷體" w:hAnsi="Times New Roman" w:cs="Times New Roman" w:hint="eastAsia"/>
                <w:color w:val="000000"/>
              </w:rPr>
              <w:t>）</w:t>
            </w:r>
          </w:p>
        </w:tc>
      </w:tr>
      <w:tr w:rsidR="007F7A11" w:rsidRPr="00ED6B9E" w14:paraId="499D6A83" w14:textId="77777777" w:rsidTr="00A502E1">
        <w:trPr>
          <w:cantSplit/>
          <w:trHeight w:val="556"/>
          <w:jc w:val="center"/>
        </w:trPr>
        <w:tc>
          <w:tcPr>
            <w:tcW w:w="4521" w:type="dxa"/>
            <w:gridSpan w:val="3"/>
            <w:vAlign w:val="center"/>
          </w:tcPr>
          <w:p w14:paraId="5E334B07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3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  <w:tc>
          <w:tcPr>
            <w:tcW w:w="4541" w:type="dxa"/>
            <w:vAlign w:val="center"/>
          </w:tcPr>
          <w:p w14:paraId="70D229E0" w14:textId="2A472F2F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7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</w:tr>
      <w:tr w:rsidR="007F7A11" w:rsidRPr="00ED6B9E" w14:paraId="406E8FA1" w14:textId="77777777" w:rsidTr="00A502E1">
        <w:trPr>
          <w:cantSplit/>
          <w:trHeight w:val="556"/>
          <w:jc w:val="center"/>
        </w:trPr>
        <w:tc>
          <w:tcPr>
            <w:tcW w:w="4521" w:type="dxa"/>
            <w:gridSpan w:val="3"/>
            <w:vAlign w:val="center"/>
          </w:tcPr>
          <w:p w14:paraId="370C1269" w14:textId="47295022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4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  <w:tc>
          <w:tcPr>
            <w:tcW w:w="4541" w:type="dxa"/>
            <w:vAlign w:val="center"/>
          </w:tcPr>
          <w:p w14:paraId="652B126B" w14:textId="33BC35FE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8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</w:tr>
      <w:tr w:rsidR="007F7A11" w:rsidRPr="00ED6B9E" w14:paraId="002F89B9" w14:textId="77777777" w:rsidTr="00A502E1">
        <w:trPr>
          <w:cantSplit/>
          <w:trHeight w:val="556"/>
          <w:jc w:val="center"/>
        </w:trPr>
        <w:tc>
          <w:tcPr>
            <w:tcW w:w="4521" w:type="dxa"/>
            <w:gridSpan w:val="3"/>
            <w:vAlign w:val="center"/>
          </w:tcPr>
          <w:p w14:paraId="6C88D785" w14:textId="2BF62D1A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5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  <w:tc>
          <w:tcPr>
            <w:tcW w:w="4541" w:type="dxa"/>
            <w:vAlign w:val="center"/>
          </w:tcPr>
          <w:p w14:paraId="58C106D2" w14:textId="2940FD0D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9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</w:tr>
      <w:tr w:rsidR="007F7A11" w:rsidRPr="00ED6B9E" w14:paraId="408FAC96" w14:textId="77777777" w:rsidTr="00A502E1">
        <w:trPr>
          <w:cantSplit/>
          <w:trHeight w:val="556"/>
          <w:jc w:val="center"/>
        </w:trPr>
        <w:tc>
          <w:tcPr>
            <w:tcW w:w="4521" w:type="dxa"/>
            <w:gridSpan w:val="3"/>
            <w:vAlign w:val="center"/>
          </w:tcPr>
          <w:p w14:paraId="3AC3331B" w14:textId="3F9CC1A3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6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  <w:tc>
          <w:tcPr>
            <w:tcW w:w="4541" w:type="dxa"/>
            <w:vAlign w:val="center"/>
          </w:tcPr>
          <w:p w14:paraId="6D8C75CA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D6B9E" w14:paraId="4ACCAE96" w14:textId="77777777" w:rsidTr="00A502E1">
        <w:trPr>
          <w:cantSplit/>
          <w:trHeight w:val="558"/>
          <w:jc w:val="center"/>
        </w:trPr>
        <w:tc>
          <w:tcPr>
            <w:tcW w:w="9062" w:type="dxa"/>
            <w:gridSpan w:val="4"/>
            <w:vAlign w:val="center"/>
          </w:tcPr>
          <w:p w14:paraId="62DCC70A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合計</w:t>
            </w:r>
            <w:r w:rsidR="00D91ADF">
              <w:rPr>
                <w:rFonts w:ascii="Times New Roman" w:eastAsia="標楷體" w:hAnsi="Times New Roman" w:hint="eastAsia"/>
                <w:color w:val="000000" w:themeColor="text1"/>
              </w:rPr>
              <w:t>（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人</w:t>
            </w:r>
            <w:r w:rsidR="00D91ADF">
              <w:rPr>
                <w:rFonts w:ascii="Times New Roman" w:eastAsia="標楷體" w:hAnsi="Times New Roman" w:hint="eastAsia"/>
                <w:color w:val="000000" w:themeColor="text1"/>
              </w:rPr>
              <w:t>）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</w:tc>
      </w:tr>
      <w:tr w:rsidR="007F7A11" w:rsidRPr="00517223" w14:paraId="6057DC1E" w14:textId="77777777" w:rsidTr="00A502E1">
        <w:trPr>
          <w:cantSplit/>
          <w:trHeight w:val="558"/>
          <w:jc w:val="center"/>
        </w:trPr>
        <w:tc>
          <w:tcPr>
            <w:tcW w:w="9062" w:type="dxa"/>
            <w:gridSpan w:val="4"/>
            <w:shd w:val="clear" w:color="auto" w:fill="D9D9D9" w:themeFill="background1" w:themeFillShade="D9"/>
            <w:vAlign w:val="center"/>
          </w:tcPr>
          <w:p w14:paraId="2952962C" w14:textId="6B85D807" w:rsidR="007F7A11" w:rsidRPr="00D91ADF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</w:rPr>
            </w:pPr>
            <w:r w:rsidRPr="00D91ADF">
              <w:rPr>
                <w:rFonts w:ascii="Times New Roman" w:eastAsia="標楷體" w:hAnsi="Times New Roman" w:hint="eastAsia"/>
              </w:rPr>
              <w:t>參與本計畫之弱勢學</w:t>
            </w:r>
            <w:r w:rsidR="007270E8">
              <w:rPr>
                <w:rFonts w:ascii="Times New Roman" w:eastAsia="標楷體" w:hAnsi="Times New Roman" w:hint="eastAsia"/>
              </w:rPr>
              <w:t>童</w:t>
            </w:r>
            <w:r w:rsidRPr="00D91ADF">
              <w:rPr>
                <w:rFonts w:ascii="Times New Roman" w:eastAsia="標楷體" w:hAnsi="Times New Roman" w:hint="eastAsia"/>
              </w:rPr>
              <w:t>數</w:t>
            </w:r>
            <w:r w:rsidR="00D91ADF" w:rsidRPr="00D91ADF">
              <w:rPr>
                <w:rFonts w:ascii="Times New Roman" w:eastAsia="標楷體" w:hAnsi="Times New Roman" w:hint="eastAsia"/>
              </w:rPr>
              <w:t>（</w:t>
            </w:r>
            <w:r w:rsidRPr="00D91ADF">
              <w:rPr>
                <w:rFonts w:ascii="Times New Roman" w:eastAsia="標楷體" w:hAnsi="Times New Roman" w:hint="eastAsia"/>
              </w:rPr>
              <w:t>與上述分開計算</w:t>
            </w:r>
            <w:r w:rsidR="00D91ADF" w:rsidRPr="00D91ADF">
              <w:rPr>
                <w:rFonts w:ascii="Times New Roman" w:eastAsia="標楷體" w:hAnsi="Times New Roman" w:hint="eastAsia"/>
              </w:rPr>
              <w:t>）</w:t>
            </w:r>
          </w:p>
        </w:tc>
      </w:tr>
      <w:tr w:rsidR="007F7A11" w:rsidRPr="00517223" w14:paraId="2A04D74D" w14:textId="77777777" w:rsidTr="00A502E1">
        <w:trPr>
          <w:cantSplit/>
          <w:trHeight w:val="558"/>
          <w:jc w:val="center"/>
        </w:trPr>
        <w:tc>
          <w:tcPr>
            <w:tcW w:w="9062" w:type="dxa"/>
            <w:gridSpan w:val="4"/>
            <w:shd w:val="clear" w:color="auto" w:fill="FFFFFF" w:themeFill="background1"/>
            <w:vAlign w:val="center"/>
          </w:tcPr>
          <w:p w14:paraId="25A44557" w14:textId="5FA5B287" w:rsidR="007F7A11" w:rsidRPr="00D91ADF" w:rsidRDefault="007F7A11" w:rsidP="00705C89">
            <w:pPr>
              <w:spacing w:line="276" w:lineRule="auto"/>
              <w:rPr>
                <w:rFonts w:ascii="Times New Roman" w:eastAsia="標楷體" w:hAnsi="Times New Roman"/>
              </w:rPr>
            </w:pPr>
            <w:r w:rsidRPr="00D91ADF">
              <w:rPr>
                <w:rFonts w:ascii="Times New Roman" w:eastAsia="標楷體" w:hAnsi="Times New Roman" w:hint="eastAsia"/>
              </w:rPr>
              <w:t>全校</w:t>
            </w:r>
            <w:r w:rsidR="00870BA1" w:rsidRPr="00870BA1">
              <w:rPr>
                <w:rFonts w:ascii="Times New Roman" w:eastAsia="標楷體" w:hAnsi="Times New Roman" w:hint="eastAsia"/>
              </w:rPr>
              <w:t>弱勢學生比例</w:t>
            </w:r>
            <w:r w:rsidR="00D91ADF">
              <w:rPr>
                <w:rFonts w:ascii="Times New Roman" w:eastAsia="標楷體" w:hAnsi="Times New Roman" w:hint="eastAsia"/>
              </w:rPr>
              <w:t>（</w:t>
            </w:r>
            <w:r w:rsidRPr="00D91ADF">
              <w:rPr>
                <w:rFonts w:ascii="Times New Roman" w:eastAsia="標楷體" w:hAnsi="Times New Roman" w:hint="eastAsia"/>
              </w:rPr>
              <w:t>必填</w:t>
            </w:r>
            <w:r w:rsidR="00D91ADF">
              <w:rPr>
                <w:rFonts w:ascii="Times New Roman" w:eastAsia="標楷體" w:hAnsi="Times New Roman" w:hint="eastAsia"/>
              </w:rPr>
              <w:t>）</w:t>
            </w:r>
            <w:r w:rsidRPr="00D91ADF">
              <w:rPr>
                <w:rFonts w:ascii="Times New Roman" w:eastAsia="標楷體" w:hAnsi="Times New Roman" w:hint="eastAsia"/>
              </w:rPr>
              <w:t>：</w:t>
            </w:r>
          </w:p>
        </w:tc>
      </w:tr>
      <w:tr w:rsidR="007F7A11" w:rsidRPr="00ED6B9E" w14:paraId="563F32F3" w14:textId="77777777" w:rsidTr="00A502E1">
        <w:trPr>
          <w:cantSplit/>
          <w:trHeight w:val="558"/>
          <w:jc w:val="center"/>
        </w:trPr>
        <w:tc>
          <w:tcPr>
            <w:tcW w:w="4470" w:type="dxa"/>
            <w:vAlign w:val="center"/>
          </w:tcPr>
          <w:p w14:paraId="16C45D66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3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  <w:tc>
          <w:tcPr>
            <w:tcW w:w="4592" w:type="dxa"/>
            <w:gridSpan w:val="3"/>
            <w:vAlign w:val="center"/>
          </w:tcPr>
          <w:p w14:paraId="063FBCEB" w14:textId="4FA606B1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7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</w:tr>
      <w:tr w:rsidR="007F7A11" w:rsidRPr="00ED6B9E" w14:paraId="1D9D8B4C" w14:textId="77777777" w:rsidTr="00A502E1">
        <w:trPr>
          <w:cantSplit/>
          <w:trHeight w:val="558"/>
          <w:jc w:val="center"/>
        </w:trPr>
        <w:tc>
          <w:tcPr>
            <w:tcW w:w="4470" w:type="dxa"/>
            <w:vAlign w:val="center"/>
          </w:tcPr>
          <w:p w14:paraId="51927B3A" w14:textId="42F92E3A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4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  <w:tc>
          <w:tcPr>
            <w:tcW w:w="4592" w:type="dxa"/>
            <w:gridSpan w:val="3"/>
            <w:vAlign w:val="center"/>
          </w:tcPr>
          <w:p w14:paraId="7B8E4FEF" w14:textId="67883FD1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8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</w:tr>
      <w:tr w:rsidR="007F7A11" w:rsidRPr="00ED6B9E" w14:paraId="5F15AB67" w14:textId="77777777" w:rsidTr="00A502E1">
        <w:trPr>
          <w:cantSplit/>
          <w:trHeight w:val="558"/>
          <w:jc w:val="center"/>
        </w:trPr>
        <w:tc>
          <w:tcPr>
            <w:tcW w:w="4470" w:type="dxa"/>
            <w:vAlign w:val="center"/>
          </w:tcPr>
          <w:p w14:paraId="3FF5A5AC" w14:textId="031FBC10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5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  <w:tc>
          <w:tcPr>
            <w:tcW w:w="4592" w:type="dxa"/>
            <w:gridSpan w:val="3"/>
            <w:vAlign w:val="center"/>
          </w:tcPr>
          <w:p w14:paraId="4DE180C4" w14:textId="6B7E7694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9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</w:tr>
      <w:tr w:rsidR="007F7A11" w:rsidRPr="00ED6B9E" w14:paraId="59FA6BE9" w14:textId="77777777" w:rsidTr="00A502E1">
        <w:trPr>
          <w:cantSplit/>
          <w:trHeight w:val="558"/>
          <w:jc w:val="center"/>
        </w:trPr>
        <w:tc>
          <w:tcPr>
            <w:tcW w:w="4470" w:type="dxa"/>
            <w:vAlign w:val="center"/>
          </w:tcPr>
          <w:p w14:paraId="5D5D8434" w14:textId="51B3288F" w:rsidR="007F7A11" w:rsidRPr="00ED6B9E" w:rsidRDefault="00513CBA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6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年級：</w:t>
            </w:r>
          </w:p>
        </w:tc>
        <w:tc>
          <w:tcPr>
            <w:tcW w:w="4592" w:type="dxa"/>
            <w:gridSpan w:val="3"/>
            <w:vAlign w:val="center"/>
          </w:tcPr>
          <w:p w14:paraId="67A5AD68" w14:textId="77777777" w:rsidR="007F7A11" w:rsidRPr="00ED6B9E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合計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(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人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)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</w:tc>
      </w:tr>
      <w:tr w:rsidR="007F7A11" w:rsidRPr="00ED6B9E" w14:paraId="7022C737" w14:textId="77777777" w:rsidTr="00A502E1">
        <w:trPr>
          <w:cantSplit/>
          <w:trHeight w:val="189"/>
          <w:jc w:val="center"/>
        </w:trPr>
        <w:tc>
          <w:tcPr>
            <w:tcW w:w="9062" w:type="dxa"/>
            <w:gridSpan w:val="4"/>
            <w:shd w:val="clear" w:color="auto" w:fill="E7E6E6" w:themeFill="background2"/>
            <w:vAlign w:val="center"/>
          </w:tcPr>
          <w:p w14:paraId="770AB085" w14:textId="77777777" w:rsidR="007F7A11" w:rsidRDefault="008F5C66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督導</w:t>
            </w:r>
            <w:r w:rsidR="00D61768">
              <w:rPr>
                <w:rFonts w:ascii="Times New Roman" w:eastAsia="標楷體" w:hAnsi="Times New Roman" w:hint="eastAsia"/>
                <w:color w:val="000000" w:themeColor="text1"/>
              </w:rPr>
              <w:t>教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師需求數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(</w:t>
            </w:r>
            <w:proofErr w:type="gramStart"/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必填</w:t>
            </w:r>
            <w:proofErr w:type="gramEnd"/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>)</w:t>
            </w:r>
          </w:p>
        </w:tc>
      </w:tr>
      <w:tr w:rsidR="007F7A11" w:rsidRPr="00ED6B9E" w14:paraId="20544DE1" w14:textId="77777777" w:rsidTr="00A502E1">
        <w:trPr>
          <w:cantSplit/>
          <w:trHeight w:val="557"/>
          <w:jc w:val="center"/>
        </w:trPr>
        <w:tc>
          <w:tcPr>
            <w:tcW w:w="4515" w:type="dxa"/>
            <w:gridSpan w:val="2"/>
            <w:vAlign w:val="center"/>
          </w:tcPr>
          <w:p w14:paraId="01416E36" w14:textId="77777777" w:rsidR="007F7A11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合計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(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人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)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</w:tc>
        <w:tc>
          <w:tcPr>
            <w:tcW w:w="4547" w:type="dxa"/>
            <w:gridSpan w:val="2"/>
            <w:vAlign w:val="center"/>
          </w:tcPr>
          <w:p w14:paraId="462DD061" w14:textId="7191097E" w:rsidR="007F7A11" w:rsidRPr="00A502E1" w:rsidRDefault="007F7A11" w:rsidP="00705C89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proofErr w:type="gramStart"/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註</w:t>
            </w:r>
            <w:proofErr w:type="gramEnd"/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：請確實填寫參與計畫學童數，避免核定後無法找到足夠學</w:t>
            </w:r>
            <w:r w:rsidR="00141C4C">
              <w:rPr>
                <w:rFonts w:ascii="Times New Roman" w:eastAsia="標楷體" w:hAnsi="Times New Roman" w:cs="Times New Roman"/>
                <w:color w:val="000000" w:themeColor="text1"/>
              </w:rPr>
              <w:t>童上課。每次上課需為同一學童，請勿找不同學童上課，避免影響大學</w:t>
            </w:r>
            <w:proofErr w:type="gramStart"/>
            <w:r w:rsidR="00141C4C">
              <w:rPr>
                <w:rFonts w:ascii="Times New Roman" w:eastAsia="標楷體" w:hAnsi="Times New Roman" w:cs="Times New Roman" w:hint="eastAsia"/>
                <w:color w:val="000000" w:themeColor="text1"/>
              </w:rPr>
              <w:t>伴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備課</w:t>
            </w:r>
            <w:proofErr w:type="gramEnd"/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。</w:t>
            </w:r>
          </w:p>
          <w:p w14:paraId="7BED25EF" w14:textId="77777777" w:rsidR="007F7A11" w:rsidRPr="00A502E1" w:rsidRDefault="007F7A11" w:rsidP="00705C89">
            <w:pPr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學童數：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2~5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位學童為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組，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1~3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組配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  <w:r w:rsidR="008F5C66" w:rsidRPr="00A502E1">
              <w:rPr>
                <w:rFonts w:ascii="Times New Roman" w:eastAsia="標楷體" w:hAnsi="Times New Roman" w:cs="Times New Roman"/>
                <w:color w:val="000000" w:themeColor="text1"/>
              </w:rPr>
              <w:t>位督導</w:t>
            </w:r>
            <w:r w:rsidR="00D61768" w:rsidRPr="00A502E1">
              <w:rPr>
                <w:rFonts w:ascii="Times New Roman" w:eastAsia="標楷體" w:hAnsi="Times New Roman" w:cs="Times New Roman"/>
                <w:color w:val="000000" w:themeColor="text1"/>
              </w:rPr>
              <w:t>教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師，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班至少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  <w:r w:rsidRPr="00A502E1">
              <w:rPr>
                <w:rFonts w:ascii="Times New Roman" w:eastAsia="標楷體" w:hAnsi="Times New Roman" w:cs="Times New Roman"/>
                <w:color w:val="000000" w:themeColor="text1"/>
              </w:rPr>
              <w:t>組學童。</w:t>
            </w:r>
          </w:p>
          <w:p w14:paraId="53D54506" w14:textId="64507610" w:rsidR="00D262EB" w:rsidRPr="00A502E1" w:rsidRDefault="00D262EB" w:rsidP="00D262EB">
            <w:pPr>
              <w:spacing w:line="276" w:lineRule="auto"/>
              <w:rPr>
                <w:rFonts w:ascii="Times New Roman" w:eastAsia="標楷體" w:hAnsi="Times New Roman" w:cs="Times New Roman"/>
              </w:rPr>
            </w:pPr>
            <w:r w:rsidRPr="00A502E1">
              <w:rPr>
                <w:rFonts w:ascii="Times New Roman" w:eastAsia="標楷體" w:hAnsi="Times New Roman" w:cs="Times New Roman"/>
              </w:rPr>
              <w:t>學童數</w:t>
            </w:r>
            <w:r w:rsidRPr="00A502E1">
              <w:rPr>
                <w:rFonts w:ascii="Times New Roman" w:eastAsia="標楷體" w:hAnsi="Times New Roman" w:cs="Times New Roman"/>
              </w:rPr>
              <w:t xml:space="preserve"> 5~15 </w:t>
            </w:r>
            <w:r w:rsidRPr="00A502E1">
              <w:rPr>
                <w:rFonts w:ascii="Times New Roman" w:eastAsia="標楷體" w:hAnsi="Times New Roman" w:cs="Times New Roman"/>
              </w:rPr>
              <w:t>人，配</w:t>
            </w:r>
            <w:r w:rsidRPr="00A502E1">
              <w:rPr>
                <w:rFonts w:ascii="Times New Roman" w:eastAsia="標楷體" w:hAnsi="Times New Roman" w:cs="Times New Roman"/>
              </w:rPr>
              <w:t>1</w:t>
            </w:r>
            <w:r w:rsidRPr="00A502E1">
              <w:rPr>
                <w:rFonts w:ascii="Times New Roman" w:eastAsia="標楷體" w:hAnsi="Times New Roman" w:cs="Times New Roman"/>
              </w:rPr>
              <w:t>位</w:t>
            </w:r>
          </w:p>
          <w:p w14:paraId="37C5D31E" w14:textId="77777777" w:rsidR="00D262EB" w:rsidRPr="00A502E1" w:rsidRDefault="00D262EB" w:rsidP="00D262EB">
            <w:pPr>
              <w:spacing w:line="276" w:lineRule="auto"/>
              <w:rPr>
                <w:rFonts w:ascii="Times New Roman" w:eastAsia="標楷體" w:hAnsi="Times New Roman" w:cs="Times New Roman"/>
              </w:rPr>
            </w:pPr>
            <w:r w:rsidRPr="00A502E1">
              <w:rPr>
                <w:rFonts w:ascii="Times New Roman" w:eastAsia="標楷體" w:hAnsi="Times New Roman" w:cs="Times New Roman"/>
              </w:rPr>
              <w:t>學童數</w:t>
            </w:r>
            <w:r w:rsidRPr="00A502E1">
              <w:rPr>
                <w:rFonts w:ascii="Times New Roman" w:eastAsia="標楷體" w:hAnsi="Times New Roman" w:cs="Times New Roman"/>
              </w:rPr>
              <w:t xml:space="preserve">16~30 </w:t>
            </w:r>
            <w:r w:rsidRPr="00A502E1">
              <w:rPr>
                <w:rFonts w:ascii="Times New Roman" w:eastAsia="標楷體" w:hAnsi="Times New Roman" w:cs="Times New Roman"/>
              </w:rPr>
              <w:t>人，配</w:t>
            </w:r>
            <w:r w:rsidRPr="00A502E1">
              <w:rPr>
                <w:rFonts w:ascii="Times New Roman" w:eastAsia="標楷體" w:hAnsi="Times New Roman" w:cs="Times New Roman"/>
              </w:rPr>
              <w:t>2</w:t>
            </w:r>
            <w:r w:rsidRPr="00A502E1">
              <w:rPr>
                <w:rFonts w:ascii="Times New Roman" w:eastAsia="標楷體" w:hAnsi="Times New Roman" w:cs="Times New Roman"/>
              </w:rPr>
              <w:t>位</w:t>
            </w:r>
          </w:p>
          <w:p w14:paraId="669FED02" w14:textId="3FB0D490" w:rsidR="00A502E1" w:rsidRPr="00A502E1" w:rsidRDefault="00D262EB" w:rsidP="00D262EB">
            <w:pPr>
              <w:spacing w:line="276" w:lineRule="auto"/>
              <w:rPr>
                <w:rFonts w:ascii="標楷體" w:eastAsia="標楷體" w:hAnsi="標楷體"/>
              </w:rPr>
            </w:pPr>
            <w:r w:rsidRPr="00A502E1">
              <w:rPr>
                <w:rFonts w:ascii="Times New Roman" w:eastAsia="標楷體" w:hAnsi="Times New Roman" w:cs="Times New Roman"/>
              </w:rPr>
              <w:t>學童數</w:t>
            </w:r>
            <w:r w:rsidRPr="00A502E1">
              <w:rPr>
                <w:rFonts w:ascii="Times New Roman" w:eastAsia="標楷體" w:hAnsi="Times New Roman" w:cs="Times New Roman"/>
              </w:rPr>
              <w:t xml:space="preserve">31~45 </w:t>
            </w:r>
            <w:r w:rsidRPr="00A502E1">
              <w:rPr>
                <w:rFonts w:ascii="Times New Roman" w:eastAsia="標楷體" w:hAnsi="Times New Roman" w:cs="Times New Roman"/>
              </w:rPr>
              <w:t>人，配</w:t>
            </w:r>
            <w:r w:rsidRPr="00A502E1">
              <w:rPr>
                <w:rFonts w:ascii="Times New Roman" w:eastAsia="標楷體" w:hAnsi="Times New Roman" w:cs="Times New Roman"/>
              </w:rPr>
              <w:t>3</w:t>
            </w:r>
            <w:r w:rsidRPr="00A502E1">
              <w:rPr>
                <w:rFonts w:ascii="Times New Roman" w:eastAsia="標楷體" w:hAnsi="Times New Roman" w:cs="Times New Roman"/>
              </w:rPr>
              <w:t>位</w:t>
            </w:r>
          </w:p>
        </w:tc>
      </w:tr>
    </w:tbl>
    <w:p w14:paraId="349D3B6D" w14:textId="77777777" w:rsidR="003B29E7" w:rsidRDefault="003B29E7" w:rsidP="007F7A11">
      <w:pPr>
        <w:adjustRightInd w:val="0"/>
        <w:snapToGrid w:val="0"/>
        <w:spacing w:line="400" w:lineRule="exact"/>
        <w:rPr>
          <w:rFonts w:ascii="標楷體" w:eastAsia="標楷體" w:hAnsi="標楷體"/>
          <w:sz w:val="28"/>
          <w:szCs w:val="28"/>
        </w:rPr>
      </w:pPr>
    </w:p>
    <w:p w14:paraId="73A083D6" w14:textId="59632FD4" w:rsidR="007F7A11" w:rsidRPr="001E37CF" w:rsidRDefault="007F7A11" w:rsidP="007F7A11">
      <w:pPr>
        <w:adjustRightInd w:val="0"/>
        <w:snapToGrid w:val="0"/>
        <w:spacing w:line="400" w:lineRule="exact"/>
        <w:rPr>
          <w:rFonts w:ascii="標楷體" w:eastAsia="標楷體" w:hAnsi="標楷體"/>
          <w:color w:val="000000" w:themeColor="text1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lastRenderedPageBreak/>
        <w:t>三、</w:t>
      </w:r>
      <w:r w:rsidR="004339DB" w:rsidRPr="001E37CF">
        <w:rPr>
          <w:rFonts w:ascii="標楷體" w:eastAsia="標楷體" w:hAnsi="標楷體" w:hint="eastAsia"/>
          <w:color w:val="000000" w:themeColor="text1"/>
          <w:sz w:val="28"/>
          <w:szCs w:val="28"/>
        </w:rPr>
        <w:t>可</w:t>
      </w:r>
      <w:r w:rsidR="00F07BBC" w:rsidRPr="001E37CF">
        <w:rPr>
          <w:rFonts w:ascii="標楷體" w:eastAsia="標楷體" w:hAnsi="標楷體" w:hint="eastAsia"/>
          <w:color w:val="000000" w:themeColor="text1"/>
          <w:sz w:val="28"/>
          <w:szCs w:val="28"/>
        </w:rPr>
        <w:t>授課</w:t>
      </w:r>
      <w:r w:rsidRPr="001E37CF">
        <w:rPr>
          <w:rFonts w:ascii="標楷體" w:eastAsia="標楷體" w:hAnsi="標楷體" w:hint="eastAsia"/>
          <w:color w:val="000000" w:themeColor="text1"/>
          <w:sz w:val="28"/>
          <w:szCs w:val="28"/>
        </w:rPr>
        <w:t>時間</w:t>
      </w:r>
      <w:r w:rsidR="00F07BBC" w:rsidRPr="001E37CF">
        <w:rPr>
          <w:rFonts w:ascii="標楷體" w:eastAsia="標楷體" w:hAnsi="標楷體" w:hint="eastAsia"/>
          <w:color w:val="000000" w:themeColor="text1"/>
          <w:sz w:val="28"/>
          <w:szCs w:val="28"/>
        </w:rPr>
        <w:t>調查</w:t>
      </w:r>
    </w:p>
    <w:p w14:paraId="323F99B7" w14:textId="1090A7C6" w:rsidR="00841897" w:rsidRPr="001E37CF" w:rsidRDefault="007F7A11" w:rsidP="00F07BBC">
      <w:pPr>
        <w:pStyle w:val="a3"/>
        <w:numPr>
          <w:ilvl w:val="0"/>
          <w:numId w:val="35"/>
        </w:numPr>
        <w:adjustRightInd w:val="0"/>
        <w:snapToGrid w:val="0"/>
        <w:spacing w:line="440" w:lineRule="exact"/>
        <w:ind w:leftChars="0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初步調查學校擬上課時間</w:t>
      </w: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(</w:t>
      </w: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實際上課時間需與核定媒合之夥伴大學討論後確認</w:t>
      </w: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)</w:t>
      </w: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：上課結束時間涉及學童膳費補助，請務必與規定上課結束時間一致，以學童放學後時間為主</w:t>
      </w:r>
      <w:r w:rsidR="00841897" w:rsidRPr="001E37C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。</w:t>
      </w:r>
    </w:p>
    <w:p w14:paraId="03B6EA47" w14:textId="59F343BA" w:rsidR="00A502E1" w:rsidRPr="001E37CF" w:rsidRDefault="007F7A11" w:rsidP="008B04F0">
      <w:pPr>
        <w:pStyle w:val="a3"/>
        <w:numPr>
          <w:ilvl w:val="0"/>
          <w:numId w:val="35"/>
        </w:numPr>
        <w:adjustRightInd w:val="0"/>
        <w:snapToGrid w:val="0"/>
        <w:spacing w:line="440" w:lineRule="exact"/>
        <w:ind w:leftChars="0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每學期</w:t>
      </w: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10</w:t>
      </w:r>
      <w:proofErr w:type="gramStart"/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週</w:t>
      </w:r>
      <w:proofErr w:type="gramEnd"/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，每週</w:t>
      </w: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2</w:t>
      </w: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次，每次</w:t>
      </w:r>
      <w:r w:rsidR="008B04F0"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2</w:t>
      </w: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堂課</w:t>
      </w:r>
      <w:r w:rsidR="003843F8"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（</w:t>
      </w: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每次上課人數為核定學童數</w:t>
      </w:r>
      <w:r w:rsidR="003843F8"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）</w:t>
      </w:r>
      <w:r w:rsidR="00336E6D" w:rsidRPr="001E37C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，</w:t>
      </w:r>
      <w:r w:rsidR="008B04F0" w:rsidRPr="001E37C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每次課程勿超過</w:t>
      </w:r>
      <w:r w:rsidR="008B04F0" w:rsidRPr="001E37C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90</w:t>
      </w:r>
      <w:r w:rsidR="008B04F0" w:rsidRPr="001E37C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分鐘</w:t>
      </w: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，最遲應於晚上</w:t>
      </w:r>
      <w:r w:rsidR="008B04F0"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8:30</w:t>
      </w:r>
      <w:r w:rsidRPr="001E37CF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結束。</w:t>
      </w:r>
    </w:p>
    <w:tbl>
      <w:tblPr>
        <w:tblpPr w:leftFromText="180" w:rightFromText="180" w:vertAnchor="text" w:horzAnchor="margin" w:tblpY="41"/>
        <w:tblW w:w="906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21"/>
        <w:gridCol w:w="4541"/>
      </w:tblGrid>
      <w:tr w:rsidR="00AC7022" w:rsidRPr="001E37CF" w14:paraId="34ADAE99" w14:textId="77777777" w:rsidTr="006424A3">
        <w:trPr>
          <w:cantSplit/>
          <w:trHeight w:val="742"/>
        </w:trPr>
        <w:tc>
          <w:tcPr>
            <w:tcW w:w="4521" w:type="dxa"/>
            <w:tcBorders>
              <w:top w:val="single" w:sz="12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2480E81" w14:textId="45B5D874" w:rsidR="00AC7022" w:rsidRPr="001E37CF" w:rsidRDefault="00AC7022" w:rsidP="00F07BBC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可授課時間調查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（可複選）</w:t>
            </w:r>
          </w:p>
        </w:tc>
        <w:tc>
          <w:tcPr>
            <w:tcW w:w="4541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000000"/>
            </w:tcBorders>
            <w:shd w:val="clear" w:color="auto" w:fill="FFFFFF" w:themeFill="background1"/>
          </w:tcPr>
          <w:p w14:paraId="1E0068DC" w14:textId="2E532A5E" w:rsidR="00841897" w:rsidRPr="001E37CF" w:rsidRDefault="00841897" w:rsidP="00841897">
            <w:pPr>
              <w:adjustRightInd w:val="0"/>
              <w:snapToGrid w:val="0"/>
              <w:spacing w:line="440" w:lineRule="exac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proofErr w:type="gramStart"/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註</w:t>
            </w:r>
            <w:proofErr w:type="gramEnd"/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：請勿填寫學童正式課程時間，以學童放學後時間為主。</w:t>
            </w:r>
          </w:p>
          <w:p w14:paraId="0CA44107" w14:textId="401C8BDA" w:rsidR="00841897" w:rsidRPr="001E37CF" w:rsidRDefault="008B04F0" w:rsidP="00841897">
            <w:pPr>
              <w:adjustRightInd w:val="0"/>
              <w:snapToGrid w:val="0"/>
              <w:spacing w:line="440" w:lineRule="exac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最早</w:t>
            </w:r>
            <w:r w:rsidR="003E11A8"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可授課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及最晚</w:t>
            </w:r>
            <w:r w:rsidR="003E11A8"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結束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時間</w:t>
            </w:r>
            <w:r w:rsidR="00841897"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：</w:t>
            </w:r>
          </w:p>
          <w:p w14:paraId="6B17E882" w14:textId="77777777" w:rsidR="00841897" w:rsidRPr="001E37CF" w:rsidRDefault="00AC7022" w:rsidP="00841897">
            <w:pPr>
              <w:adjustRightInd w:val="0"/>
              <w:snapToGrid w:val="0"/>
              <w:spacing w:line="440" w:lineRule="exac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星期一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15:00-20:30</w:t>
            </w:r>
          </w:p>
          <w:p w14:paraId="63E28F90" w14:textId="77777777" w:rsidR="00841897" w:rsidRPr="001E37CF" w:rsidRDefault="00AC7022" w:rsidP="00841897">
            <w:pPr>
              <w:adjustRightInd w:val="0"/>
              <w:snapToGrid w:val="0"/>
              <w:spacing w:line="440" w:lineRule="exac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星期二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13:00-20:30</w:t>
            </w:r>
          </w:p>
          <w:p w14:paraId="5AF013D0" w14:textId="77777777" w:rsidR="00841897" w:rsidRPr="001E37CF" w:rsidRDefault="00AC7022" w:rsidP="00841897">
            <w:pPr>
              <w:adjustRightInd w:val="0"/>
              <w:snapToGrid w:val="0"/>
              <w:spacing w:line="440" w:lineRule="exac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星期三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13:00-20:30</w:t>
            </w:r>
          </w:p>
          <w:p w14:paraId="011FFF2A" w14:textId="77777777" w:rsidR="00841897" w:rsidRPr="001E37CF" w:rsidRDefault="00AC7022" w:rsidP="00841897">
            <w:pPr>
              <w:adjustRightInd w:val="0"/>
              <w:snapToGrid w:val="0"/>
              <w:spacing w:line="440" w:lineRule="exac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星期四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15:00-20:30</w:t>
            </w:r>
          </w:p>
          <w:p w14:paraId="7161169E" w14:textId="438CA10F" w:rsidR="00AC7022" w:rsidRPr="001E37CF" w:rsidRDefault="00AC7022" w:rsidP="00841897">
            <w:pPr>
              <w:adjustRightInd w:val="0"/>
              <w:snapToGrid w:val="0"/>
              <w:spacing w:line="440" w:lineRule="exac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星期五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13:00-20:30</w:t>
            </w:r>
          </w:p>
        </w:tc>
      </w:tr>
      <w:tr w:rsidR="00AC7022" w:rsidRPr="001E37CF" w14:paraId="25C2D79C" w14:textId="77777777" w:rsidTr="006424A3">
        <w:trPr>
          <w:cantSplit/>
          <w:trHeight w:val="565"/>
        </w:trPr>
        <w:tc>
          <w:tcPr>
            <w:tcW w:w="4521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60FFF86" w14:textId="280BD88B" w:rsidR="00AC7022" w:rsidRPr="001E37CF" w:rsidRDefault="00AC7022" w:rsidP="00AC7022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1E37C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星期一 ___時___分 ~ ___</w:t>
            </w:r>
            <w:r w:rsidR="00141C4C"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時</w:t>
            </w:r>
            <w:r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___分</w:t>
            </w:r>
          </w:p>
        </w:tc>
        <w:tc>
          <w:tcPr>
            <w:tcW w:w="4541" w:type="dxa"/>
            <w:vMerge/>
            <w:tcBorders>
              <w:left w:val="single" w:sz="4" w:space="0" w:color="auto"/>
              <w:right w:val="single" w:sz="12" w:space="0" w:color="000000"/>
            </w:tcBorders>
            <w:shd w:val="clear" w:color="auto" w:fill="FFFFFF" w:themeFill="background1"/>
            <w:vAlign w:val="center"/>
          </w:tcPr>
          <w:p w14:paraId="2ECA6649" w14:textId="5E498410" w:rsidR="00AC7022" w:rsidRPr="001E37CF" w:rsidRDefault="00AC7022" w:rsidP="00AC7022">
            <w:pPr>
              <w:spacing w:line="276" w:lineRule="auto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</w:tr>
      <w:tr w:rsidR="00AC7022" w:rsidRPr="001E37CF" w14:paraId="4EDC335E" w14:textId="77777777" w:rsidTr="006424A3">
        <w:trPr>
          <w:cantSplit/>
          <w:trHeight w:val="583"/>
        </w:trPr>
        <w:tc>
          <w:tcPr>
            <w:tcW w:w="4521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ED65463" w14:textId="5C011384" w:rsidR="00AC7022" w:rsidRPr="001E37CF" w:rsidRDefault="00AC7022" w:rsidP="00AC7022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1E37C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星期二 ___時___分 ~ ___</w:t>
            </w:r>
            <w:r w:rsidR="00141C4C"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時</w:t>
            </w:r>
            <w:r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___分</w:t>
            </w:r>
          </w:p>
        </w:tc>
        <w:tc>
          <w:tcPr>
            <w:tcW w:w="4541" w:type="dxa"/>
            <w:vMerge/>
            <w:tcBorders>
              <w:left w:val="single" w:sz="4" w:space="0" w:color="auto"/>
              <w:right w:val="single" w:sz="12" w:space="0" w:color="000000"/>
            </w:tcBorders>
            <w:shd w:val="clear" w:color="auto" w:fill="FFFFFF" w:themeFill="background1"/>
            <w:vAlign w:val="center"/>
          </w:tcPr>
          <w:p w14:paraId="3F703634" w14:textId="43B6FE60" w:rsidR="00AC7022" w:rsidRPr="001E37CF" w:rsidRDefault="00AC7022" w:rsidP="00AC7022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AC7022" w:rsidRPr="001E37CF" w14:paraId="14A167B0" w14:textId="77777777" w:rsidTr="006424A3">
        <w:trPr>
          <w:cantSplit/>
          <w:trHeight w:val="539"/>
        </w:trPr>
        <w:tc>
          <w:tcPr>
            <w:tcW w:w="4521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0AB8C1D" w14:textId="5C5F6C23" w:rsidR="00AC7022" w:rsidRPr="001E37CF" w:rsidRDefault="00AC7022" w:rsidP="00AC7022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1E37C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星期三 ___時___分 ~ ___</w:t>
            </w:r>
            <w:r w:rsidR="00141C4C"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時</w:t>
            </w:r>
            <w:r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___分</w:t>
            </w:r>
          </w:p>
        </w:tc>
        <w:tc>
          <w:tcPr>
            <w:tcW w:w="4541" w:type="dxa"/>
            <w:vMerge/>
            <w:tcBorders>
              <w:left w:val="single" w:sz="4" w:space="0" w:color="auto"/>
              <w:right w:val="single" w:sz="12" w:space="0" w:color="000000"/>
            </w:tcBorders>
            <w:vAlign w:val="center"/>
          </w:tcPr>
          <w:p w14:paraId="002B351E" w14:textId="4596C2AB" w:rsidR="00AC7022" w:rsidRPr="001E37CF" w:rsidRDefault="00AC7022" w:rsidP="00AC7022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AC7022" w:rsidRPr="001E37CF" w14:paraId="773DCC0B" w14:textId="77777777" w:rsidTr="006424A3">
        <w:trPr>
          <w:cantSplit/>
          <w:trHeight w:val="547"/>
        </w:trPr>
        <w:tc>
          <w:tcPr>
            <w:tcW w:w="4521" w:type="dxa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F138FBA" w14:textId="29D09530" w:rsidR="00AC7022" w:rsidRPr="001E37CF" w:rsidRDefault="00AC7022" w:rsidP="00AC7022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1E37C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星期四 ___時___分 ~ ___</w:t>
            </w:r>
            <w:r w:rsidR="00141C4C"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時</w:t>
            </w:r>
            <w:r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___分</w:t>
            </w:r>
          </w:p>
        </w:tc>
        <w:tc>
          <w:tcPr>
            <w:tcW w:w="4541" w:type="dxa"/>
            <w:vMerge/>
            <w:tcBorders>
              <w:left w:val="single" w:sz="4" w:space="0" w:color="auto"/>
              <w:right w:val="single" w:sz="12" w:space="0" w:color="000000"/>
            </w:tcBorders>
            <w:vAlign w:val="center"/>
          </w:tcPr>
          <w:p w14:paraId="7C7D8AAB" w14:textId="32F03E67" w:rsidR="00AC7022" w:rsidRPr="001E37CF" w:rsidRDefault="00AC7022" w:rsidP="00AC7022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AC7022" w:rsidRPr="001E37CF" w14:paraId="201DFFE0" w14:textId="77777777" w:rsidTr="006424A3">
        <w:trPr>
          <w:cantSplit/>
          <w:trHeight w:val="555"/>
        </w:trPr>
        <w:tc>
          <w:tcPr>
            <w:tcW w:w="4521" w:type="dxa"/>
            <w:tcBorders>
              <w:top w:val="single" w:sz="4" w:space="0" w:color="auto"/>
              <w:left w:val="single" w:sz="12" w:space="0" w:color="000000"/>
              <w:bottom w:val="single" w:sz="12" w:space="0" w:color="auto"/>
              <w:right w:val="single" w:sz="4" w:space="0" w:color="auto"/>
            </w:tcBorders>
            <w:vAlign w:val="center"/>
          </w:tcPr>
          <w:p w14:paraId="18C9B311" w14:textId="727CF77C" w:rsidR="00AC7022" w:rsidRPr="001E37CF" w:rsidRDefault="00AC7022" w:rsidP="00AC7022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1E37CF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星期五 ___時___分 ~ ___</w:t>
            </w:r>
            <w:r w:rsidR="00141C4C"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時</w:t>
            </w:r>
            <w:r w:rsidRPr="001E37CF">
              <w:rPr>
                <w:rFonts w:ascii="標楷體" w:eastAsia="標楷體" w:hAnsi="標楷體" w:hint="eastAsia"/>
                <w:color w:val="000000" w:themeColor="text1"/>
                <w:szCs w:val="24"/>
              </w:rPr>
              <w:t>___分</w:t>
            </w:r>
          </w:p>
        </w:tc>
        <w:tc>
          <w:tcPr>
            <w:tcW w:w="4541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000000"/>
            </w:tcBorders>
            <w:vAlign w:val="center"/>
          </w:tcPr>
          <w:p w14:paraId="0CE74A67" w14:textId="7F2B15CC" w:rsidR="00AC7022" w:rsidRPr="001E37CF" w:rsidRDefault="00AC7022" w:rsidP="00AC7022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</w:tbl>
    <w:p w14:paraId="457AEFF3" w14:textId="10C99045" w:rsidR="001E0109" w:rsidRPr="001E37CF" w:rsidRDefault="001E0109" w:rsidP="00AC7022">
      <w:pPr>
        <w:adjustRightInd w:val="0"/>
        <w:snapToGrid w:val="0"/>
        <w:spacing w:line="440" w:lineRule="exact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</w:p>
    <w:p w14:paraId="06BFAA6F" w14:textId="7291F4D5" w:rsidR="00AC7022" w:rsidRPr="001E37CF" w:rsidRDefault="00AC7022" w:rsidP="00625F41">
      <w:pPr>
        <w:pStyle w:val="a3"/>
        <w:numPr>
          <w:ilvl w:val="0"/>
          <w:numId w:val="37"/>
        </w:numPr>
        <w:adjustRightInd w:val="0"/>
        <w:snapToGrid w:val="0"/>
        <w:spacing w:line="440" w:lineRule="exact"/>
        <w:ind w:leftChars="0"/>
        <w:rPr>
          <w:rFonts w:ascii="標楷體" w:eastAsia="標楷體" w:hAnsi="標楷體"/>
          <w:color w:val="000000" w:themeColor="text1"/>
          <w:sz w:val="28"/>
          <w:szCs w:val="28"/>
        </w:rPr>
      </w:pPr>
      <w:r w:rsidRPr="001E37CF">
        <w:rPr>
          <w:rFonts w:ascii="標楷體" w:eastAsia="標楷體" w:hAnsi="標楷體" w:hint="eastAsia"/>
          <w:color w:val="000000" w:themeColor="text1"/>
          <w:sz w:val="28"/>
          <w:szCs w:val="28"/>
        </w:rPr>
        <w:t>語言方案選擇</w:t>
      </w:r>
    </w:p>
    <w:p w14:paraId="63E05D03" w14:textId="25A6854D" w:rsidR="00AC7022" w:rsidRPr="001E37CF" w:rsidRDefault="003266F0" w:rsidP="00AC7022">
      <w:pPr>
        <w:pStyle w:val="a3"/>
        <w:numPr>
          <w:ilvl w:val="0"/>
          <w:numId w:val="35"/>
        </w:numPr>
        <w:adjustRightInd w:val="0"/>
        <w:snapToGrid w:val="0"/>
        <w:spacing w:line="440" w:lineRule="exact"/>
        <w:ind w:leftChars="0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1E37C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本次計畫</w:t>
      </w:r>
      <w:r w:rsidR="00AC7022" w:rsidRPr="001E37CF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申請語言方案選擇。</w:t>
      </w:r>
    </w:p>
    <w:tbl>
      <w:tblPr>
        <w:tblpPr w:leftFromText="180" w:rightFromText="180" w:vertAnchor="text" w:horzAnchor="margin" w:tblpY="41"/>
        <w:tblW w:w="90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57"/>
      </w:tblGrid>
      <w:tr w:rsidR="00AC7022" w:rsidRPr="001E37CF" w14:paraId="2C6064F0" w14:textId="77777777" w:rsidTr="00966BFA">
        <w:trPr>
          <w:cantSplit/>
          <w:trHeight w:val="742"/>
        </w:trPr>
        <w:tc>
          <w:tcPr>
            <w:tcW w:w="9057" w:type="dxa"/>
            <w:tcBorders>
              <w:top w:val="single" w:sz="12" w:space="0" w:color="auto"/>
              <w:left w:val="single" w:sz="12" w:space="0" w:color="000000"/>
              <w:bottom w:val="single" w:sz="4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486A2D80" w14:textId="19E1C3BE" w:rsidR="00AC7022" w:rsidRPr="001E37CF" w:rsidRDefault="00AC7022" w:rsidP="00966BFA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  <w:highlight w:val="yellow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申請語言方案</w:t>
            </w:r>
          </w:p>
        </w:tc>
      </w:tr>
      <w:tr w:rsidR="00AC7022" w:rsidRPr="001E37CF" w14:paraId="557B0FEF" w14:textId="77777777" w:rsidTr="00966BFA">
        <w:trPr>
          <w:cantSplit/>
          <w:trHeight w:val="565"/>
        </w:trPr>
        <w:tc>
          <w:tcPr>
            <w:tcW w:w="9057" w:type="dxa"/>
            <w:tcBorders>
              <w:top w:val="single" w:sz="4" w:space="0" w:color="auto"/>
              <w:left w:val="single" w:sz="12" w:space="0" w:color="000000"/>
              <w:right w:val="single" w:sz="12" w:space="0" w:color="auto"/>
            </w:tcBorders>
            <w:vAlign w:val="center"/>
          </w:tcPr>
          <w:p w14:paraId="090D1213" w14:textId="04E3A32F" w:rsidR="00AC7022" w:rsidRPr="001E37CF" w:rsidRDefault="00AC7022" w:rsidP="00966BFA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申請語言方案：</w:t>
            </w:r>
          </w:p>
        </w:tc>
      </w:tr>
      <w:tr w:rsidR="00AC7022" w:rsidRPr="001E37CF" w14:paraId="5EB6296F" w14:textId="77777777" w:rsidTr="00966BFA">
        <w:trPr>
          <w:cantSplit/>
          <w:trHeight w:val="583"/>
        </w:trPr>
        <w:tc>
          <w:tcPr>
            <w:tcW w:w="9057" w:type="dxa"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6D1F2408" w14:textId="11440F06" w:rsidR="00AC7022" w:rsidRPr="001E37CF" w:rsidRDefault="00AC7022" w:rsidP="00336E6D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1E37CF">
              <w:rPr>
                <w:rFonts w:ascii="標楷體" w:eastAsia="標楷體" w:hAnsi="標楷體" w:hint="eastAsia"/>
                <w:color w:val="000000" w:themeColor="text1"/>
              </w:rPr>
              <w:t>□本土語方案</w:t>
            </w:r>
            <w:r w:rsidR="008B04F0" w:rsidRPr="001E37CF">
              <w:rPr>
                <w:rFonts w:ascii="標楷體" w:eastAsia="標楷體" w:hAnsi="標楷體" w:hint="eastAsia"/>
                <w:color w:val="000000" w:themeColor="text1"/>
              </w:rPr>
              <w:t>(</w:t>
            </w:r>
            <w:r w:rsidR="00336E6D" w:rsidRPr="001E37CF">
              <w:rPr>
                <w:rFonts w:ascii="標楷體" w:eastAsia="標楷體" w:hAnsi="標楷體" w:hint="eastAsia"/>
                <w:color w:val="000000" w:themeColor="text1"/>
              </w:rPr>
              <w:t>本土語包含：</w:t>
            </w:r>
            <w:r w:rsidR="008B04F0" w:rsidRPr="001E37CF">
              <w:rPr>
                <w:rFonts w:ascii="標楷體" w:eastAsia="標楷體" w:hAnsi="標楷體" w:hint="eastAsia"/>
                <w:color w:val="000000" w:themeColor="text1"/>
              </w:rPr>
              <w:t>閩南語、___________、___________、___________)</w:t>
            </w:r>
          </w:p>
        </w:tc>
      </w:tr>
      <w:tr w:rsidR="00AC7022" w:rsidRPr="001E37CF" w14:paraId="4A6D2107" w14:textId="77777777" w:rsidTr="00966BFA">
        <w:trPr>
          <w:cantSplit/>
          <w:trHeight w:val="539"/>
        </w:trPr>
        <w:tc>
          <w:tcPr>
            <w:tcW w:w="9057" w:type="dxa"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0D608223" w14:textId="77777777" w:rsidR="00AC7022" w:rsidRPr="001E37CF" w:rsidRDefault="00AC7022" w:rsidP="00966BFA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1E37CF">
              <w:rPr>
                <w:rFonts w:ascii="標楷體" w:eastAsia="標楷體" w:hAnsi="標楷體" w:hint="eastAsia"/>
                <w:color w:val="000000" w:themeColor="text1"/>
              </w:rPr>
              <w:t>□英語方案</w:t>
            </w:r>
          </w:p>
        </w:tc>
      </w:tr>
      <w:tr w:rsidR="00AC7022" w:rsidRPr="001E37CF" w14:paraId="1DBFCAA4" w14:textId="77777777" w:rsidTr="00966BFA">
        <w:trPr>
          <w:cantSplit/>
          <w:trHeight w:val="547"/>
        </w:trPr>
        <w:tc>
          <w:tcPr>
            <w:tcW w:w="9057" w:type="dxa"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14:paraId="5798D8BE" w14:textId="18234B9C" w:rsidR="00AC7022" w:rsidRPr="001E37CF" w:rsidRDefault="00AC7022" w:rsidP="00336E6D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1E37CF">
              <w:rPr>
                <w:rFonts w:ascii="標楷體" w:eastAsia="標楷體" w:hAnsi="標楷體" w:hint="eastAsia"/>
                <w:color w:val="000000" w:themeColor="text1"/>
              </w:rPr>
              <w:t>□本土語及英語方案</w:t>
            </w:r>
            <w:r w:rsidR="00336E6D" w:rsidRPr="001E37CF">
              <w:rPr>
                <w:rFonts w:ascii="標楷體" w:eastAsia="標楷體" w:hAnsi="標楷體" w:hint="eastAsia"/>
                <w:color w:val="000000" w:themeColor="text1"/>
              </w:rPr>
              <w:t>(本土語包含：閩南語、___________、___________、___________)</w:t>
            </w:r>
          </w:p>
        </w:tc>
      </w:tr>
      <w:tr w:rsidR="00AC7022" w:rsidRPr="001E37CF" w14:paraId="2B3FBFB9" w14:textId="77777777" w:rsidTr="00966BFA">
        <w:trPr>
          <w:cantSplit/>
          <w:trHeight w:val="555"/>
        </w:trPr>
        <w:tc>
          <w:tcPr>
            <w:tcW w:w="9057" w:type="dxa"/>
            <w:tcBorders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1CDB258" w14:textId="77777777" w:rsidR="00AC7022" w:rsidRPr="001E37CF" w:rsidRDefault="00AC7022" w:rsidP="00966BFA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14:paraId="182B1F23" w14:textId="77777777" w:rsidR="004339DB" w:rsidRPr="001E37CF" w:rsidRDefault="004339DB" w:rsidP="004339DB">
      <w:pPr>
        <w:adjustRightInd w:val="0"/>
        <w:snapToGrid w:val="0"/>
        <w:spacing w:line="440" w:lineRule="exact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</w:p>
    <w:p w14:paraId="777ADC67" w14:textId="77777777" w:rsidR="006142D6" w:rsidRPr="00336E6D" w:rsidRDefault="006142D6" w:rsidP="007F7A11">
      <w:pPr>
        <w:adjustRightInd w:val="0"/>
        <w:snapToGrid w:val="0"/>
        <w:spacing w:line="400" w:lineRule="exact"/>
        <w:rPr>
          <w:rFonts w:ascii="標楷體" w:eastAsia="標楷體" w:hAnsi="標楷體"/>
          <w:sz w:val="28"/>
          <w:szCs w:val="28"/>
        </w:rPr>
        <w:sectPr w:rsidR="006142D6" w:rsidRPr="00336E6D" w:rsidSect="00705C89">
          <w:pgSz w:w="11906" w:h="16838" w:code="9"/>
          <w:pgMar w:top="1440" w:right="1440" w:bottom="1440" w:left="1440" w:header="851" w:footer="992" w:gutter="0"/>
          <w:cols w:space="425"/>
          <w:docGrid w:type="lines" w:linePitch="360"/>
        </w:sectPr>
      </w:pPr>
    </w:p>
    <w:p w14:paraId="13392069" w14:textId="65A8E594" w:rsidR="007F7A11" w:rsidRDefault="00625F41" w:rsidP="007F7A11">
      <w:pPr>
        <w:adjustRightInd w:val="0"/>
        <w:snapToGrid w:val="0"/>
        <w:spacing w:line="400" w:lineRule="exac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lastRenderedPageBreak/>
        <w:t>五</w:t>
      </w:r>
      <w:r w:rsidR="007F7A11">
        <w:rPr>
          <w:rFonts w:ascii="標楷體" w:eastAsia="標楷體" w:hAnsi="標楷體" w:hint="eastAsia"/>
          <w:sz w:val="28"/>
          <w:szCs w:val="28"/>
        </w:rPr>
        <w:t>、電腦設備調查</w:t>
      </w:r>
    </w:p>
    <w:tbl>
      <w:tblPr>
        <w:tblW w:w="9062" w:type="dxa"/>
        <w:jc w:val="center"/>
        <w:tblBorders>
          <w:top w:val="single" w:sz="12" w:space="0" w:color="auto"/>
          <w:left w:val="single" w:sz="12" w:space="0" w:color="000000"/>
          <w:bottom w:val="single" w:sz="12" w:space="0" w:color="auto"/>
          <w:right w:val="single" w:sz="12" w:space="0" w:color="000000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30"/>
        <w:gridCol w:w="15"/>
        <w:gridCol w:w="4517"/>
      </w:tblGrid>
      <w:tr w:rsidR="007F7A11" w:rsidRPr="00E56EF3" w14:paraId="262F8AFB" w14:textId="77777777" w:rsidTr="00A502E1">
        <w:trPr>
          <w:cantSplit/>
          <w:trHeight w:val="742"/>
          <w:jc w:val="center"/>
        </w:trPr>
        <w:tc>
          <w:tcPr>
            <w:tcW w:w="4545" w:type="dxa"/>
            <w:gridSpan w:val="2"/>
            <w:shd w:val="clear" w:color="auto" w:fill="E7E6E6" w:themeFill="background2"/>
            <w:vAlign w:val="center"/>
          </w:tcPr>
          <w:p w14:paraId="119D117F" w14:textId="77777777" w:rsidR="007F7A11" w:rsidRPr="00A74798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電腦</w:t>
            </w:r>
            <w:proofErr w:type="gramStart"/>
            <w:r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臺</w:t>
            </w:r>
            <w:proofErr w:type="gramEnd"/>
            <w:r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數</w:t>
            </w:r>
          </w:p>
        </w:tc>
        <w:tc>
          <w:tcPr>
            <w:tcW w:w="4517" w:type="dxa"/>
            <w:shd w:val="clear" w:color="auto" w:fill="E7E6E6" w:themeFill="background2"/>
            <w:vAlign w:val="center"/>
          </w:tcPr>
          <w:p w14:paraId="51B4F533" w14:textId="3AAF9F9F" w:rsidR="007F7A11" w:rsidRPr="00A74798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平板</w:t>
            </w:r>
            <w:r w:rsidR="003E11A8"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電腦</w:t>
            </w:r>
            <w:proofErr w:type="gramStart"/>
            <w:r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臺</w:t>
            </w:r>
            <w:proofErr w:type="gramEnd"/>
            <w:r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數</w:t>
            </w:r>
          </w:p>
        </w:tc>
      </w:tr>
      <w:tr w:rsidR="007F7A11" w:rsidRPr="00E56EF3" w14:paraId="541BB2C0" w14:textId="77777777" w:rsidTr="00A502E1">
        <w:trPr>
          <w:cantSplit/>
          <w:trHeight w:val="3380"/>
          <w:jc w:val="center"/>
        </w:trPr>
        <w:tc>
          <w:tcPr>
            <w:tcW w:w="4545" w:type="dxa"/>
            <w:gridSpan w:val="2"/>
            <w:vAlign w:val="center"/>
          </w:tcPr>
          <w:p w14:paraId="08F396C7" w14:textId="77777777" w:rsidR="007F7A11" w:rsidRPr="0051786F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51786F">
              <w:rPr>
                <w:rFonts w:ascii="Times New Roman" w:eastAsia="標楷體" w:hAnsi="Times New Roman" w:hint="eastAsia"/>
                <w:color w:val="000000" w:themeColor="text1"/>
              </w:rPr>
              <w:t>電腦教室可使用數</w:t>
            </w:r>
            <w:r w:rsidR="003843F8">
              <w:rPr>
                <w:rFonts w:ascii="Times New Roman" w:eastAsia="標楷體" w:hAnsi="Times New Roman" w:hint="eastAsia"/>
                <w:color w:val="000000" w:themeColor="text1"/>
              </w:rPr>
              <w:t>（</w:t>
            </w:r>
            <w:r w:rsidRPr="0051786F">
              <w:rPr>
                <w:rFonts w:ascii="Times New Roman" w:eastAsia="標楷體" w:hAnsi="Times New Roman" w:hint="eastAsia"/>
                <w:color w:val="000000" w:themeColor="text1"/>
              </w:rPr>
              <w:t>桌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電</w:t>
            </w:r>
            <w:r w:rsidRPr="0051786F">
              <w:rPr>
                <w:rFonts w:ascii="Times New Roman" w:eastAsia="標楷體" w:hAnsi="Times New Roman" w:hint="eastAsia"/>
                <w:color w:val="000000" w:themeColor="text1"/>
              </w:rPr>
              <w:t>或筆電</w:t>
            </w:r>
            <w:r w:rsidR="003843F8">
              <w:rPr>
                <w:rFonts w:ascii="Times New Roman" w:eastAsia="標楷體" w:hAnsi="Times New Roman" w:hint="eastAsia"/>
                <w:color w:val="000000" w:themeColor="text1"/>
              </w:rPr>
              <w:t>）</w:t>
            </w:r>
            <w:r w:rsidR="008F5C66">
              <w:rPr>
                <w:rFonts w:ascii="Times New Roman" w:eastAsia="標楷體" w:hAnsi="Times New Roman" w:hint="eastAsia"/>
                <w:color w:val="000000" w:themeColor="text1"/>
              </w:rPr>
              <w:t>，可提供申請學童上課、督導</w:t>
            </w:r>
            <w:r w:rsidR="00D61768">
              <w:rPr>
                <w:rFonts w:ascii="Times New Roman" w:eastAsia="標楷體" w:hAnsi="Times New Roman" w:hint="eastAsia"/>
                <w:color w:val="000000" w:themeColor="text1"/>
              </w:rPr>
              <w:t>教</w:t>
            </w:r>
            <w:r w:rsidRPr="0051786F">
              <w:rPr>
                <w:rFonts w:ascii="Times New Roman" w:eastAsia="標楷體" w:hAnsi="Times New Roman" w:hint="eastAsia"/>
                <w:color w:val="000000" w:themeColor="text1"/>
              </w:rPr>
              <w:t>師使用及備用電腦</w:t>
            </w:r>
          </w:p>
          <w:p w14:paraId="03EC10BC" w14:textId="77777777" w:rsidR="007F7A11" w:rsidRPr="0051786F" w:rsidRDefault="003843F8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（</w:t>
            </w:r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 xml:space="preserve"> 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 xml:space="preserve">      </w:t>
            </w:r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 xml:space="preserve">  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）</w:t>
            </w:r>
            <w:proofErr w:type="gramStart"/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>臺</w:t>
            </w:r>
            <w:proofErr w:type="gramEnd"/>
          </w:p>
          <w:p w14:paraId="124AB7DE" w14:textId="77777777" w:rsidR="007F7A11" w:rsidRPr="0051786F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51786F">
              <w:rPr>
                <w:rFonts w:ascii="Times New Roman" w:eastAsia="標楷體" w:hAnsi="Times New Roman"/>
                <w:color w:val="000000" w:themeColor="text1"/>
              </w:rPr>
              <w:t>CPU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  <w:p w14:paraId="577C82A2" w14:textId="77777777" w:rsidR="007F7A11" w:rsidRPr="0051786F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51786F">
              <w:rPr>
                <w:rFonts w:ascii="Times New Roman" w:eastAsia="標楷體" w:hAnsi="Times New Roman" w:hint="eastAsia"/>
                <w:color w:val="000000" w:themeColor="text1"/>
              </w:rPr>
              <w:t>解析度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  <w:p w14:paraId="5EAC6986" w14:textId="77777777" w:rsidR="007F7A11" w:rsidRPr="0051786F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/>
                <w:color w:val="000000" w:themeColor="text1"/>
              </w:rPr>
              <w:t>RAM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  <w:p w14:paraId="1759305E" w14:textId="77777777" w:rsidR="007F7A11" w:rsidRPr="0051786F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51786F">
              <w:rPr>
                <w:rFonts w:ascii="Times New Roman" w:eastAsia="標楷體" w:hAnsi="Times New Roman" w:hint="eastAsia"/>
                <w:color w:val="000000" w:themeColor="text1"/>
              </w:rPr>
              <w:t>作業系統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  <w:p w14:paraId="53A15532" w14:textId="77777777" w:rsidR="007F7A11" w:rsidRPr="0098720C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  <w:highlight w:val="yellow"/>
              </w:rPr>
            </w:pPr>
            <w:r w:rsidRPr="0051786F">
              <w:rPr>
                <w:rFonts w:ascii="Times New Roman" w:eastAsia="標楷體" w:hAnsi="Times New Roman" w:hint="eastAsia"/>
                <w:color w:val="000000" w:themeColor="text1"/>
              </w:rPr>
              <w:t>瀏覽器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</w:tc>
        <w:tc>
          <w:tcPr>
            <w:tcW w:w="4517" w:type="dxa"/>
          </w:tcPr>
          <w:p w14:paraId="6F4E5134" w14:textId="77777777" w:rsidR="007F7A11" w:rsidRPr="0051786F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平板電腦可使用數</w:t>
            </w:r>
            <w:r w:rsidR="008F5C66">
              <w:rPr>
                <w:rFonts w:ascii="Times New Roman" w:eastAsia="標楷體" w:hAnsi="Times New Roman" w:hint="eastAsia"/>
                <w:color w:val="000000" w:themeColor="text1"/>
              </w:rPr>
              <w:t>，可提供申請學童上課、督導</w:t>
            </w:r>
            <w:r w:rsidR="00D61768">
              <w:rPr>
                <w:rFonts w:ascii="Times New Roman" w:eastAsia="標楷體" w:hAnsi="Times New Roman" w:hint="eastAsia"/>
                <w:color w:val="000000" w:themeColor="text1"/>
              </w:rPr>
              <w:t>教</w:t>
            </w:r>
            <w:r w:rsidRPr="0051786F">
              <w:rPr>
                <w:rFonts w:ascii="Times New Roman" w:eastAsia="標楷體" w:hAnsi="Times New Roman" w:hint="eastAsia"/>
                <w:color w:val="000000" w:themeColor="text1"/>
              </w:rPr>
              <w:t>師使用及備用電腦</w:t>
            </w:r>
          </w:p>
          <w:p w14:paraId="2A8E2344" w14:textId="77777777" w:rsidR="007F7A11" w:rsidRPr="0051786F" w:rsidRDefault="003843F8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（</w:t>
            </w:r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 xml:space="preserve"> 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 xml:space="preserve">      </w:t>
            </w:r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 xml:space="preserve">  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）</w:t>
            </w:r>
            <w:proofErr w:type="gramStart"/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>臺</w:t>
            </w:r>
            <w:proofErr w:type="gramEnd"/>
          </w:p>
          <w:p w14:paraId="29EBA66B" w14:textId="77777777" w:rsidR="007F7A11" w:rsidRPr="0051786F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51786F">
              <w:rPr>
                <w:rFonts w:ascii="Times New Roman" w:eastAsia="標楷體" w:hAnsi="Times New Roman" w:hint="eastAsia"/>
                <w:color w:val="000000" w:themeColor="text1"/>
              </w:rPr>
              <w:t>解析度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  <w:p w14:paraId="505C31FC" w14:textId="77777777" w:rsidR="007F7A11" w:rsidRPr="0051786F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51786F">
              <w:rPr>
                <w:rFonts w:ascii="Times New Roman" w:eastAsia="標楷體" w:hAnsi="Times New Roman"/>
                <w:color w:val="000000" w:themeColor="text1"/>
              </w:rPr>
              <w:t>RAM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  <w:p w14:paraId="7BF66596" w14:textId="77777777" w:rsidR="007F7A11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51786F">
              <w:rPr>
                <w:rFonts w:ascii="Times New Roman" w:eastAsia="標楷體" w:hAnsi="Times New Roman" w:hint="eastAsia"/>
                <w:color w:val="000000" w:themeColor="text1"/>
              </w:rPr>
              <w:t>作業系統</w:t>
            </w:r>
            <w:r w:rsidR="003843F8">
              <w:rPr>
                <w:rFonts w:ascii="Times New Roman" w:eastAsia="標楷體" w:hAnsi="Times New Roman" w:hint="eastAsia"/>
                <w:color w:val="000000" w:themeColor="text1"/>
              </w:rPr>
              <w:t>（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含版本號</w:t>
            </w:r>
            <w:r w:rsidR="003843F8">
              <w:rPr>
                <w:rFonts w:ascii="Times New Roman" w:eastAsia="標楷體" w:hAnsi="Times New Roman" w:hint="eastAsia"/>
                <w:color w:val="000000" w:themeColor="text1"/>
              </w:rPr>
              <w:t>）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  <w:p w14:paraId="36A431EA" w14:textId="77777777" w:rsidR="007F7A11" w:rsidRPr="0098720C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  <w:highlight w:val="yellow"/>
              </w:rPr>
            </w:pPr>
            <w:r w:rsidRPr="0051786F">
              <w:rPr>
                <w:rFonts w:ascii="Times New Roman" w:eastAsia="標楷體" w:hAnsi="Times New Roman" w:hint="eastAsia"/>
                <w:color w:val="000000" w:themeColor="text1"/>
              </w:rPr>
              <w:t>瀏覽器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：</w:t>
            </w:r>
          </w:p>
        </w:tc>
      </w:tr>
      <w:tr w:rsidR="007F7A11" w:rsidRPr="00E56EF3" w14:paraId="75EF0D0C" w14:textId="77777777" w:rsidTr="00A502E1">
        <w:trPr>
          <w:cantSplit/>
          <w:trHeight w:val="504"/>
          <w:jc w:val="center"/>
        </w:trPr>
        <w:tc>
          <w:tcPr>
            <w:tcW w:w="4530" w:type="dxa"/>
            <w:shd w:val="clear" w:color="auto" w:fill="E7E6E6" w:themeFill="background2"/>
            <w:vAlign w:val="center"/>
          </w:tcPr>
          <w:p w14:paraId="45A55A4C" w14:textId="77777777" w:rsidR="007F7A11" w:rsidRPr="00D84B70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  <w:r w:rsidRPr="00D84B70"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網路攝影機</w:t>
            </w:r>
          </w:p>
        </w:tc>
        <w:tc>
          <w:tcPr>
            <w:tcW w:w="4532" w:type="dxa"/>
            <w:gridSpan w:val="2"/>
            <w:shd w:val="clear" w:color="auto" w:fill="E7E6E6" w:themeFill="background2"/>
            <w:vAlign w:val="center"/>
          </w:tcPr>
          <w:p w14:paraId="7385FAAF" w14:textId="77777777" w:rsidR="007F7A11" w:rsidRPr="00D84B70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  <w:r w:rsidRPr="00D84B70"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耳機麥克風</w:t>
            </w:r>
          </w:p>
        </w:tc>
      </w:tr>
      <w:tr w:rsidR="007F7A11" w:rsidRPr="00E56EF3" w14:paraId="262521E2" w14:textId="77777777" w:rsidTr="00A502E1">
        <w:trPr>
          <w:cantSplit/>
          <w:trHeight w:val="1383"/>
          <w:jc w:val="center"/>
        </w:trPr>
        <w:tc>
          <w:tcPr>
            <w:tcW w:w="4530" w:type="dxa"/>
            <w:vAlign w:val="center"/>
          </w:tcPr>
          <w:p w14:paraId="6ED480C4" w14:textId="77777777" w:rsidR="007F7A11" w:rsidRDefault="003843F8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  <w:highlight w:val="yellow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（</w:t>
            </w:r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 xml:space="preserve"> 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 xml:space="preserve">      </w:t>
            </w:r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 xml:space="preserve">  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）</w:t>
            </w:r>
            <w:proofErr w:type="gramStart"/>
            <w:r w:rsidR="007F7A11" w:rsidRPr="00173E40">
              <w:rPr>
                <w:rFonts w:ascii="標楷體" w:eastAsia="標楷體" w:hAnsi="標楷體" w:hint="eastAsia"/>
                <w:color w:val="000000" w:themeColor="text1"/>
              </w:rPr>
              <w:t>個</w:t>
            </w:r>
            <w:proofErr w:type="gramEnd"/>
          </w:p>
        </w:tc>
        <w:tc>
          <w:tcPr>
            <w:tcW w:w="4532" w:type="dxa"/>
            <w:gridSpan w:val="2"/>
            <w:vAlign w:val="center"/>
          </w:tcPr>
          <w:p w14:paraId="695CBF55" w14:textId="77777777" w:rsidR="007F7A11" w:rsidRDefault="003843F8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  <w:highlight w:val="yellow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（</w:t>
            </w:r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 xml:space="preserve"> 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 xml:space="preserve">      </w:t>
            </w:r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 xml:space="preserve">  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）</w:t>
            </w:r>
            <w:r w:rsidR="007F7A11" w:rsidRPr="00173E40">
              <w:rPr>
                <w:rFonts w:ascii="標楷體" w:eastAsia="標楷體" w:hAnsi="標楷體" w:hint="eastAsia"/>
                <w:color w:val="000000" w:themeColor="text1"/>
              </w:rPr>
              <w:t>組</w:t>
            </w:r>
          </w:p>
        </w:tc>
      </w:tr>
      <w:tr w:rsidR="007F7A11" w:rsidRPr="00E56EF3" w14:paraId="526DC8F3" w14:textId="77777777" w:rsidTr="00A502E1">
        <w:trPr>
          <w:cantSplit/>
          <w:trHeight w:val="504"/>
          <w:jc w:val="center"/>
        </w:trPr>
        <w:tc>
          <w:tcPr>
            <w:tcW w:w="4530" w:type="dxa"/>
            <w:shd w:val="clear" w:color="auto" w:fill="E7E6E6" w:themeFill="background2"/>
            <w:vAlign w:val="center"/>
          </w:tcPr>
          <w:p w14:paraId="79919432" w14:textId="77777777" w:rsidR="007F7A11" w:rsidRPr="0098720C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  <w:highlight w:val="yellow"/>
              </w:rPr>
            </w:pPr>
            <w:r w:rsidRPr="00D84B70"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繪圖板</w:t>
            </w:r>
          </w:p>
        </w:tc>
        <w:tc>
          <w:tcPr>
            <w:tcW w:w="4532" w:type="dxa"/>
            <w:gridSpan w:val="2"/>
            <w:shd w:val="clear" w:color="auto" w:fill="E7E6E6" w:themeFill="background2"/>
            <w:vAlign w:val="center"/>
          </w:tcPr>
          <w:p w14:paraId="60EF2BBD" w14:textId="77777777" w:rsidR="007F7A11" w:rsidRPr="0098720C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  <w:highlight w:val="yellow"/>
              </w:rPr>
            </w:pPr>
            <w:r w:rsidRPr="0051786F"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網路</w:t>
            </w:r>
            <w:r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連線速率</w:t>
            </w:r>
          </w:p>
        </w:tc>
      </w:tr>
      <w:tr w:rsidR="007F7A11" w:rsidRPr="00E56EF3" w14:paraId="01DE77B1" w14:textId="77777777" w:rsidTr="00A502E1">
        <w:trPr>
          <w:cantSplit/>
          <w:trHeight w:val="1641"/>
          <w:jc w:val="center"/>
        </w:trPr>
        <w:tc>
          <w:tcPr>
            <w:tcW w:w="4530" w:type="dxa"/>
            <w:vAlign w:val="center"/>
          </w:tcPr>
          <w:p w14:paraId="58C30391" w14:textId="77777777" w:rsidR="007F7A11" w:rsidRDefault="003843F8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  <w:highlight w:val="yellow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（</w:t>
            </w:r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 xml:space="preserve"> </w:t>
            </w:r>
            <w:r w:rsidR="007F7A11">
              <w:rPr>
                <w:rFonts w:ascii="Times New Roman" w:eastAsia="標楷體" w:hAnsi="Times New Roman" w:hint="eastAsia"/>
                <w:color w:val="000000" w:themeColor="text1"/>
              </w:rPr>
              <w:t xml:space="preserve">      </w:t>
            </w:r>
            <w:r w:rsidR="007F7A11" w:rsidRPr="0051786F">
              <w:rPr>
                <w:rFonts w:ascii="Times New Roman" w:eastAsia="標楷體" w:hAnsi="Times New Roman" w:hint="eastAsia"/>
                <w:color w:val="000000" w:themeColor="text1"/>
              </w:rPr>
              <w:t xml:space="preserve">  </w:t>
            </w:r>
            <w:r>
              <w:rPr>
                <w:rFonts w:ascii="標楷體" w:eastAsia="標楷體" w:hAnsi="標楷體" w:hint="eastAsia"/>
                <w:color w:val="000000" w:themeColor="text1"/>
              </w:rPr>
              <w:t>）</w:t>
            </w:r>
            <w:proofErr w:type="gramStart"/>
            <w:r w:rsidR="007F7A11" w:rsidRPr="00173E40">
              <w:rPr>
                <w:rFonts w:ascii="標楷體" w:eastAsia="標楷體" w:hAnsi="標楷體" w:hint="eastAsia"/>
                <w:color w:val="000000" w:themeColor="text1"/>
              </w:rPr>
              <w:t>個</w:t>
            </w:r>
            <w:proofErr w:type="gramEnd"/>
          </w:p>
        </w:tc>
        <w:tc>
          <w:tcPr>
            <w:tcW w:w="4532" w:type="dxa"/>
            <w:gridSpan w:val="2"/>
            <w:vAlign w:val="center"/>
          </w:tcPr>
          <w:p w14:paraId="4C6CC417" w14:textId="77777777" w:rsidR="007F7A11" w:rsidRPr="00D84B70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D84B70">
              <w:rPr>
                <w:rFonts w:ascii="Times New Roman" w:eastAsia="標楷體" w:hAnsi="Times New Roman" w:hint="eastAsia"/>
                <w:color w:val="000000" w:themeColor="text1"/>
              </w:rPr>
              <w:t>上傳</w:t>
            </w:r>
            <w:r w:rsidR="003843F8">
              <w:rPr>
                <w:rFonts w:ascii="Times New Roman" w:eastAsia="標楷體" w:hAnsi="Times New Roman" w:hint="eastAsia"/>
                <w:color w:val="000000" w:themeColor="text1"/>
              </w:rPr>
              <w:t>：（</w:t>
            </w:r>
            <w:r w:rsidRPr="00D84B70">
              <w:rPr>
                <w:rFonts w:ascii="Times New Roman" w:eastAsia="標楷體" w:hAnsi="Times New Roman" w:hint="eastAsia"/>
                <w:color w:val="000000" w:themeColor="text1"/>
              </w:rPr>
              <w:t xml:space="preserve">  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 xml:space="preserve">    </w:t>
            </w:r>
            <w:r w:rsidRPr="00D84B70">
              <w:rPr>
                <w:rFonts w:ascii="Times New Roman" w:eastAsia="標楷體" w:hAnsi="Times New Roman" w:hint="eastAsia"/>
                <w:color w:val="000000" w:themeColor="text1"/>
              </w:rPr>
              <w:t xml:space="preserve">  </w:t>
            </w:r>
            <w:r w:rsidR="003843F8">
              <w:rPr>
                <w:rFonts w:ascii="Times New Roman" w:eastAsia="標楷體" w:hAnsi="Times New Roman" w:hint="eastAsia"/>
                <w:color w:val="000000" w:themeColor="text1"/>
              </w:rPr>
              <w:t>）</w:t>
            </w:r>
            <w:r w:rsidRPr="00D84B70">
              <w:rPr>
                <w:rFonts w:ascii="Times New Roman" w:eastAsia="標楷體" w:hAnsi="Times New Roman" w:hint="eastAsia"/>
                <w:color w:val="000000" w:themeColor="text1"/>
              </w:rPr>
              <w:t>Mbps</w:t>
            </w:r>
          </w:p>
          <w:p w14:paraId="03AB8E36" w14:textId="77777777" w:rsidR="007F7A11" w:rsidRPr="00D84B70" w:rsidRDefault="007F7A11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</w:rPr>
            </w:pPr>
            <w:r w:rsidRPr="00D84B70">
              <w:rPr>
                <w:rFonts w:ascii="Times New Roman" w:eastAsia="標楷體" w:hAnsi="Times New Roman" w:hint="eastAsia"/>
                <w:color w:val="000000" w:themeColor="text1"/>
              </w:rPr>
              <w:t>下載</w:t>
            </w:r>
            <w:r w:rsidR="003843F8">
              <w:rPr>
                <w:rFonts w:ascii="Times New Roman" w:eastAsia="標楷體" w:hAnsi="Times New Roman" w:hint="eastAsia"/>
                <w:color w:val="000000" w:themeColor="text1"/>
              </w:rPr>
              <w:t>：（</w:t>
            </w:r>
            <w:r w:rsidRPr="00D84B70">
              <w:rPr>
                <w:rFonts w:ascii="Times New Roman" w:eastAsia="標楷體" w:hAnsi="Times New Roman" w:hint="eastAsia"/>
                <w:color w:val="000000" w:themeColor="text1"/>
              </w:rPr>
              <w:t xml:space="preserve"> 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 xml:space="preserve">    </w:t>
            </w:r>
            <w:r w:rsidRPr="00D84B70">
              <w:rPr>
                <w:rFonts w:ascii="Times New Roman" w:eastAsia="標楷體" w:hAnsi="Times New Roman" w:hint="eastAsia"/>
                <w:color w:val="000000" w:themeColor="text1"/>
              </w:rPr>
              <w:t xml:space="preserve">   </w:t>
            </w:r>
            <w:r w:rsidR="003843F8">
              <w:rPr>
                <w:rFonts w:ascii="Times New Roman" w:eastAsia="標楷體" w:hAnsi="Times New Roman" w:hint="eastAsia"/>
                <w:color w:val="000000" w:themeColor="text1"/>
              </w:rPr>
              <w:t>）</w:t>
            </w:r>
            <w:r w:rsidRPr="00D84B70">
              <w:rPr>
                <w:rFonts w:ascii="Times New Roman" w:eastAsia="標楷體" w:hAnsi="Times New Roman" w:hint="eastAsia"/>
                <w:color w:val="000000" w:themeColor="text1"/>
              </w:rPr>
              <w:t>Mbps</w:t>
            </w:r>
          </w:p>
          <w:p w14:paraId="677B57A6" w14:textId="77777777" w:rsidR="007F7A11" w:rsidRDefault="003843F8" w:rsidP="00705C89">
            <w:pPr>
              <w:spacing w:line="276" w:lineRule="auto"/>
              <w:rPr>
                <w:rFonts w:ascii="Times New Roman" w:eastAsia="標楷體" w:hAnsi="Times New Roman"/>
                <w:color w:val="000000" w:themeColor="text1"/>
                <w:highlight w:val="yellow"/>
              </w:rPr>
            </w:pPr>
            <w:proofErr w:type="gramStart"/>
            <w:r>
              <w:rPr>
                <w:rFonts w:ascii="Times New Roman" w:eastAsia="標楷體" w:hAnsi="Times New Roman" w:hint="eastAsia"/>
                <w:color w:val="000000" w:themeColor="text1"/>
              </w:rPr>
              <w:t>（</w:t>
            </w:r>
            <w:proofErr w:type="gramEnd"/>
            <w:r w:rsidR="007F7A11" w:rsidRPr="00D84B70">
              <w:rPr>
                <w:rFonts w:ascii="Times New Roman" w:eastAsia="標楷體" w:hAnsi="Times New Roman" w:hint="eastAsia"/>
                <w:color w:val="000000" w:themeColor="text1"/>
              </w:rPr>
              <w:t>測試網站</w:t>
            </w:r>
            <w:r w:rsidRPr="003843F8">
              <w:rPr>
                <w:rFonts w:ascii="Times New Roman" w:eastAsia="標楷體" w:hAnsi="Times New Roman" w:hint="eastAsia"/>
                <w:color w:val="000000" w:themeColor="text1"/>
              </w:rPr>
              <w:t>http://speed.hinet.net/</w:t>
            </w:r>
            <w:proofErr w:type="gramStart"/>
            <w:r>
              <w:rPr>
                <w:rFonts w:ascii="Times New Roman" w:eastAsia="標楷體" w:hAnsi="Times New Roman" w:hint="eastAsia"/>
                <w:color w:val="000000" w:themeColor="text1"/>
              </w:rPr>
              <w:t>）</w:t>
            </w:r>
            <w:proofErr w:type="gramEnd"/>
          </w:p>
        </w:tc>
      </w:tr>
    </w:tbl>
    <w:p w14:paraId="4EA2627E" w14:textId="77777777" w:rsidR="007F7A11" w:rsidRDefault="007F7A11" w:rsidP="007F7A11">
      <w:pPr>
        <w:autoSpaceDE w:val="0"/>
        <w:autoSpaceDN w:val="0"/>
        <w:spacing w:line="533" w:lineRule="exact"/>
        <w:ind w:right="477"/>
        <w:rPr>
          <w:rFonts w:ascii="標楷體" w:eastAsia="標楷體" w:hAnsi="標楷體"/>
          <w:color w:val="000000" w:themeColor="text1"/>
          <w:sz w:val="28"/>
          <w:szCs w:val="28"/>
        </w:rPr>
        <w:sectPr w:rsidR="007F7A11" w:rsidSect="00705C89">
          <w:pgSz w:w="11906" w:h="16838" w:code="9"/>
          <w:pgMar w:top="1440" w:right="1440" w:bottom="1440" w:left="1440" w:header="851" w:footer="992" w:gutter="0"/>
          <w:cols w:space="425"/>
          <w:docGrid w:type="lines" w:linePitch="360"/>
        </w:sectPr>
      </w:pPr>
    </w:p>
    <w:p w14:paraId="46A96786" w14:textId="77777777" w:rsidR="007F7A11" w:rsidRDefault="007F7A11" w:rsidP="007F7A11">
      <w:pPr>
        <w:autoSpaceDE w:val="0"/>
        <w:autoSpaceDN w:val="0"/>
        <w:spacing w:line="533" w:lineRule="exact"/>
        <w:ind w:right="477"/>
        <w:rPr>
          <w:rFonts w:ascii="標楷體" w:eastAsia="標楷體" w:hAnsi="標楷體"/>
          <w:color w:val="000000" w:themeColor="text1"/>
          <w:sz w:val="28"/>
          <w:szCs w:val="28"/>
        </w:rPr>
      </w:pPr>
      <w:r>
        <w:rPr>
          <w:rFonts w:ascii="標楷體" w:eastAsia="標楷體" w:hAnsi="標楷體" w:hint="eastAsia"/>
          <w:color w:val="000000" w:themeColor="text1"/>
          <w:sz w:val="28"/>
          <w:szCs w:val="28"/>
        </w:rPr>
        <w:lastRenderedPageBreak/>
        <w:t>四</w:t>
      </w:r>
      <w:r w:rsidRPr="00D03634">
        <w:rPr>
          <w:rFonts w:ascii="標楷體" w:eastAsia="標楷體" w:hAnsi="標楷體" w:hint="eastAsia"/>
          <w:color w:val="000000" w:themeColor="text1"/>
          <w:sz w:val="28"/>
          <w:szCs w:val="28"/>
        </w:rPr>
        <w:t>、</w:t>
      </w:r>
      <w:r>
        <w:rPr>
          <w:rFonts w:ascii="標楷體" w:eastAsia="標楷體" w:hAnsi="標楷體" w:hint="eastAsia"/>
          <w:color w:val="000000" w:themeColor="text1"/>
          <w:sz w:val="28"/>
          <w:szCs w:val="28"/>
        </w:rPr>
        <w:t>檢核表</w:t>
      </w:r>
    </w:p>
    <w:p w14:paraId="6BF551CC" w14:textId="77777777" w:rsidR="007F7A11" w:rsidRPr="00320687" w:rsidRDefault="007F7A11" w:rsidP="00294CEE">
      <w:pPr>
        <w:autoSpaceDE w:val="0"/>
        <w:autoSpaceDN w:val="0"/>
        <w:spacing w:line="440" w:lineRule="exact"/>
        <w:rPr>
          <w:rFonts w:ascii="標楷體" w:eastAsia="標楷體" w:hAnsi="標楷體" w:cs="Times New Roman"/>
          <w:color w:val="000000" w:themeColor="text1"/>
          <w:sz w:val="28"/>
          <w:szCs w:val="28"/>
        </w:rPr>
      </w:pPr>
      <w:r w:rsidRPr="00320687">
        <w:rPr>
          <w:rFonts w:ascii="標楷體" w:eastAsia="標楷體" w:hAnsi="標楷體" w:cs="Times New Roman" w:hint="eastAsia"/>
          <w:color w:val="000000" w:themeColor="text1"/>
          <w:sz w:val="28"/>
          <w:szCs w:val="28"/>
          <w:u w:val="single"/>
        </w:rPr>
        <w:t xml:space="preserve">(申請單位全銜)   </w:t>
      </w:r>
      <w:proofErr w:type="gramStart"/>
      <w:r w:rsidRPr="00320687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已詳讀</w:t>
      </w:r>
      <w:proofErr w:type="gramEnd"/>
      <w:r w:rsidRPr="00320687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「</w:t>
      </w:r>
      <w:r w:rsidRPr="003843F8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111-112</w:t>
      </w:r>
      <w:r w:rsidRPr="00320687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年雙語</w:t>
      </w:r>
      <w:proofErr w:type="gramStart"/>
      <w:r w:rsidRPr="00320687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數位學伴計</w:t>
      </w:r>
      <w:proofErr w:type="gramEnd"/>
      <w:r w:rsidRPr="00320687">
        <w:rPr>
          <w:rFonts w:ascii="標楷體" w:eastAsia="標楷體" w:hAnsi="標楷體" w:cs="Times New Roman" w:hint="eastAsia"/>
          <w:color w:val="000000" w:themeColor="text1"/>
          <w:sz w:val="28"/>
          <w:szCs w:val="28"/>
        </w:rPr>
        <w:t>畫國民中小學」實施計畫及計畫申請說明，瞭解計畫緣起、實施原則、實施方式，同意依據下列工作項目內容，提供執行本計畫之相關資源，以利本計畫進行。</w:t>
      </w:r>
    </w:p>
    <w:tbl>
      <w:tblPr>
        <w:tblW w:w="9062" w:type="dxa"/>
        <w:jc w:val="center"/>
        <w:tblBorders>
          <w:top w:val="single" w:sz="12" w:space="0" w:color="auto"/>
          <w:left w:val="single" w:sz="12" w:space="0" w:color="000000"/>
          <w:bottom w:val="single" w:sz="12" w:space="0" w:color="auto"/>
          <w:right w:val="single" w:sz="12" w:space="0" w:color="000000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7165"/>
        <w:gridCol w:w="997"/>
      </w:tblGrid>
      <w:tr w:rsidR="007F7A11" w:rsidRPr="00E56EF3" w14:paraId="7CCAE5F8" w14:textId="77777777" w:rsidTr="00A502E1">
        <w:trPr>
          <w:cantSplit/>
          <w:trHeight w:val="742"/>
          <w:jc w:val="center"/>
        </w:trPr>
        <w:tc>
          <w:tcPr>
            <w:tcW w:w="900" w:type="dxa"/>
            <w:shd w:val="clear" w:color="auto" w:fill="E7E6E6" w:themeFill="background2"/>
            <w:vAlign w:val="center"/>
          </w:tcPr>
          <w:p w14:paraId="3D50024F" w14:textId="77777777" w:rsidR="007F7A11" w:rsidRPr="005B02F3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  <w:sz w:val="28"/>
                <w:szCs w:val="28"/>
              </w:rPr>
            </w:pPr>
            <w:r w:rsidRPr="005B02F3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項次</w:t>
            </w:r>
          </w:p>
        </w:tc>
        <w:tc>
          <w:tcPr>
            <w:tcW w:w="7165" w:type="dxa"/>
            <w:shd w:val="clear" w:color="auto" w:fill="E7E6E6" w:themeFill="background2"/>
            <w:vAlign w:val="center"/>
          </w:tcPr>
          <w:p w14:paraId="41756CA3" w14:textId="77777777" w:rsidR="007F7A11" w:rsidRPr="005B02F3" w:rsidRDefault="007F7A11" w:rsidP="00705C89">
            <w:pPr>
              <w:spacing w:line="276" w:lineRule="auto"/>
              <w:jc w:val="center"/>
              <w:rPr>
                <w:rFonts w:ascii="Times New Roman" w:eastAsia="標楷體" w:hAnsi="Times New Roman"/>
                <w:color w:val="000000" w:themeColor="text1"/>
                <w:sz w:val="28"/>
                <w:szCs w:val="28"/>
              </w:rPr>
            </w:pPr>
            <w:r w:rsidRPr="005B02F3">
              <w:rPr>
                <w:rFonts w:ascii="Times New Roman" w:eastAsia="標楷體" w:hAnsi="Times New Roman" w:hint="eastAsia"/>
                <w:color w:val="000000" w:themeColor="text1"/>
                <w:sz w:val="28"/>
                <w:szCs w:val="28"/>
              </w:rPr>
              <w:t>工作項目</w:t>
            </w:r>
          </w:p>
        </w:tc>
        <w:tc>
          <w:tcPr>
            <w:tcW w:w="997" w:type="dxa"/>
            <w:shd w:val="clear" w:color="auto" w:fill="E7E6E6" w:themeFill="background2"/>
            <w:vAlign w:val="center"/>
          </w:tcPr>
          <w:p w14:paraId="50D57E2F" w14:textId="77777777" w:rsidR="007F7A11" w:rsidRDefault="007F7A11" w:rsidP="00705C89">
            <w:pPr>
              <w:spacing w:line="400" w:lineRule="exact"/>
              <w:jc w:val="center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確認後</w:t>
            </w:r>
          </w:p>
          <w:p w14:paraId="2956AA2A" w14:textId="77777777" w:rsidR="007F7A11" w:rsidRPr="0098720C" w:rsidRDefault="007F7A11" w:rsidP="00705C89">
            <w:pPr>
              <w:spacing w:line="400" w:lineRule="exact"/>
              <w:jc w:val="center"/>
              <w:rPr>
                <w:rFonts w:ascii="Times New Roman" w:eastAsia="標楷體" w:hAnsi="Times New Roman"/>
                <w:color w:val="000000" w:themeColor="text1"/>
                <w:sz w:val="28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 w:val="28"/>
              </w:rPr>
              <w:t>請勾選</w:t>
            </w:r>
          </w:p>
        </w:tc>
      </w:tr>
      <w:tr w:rsidR="007F7A11" w:rsidRPr="00E56EF3" w14:paraId="776FD476" w14:textId="77777777" w:rsidTr="00A502E1">
        <w:trPr>
          <w:cantSplit/>
          <w:trHeight w:val="598"/>
          <w:jc w:val="center"/>
        </w:trPr>
        <w:tc>
          <w:tcPr>
            <w:tcW w:w="900" w:type="dxa"/>
            <w:vAlign w:val="center"/>
          </w:tcPr>
          <w:p w14:paraId="0EE55DB2" w14:textId="77777777" w:rsidR="007F7A11" w:rsidRPr="003843F8" w:rsidRDefault="007F7A11" w:rsidP="00294CEE">
            <w:pPr>
              <w:spacing w:line="38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</w:p>
        </w:tc>
        <w:tc>
          <w:tcPr>
            <w:tcW w:w="7165" w:type="dxa"/>
            <w:vAlign w:val="center"/>
          </w:tcPr>
          <w:p w14:paraId="10484039" w14:textId="77777777" w:rsidR="007F7A11" w:rsidRPr="00E56EF3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開放並</w:t>
            </w:r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維持本計畫受課時段電腦教室、設備之正常運作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，</w:t>
            </w:r>
          </w:p>
        </w:tc>
        <w:tc>
          <w:tcPr>
            <w:tcW w:w="997" w:type="dxa"/>
            <w:vAlign w:val="center"/>
          </w:tcPr>
          <w:p w14:paraId="3ED473EB" w14:textId="77777777" w:rsidR="007F7A11" w:rsidRPr="00496D86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56EF3" w14:paraId="08F77C56" w14:textId="77777777" w:rsidTr="00A502E1">
        <w:trPr>
          <w:cantSplit/>
          <w:trHeight w:val="832"/>
          <w:jc w:val="center"/>
        </w:trPr>
        <w:tc>
          <w:tcPr>
            <w:tcW w:w="900" w:type="dxa"/>
            <w:vAlign w:val="center"/>
          </w:tcPr>
          <w:p w14:paraId="1836A7C2" w14:textId="77777777" w:rsidR="007F7A11" w:rsidRPr="003843F8" w:rsidRDefault="007F7A11" w:rsidP="00294CEE">
            <w:pPr>
              <w:spacing w:line="38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2</w:t>
            </w:r>
          </w:p>
        </w:tc>
        <w:tc>
          <w:tcPr>
            <w:tcW w:w="7165" w:type="dxa"/>
            <w:vAlign w:val="center"/>
          </w:tcPr>
          <w:p w14:paraId="03CE7EBE" w14:textId="77777777" w:rsidR="007F7A11" w:rsidRPr="00E56EF3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協助</w:t>
            </w:r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設備管理維護，包括：電腦、網路及學習輔助器材</w:t>
            </w:r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(</w:t>
            </w:r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網路攝影機、耳機麥克風</w:t>
            </w:r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)</w:t>
            </w:r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等。</w:t>
            </w:r>
          </w:p>
        </w:tc>
        <w:tc>
          <w:tcPr>
            <w:tcW w:w="997" w:type="dxa"/>
            <w:vAlign w:val="center"/>
          </w:tcPr>
          <w:p w14:paraId="23E0FA85" w14:textId="77777777" w:rsidR="007F7A11" w:rsidRPr="00496D86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56EF3" w14:paraId="5C706C7E" w14:textId="77777777" w:rsidTr="00A502E1">
        <w:trPr>
          <w:cantSplit/>
          <w:trHeight w:val="1127"/>
          <w:jc w:val="center"/>
        </w:trPr>
        <w:tc>
          <w:tcPr>
            <w:tcW w:w="900" w:type="dxa"/>
            <w:vAlign w:val="center"/>
          </w:tcPr>
          <w:p w14:paraId="1969B5AD" w14:textId="77777777" w:rsidR="007F7A11" w:rsidRPr="003843F8" w:rsidRDefault="007F7A11" w:rsidP="00294CEE">
            <w:pPr>
              <w:spacing w:line="38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3</w:t>
            </w:r>
          </w:p>
        </w:tc>
        <w:tc>
          <w:tcPr>
            <w:tcW w:w="7165" w:type="dxa"/>
            <w:vAlign w:val="center"/>
          </w:tcPr>
          <w:p w14:paraId="076B7DCD" w14:textId="45149C5E" w:rsidR="007F7A11" w:rsidRPr="001E37CF" w:rsidRDefault="00B90480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推薦適合參與本計畫之學童名單，由家長同意並簽署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小學伴參與計畫之資料使用「小學伴參與計畫之資料使用授權暨家長同意書」</w:t>
            </w:r>
            <w:r w:rsidR="004C0CA9" w:rsidRPr="001E37CF">
              <w:rPr>
                <w:rFonts w:ascii="Times New Roman" w:eastAsia="標楷體" w:hAnsi="Times New Roman" w:hint="eastAsia"/>
                <w:color w:val="000000" w:themeColor="text1"/>
              </w:rPr>
              <w:t>【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附件</w:t>
            </w:r>
            <w:r w:rsidR="002F32F3" w:rsidRPr="001E37CF">
              <w:rPr>
                <w:rFonts w:ascii="Times New Roman" w:eastAsia="標楷體" w:hAnsi="Times New Roman" w:hint="eastAsia"/>
                <w:color w:val="000000" w:themeColor="text1"/>
              </w:rPr>
              <w:t>4</w:t>
            </w:r>
            <w:r w:rsidR="004C0CA9" w:rsidRPr="001E37CF">
              <w:rPr>
                <w:rFonts w:ascii="Times New Roman" w:eastAsia="標楷體" w:hAnsi="Times New Roman" w:hint="eastAsia"/>
                <w:color w:val="000000" w:themeColor="text1"/>
              </w:rPr>
              <w:t>】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，將進行學童個人資料與教學錄影檔之蒐集及使用。</w:t>
            </w:r>
          </w:p>
        </w:tc>
        <w:tc>
          <w:tcPr>
            <w:tcW w:w="997" w:type="dxa"/>
            <w:vAlign w:val="center"/>
          </w:tcPr>
          <w:p w14:paraId="41C5CDAE" w14:textId="77777777" w:rsidR="007F7A11" w:rsidRPr="00496D86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56EF3" w14:paraId="0B4F340C" w14:textId="77777777" w:rsidTr="00A502E1">
        <w:trPr>
          <w:cantSplit/>
          <w:trHeight w:val="1571"/>
          <w:jc w:val="center"/>
        </w:trPr>
        <w:tc>
          <w:tcPr>
            <w:tcW w:w="900" w:type="dxa"/>
            <w:vAlign w:val="center"/>
          </w:tcPr>
          <w:p w14:paraId="5FFF0745" w14:textId="77777777" w:rsidR="007F7A11" w:rsidRPr="003843F8" w:rsidRDefault="007F7A11" w:rsidP="00294CEE">
            <w:pPr>
              <w:spacing w:line="38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4</w:t>
            </w:r>
          </w:p>
        </w:tc>
        <w:tc>
          <w:tcPr>
            <w:tcW w:w="7165" w:type="dxa"/>
            <w:vAlign w:val="center"/>
          </w:tcPr>
          <w:p w14:paraId="55C6D8AD" w14:textId="7E8B5CD1" w:rsidR="007F7A11" w:rsidRPr="001E37CF" w:rsidRDefault="00336E6D" w:rsidP="00336E6D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本計畫上課時段以學童放學後時間，進行一對</w:t>
            </w:r>
            <w:proofErr w:type="gramStart"/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多線上即時</w:t>
            </w:r>
            <w:proofErr w:type="gramEnd"/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學習為主，一學期共計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10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週，每週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2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次，每次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2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堂課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(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每次上課人數為核定學童數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)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，每次上課勿超過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90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分鐘，最遲應於晚上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8:30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結束。</w:t>
            </w:r>
          </w:p>
        </w:tc>
        <w:tc>
          <w:tcPr>
            <w:tcW w:w="997" w:type="dxa"/>
            <w:vAlign w:val="center"/>
          </w:tcPr>
          <w:p w14:paraId="4873534B" w14:textId="77777777" w:rsidR="007F7A11" w:rsidRPr="00496D86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56EF3" w14:paraId="2392FD16" w14:textId="77777777" w:rsidTr="00A502E1">
        <w:trPr>
          <w:cantSplit/>
          <w:trHeight w:val="900"/>
          <w:jc w:val="center"/>
        </w:trPr>
        <w:tc>
          <w:tcPr>
            <w:tcW w:w="900" w:type="dxa"/>
            <w:vAlign w:val="center"/>
          </w:tcPr>
          <w:p w14:paraId="788C74FE" w14:textId="77777777" w:rsidR="007F7A11" w:rsidRPr="003843F8" w:rsidRDefault="007F7A11" w:rsidP="00294CEE">
            <w:pPr>
              <w:spacing w:line="38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5</w:t>
            </w:r>
          </w:p>
        </w:tc>
        <w:tc>
          <w:tcPr>
            <w:tcW w:w="7165" w:type="dxa"/>
            <w:vAlign w:val="center"/>
          </w:tcPr>
          <w:p w14:paraId="3F711CCC" w14:textId="77777777" w:rsidR="007F7A11" w:rsidRPr="001E37CF" w:rsidRDefault="008F5C66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招募督導</w:t>
            </w:r>
            <w:r w:rsidR="00D61768" w:rsidRPr="001E37CF">
              <w:rPr>
                <w:rFonts w:ascii="Times New Roman" w:eastAsia="標楷體" w:hAnsi="Times New Roman" w:hint="eastAsia"/>
                <w:color w:val="000000" w:themeColor="text1"/>
              </w:rPr>
              <w:t>教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師，協助維護本計畫上課時段之學童安全，如學童未準時到課、缺席或請假，應協助確認原因並轉知教學端處理。</w:t>
            </w:r>
          </w:p>
        </w:tc>
        <w:tc>
          <w:tcPr>
            <w:tcW w:w="997" w:type="dxa"/>
            <w:vAlign w:val="center"/>
          </w:tcPr>
          <w:p w14:paraId="716AA6EE" w14:textId="77777777" w:rsidR="007F7A11" w:rsidRPr="00496D86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56EF3" w14:paraId="3547FAAA" w14:textId="77777777" w:rsidTr="00A502E1">
        <w:trPr>
          <w:cantSplit/>
          <w:trHeight w:val="997"/>
          <w:jc w:val="center"/>
        </w:trPr>
        <w:tc>
          <w:tcPr>
            <w:tcW w:w="900" w:type="dxa"/>
            <w:vAlign w:val="center"/>
          </w:tcPr>
          <w:p w14:paraId="5903FBF3" w14:textId="77777777" w:rsidR="007F7A11" w:rsidRPr="003843F8" w:rsidRDefault="007F7A11" w:rsidP="00294CEE">
            <w:pPr>
              <w:spacing w:line="38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6</w:t>
            </w:r>
          </w:p>
        </w:tc>
        <w:tc>
          <w:tcPr>
            <w:tcW w:w="7165" w:type="dxa"/>
            <w:vAlign w:val="center"/>
          </w:tcPr>
          <w:p w14:paraId="08E573A5" w14:textId="77777777" w:rsidR="007F7A11" w:rsidRPr="001E37CF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督導學童上課時段狀況及維持上課秩序、問題處理等。協助處理課程時段學童之電腦、網路及學習輔助器材設備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(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網路攝影機、耳機麥克風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)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等。</w:t>
            </w:r>
          </w:p>
        </w:tc>
        <w:tc>
          <w:tcPr>
            <w:tcW w:w="997" w:type="dxa"/>
            <w:vAlign w:val="center"/>
          </w:tcPr>
          <w:p w14:paraId="659236AA" w14:textId="77777777" w:rsidR="007F7A11" w:rsidRPr="00496D86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56EF3" w14:paraId="0BEAE743" w14:textId="77777777" w:rsidTr="00A502E1">
        <w:trPr>
          <w:cantSplit/>
          <w:trHeight w:val="983"/>
          <w:jc w:val="center"/>
        </w:trPr>
        <w:tc>
          <w:tcPr>
            <w:tcW w:w="900" w:type="dxa"/>
            <w:vAlign w:val="center"/>
          </w:tcPr>
          <w:p w14:paraId="25681C9B" w14:textId="77777777" w:rsidR="007F7A11" w:rsidRPr="003843F8" w:rsidRDefault="007F7A11" w:rsidP="00294CEE">
            <w:pPr>
              <w:spacing w:line="38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7</w:t>
            </w:r>
          </w:p>
        </w:tc>
        <w:tc>
          <w:tcPr>
            <w:tcW w:w="7165" w:type="dxa"/>
            <w:vAlign w:val="center"/>
          </w:tcPr>
          <w:p w14:paraId="261E3FC6" w14:textId="02749019" w:rsidR="007F7A11" w:rsidRPr="001E37CF" w:rsidRDefault="00336E6D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公告核定後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協助</w:t>
            </w:r>
            <w:r w:rsidR="00AB4ABD" w:rsidRPr="001E37CF">
              <w:rPr>
                <w:rFonts w:ascii="Times New Roman" w:eastAsia="標楷體" w:hAnsi="Times New Roman" w:hint="eastAsia"/>
                <w:color w:val="000000" w:themeColor="text1"/>
              </w:rPr>
              <w:t>填寫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【學童個人資料與學習需求調查表】</w:t>
            </w:r>
            <w:r w:rsidR="004C0CA9" w:rsidRPr="001E37CF">
              <w:rPr>
                <w:rFonts w:ascii="Times New Roman" w:eastAsia="標楷體" w:hAnsi="Times New Roman" w:hint="eastAsia"/>
                <w:color w:val="000000" w:themeColor="text1"/>
              </w:rPr>
              <w:t>【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附件</w:t>
            </w:r>
            <w:r w:rsidR="002F32F3" w:rsidRPr="001E37CF">
              <w:rPr>
                <w:rFonts w:ascii="Times New Roman" w:eastAsia="標楷體" w:hAnsi="Times New Roman" w:hint="eastAsia"/>
                <w:color w:val="000000" w:themeColor="text1"/>
              </w:rPr>
              <w:t>5</w:t>
            </w:r>
            <w:r w:rsidR="004C0CA9" w:rsidRPr="001E37CF">
              <w:rPr>
                <w:rFonts w:ascii="Times New Roman" w:eastAsia="標楷體" w:hAnsi="Times New Roman" w:hint="eastAsia"/>
                <w:color w:val="000000" w:themeColor="text1"/>
              </w:rPr>
              <w:t>】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，</w:t>
            </w:r>
            <w:r w:rsidRPr="001E37CF">
              <w:rPr>
                <w:rFonts w:ascii="Times New Roman" w:eastAsia="標楷體" w:hAnsi="Times New Roman" w:hint="eastAsia"/>
                <w:color w:val="000000" w:themeColor="text1"/>
              </w:rPr>
              <w:t>包括：年級、家庭背景、</w:t>
            </w:r>
            <w:r w:rsidR="009A6422" w:rsidRPr="001E37CF">
              <w:rPr>
                <w:rFonts w:ascii="Times New Roman" w:eastAsia="標楷體" w:hAnsi="Times New Roman" w:hint="eastAsia"/>
                <w:color w:val="000000" w:themeColor="text1"/>
              </w:rPr>
              <w:t>學習表現、語言等級評估、學習狀況、教學建議</w:t>
            </w:r>
            <w:r w:rsidR="009D463C" w:rsidRPr="001E37CF">
              <w:rPr>
                <w:rFonts w:ascii="Times New Roman" w:eastAsia="標楷體" w:hAnsi="Times New Roman" w:hint="eastAsia"/>
                <w:color w:val="000000" w:themeColor="text1"/>
              </w:rPr>
              <w:t>，及目標語言教材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版本</w:t>
            </w:r>
            <w:r w:rsidR="009A6422" w:rsidRPr="001E37CF">
              <w:rPr>
                <w:rFonts w:ascii="Times New Roman" w:eastAsia="標楷體" w:hAnsi="Times New Roman" w:hint="eastAsia"/>
                <w:color w:val="000000" w:themeColor="text1"/>
              </w:rPr>
              <w:t>等，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提供</w:t>
            </w:r>
            <w:r w:rsidR="00105A01" w:rsidRPr="001E37CF">
              <w:rPr>
                <w:rFonts w:ascii="Times New Roman" w:eastAsia="標楷體" w:hAnsi="Times New Roman" w:hint="eastAsia"/>
                <w:color w:val="000000" w:themeColor="text1"/>
              </w:rPr>
              <w:t>給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夥伴大學</w:t>
            </w:r>
            <w:r w:rsidR="00DE0F5A" w:rsidRPr="001E37CF">
              <w:rPr>
                <w:rFonts w:ascii="Times New Roman" w:eastAsia="標楷體" w:hAnsi="Times New Roman" w:hint="eastAsia"/>
                <w:color w:val="000000" w:themeColor="text1"/>
              </w:rPr>
              <w:t>前置作業時使用</w:t>
            </w:r>
            <w:r w:rsidR="007F7A11" w:rsidRPr="001E37CF">
              <w:rPr>
                <w:rFonts w:ascii="Times New Roman" w:eastAsia="標楷體" w:hAnsi="Times New Roman" w:hint="eastAsia"/>
                <w:color w:val="000000" w:themeColor="text1"/>
              </w:rPr>
              <w:t>。</w:t>
            </w:r>
          </w:p>
        </w:tc>
        <w:tc>
          <w:tcPr>
            <w:tcW w:w="997" w:type="dxa"/>
            <w:vAlign w:val="center"/>
          </w:tcPr>
          <w:p w14:paraId="7181641F" w14:textId="77777777" w:rsidR="007F7A11" w:rsidRPr="00496D86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56EF3" w14:paraId="2D3C6B43" w14:textId="77777777" w:rsidTr="00A502E1">
        <w:trPr>
          <w:cantSplit/>
          <w:trHeight w:val="609"/>
          <w:jc w:val="center"/>
        </w:trPr>
        <w:tc>
          <w:tcPr>
            <w:tcW w:w="900" w:type="dxa"/>
            <w:vAlign w:val="center"/>
          </w:tcPr>
          <w:p w14:paraId="4DB69B54" w14:textId="77777777" w:rsidR="007F7A11" w:rsidRPr="003843F8" w:rsidRDefault="007F7A11" w:rsidP="00294CEE">
            <w:pPr>
              <w:spacing w:line="38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8</w:t>
            </w:r>
          </w:p>
        </w:tc>
        <w:tc>
          <w:tcPr>
            <w:tcW w:w="7165" w:type="dxa"/>
            <w:vAlign w:val="center"/>
          </w:tcPr>
          <w:p w14:paraId="7171C2E0" w14:textId="2A62E38E" w:rsidR="007F7A11" w:rsidRPr="00E56EF3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協助</w:t>
            </w:r>
            <w:r w:rsidRPr="007270E8">
              <w:rPr>
                <w:rFonts w:ascii="Times New Roman" w:eastAsia="標楷體" w:hAnsi="Times New Roman" w:hint="eastAsia"/>
              </w:rPr>
              <w:t>小學伴</w:t>
            </w:r>
            <w:r w:rsidR="00AB4ABD">
              <w:rPr>
                <w:rFonts w:ascii="Times New Roman" w:eastAsia="標楷體" w:hAnsi="Times New Roman" w:hint="eastAsia"/>
              </w:rPr>
              <w:t>填寫</w:t>
            </w:r>
            <w:proofErr w:type="gramStart"/>
            <w:r w:rsidRPr="007270E8">
              <w:rPr>
                <w:rFonts w:ascii="Times New Roman" w:eastAsia="標楷體" w:hAnsi="Times New Roman" w:hint="eastAsia"/>
              </w:rPr>
              <w:t>前測及後測</w:t>
            </w:r>
            <w:proofErr w:type="gramEnd"/>
            <w:r w:rsidRPr="007270E8">
              <w:rPr>
                <w:rFonts w:ascii="Times New Roman" w:eastAsia="標楷體" w:hAnsi="Times New Roman" w:hint="eastAsia"/>
              </w:rPr>
              <w:t>，並提供夥伴大學繳交成果報告之相關資料。</w:t>
            </w:r>
          </w:p>
        </w:tc>
        <w:tc>
          <w:tcPr>
            <w:tcW w:w="997" w:type="dxa"/>
            <w:vAlign w:val="center"/>
          </w:tcPr>
          <w:p w14:paraId="344DF1A7" w14:textId="77777777" w:rsidR="007F7A11" w:rsidRPr="00496D86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  <w:tr w:rsidR="007F7A11" w:rsidRPr="00E56EF3" w14:paraId="391FDDC4" w14:textId="77777777" w:rsidTr="00A502E1">
        <w:trPr>
          <w:cantSplit/>
          <w:trHeight w:val="1045"/>
          <w:jc w:val="center"/>
        </w:trPr>
        <w:tc>
          <w:tcPr>
            <w:tcW w:w="900" w:type="dxa"/>
            <w:vAlign w:val="center"/>
          </w:tcPr>
          <w:p w14:paraId="01EBA9C8" w14:textId="77777777" w:rsidR="007F7A11" w:rsidRPr="003843F8" w:rsidRDefault="007F7A11" w:rsidP="00294CEE">
            <w:pPr>
              <w:spacing w:line="38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9</w:t>
            </w:r>
          </w:p>
        </w:tc>
        <w:tc>
          <w:tcPr>
            <w:tcW w:w="7165" w:type="dxa"/>
            <w:vAlign w:val="center"/>
          </w:tcPr>
          <w:p w14:paraId="48DD1939" w14:textId="77777777" w:rsidR="007F7A11" w:rsidRPr="00E56EF3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</w:rPr>
              <w:t>協助</w:t>
            </w:r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縣市政府及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教學端</w:t>
            </w:r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夥伴大學召開之相關工作會議等，並參與「</w:t>
            </w:r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111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-112</w:t>
            </w:r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年</w:t>
            </w:r>
            <w:r>
              <w:rPr>
                <w:rFonts w:ascii="Times New Roman" w:eastAsia="標楷體" w:hAnsi="Times New Roman" w:hint="eastAsia"/>
                <w:color w:val="000000" w:themeColor="text1"/>
              </w:rPr>
              <w:t>雙語</w:t>
            </w:r>
            <w:proofErr w:type="gramStart"/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數位學伴計畫</w:t>
            </w:r>
            <w:proofErr w:type="gramEnd"/>
            <w:r w:rsidRPr="007951C1">
              <w:rPr>
                <w:rFonts w:ascii="Times New Roman" w:eastAsia="標楷體" w:hAnsi="Times New Roman" w:hint="eastAsia"/>
                <w:color w:val="000000" w:themeColor="text1"/>
              </w:rPr>
              <w:t>」相關工作會議、訪視及成果發表等。</w:t>
            </w:r>
          </w:p>
        </w:tc>
        <w:tc>
          <w:tcPr>
            <w:tcW w:w="997" w:type="dxa"/>
            <w:vAlign w:val="center"/>
          </w:tcPr>
          <w:p w14:paraId="651D890E" w14:textId="77777777" w:rsidR="007F7A11" w:rsidRPr="00496D86" w:rsidRDefault="007F7A11" w:rsidP="00294CEE">
            <w:pPr>
              <w:spacing w:line="380" w:lineRule="exact"/>
              <w:rPr>
                <w:rFonts w:ascii="Times New Roman" w:eastAsia="標楷體" w:hAnsi="Times New Roman"/>
                <w:color w:val="000000" w:themeColor="text1"/>
              </w:rPr>
            </w:pPr>
          </w:p>
        </w:tc>
      </w:tr>
    </w:tbl>
    <w:p w14:paraId="168B6F76" w14:textId="77777777" w:rsidR="007F7A11" w:rsidRDefault="007F7A11" w:rsidP="00294CEE">
      <w:pPr>
        <w:autoSpaceDE w:val="0"/>
        <w:autoSpaceDN w:val="0"/>
        <w:spacing w:beforeLines="50" w:before="180" w:line="533" w:lineRule="exact"/>
        <w:jc w:val="center"/>
        <w:rPr>
          <w:rFonts w:ascii="標楷體" w:eastAsia="標楷體" w:hAnsi="標楷體"/>
          <w:b/>
          <w:color w:val="000000" w:themeColor="text1"/>
          <w:sz w:val="28"/>
          <w:szCs w:val="28"/>
        </w:rPr>
      </w:pP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承辦人員簽章：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__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 xml:space="preserve">___ 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校長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簽章：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__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</w:t>
      </w:r>
      <w:r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</w:t>
      </w:r>
      <w:r w:rsidRPr="005B02F3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___</w:t>
      </w:r>
    </w:p>
    <w:p w14:paraId="1EFAD5B7" w14:textId="77777777" w:rsidR="00966BFA" w:rsidRDefault="00294CEE" w:rsidP="00294CEE">
      <w:pPr>
        <w:autoSpaceDE w:val="0"/>
        <w:autoSpaceDN w:val="0"/>
        <w:spacing w:beforeLines="50" w:before="180" w:line="533" w:lineRule="exact"/>
        <w:jc w:val="distribute"/>
        <w:rPr>
          <w:rFonts w:ascii="標楷體" w:eastAsia="標楷體" w:hAnsi="標楷體"/>
          <w:color w:val="000000" w:themeColor="text1"/>
          <w:sz w:val="36"/>
          <w:szCs w:val="28"/>
        </w:rPr>
        <w:sectPr w:rsidR="00966BFA" w:rsidSect="00705C89">
          <w:pgSz w:w="11906" w:h="16838" w:code="9"/>
          <w:pgMar w:top="1440" w:right="1440" w:bottom="1440" w:left="1440" w:header="851" w:footer="992" w:gutter="0"/>
          <w:cols w:space="425"/>
          <w:docGrid w:type="lines" w:linePitch="360"/>
        </w:sectPr>
      </w:pPr>
      <w:r w:rsidRPr="00606645">
        <w:rPr>
          <w:rFonts w:ascii="標楷體" w:eastAsia="標楷體" w:hAnsi="標楷體" w:hint="eastAsia"/>
          <w:color w:val="000000" w:themeColor="text1"/>
          <w:sz w:val="36"/>
          <w:szCs w:val="28"/>
        </w:rPr>
        <w:t>中華民國111年</w:t>
      </w:r>
      <w:r w:rsidRPr="00606645">
        <w:rPr>
          <mc:AlternateContent>
            <mc:Choice Requires="w16se">
              <w:rFonts w:ascii="標楷體" w:eastAsia="標楷體" w:hAnsi="標楷體" w:hint="eastAsia"/>
            </mc:Choice>
            <mc:Fallback>
              <w:rFonts w:ascii="標楷體" w:eastAsia="標楷體" w:hAnsi="標楷體" w:cs="標楷體" w:hint="eastAsia"/>
            </mc:Fallback>
          </mc:AlternateContent>
          <w:color w:val="000000" w:themeColor="text1"/>
          <w:sz w:val="36"/>
          <w:szCs w:val="28"/>
        </w:rPr>
        <mc:AlternateContent>
          <mc:Choice Requires="w16se">
            <w16se:symEx w16se:font="標楷體" w16se:char="25CB"/>
          </mc:Choice>
          <mc:Fallback>
            <w:t>○</w:t>
          </mc:Fallback>
        </mc:AlternateContent>
      </w:r>
      <w:r w:rsidRPr="00606645">
        <w:rPr>
          <mc:AlternateContent>
            <mc:Choice Requires="w16se">
              <w:rFonts w:ascii="標楷體" w:eastAsia="標楷體" w:hAnsi="標楷體" w:hint="eastAsia"/>
            </mc:Choice>
            <mc:Fallback>
              <w:rFonts w:ascii="標楷體" w:eastAsia="標楷體" w:hAnsi="標楷體" w:cs="標楷體" w:hint="eastAsia"/>
            </mc:Fallback>
          </mc:AlternateContent>
          <w:color w:val="000000" w:themeColor="text1"/>
          <w:sz w:val="36"/>
          <w:szCs w:val="28"/>
        </w:rPr>
        <mc:AlternateContent>
          <mc:Choice Requires="w16se">
            <w16se:symEx w16se:font="標楷體" w16se:char="25CB"/>
          </mc:Choice>
          <mc:Fallback>
            <w:t>○</w:t>
          </mc:Fallback>
        </mc:AlternateContent>
      </w:r>
      <w:r w:rsidRPr="00606645">
        <w:rPr>
          <w:rFonts w:ascii="標楷體" w:eastAsia="標楷體" w:hAnsi="標楷體" w:hint="eastAsia"/>
          <w:color w:val="000000" w:themeColor="text1"/>
          <w:sz w:val="36"/>
          <w:szCs w:val="28"/>
        </w:rPr>
        <w:t>月</w:t>
      </w:r>
      <w:r w:rsidRPr="00606645">
        <w:rPr>
          <mc:AlternateContent>
            <mc:Choice Requires="w16se">
              <w:rFonts w:ascii="標楷體" w:eastAsia="標楷體" w:hAnsi="標楷體" w:hint="eastAsia"/>
            </mc:Choice>
            <mc:Fallback>
              <w:rFonts w:ascii="標楷體" w:eastAsia="標楷體" w:hAnsi="標楷體" w:cs="標楷體" w:hint="eastAsia"/>
            </mc:Fallback>
          </mc:AlternateContent>
          <w:color w:val="000000" w:themeColor="text1"/>
          <w:sz w:val="36"/>
          <w:szCs w:val="28"/>
        </w:rPr>
        <mc:AlternateContent>
          <mc:Choice Requires="w16se">
            <w16se:symEx w16se:font="標楷體" w16se:char="25CB"/>
          </mc:Choice>
          <mc:Fallback>
            <w:t>○</w:t>
          </mc:Fallback>
        </mc:AlternateContent>
      </w:r>
      <w:r w:rsidRPr="00606645">
        <w:rPr>
          <mc:AlternateContent>
            <mc:Choice Requires="w16se">
              <w:rFonts w:ascii="標楷體" w:eastAsia="標楷體" w:hAnsi="標楷體" w:hint="eastAsia"/>
            </mc:Choice>
            <mc:Fallback>
              <w:rFonts w:ascii="標楷體" w:eastAsia="標楷體" w:hAnsi="標楷體" w:cs="標楷體" w:hint="eastAsia"/>
            </mc:Fallback>
          </mc:AlternateContent>
          <w:color w:val="000000" w:themeColor="text1"/>
          <w:sz w:val="36"/>
          <w:szCs w:val="28"/>
        </w:rPr>
        <mc:AlternateContent>
          <mc:Choice Requires="w16se">
            <w16se:symEx w16se:font="標楷體" w16se:char="25CB"/>
          </mc:Choice>
          <mc:Fallback>
            <w:t>○</w:t>
          </mc:Fallback>
        </mc:AlternateContent>
      </w:r>
      <w:r w:rsidRPr="00606645">
        <w:rPr>
          <w:rFonts w:ascii="標楷體" w:eastAsia="標楷體" w:hAnsi="標楷體" w:hint="eastAsia"/>
          <w:color w:val="000000" w:themeColor="text1"/>
          <w:sz w:val="36"/>
          <w:szCs w:val="28"/>
        </w:rPr>
        <w:t>日</w:t>
      </w:r>
    </w:p>
    <w:p w14:paraId="45A2AB9B" w14:textId="47DE3AF5" w:rsidR="007F7A11" w:rsidRPr="00966BFA" w:rsidRDefault="007F7A11" w:rsidP="007F7A11">
      <w:pPr>
        <w:autoSpaceDE w:val="0"/>
        <w:autoSpaceDN w:val="0"/>
        <w:spacing w:line="533" w:lineRule="exact"/>
        <w:ind w:right="477"/>
        <w:rPr>
          <w:rFonts w:ascii="Times New Roman" w:eastAsia="標楷體" w:hAnsi="Times New Roman" w:cs="Times New Roman"/>
          <w:b/>
          <w:kern w:val="0"/>
          <w:sz w:val="36"/>
        </w:rPr>
      </w:pPr>
      <w:r w:rsidRPr="00173E40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lastRenderedPageBreak/>
        <w:t>【附件</w:t>
      </w:r>
      <w:r w:rsidR="003F38BD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2</w:t>
      </w:r>
      <w:r w:rsidRPr="00173E40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】</w:t>
      </w:r>
    </w:p>
    <w:p w14:paraId="0C9E231E" w14:textId="77777777" w:rsidR="007F7A11" w:rsidRPr="00A9109B" w:rsidRDefault="007F7A11" w:rsidP="007F7A11">
      <w:pPr>
        <w:adjustRightInd w:val="0"/>
        <w:snapToGrid w:val="0"/>
        <w:spacing w:line="400" w:lineRule="exact"/>
        <w:jc w:val="center"/>
        <w:rPr>
          <w:rFonts w:ascii="標楷體" w:eastAsia="標楷體" w:hAnsi="標楷體"/>
          <w:b/>
          <w:sz w:val="32"/>
          <w:szCs w:val="32"/>
        </w:rPr>
      </w:pPr>
      <w:r w:rsidRPr="003843F8">
        <w:rPr>
          <w:rFonts w:ascii="Times New Roman" w:eastAsia="標楷體" w:hAnsi="Times New Roman" w:cs="Times New Roman"/>
          <w:b/>
          <w:sz w:val="32"/>
          <w:szCs w:val="32"/>
        </w:rPr>
        <w:t>111-112</w:t>
      </w:r>
      <w:r w:rsidRPr="00A9109B">
        <w:rPr>
          <w:rFonts w:ascii="標楷體" w:eastAsia="標楷體" w:hAnsi="標楷體" w:hint="eastAsia"/>
          <w:b/>
          <w:sz w:val="32"/>
          <w:szCs w:val="32"/>
        </w:rPr>
        <w:t>年雙語</w:t>
      </w:r>
      <w:proofErr w:type="gramStart"/>
      <w:r w:rsidRPr="00A9109B">
        <w:rPr>
          <w:rFonts w:ascii="標楷體" w:eastAsia="標楷體" w:hAnsi="標楷體" w:hint="eastAsia"/>
          <w:b/>
          <w:sz w:val="32"/>
          <w:szCs w:val="32"/>
        </w:rPr>
        <w:t>數位學伴計畫</w:t>
      </w:r>
      <w:proofErr w:type="gramEnd"/>
    </w:p>
    <w:p w14:paraId="29B5E627" w14:textId="77777777" w:rsidR="007F7A11" w:rsidRPr="00A9109B" w:rsidRDefault="007F7A11" w:rsidP="007F7A11">
      <w:pPr>
        <w:adjustRightInd w:val="0"/>
        <w:snapToGrid w:val="0"/>
        <w:spacing w:line="400" w:lineRule="exact"/>
        <w:jc w:val="center"/>
        <w:rPr>
          <w:rFonts w:ascii="標楷體" w:eastAsia="標楷體" w:hAnsi="標楷體"/>
          <w:b/>
          <w:sz w:val="32"/>
          <w:szCs w:val="32"/>
        </w:rPr>
      </w:pPr>
      <w:r w:rsidRPr="00A9109B">
        <w:rPr>
          <w:rFonts w:ascii="標楷體" w:eastAsia="標楷體" w:hAnsi="標楷體" w:hint="eastAsia"/>
          <w:b/>
          <w:sz w:val="32"/>
          <w:szCs w:val="32"/>
        </w:rPr>
        <w:t>國民中小學計畫</w:t>
      </w:r>
    </w:p>
    <w:p w14:paraId="424B3F1C" w14:textId="77777777" w:rsidR="007F7A11" w:rsidRPr="005F6378" w:rsidRDefault="007F7A11" w:rsidP="005F6378">
      <w:pPr>
        <w:pStyle w:val="af1"/>
        <w:spacing w:before="0" w:after="0"/>
        <w:rPr>
          <w:rFonts w:ascii="標楷體" w:eastAsia="標楷體" w:hAnsi="標楷體"/>
        </w:rPr>
      </w:pPr>
      <w:r w:rsidRPr="005F6378">
        <w:rPr>
          <w:rFonts w:ascii="標楷體" w:eastAsia="標楷體" w:hAnsi="標楷體" w:hint="eastAsia"/>
        </w:rPr>
        <w:t>經費申請表</w:t>
      </w:r>
    </w:p>
    <w:p w14:paraId="5BC0DFF3" w14:textId="77777777" w:rsidR="007F7A11" w:rsidRPr="00A9109B" w:rsidRDefault="007F7A11" w:rsidP="007F7A11">
      <w:pPr>
        <w:adjustRightInd w:val="0"/>
        <w:snapToGrid w:val="0"/>
        <w:spacing w:line="400" w:lineRule="exact"/>
        <w:jc w:val="center"/>
        <w:rPr>
          <w:rFonts w:ascii="標楷體" w:eastAsia="標楷體" w:hAnsi="標楷體"/>
          <w:b/>
          <w:sz w:val="32"/>
          <w:szCs w:val="32"/>
        </w:rPr>
      </w:pPr>
    </w:p>
    <w:tbl>
      <w:tblPr>
        <w:tblW w:w="10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66"/>
        <w:gridCol w:w="1144"/>
        <w:gridCol w:w="1544"/>
        <w:gridCol w:w="1134"/>
        <w:gridCol w:w="5380"/>
      </w:tblGrid>
      <w:tr w:rsidR="007F7A11" w:rsidRPr="00173E40" w14:paraId="683A45E7" w14:textId="77777777" w:rsidTr="00705C89">
        <w:trPr>
          <w:cantSplit/>
          <w:tblHeader/>
          <w:jc w:val="center"/>
        </w:trPr>
        <w:tc>
          <w:tcPr>
            <w:tcW w:w="5088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115C51C2" w14:textId="77777777" w:rsidR="007F7A11" w:rsidRPr="00173E40" w:rsidRDefault="007F7A11" w:rsidP="00705C89">
            <w:pPr>
              <w:rPr>
                <w:rFonts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申請單位：</w:t>
            </w:r>
            <w:r>
              <w:rPr>
                <mc:AlternateContent>
                  <mc:Choice Requires="w16se">
                    <w:rFonts w:ascii="標楷體" w:eastAsia="標楷體" w:hint="eastAsia"/>
                  </mc:Choice>
                  <mc:Fallback>
                    <w:rFonts w:ascii="Times New Roman" w:eastAsia="Times New Roman" w:hAnsi="Times New Roman" w:cs="Times New Roman"/>
                  </mc:Fallback>
                </mc:AlternateContent>
                <w:color w:val="000000" w:themeColor="text1"/>
              </w:rPr>
              <mc:AlternateContent>
                <mc:Choice Requires="w16se">
                  <w16se:symEx w16se:font="Times New Roman" w16se:char="25CB"/>
                </mc:Choice>
                <mc:Fallback>
                  <w:t>○</w:t>
                </mc:Fallback>
              </mc:AlternateContent>
            </w:r>
            <w:r>
              <w:rPr>
                <mc:AlternateContent>
                  <mc:Choice Requires="w16se">
                    <w:rFonts w:ascii="標楷體" w:eastAsia="標楷體" w:hint="eastAsia"/>
                  </mc:Choice>
                  <mc:Fallback>
                    <w:rFonts w:ascii="Times New Roman" w:eastAsia="Times New Roman" w:hAnsi="Times New Roman" w:cs="Times New Roman"/>
                  </mc:Fallback>
                </mc:AlternateContent>
                <w:color w:val="000000" w:themeColor="text1"/>
              </w:rPr>
              <mc:AlternateContent>
                <mc:Choice Requires="w16se">
                  <w16se:symEx w16se:font="Times New Roman" w16se:char="25CB"/>
                </mc:Choice>
                <mc:Fallback>
                  <w:t>○</w:t>
                </mc:Fallback>
              </mc:AlternateContent>
            </w:r>
            <w:r w:rsidRPr="00173E40">
              <w:rPr>
                <w:rFonts w:ascii="標楷體" w:eastAsia="標楷體" w:hint="eastAsia"/>
                <w:color w:val="000000" w:themeColor="text1"/>
              </w:rPr>
              <w:t>縣(市</w:t>
            </w:r>
            <w:r>
              <w:rPr>
                <w:rFonts w:ascii="標楷體" w:eastAsia="標楷體" w:hint="eastAsia"/>
                <w:color w:val="000000" w:themeColor="text1"/>
              </w:rPr>
              <w:t xml:space="preserve">) </w:t>
            </w:r>
            <w:r>
              <w:rPr>
                <mc:AlternateContent>
                  <mc:Choice Requires="w16se">
                    <w:rFonts w:ascii="標楷體" w:eastAsia="標楷體" w:hint="eastAsia"/>
                  </mc:Choice>
                  <mc:Fallback>
                    <w:rFonts w:ascii="Times New Roman" w:eastAsia="Times New Roman" w:hAnsi="Times New Roman" w:cs="Times New Roman"/>
                  </mc:Fallback>
                </mc:AlternateContent>
                <w:color w:val="000000" w:themeColor="text1"/>
              </w:rPr>
              <mc:AlternateContent>
                <mc:Choice Requires="w16se">
                  <w16se:symEx w16se:font="Times New Roman" w16se:char="25CB"/>
                </mc:Choice>
                <mc:Fallback>
                  <w:t>○</w:t>
                </mc:Fallback>
              </mc:AlternateContent>
            </w:r>
            <w:r>
              <w:rPr>
                <mc:AlternateContent>
                  <mc:Choice Requires="w16se">
                    <w:rFonts w:ascii="標楷體" w:eastAsia="標楷體" w:hint="eastAsia"/>
                  </mc:Choice>
                  <mc:Fallback>
                    <w:rFonts w:ascii="Times New Roman" w:eastAsia="Times New Roman" w:hAnsi="Times New Roman" w:cs="Times New Roman"/>
                  </mc:Fallback>
                </mc:AlternateContent>
                <w:color w:val="000000" w:themeColor="text1"/>
              </w:rPr>
              <mc:AlternateContent>
                <mc:Choice Requires="w16se">
                  <w16se:symEx w16se:font="Times New Roman" w16se:char="25CB"/>
                </mc:Choice>
                <mc:Fallback>
                  <w:t>○</w:t>
                </mc:Fallback>
              </mc:AlternateContent>
            </w:r>
            <w:r w:rsidRPr="00173E40">
              <w:rPr>
                <w:rFonts w:ascii="標楷體" w:eastAsia="標楷體" w:hint="eastAsia"/>
                <w:color w:val="000000" w:themeColor="text1"/>
              </w:rPr>
              <w:t>國小</w:t>
            </w:r>
          </w:p>
        </w:tc>
        <w:tc>
          <w:tcPr>
            <w:tcW w:w="5380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1DB94935" w14:textId="77777777" w:rsidR="007F7A11" w:rsidRPr="00173E40" w:rsidRDefault="007F7A11" w:rsidP="00320687">
            <w:pPr>
              <w:snapToGrid w:val="0"/>
              <w:rPr>
                <w:rFonts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計畫名稱：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  <w:sz w:val="20"/>
              </w:rPr>
              <w:t>111-112</w:t>
            </w:r>
            <w:r w:rsidRPr="00244A0D">
              <w:rPr>
                <w:rFonts w:ascii="標楷體" w:eastAsia="標楷體" w:hAnsi="標楷體" w:hint="eastAsia"/>
                <w:color w:val="000000" w:themeColor="text1"/>
                <w:sz w:val="20"/>
              </w:rPr>
              <w:t>年雙語數位</w:t>
            </w:r>
            <w:proofErr w:type="gramStart"/>
            <w:r w:rsidRPr="00244A0D">
              <w:rPr>
                <w:rFonts w:ascii="標楷體" w:eastAsia="標楷體" w:hAnsi="標楷體" w:hint="eastAsia"/>
                <w:color w:val="000000" w:themeColor="text1"/>
                <w:sz w:val="20"/>
              </w:rPr>
              <w:t>學伴</w:t>
            </w:r>
            <w:r w:rsidR="00320687" w:rsidRPr="00244A0D">
              <w:rPr>
                <w:rFonts w:ascii="標楷體" w:eastAsia="標楷體" w:hAnsi="標楷體" w:hint="eastAsia"/>
                <w:color w:val="000000" w:themeColor="text1"/>
                <w:sz w:val="20"/>
              </w:rPr>
              <w:t>計畫</w:t>
            </w:r>
            <w:r w:rsidRPr="00244A0D">
              <w:rPr>
                <w:rFonts w:ascii="標楷體" w:eastAsia="標楷體" w:hAnsi="標楷體" w:hint="eastAsia"/>
                <w:color w:val="000000" w:themeColor="text1"/>
                <w:sz w:val="20"/>
              </w:rPr>
              <w:t>─</w:t>
            </w:r>
            <w:proofErr w:type="gramEnd"/>
            <w:r w:rsidRPr="00244A0D">
              <w:rPr>
                <w:rFonts w:ascii="標楷體" w:eastAsia="標楷體" w:hAnsi="標楷體" w:hint="eastAsia"/>
                <w:color w:val="000000" w:themeColor="text1"/>
                <w:sz w:val="20"/>
              </w:rPr>
              <w:t>國民中小學</w:t>
            </w:r>
          </w:p>
        </w:tc>
      </w:tr>
      <w:tr w:rsidR="007F7A11" w:rsidRPr="00173E40" w14:paraId="5D3EE696" w14:textId="77777777" w:rsidTr="00705C89">
        <w:trPr>
          <w:cantSplit/>
          <w:tblHeader/>
          <w:jc w:val="center"/>
        </w:trPr>
        <w:tc>
          <w:tcPr>
            <w:tcW w:w="10468" w:type="dxa"/>
            <w:gridSpan w:val="5"/>
            <w:tcBorders>
              <w:top w:val="single" w:sz="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E988BFB" w14:textId="77777777" w:rsidR="007F7A11" w:rsidRPr="00173E40" w:rsidRDefault="007F7A11" w:rsidP="00705C89">
            <w:pPr>
              <w:ind w:left="-26" w:firstLine="26"/>
              <w:rPr>
                <w:rFonts w:ascii="標楷體" w:eastAsia="標楷體"/>
                <w:color w:val="000000" w:themeColor="text1"/>
              </w:rPr>
            </w:pPr>
            <w:r>
              <w:rPr>
                <w:rFonts w:ascii="標楷體" w:eastAsia="標楷體" w:hint="eastAsia"/>
                <w:color w:val="000000" w:themeColor="text1"/>
              </w:rPr>
              <w:t>計畫</w:t>
            </w:r>
            <w:r w:rsidRPr="00C94C8A">
              <w:rPr>
                <w:rFonts w:ascii="標楷體" w:eastAsia="標楷體" w:hint="eastAsia"/>
                <w:color w:val="000000" w:themeColor="text1"/>
              </w:rPr>
              <w:t xml:space="preserve">期程： 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111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年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7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月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日至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112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年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12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月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31</w:t>
            </w:r>
            <w:r w:rsidRPr="003843F8">
              <w:rPr>
                <w:rFonts w:ascii="Times New Roman" w:eastAsia="標楷體" w:hAnsi="Times New Roman" w:cs="Times New Roman"/>
                <w:color w:val="000000" w:themeColor="text1"/>
              </w:rPr>
              <w:t>日</w:t>
            </w:r>
          </w:p>
        </w:tc>
      </w:tr>
      <w:tr w:rsidR="007F7A11" w:rsidRPr="00173E40" w14:paraId="40262FF3" w14:textId="77777777" w:rsidTr="00705C89">
        <w:trPr>
          <w:cantSplit/>
          <w:jc w:val="center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120F07E" w14:textId="77777777" w:rsidR="007F7A11" w:rsidRPr="00173E40" w:rsidRDefault="007F7A11" w:rsidP="00705C89">
            <w:pPr>
              <w:spacing w:beforeLines="30" w:before="108"/>
              <w:jc w:val="center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經費項目</w:t>
            </w:r>
          </w:p>
        </w:tc>
        <w:tc>
          <w:tcPr>
            <w:tcW w:w="9202" w:type="dxa"/>
            <w:gridSpan w:val="4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7B6F01B" w14:textId="77777777" w:rsidR="007F7A11" w:rsidRPr="00173E40" w:rsidRDefault="007F7A11" w:rsidP="00705C89">
            <w:pPr>
              <w:spacing w:line="240" w:lineRule="exact"/>
              <w:jc w:val="center"/>
              <w:rPr>
                <w:rFonts w:ascii="標楷體" w:eastAsia="標楷體"/>
                <w:b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計畫經費明細</w:t>
            </w:r>
          </w:p>
        </w:tc>
      </w:tr>
      <w:tr w:rsidR="007F7A11" w:rsidRPr="00173E40" w14:paraId="3AA0017C" w14:textId="77777777" w:rsidTr="00EE1ADB">
        <w:trPr>
          <w:cantSplit/>
          <w:jc w:val="center"/>
        </w:trPr>
        <w:tc>
          <w:tcPr>
            <w:tcW w:w="1266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40A45BC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1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220992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單價(元)</w:t>
            </w:r>
          </w:p>
        </w:tc>
        <w:tc>
          <w:tcPr>
            <w:tcW w:w="1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D622CB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數量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01B026" w14:textId="77777777" w:rsidR="007F7A11" w:rsidRPr="00173E40" w:rsidRDefault="007F7A11" w:rsidP="00705C89">
            <w:pPr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總價</w:t>
            </w:r>
            <w:r w:rsidRPr="00173E40">
              <w:rPr>
                <w:rFonts w:eastAsia="標楷體"/>
                <w:color w:val="000000" w:themeColor="text1"/>
                <w:sz w:val="22"/>
              </w:rPr>
              <w:t>(</w:t>
            </w:r>
            <w:r w:rsidRPr="00173E40">
              <w:rPr>
                <w:rFonts w:eastAsia="標楷體" w:hint="eastAsia"/>
                <w:color w:val="000000" w:themeColor="text1"/>
                <w:sz w:val="22"/>
              </w:rPr>
              <w:t>元</w:t>
            </w:r>
            <w:r w:rsidRPr="00173E40">
              <w:rPr>
                <w:rFonts w:eastAsia="標楷體"/>
                <w:color w:val="000000" w:themeColor="text1"/>
                <w:sz w:val="22"/>
              </w:rPr>
              <w:t>)</w:t>
            </w:r>
          </w:p>
        </w:tc>
        <w:tc>
          <w:tcPr>
            <w:tcW w:w="5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6CF5295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說明</w:t>
            </w: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(請勿刪除說明內容，計算</w:t>
            </w:r>
            <w:proofErr w:type="gramStart"/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明細請加</w:t>
            </w:r>
            <w:proofErr w:type="gramEnd"/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於後)</w:t>
            </w:r>
          </w:p>
        </w:tc>
      </w:tr>
      <w:tr w:rsidR="00A311C9" w:rsidRPr="00173E40" w14:paraId="192CF7B8" w14:textId="77777777" w:rsidTr="00EE1ADB">
        <w:trPr>
          <w:cantSplit/>
          <w:trHeight w:val="1516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2765C658" w14:textId="77777777" w:rsidR="00A311C9" w:rsidRPr="00173E40" w:rsidRDefault="00A311C9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1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  <w:p w14:paraId="0676DEB6" w14:textId="77777777" w:rsidR="00A311C9" w:rsidRPr="00173E40" w:rsidRDefault="00A311C9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國內差旅費</w:t>
            </w:r>
          </w:p>
        </w:tc>
        <w:tc>
          <w:tcPr>
            <w:tcW w:w="114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94A9D33" w14:textId="77777777" w:rsidR="00A311C9" w:rsidRPr="00173E40" w:rsidRDefault="00A311C9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154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E7D6007" w14:textId="2E5F0D80" w:rsidR="00A311C9" w:rsidRPr="00173E40" w:rsidRDefault="00A311C9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7B18F2">
              <w:rPr>
                <w:rFonts w:ascii="標楷體" w:eastAsia="標楷體" w:hint="eastAsia"/>
                <w:color w:val="000000" w:themeColor="text1"/>
                <w:sz w:val="22"/>
              </w:rPr>
              <w:t>( )人*( )場次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AD9D6B8" w14:textId="77777777" w:rsidR="00A311C9" w:rsidRPr="00173E40" w:rsidRDefault="00A311C9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5380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620F1314" w14:textId="77777777" w:rsidR="00A311C9" w:rsidRPr="00C94C8A" w:rsidRDefault="00A311C9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C94C8A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依「國內出差旅費報支要點」核實報支</w:t>
            </w:r>
          </w:p>
          <w:p w14:paraId="4D4ADBFF" w14:textId="49E4523D" w:rsidR="00A311C9" w:rsidRDefault="00A311C9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參與雙語</w:t>
            </w:r>
            <w:proofErr w:type="gramStart"/>
            <w:r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數位學伴計畫</w:t>
            </w:r>
            <w:proofErr w:type="gramEnd"/>
            <w:r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相關工作會議、活動、期中訪視、成果展至多5場次，</w:t>
            </w:r>
            <w:r w:rsidRPr="00C94C8A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所需之之車資、交通費、住宿費等，核實支付。</w:t>
            </w:r>
          </w:p>
          <w:p w14:paraId="4BE6A2FF" w14:textId="77777777" w:rsidR="00A311C9" w:rsidRPr="00C94C8A" w:rsidRDefault="00A311C9" w:rsidP="00AB7645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proofErr w:type="gramStart"/>
            <w:r w:rsidRPr="00C94C8A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請列明</w:t>
            </w:r>
            <w:proofErr w:type="gramEnd"/>
            <w:r w:rsidRPr="00C94C8A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細：</w:t>
            </w:r>
          </w:p>
          <w:p w14:paraId="775BD5FB" w14:textId="6C1131A3" w:rsidR="00A311C9" w:rsidRPr="00B743EE" w:rsidRDefault="00A311C9" w:rsidP="00EE33F1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A311C9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(最高5場次計)。</w:t>
            </w:r>
          </w:p>
        </w:tc>
      </w:tr>
      <w:tr w:rsidR="007F7A11" w:rsidRPr="00173E40" w14:paraId="6A8B69DF" w14:textId="77777777" w:rsidTr="00EE1ADB">
        <w:trPr>
          <w:cantSplit/>
          <w:trHeight w:hRule="exact" w:val="1990"/>
          <w:jc w:val="center"/>
        </w:trPr>
        <w:tc>
          <w:tcPr>
            <w:tcW w:w="1266" w:type="dxa"/>
            <w:vMerge w:val="restart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65175B5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2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  <w:p w14:paraId="3E1D6D7B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膳費</w:t>
            </w:r>
          </w:p>
        </w:tc>
        <w:tc>
          <w:tcPr>
            <w:tcW w:w="11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9FDE187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15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BC1A359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參與本計畫核定學童人數</w:t>
            </w: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( )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*上課次數</w:t>
            </w: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( )</w:t>
            </w:r>
          </w:p>
          <w:p w14:paraId="7EA48D15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C5534C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5380" w:type="dxa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7219370A" w14:textId="77777777" w:rsidR="007F7A11" w:rsidRPr="00EE1ADB" w:rsidRDefault="007F7A11" w:rsidP="00705C89">
            <w:pPr>
              <w:spacing w:line="0" w:lineRule="atLeast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凡辦理雙語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數位學伴學童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晚餐(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若</w:t>
            </w:r>
            <w:proofErr w:type="gramEnd"/>
            <w:r w:rsidRPr="00EE1ADB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參與本計畫學童已參與夜光天使、</w:t>
            </w:r>
            <w:r w:rsidRPr="00EE1ADB">
              <w:rPr>
                <w:rFonts w:ascii="標楷體" w:eastAsia="標楷體" w:hAnsi="標楷體" w:cs="Times New Roman" w:hint="eastAsia"/>
                <w:b/>
                <w:color w:val="000000" w:themeColor="text1"/>
                <w:kern w:val="0"/>
                <w:sz w:val="22"/>
              </w:rPr>
              <w:t>學習扶助方案</w:t>
            </w:r>
            <w:r w:rsidR="008F5C66" w:rsidRPr="00EE1ADB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已有</w:t>
            </w:r>
            <w:proofErr w:type="gramStart"/>
            <w:r w:rsidR="008F5C66" w:rsidRPr="00EE1ADB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供餐者</w:t>
            </w:r>
            <w:proofErr w:type="gramEnd"/>
            <w:r w:rsidR="008F5C66" w:rsidRPr="00EE1ADB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及本計畫之督導</w:t>
            </w:r>
            <w:r w:rsidR="00D61768" w:rsidRPr="00EE1ADB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教</w:t>
            </w:r>
            <w:r w:rsidRPr="00EE1ADB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師，不得編列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)、相關會議、講習訓練等所需膳費皆屬之，請依實編列。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請列明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細：</w:t>
            </w:r>
          </w:p>
          <w:p w14:paraId="4C616FD2" w14:textId="77777777" w:rsidR="007F7A11" w:rsidRPr="00EE1ADB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>1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.學童晚餐：上課結束時間涉及學童膳費補助，請務必與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  <w:lang w:eastAsia="zh-HK"/>
              </w:rPr>
              <w:t>規定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上課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  <w:lang w:eastAsia="zh-HK"/>
              </w:rPr>
              <w:t>結束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時間一致。不符合以上條件則不予補助學童晚餐。單價以</w:t>
            </w:r>
            <w:r w:rsidR="00766D7D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100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元為最高上限。</w:t>
            </w:r>
          </w:p>
          <w:p w14:paraId="510BA86D" w14:textId="4FF38DC2" w:rsidR="007F7A11" w:rsidRPr="00EE1ADB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 xml:space="preserve">  以</w:t>
            </w: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>(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元*參與本計畫核定學童人數*上課次數(最高為上課</w:t>
            </w:r>
            <w:r w:rsidR="00C749AB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60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次計))估算。</w:t>
            </w:r>
          </w:p>
          <w:p w14:paraId="47492EF8" w14:textId="77777777" w:rsidR="007F7A11" w:rsidRPr="00EE1ADB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>2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.本計畫相關會議、講習訓練等所需，超過</w:t>
            </w:r>
            <w:r w:rsidR="00766D7D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100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元請列出明細，如:誤餐費</w:t>
            </w:r>
            <w:r w:rsidR="00766D7D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100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+茶點4</w:t>
            </w: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>0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。</w:t>
            </w:r>
          </w:p>
          <w:p w14:paraId="5D9BC3F9" w14:textId="77777777" w:rsidR="007F7A11" w:rsidRPr="00EE1ADB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 xml:space="preserve">  以元*人*場次(最多2場次計)估算。</w:t>
            </w:r>
          </w:p>
          <w:p w14:paraId="3BBA062B" w14:textId="77777777" w:rsidR="007F7A11" w:rsidRPr="00EE1ADB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3.總經費為1+</w:t>
            </w: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>2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。</w:t>
            </w:r>
          </w:p>
        </w:tc>
      </w:tr>
      <w:tr w:rsidR="007F7A11" w:rsidRPr="00173E40" w14:paraId="6FA8EDE9" w14:textId="77777777" w:rsidTr="00EE1ADB">
        <w:trPr>
          <w:cantSplit/>
          <w:trHeight w:hRule="exact" w:val="1813"/>
          <w:jc w:val="center"/>
        </w:trPr>
        <w:tc>
          <w:tcPr>
            <w:tcW w:w="126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01699071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</w:p>
        </w:tc>
        <w:tc>
          <w:tcPr>
            <w:tcW w:w="11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9D6FF44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15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80BA0BB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( )人*</w:t>
            </w:r>
            <w:r w:rsidRPr="00EE1ADB">
              <w:rPr>
                <w:rFonts w:ascii="標楷體" w:eastAsia="標楷體"/>
                <w:color w:val="000000" w:themeColor="text1"/>
                <w:sz w:val="22"/>
              </w:rPr>
              <w:t>2</w:t>
            </w: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場次</w:t>
            </w: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12200BF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5380" w:type="dxa"/>
            <w:vMerge/>
            <w:tcBorders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0837EEC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</w:p>
        </w:tc>
      </w:tr>
      <w:tr w:rsidR="007F7A11" w:rsidRPr="00173E40" w14:paraId="50AB60D9" w14:textId="77777777" w:rsidTr="00EE1ADB">
        <w:trPr>
          <w:cantSplit/>
          <w:trHeight w:hRule="exact" w:val="1709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EBBFD1B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3)</w:t>
            </w:r>
          </w:p>
          <w:p w14:paraId="4CE9B938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設備使用費</w:t>
            </w:r>
          </w:p>
        </w:tc>
        <w:tc>
          <w:tcPr>
            <w:tcW w:w="11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D736CF7" w14:textId="18CF5986" w:rsidR="007F7A11" w:rsidRPr="00EE1ADB" w:rsidRDefault="0051034F" w:rsidP="0051034F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600</w:t>
            </w:r>
          </w:p>
        </w:tc>
        <w:tc>
          <w:tcPr>
            <w:tcW w:w="15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0280E7C" w14:textId="78258A01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參與本計畫核定學童人數</w:t>
            </w: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 xml:space="preserve">( </w:t>
            </w:r>
            <w:r w:rsidRPr="00EE1ADB">
              <w:rPr>
                <w:rFonts w:ascii="標楷體" w:eastAsia="標楷體"/>
                <w:color w:val="000000" w:themeColor="text1"/>
                <w:sz w:val="22"/>
              </w:rPr>
              <w:t>)</w:t>
            </w:r>
          </w:p>
          <w:p w14:paraId="6BC05AD9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D6A32B0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53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7E276D84" w14:textId="273BEED7" w:rsidR="007F7A11" w:rsidRPr="00EE1ADB" w:rsidRDefault="007F7A11" w:rsidP="00705C89">
            <w:pPr>
              <w:spacing w:line="0" w:lineRule="atLeast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國民中小學</w:t>
            </w:r>
            <w:r w:rsidRPr="00EE1ADB">
              <w:rPr>
                <w:rFonts w:ascii="標楷體" w:eastAsia="標楷體" w:hAnsi="標楷體" w:hint="eastAsia"/>
                <w:color w:val="000000" w:themeColor="text1"/>
                <w:sz w:val="22"/>
              </w:rPr>
              <w:t>雙語</w:t>
            </w:r>
            <w:proofErr w:type="gramStart"/>
            <w:r w:rsidRPr="00EE1ADB">
              <w:rPr>
                <w:rFonts w:ascii="標楷體" w:eastAsia="標楷體" w:hAnsi="標楷體" w:hint="eastAsia"/>
                <w:color w:val="000000" w:themeColor="text1"/>
                <w:sz w:val="22"/>
              </w:rPr>
              <w:t>數</w:t>
            </w:r>
            <w:r w:rsidR="00C749AB" w:rsidRPr="00EE1ADB">
              <w:rPr>
                <w:rFonts w:ascii="標楷體" w:eastAsia="標楷體" w:hAnsi="標楷體" w:hint="eastAsia"/>
                <w:color w:val="000000" w:themeColor="text1"/>
                <w:sz w:val="22"/>
              </w:rPr>
              <w:t>位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線上即時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學習所需，編列電腦教室軟硬體相關使用經費，如：網路電信費、資訊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週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邊用品費等。</w:t>
            </w:r>
          </w:p>
          <w:p w14:paraId="49A14A27" w14:textId="77777777" w:rsidR="007F7A11" w:rsidRPr="00EE1ADB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>1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.依據國民中小學參與本計畫核定學童人數，實際使用電腦教室情形估算，核實編列。</w:t>
            </w:r>
          </w:p>
          <w:p w14:paraId="4BA694E8" w14:textId="1D752627" w:rsidR="007F7A11" w:rsidRPr="00EE1ADB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>2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.以600元*參與本計畫核定學童人數計算。</w:t>
            </w:r>
          </w:p>
        </w:tc>
      </w:tr>
      <w:tr w:rsidR="007F7A11" w:rsidRPr="00173E40" w14:paraId="133DB871" w14:textId="77777777" w:rsidTr="00EE1ADB">
        <w:trPr>
          <w:cantSplit/>
          <w:trHeight w:hRule="exact" w:val="2129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59AF3321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4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  <w:p w14:paraId="31497213" w14:textId="77777777" w:rsidR="007F7A11" w:rsidRPr="00173E40" w:rsidRDefault="00D61768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督導教</w:t>
            </w:r>
            <w:r w:rsidR="003B332D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師</w:t>
            </w:r>
            <w:r w:rsidR="007F7A11"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費</w:t>
            </w:r>
          </w:p>
        </w:tc>
        <w:tc>
          <w:tcPr>
            <w:tcW w:w="11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9AA0AC2" w14:textId="389E8531" w:rsidR="007F7A11" w:rsidRPr="00EE1ADB" w:rsidRDefault="0051034F" w:rsidP="0051034F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400</w:t>
            </w:r>
          </w:p>
        </w:tc>
        <w:tc>
          <w:tcPr>
            <w:tcW w:w="15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B6B95BC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30小時*3學期*</w:t>
            </w:r>
            <w:r w:rsidR="00D61768" w:rsidRPr="00EE1ADB">
              <w:rPr>
                <w:rFonts w:ascii="標楷體" w:eastAsia="標楷體" w:hint="eastAsia"/>
                <w:color w:val="000000" w:themeColor="text1"/>
                <w:sz w:val="22"/>
              </w:rPr>
              <w:t>教</w:t>
            </w: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師人數( )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5C1E4C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  <w:p w14:paraId="4E030AA6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  <w:p w14:paraId="65BC4F41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53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04395F5C" w14:textId="77777777" w:rsidR="007F7A11" w:rsidRPr="00EE1ADB" w:rsidRDefault="007F7A11" w:rsidP="0021209E">
            <w:pPr>
              <w:spacing w:line="0" w:lineRule="atLeas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1.每位學童每次上課以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2堂課共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1.5小時計算，一學期共計10週，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線上即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時學習時數計30小時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。</w:t>
            </w:r>
          </w:p>
          <w:p w14:paraId="72110D72" w14:textId="2433E1AC" w:rsidR="0021209E" w:rsidRPr="00EE1ADB" w:rsidRDefault="007F7A11" w:rsidP="0021209E">
            <w:pPr>
              <w:snapToGrid w:val="0"/>
              <w:spacing w:line="240" w:lineRule="exac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>2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.</w:t>
            </w:r>
            <w:r w:rsidR="00CC5985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國民中小學督導</w:t>
            </w:r>
            <w:r w:rsidR="00D61768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教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師(助教)支領：依據「</w:t>
            </w:r>
            <w:r w:rsidR="00CB0B74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兒童課後照顧服務班與中心設立及管理辦法</w:t>
            </w:r>
            <w:r w:rsidR="0021209E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」編列，約每15位學童配置1人(5~15位學童配置1人)。</w:t>
            </w:r>
          </w:p>
        </w:tc>
      </w:tr>
      <w:tr w:rsidR="007F7A11" w:rsidRPr="00173E40" w14:paraId="331C4865" w14:textId="77777777" w:rsidTr="00EE1ADB">
        <w:trPr>
          <w:cantSplit/>
          <w:trHeight w:hRule="exact" w:val="1272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1D97B6D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lastRenderedPageBreak/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5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  <w:p w14:paraId="4F60DD2A" w14:textId="77777777" w:rsidR="007F7A11" w:rsidRPr="00173E40" w:rsidRDefault="008F5C66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督導</w:t>
            </w:r>
            <w:r w:rsidR="00D61768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教</w:t>
            </w:r>
            <w:r w:rsidR="007F7A11"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師</w:t>
            </w:r>
            <w:proofErr w:type="gramStart"/>
            <w:r w:rsidR="007F7A11"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勞</w:t>
            </w:r>
            <w:proofErr w:type="gramEnd"/>
            <w:r w:rsidR="007F7A11"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、健保及勞工退休金</w:t>
            </w:r>
          </w:p>
        </w:tc>
        <w:tc>
          <w:tcPr>
            <w:tcW w:w="11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211628F" w14:textId="77777777" w:rsidR="007F7A11" w:rsidRPr="00173E40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</w:p>
        </w:tc>
        <w:tc>
          <w:tcPr>
            <w:tcW w:w="15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FFEDAA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F17C057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53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7D3AAAE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請列明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細</w:t>
            </w:r>
          </w:p>
          <w:p w14:paraId="4EBC913A" w14:textId="77777777" w:rsidR="007F7A11" w:rsidRPr="00173E40" w:rsidRDefault="00D61768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學校教</w:t>
            </w:r>
            <w:r w:rsidR="007F7A11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師</w:t>
            </w:r>
            <w:r w:rsidR="007F7A11"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已投保者除外，請依實編列。</w:t>
            </w:r>
          </w:p>
        </w:tc>
      </w:tr>
      <w:tr w:rsidR="007F7A11" w:rsidRPr="00173E40" w14:paraId="0DC0E1E8" w14:textId="77777777" w:rsidTr="00EE1ADB">
        <w:trPr>
          <w:cantSplit/>
          <w:trHeight w:hRule="exact" w:val="992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5F121ADD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6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  <w:p w14:paraId="549D77C3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全民健康保險補充保費</w:t>
            </w:r>
          </w:p>
        </w:tc>
        <w:tc>
          <w:tcPr>
            <w:tcW w:w="11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0B5C81A" w14:textId="7A672DCE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15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8CA5321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  <w:p w14:paraId="14E3EFF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77A459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53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78CD017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以</w:t>
            </w:r>
            <w:r w:rsidR="00D61768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督導教</w:t>
            </w:r>
            <w:r w:rsidR="003B332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師費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*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>2.11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%計算。</w:t>
            </w:r>
          </w:p>
          <w:p w14:paraId="6BBEB209" w14:textId="77777777" w:rsidR="007F7A11" w:rsidRPr="00173E40" w:rsidRDefault="00D61768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學校教</w:t>
            </w:r>
            <w:r w:rsidR="007F7A11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師</w:t>
            </w:r>
            <w:r w:rsidR="007F7A11"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已投保者，可不必編列。</w:t>
            </w:r>
          </w:p>
        </w:tc>
      </w:tr>
      <w:tr w:rsidR="007F7A11" w:rsidRPr="00173E40" w14:paraId="4082C94F" w14:textId="77777777" w:rsidTr="00A93FAB">
        <w:trPr>
          <w:cantSplit/>
          <w:trHeight w:hRule="exact" w:val="867"/>
          <w:jc w:val="center"/>
        </w:trPr>
        <w:tc>
          <w:tcPr>
            <w:tcW w:w="3954" w:type="dxa"/>
            <w:gridSpan w:val="3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BA744A4" w14:textId="77777777" w:rsidR="007F7A11" w:rsidRPr="00173E40" w:rsidRDefault="007F7A11" w:rsidP="00705C89">
            <w:pPr>
              <w:snapToGrid w:val="0"/>
              <w:spacing w:line="240" w:lineRule="exact"/>
              <w:jc w:val="righ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業務費小計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B012CB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  <w:p w14:paraId="171DE404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(</w:t>
            </w:r>
            <w:r w:rsidRPr="00173E40">
              <w:rPr>
                <w:rFonts w:ascii="標楷體" w:eastAsia="標楷體"/>
                <w:color w:val="000000" w:themeColor="text1"/>
                <w:sz w:val="22"/>
              </w:rPr>
              <w:t>1+2+3+4+5+6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)</w:t>
            </w:r>
          </w:p>
        </w:tc>
        <w:tc>
          <w:tcPr>
            <w:tcW w:w="53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70C13E5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</w:p>
        </w:tc>
      </w:tr>
      <w:tr w:rsidR="007F7A11" w:rsidRPr="00173E40" w14:paraId="072F78BE" w14:textId="77777777" w:rsidTr="00EE1ADB">
        <w:trPr>
          <w:cantSplit/>
          <w:trHeight w:hRule="exact" w:val="1804"/>
          <w:jc w:val="center"/>
        </w:trPr>
        <w:tc>
          <w:tcPr>
            <w:tcW w:w="1266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71ACD8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7)</w:t>
            </w:r>
          </w:p>
          <w:p w14:paraId="4800CFCE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雜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  <w:lang w:eastAsia="zh-HK"/>
              </w:rPr>
              <w:t>支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30FD0E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  <w:p w14:paraId="0C68FF8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  <w:p w14:paraId="331F4757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(</w:t>
            </w:r>
            <w:r w:rsidRPr="00173E40">
              <w:rPr>
                <w:rFonts w:ascii="標楷體" w:eastAsia="標楷體"/>
                <w:color w:val="000000" w:themeColor="text1"/>
                <w:sz w:val="22"/>
              </w:rPr>
              <w:t>1+2+3+4+5+6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)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00AD0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  <w:p w14:paraId="7EFA7F8A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  <w:p w14:paraId="6AFBD27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5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C5C01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  <w:sz w:val="22"/>
              </w:rPr>
            </w:pPr>
          </w:p>
        </w:tc>
        <w:tc>
          <w:tcPr>
            <w:tcW w:w="53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2685B94" w14:textId="77777777" w:rsidR="007F7A11" w:rsidRPr="00173E40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1.凡前項費用未列之辦公事務費用屬之，如文具用品、紙張、資訊耗材(單價未達1萬元或耐用年限未達2年)</w:t>
            </w:r>
            <w:r w:rsidR="00CC5985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、</w:t>
            </w:r>
            <w:proofErr w:type="gramStart"/>
            <w:r w:rsidR="00CC5985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線上即時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學習資料、郵資及維繫計畫所需之用品等。</w:t>
            </w:r>
          </w:p>
          <w:p w14:paraId="488DE8F9" w14:textId="77777777" w:rsidR="007F7A11" w:rsidRPr="00173E40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2.以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業務費小計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元*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>5%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計算，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最高為業務費*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5%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。</w:t>
            </w:r>
          </w:p>
        </w:tc>
      </w:tr>
      <w:tr w:rsidR="007F7A11" w:rsidRPr="00173E40" w14:paraId="5E958C7A" w14:textId="77777777" w:rsidTr="00EE1ADB">
        <w:trPr>
          <w:cantSplit/>
          <w:trHeight w:hRule="exact" w:val="538"/>
          <w:jc w:val="center"/>
        </w:trPr>
        <w:tc>
          <w:tcPr>
            <w:tcW w:w="3954" w:type="dxa"/>
            <w:gridSpan w:val="3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37D429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小計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D2F924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</w:p>
        </w:tc>
        <w:tc>
          <w:tcPr>
            <w:tcW w:w="53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BACC88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</w:tr>
    </w:tbl>
    <w:p w14:paraId="2A3B0F65" w14:textId="77777777" w:rsidR="007F7A11" w:rsidRDefault="007F7A11" w:rsidP="007F7A11">
      <w:pPr>
        <w:sectPr w:rsidR="007F7A11" w:rsidSect="00705C89">
          <w:pgSz w:w="11906" w:h="16838" w:code="9"/>
          <w:pgMar w:top="1440" w:right="1440" w:bottom="1440" w:left="1440" w:header="851" w:footer="992" w:gutter="0"/>
          <w:cols w:space="425"/>
          <w:docGrid w:type="lines" w:linePitch="360"/>
        </w:sectPr>
      </w:pPr>
    </w:p>
    <w:p w14:paraId="36CA5ED3" w14:textId="1C380601" w:rsidR="007F7A11" w:rsidRPr="00550DAB" w:rsidRDefault="007F7A11" w:rsidP="007F7A11">
      <w:pPr>
        <w:rPr>
          <w:rFonts w:ascii="標楷體" w:eastAsia="標楷體" w:hAnsi="標楷體"/>
          <w:b/>
          <w:sz w:val="28"/>
          <w:szCs w:val="28"/>
        </w:rPr>
      </w:pPr>
      <w:r>
        <w:rPr>
          <w:rFonts w:ascii="標楷體" w:eastAsia="標楷體" w:hAnsi="標楷體" w:hint="eastAsia"/>
          <w:b/>
          <w:sz w:val="28"/>
          <w:szCs w:val="28"/>
        </w:rPr>
        <w:lastRenderedPageBreak/>
        <w:t>【附件</w:t>
      </w:r>
      <w:r w:rsidR="003F38BD">
        <w:rPr>
          <w:rFonts w:ascii="標楷體" w:eastAsia="標楷體" w:hAnsi="標楷體" w:hint="eastAsia"/>
          <w:b/>
          <w:sz w:val="28"/>
          <w:szCs w:val="28"/>
        </w:rPr>
        <w:t>3</w:t>
      </w:r>
      <w:r w:rsidRPr="00550DAB">
        <w:rPr>
          <w:rFonts w:ascii="標楷體" w:eastAsia="標楷體" w:hAnsi="標楷體" w:hint="eastAsia"/>
          <w:b/>
          <w:sz w:val="28"/>
          <w:szCs w:val="28"/>
        </w:rPr>
        <w:t>】</w:t>
      </w:r>
    </w:p>
    <w:tbl>
      <w:tblPr>
        <w:tblW w:w="10323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8"/>
        <w:gridCol w:w="194"/>
        <w:gridCol w:w="1196"/>
        <w:gridCol w:w="1174"/>
        <w:gridCol w:w="494"/>
        <w:gridCol w:w="489"/>
        <w:gridCol w:w="960"/>
        <w:gridCol w:w="221"/>
        <w:gridCol w:w="3375"/>
        <w:gridCol w:w="802"/>
      </w:tblGrid>
      <w:tr w:rsidR="007F7A11" w:rsidRPr="00173E40" w14:paraId="0608CDC7" w14:textId="77777777" w:rsidTr="00705C89">
        <w:trPr>
          <w:gridBefore w:val="2"/>
          <w:gridAfter w:val="1"/>
          <w:wBefore w:w="1612" w:type="dxa"/>
          <w:wAfter w:w="802" w:type="dxa"/>
          <w:trHeight w:val="265"/>
          <w:tblHeader/>
        </w:trPr>
        <w:tc>
          <w:tcPr>
            <w:tcW w:w="1196" w:type="dxa"/>
          </w:tcPr>
          <w:p w14:paraId="0CA482EC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noProof/>
                <w:color w:val="000000" w:themeColor="text1"/>
                <w:sz w:val="20"/>
                <w:szCs w:val="20"/>
              </w:rPr>
            </w:pPr>
            <w:r w:rsidRPr="00173E40">
              <w:rPr>
                <w:rFonts w:eastAsia="標楷體" w:hint="eastAsia"/>
                <w:noProof/>
                <w:color w:val="000000" w:themeColor="text1"/>
                <w:sz w:val="20"/>
                <w:szCs w:val="20"/>
              </w:rPr>
              <w:t xml:space="preserve">                      </w:t>
            </w:r>
          </w:p>
        </w:tc>
        <w:tc>
          <w:tcPr>
            <w:tcW w:w="1174" w:type="dxa"/>
          </w:tcPr>
          <w:p w14:paraId="1E3F490A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  <w:szCs w:val="20"/>
              </w:rPr>
            </w:pPr>
          </w:p>
        </w:tc>
        <w:tc>
          <w:tcPr>
            <w:tcW w:w="1943" w:type="dxa"/>
            <w:gridSpan w:val="3"/>
          </w:tcPr>
          <w:p w14:paraId="7CE1CC09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  <w:szCs w:val="20"/>
              </w:rPr>
            </w:pPr>
          </w:p>
        </w:tc>
        <w:tc>
          <w:tcPr>
            <w:tcW w:w="3596" w:type="dxa"/>
            <w:gridSpan w:val="2"/>
          </w:tcPr>
          <w:p w14:paraId="7D5D7971" w14:textId="77777777" w:rsidR="007F7A11" w:rsidRPr="00173E40" w:rsidRDefault="007F7A11" w:rsidP="00705C89">
            <w:pPr>
              <w:adjustRightInd w:val="0"/>
              <w:spacing w:line="320" w:lineRule="exact"/>
              <w:rPr>
                <w:rFonts w:eastAsia="標楷體"/>
                <w:color w:val="000000" w:themeColor="text1"/>
                <w:sz w:val="32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32"/>
                <w:szCs w:val="20"/>
              </w:rPr>
              <w:t xml:space="preserve">              </w:t>
            </w:r>
            <w:r w:rsidRPr="00173E40">
              <w:rPr>
                <w:rFonts w:ascii="新細明體" w:hAnsi="新細明體" w:hint="eastAsia"/>
                <w:color w:val="000000" w:themeColor="text1"/>
                <w:sz w:val="32"/>
                <w:szCs w:val="32"/>
              </w:rPr>
              <w:t>■</w:t>
            </w:r>
            <w:r w:rsidRPr="00173E40">
              <w:rPr>
                <w:rFonts w:ascii="標楷體" w:eastAsia="標楷體" w:hint="eastAsia"/>
                <w:color w:val="000000" w:themeColor="text1"/>
                <w:sz w:val="32"/>
                <w:szCs w:val="20"/>
              </w:rPr>
              <w:t>申請表</w:t>
            </w:r>
          </w:p>
        </w:tc>
      </w:tr>
      <w:tr w:rsidR="007F7A11" w:rsidRPr="00173E40" w14:paraId="7A518994" w14:textId="77777777" w:rsidTr="00705C89">
        <w:trPr>
          <w:gridBefore w:val="2"/>
          <w:gridAfter w:val="1"/>
          <w:wBefore w:w="1612" w:type="dxa"/>
          <w:wAfter w:w="802" w:type="dxa"/>
          <w:cantSplit/>
          <w:trHeight w:val="253"/>
          <w:tblHeader/>
        </w:trPr>
        <w:tc>
          <w:tcPr>
            <w:tcW w:w="7909" w:type="dxa"/>
            <w:gridSpan w:val="7"/>
          </w:tcPr>
          <w:p w14:paraId="1ACB0A29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  <w:szCs w:val="20"/>
              </w:rPr>
            </w:pPr>
            <w:r w:rsidRPr="00173E40">
              <w:rPr>
                <w:rFonts w:eastAsia="標楷體" w:hint="eastAsia"/>
                <w:color w:val="000000" w:themeColor="text1"/>
                <w:sz w:val="32"/>
                <w:szCs w:val="20"/>
              </w:rPr>
              <w:t>教育部補</w:t>
            </w:r>
            <w:r w:rsidRPr="00173E40">
              <w:rPr>
                <w:rFonts w:eastAsia="標楷體" w:hint="eastAsia"/>
                <w:color w:val="000000" w:themeColor="text1"/>
                <w:sz w:val="32"/>
                <w:szCs w:val="20"/>
              </w:rPr>
              <w:t>(</w:t>
            </w:r>
            <w:r w:rsidRPr="00173E40">
              <w:rPr>
                <w:rFonts w:eastAsia="標楷體" w:hint="eastAsia"/>
                <w:color w:val="000000" w:themeColor="text1"/>
                <w:sz w:val="32"/>
                <w:szCs w:val="20"/>
              </w:rPr>
              <w:t>捐</w:t>
            </w:r>
            <w:r w:rsidRPr="00173E40">
              <w:rPr>
                <w:rFonts w:eastAsia="標楷體" w:hint="eastAsia"/>
                <w:color w:val="000000" w:themeColor="text1"/>
                <w:sz w:val="32"/>
                <w:szCs w:val="20"/>
              </w:rPr>
              <w:t>)</w:t>
            </w:r>
            <w:r w:rsidRPr="00173E40">
              <w:rPr>
                <w:rFonts w:eastAsia="標楷體" w:hint="eastAsia"/>
                <w:color w:val="000000" w:themeColor="text1"/>
                <w:sz w:val="32"/>
                <w:szCs w:val="20"/>
              </w:rPr>
              <w:t>助計畫項目經費表</w:t>
            </w:r>
            <w:r w:rsidRPr="00173E40">
              <w:rPr>
                <w:rFonts w:eastAsia="標楷體" w:hint="eastAsia"/>
                <w:color w:val="000000" w:themeColor="text1"/>
                <w:sz w:val="32"/>
                <w:szCs w:val="20"/>
              </w:rPr>
              <w:t>(</w:t>
            </w:r>
            <w:r w:rsidRPr="00173E40">
              <w:rPr>
                <w:rFonts w:eastAsia="標楷體" w:hint="eastAsia"/>
                <w:color w:val="000000" w:themeColor="text1"/>
                <w:sz w:val="32"/>
                <w:szCs w:val="20"/>
              </w:rPr>
              <w:t>非民間團體</w:t>
            </w:r>
            <w:r w:rsidRPr="00173E40">
              <w:rPr>
                <w:rFonts w:eastAsia="標楷體" w:hint="eastAsia"/>
                <w:color w:val="000000" w:themeColor="text1"/>
                <w:sz w:val="32"/>
                <w:szCs w:val="20"/>
              </w:rPr>
              <w:t>)</w:t>
            </w:r>
            <w:r w:rsidRPr="00173E40">
              <w:rPr>
                <w:rFonts w:ascii="標楷體" w:eastAsia="標楷體" w:hint="eastAsia"/>
                <w:color w:val="000000" w:themeColor="text1"/>
                <w:sz w:val="32"/>
                <w:szCs w:val="20"/>
              </w:rPr>
              <w:t xml:space="preserve">  </w:t>
            </w:r>
            <w:r w:rsidRPr="00173E40">
              <w:rPr>
                <w:rFonts w:ascii="新細明體" w:hAnsi="新細明體" w:hint="eastAsia"/>
                <w:color w:val="000000" w:themeColor="text1"/>
                <w:sz w:val="32"/>
                <w:szCs w:val="20"/>
              </w:rPr>
              <w:t>□</w:t>
            </w:r>
            <w:r w:rsidRPr="00173E40">
              <w:rPr>
                <w:rFonts w:ascii="標楷體" w:eastAsia="標楷體" w:hint="eastAsia"/>
                <w:color w:val="000000" w:themeColor="text1"/>
                <w:sz w:val="32"/>
                <w:szCs w:val="20"/>
              </w:rPr>
              <w:t>核定表</w:t>
            </w:r>
          </w:p>
        </w:tc>
      </w:tr>
      <w:tr w:rsidR="007F7A11" w:rsidRPr="00173E40" w14:paraId="289D612A" w14:textId="77777777" w:rsidTr="00705C89">
        <w:trPr>
          <w:gridBefore w:val="2"/>
          <w:gridAfter w:val="1"/>
          <w:wBefore w:w="1612" w:type="dxa"/>
          <w:wAfter w:w="802" w:type="dxa"/>
          <w:trHeight w:val="253"/>
          <w:tblHeader/>
        </w:trPr>
        <w:tc>
          <w:tcPr>
            <w:tcW w:w="1196" w:type="dxa"/>
          </w:tcPr>
          <w:p w14:paraId="2517E5EF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  <w:szCs w:val="20"/>
              </w:rPr>
            </w:pPr>
          </w:p>
        </w:tc>
        <w:tc>
          <w:tcPr>
            <w:tcW w:w="1174" w:type="dxa"/>
          </w:tcPr>
          <w:p w14:paraId="20DCBC58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  <w:szCs w:val="20"/>
              </w:rPr>
            </w:pPr>
          </w:p>
        </w:tc>
        <w:tc>
          <w:tcPr>
            <w:tcW w:w="1943" w:type="dxa"/>
            <w:gridSpan w:val="3"/>
          </w:tcPr>
          <w:p w14:paraId="4F32507D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  <w:szCs w:val="20"/>
              </w:rPr>
            </w:pPr>
          </w:p>
        </w:tc>
        <w:tc>
          <w:tcPr>
            <w:tcW w:w="3596" w:type="dxa"/>
            <w:gridSpan w:val="2"/>
          </w:tcPr>
          <w:p w14:paraId="5846A10D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32"/>
                <w:szCs w:val="20"/>
              </w:rPr>
              <w:t xml:space="preserve">              </w:t>
            </w:r>
          </w:p>
        </w:tc>
      </w:tr>
      <w:tr w:rsidR="007F7A11" w:rsidRPr="00173E40" w14:paraId="734EDB48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49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5623F" w14:textId="77777777" w:rsidR="007F7A11" w:rsidRPr="00173E40" w:rsidRDefault="007F7A11" w:rsidP="00705C89">
            <w:pPr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</w:rPr>
              <w:t>申請單位：</w:t>
            </w:r>
          </w:p>
        </w:tc>
        <w:tc>
          <w:tcPr>
            <w:tcW w:w="53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6EA7F" w14:textId="77777777" w:rsidR="007F7A11" w:rsidRPr="00173E40" w:rsidRDefault="007F7A11" w:rsidP="00705C89">
            <w:pPr>
              <w:ind w:left="1243" w:hanging="1243"/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</w:rPr>
              <w:t>計畫名稱：</w:t>
            </w:r>
            <w:r w:rsidR="00320687" w:rsidRPr="00244A0D">
              <w:rPr>
                <w:rFonts w:ascii="標楷體" w:eastAsia="標楷體" w:hAnsi="標楷體" w:hint="eastAsia"/>
                <w:color w:val="000000" w:themeColor="text1"/>
                <w:sz w:val="20"/>
              </w:rPr>
              <w:t>111-112年雙語數位</w:t>
            </w:r>
            <w:proofErr w:type="gramStart"/>
            <w:r w:rsidR="00320687" w:rsidRPr="00244A0D">
              <w:rPr>
                <w:rFonts w:ascii="標楷體" w:eastAsia="標楷體" w:hAnsi="標楷體" w:hint="eastAsia"/>
                <w:color w:val="000000" w:themeColor="text1"/>
                <w:sz w:val="20"/>
              </w:rPr>
              <w:t>學伴計畫─</w:t>
            </w:r>
            <w:proofErr w:type="gramEnd"/>
            <w:r w:rsidR="00320687" w:rsidRPr="00244A0D">
              <w:rPr>
                <w:rFonts w:ascii="標楷體" w:eastAsia="標楷體" w:hAnsi="標楷體" w:hint="eastAsia"/>
                <w:color w:val="000000" w:themeColor="text1"/>
                <w:sz w:val="20"/>
              </w:rPr>
              <w:t>國民中小學</w:t>
            </w:r>
          </w:p>
        </w:tc>
      </w:tr>
      <w:tr w:rsidR="007F7A11" w:rsidRPr="00173E40" w14:paraId="1EB32300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103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F4E7F" w14:textId="77777777" w:rsidR="007F7A11" w:rsidRPr="00173E40" w:rsidRDefault="007F7A11" w:rsidP="00705C89">
            <w:pPr>
              <w:ind w:left="-26" w:firstLine="26"/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</w:rPr>
              <w:t>計畫期程：</w:t>
            </w:r>
            <w:r w:rsidRPr="00173E40">
              <w:rPr>
                <w:rFonts w:ascii="標楷體" w:eastAsia="標楷體" w:hAnsi="標楷體"/>
                <w:bCs/>
                <w:color w:val="000000" w:themeColor="text1"/>
              </w:rPr>
              <w:t>111年</w:t>
            </w:r>
            <w:r>
              <w:rPr>
                <w:rFonts w:ascii="標楷體" w:eastAsia="標楷體" w:hAnsi="標楷體" w:hint="eastAsia"/>
                <w:bCs/>
                <w:color w:val="000000" w:themeColor="text1"/>
              </w:rPr>
              <w:t>7</w:t>
            </w:r>
            <w:r w:rsidRPr="00173E40">
              <w:rPr>
                <w:rFonts w:ascii="標楷體" w:eastAsia="標楷體" w:hAnsi="標楷體"/>
                <w:color w:val="000000" w:themeColor="text1"/>
              </w:rPr>
              <w:t>月1日至</w:t>
            </w:r>
            <w:r w:rsidRPr="00173E40">
              <w:rPr>
                <w:rFonts w:ascii="標楷體" w:eastAsia="標楷體" w:hAnsi="標楷體"/>
                <w:bCs/>
                <w:color w:val="000000" w:themeColor="text1"/>
              </w:rPr>
              <w:t>11</w:t>
            </w:r>
            <w:r>
              <w:rPr>
                <w:rFonts w:ascii="標楷體" w:eastAsia="標楷體" w:hAnsi="標楷體" w:hint="eastAsia"/>
                <w:bCs/>
                <w:color w:val="000000" w:themeColor="text1"/>
              </w:rPr>
              <w:t>2</w:t>
            </w:r>
            <w:r w:rsidRPr="00173E40">
              <w:rPr>
                <w:rFonts w:ascii="標楷體" w:eastAsia="標楷體" w:hAnsi="標楷體"/>
                <w:bCs/>
                <w:color w:val="000000" w:themeColor="text1"/>
              </w:rPr>
              <w:t>年</w:t>
            </w:r>
            <w:r w:rsidRPr="00173E40">
              <w:rPr>
                <w:rFonts w:ascii="標楷體" w:eastAsia="標楷體" w:hAnsi="標楷體"/>
                <w:color w:val="000000" w:themeColor="text1"/>
              </w:rPr>
              <w:t>12月31日</w:t>
            </w:r>
          </w:p>
        </w:tc>
      </w:tr>
      <w:tr w:rsidR="007F7A11" w:rsidRPr="00173E40" w14:paraId="496140C7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103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267B4" w14:textId="77777777" w:rsidR="007F7A11" w:rsidRPr="00173E40" w:rsidRDefault="007F7A11" w:rsidP="00705C89">
            <w:pPr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計畫經費總額：         元，向本部申請補(捐)助金額：        元，自籌款：      元</w:t>
            </w:r>
          </w:p>
        </w:tc>
      </w:tr>
      <w:tr w:rsidR="007F7A11" w:rsidRPr="00173E40" w14:paraId="1ACA8830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002"/>
        </w:trPr>
        <w:tc>
          <w:tcPr>
            <w:tcW w:w="103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EEAB6" w14:textId="77777777" w:rsidR="007F7A11" w:rsidRPr="00173E40" w:rsidRDefault="007F7A11" w:rsidP="00705C89">
            <w:pPr>
              <w:ind w:left="3780" w:hanging="3780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擬向其他機關與民間團體申請補(捐)助：</w:t>
            </w:r>
            <w:proofErr w:type="gramStart"/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▓</w:t>
            </w:r>
            <w:proofErr w:type="gramEnd"/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無□有</w:t>
            </w:r>
          </w:p>
          <w:p w14:paraId="787F087A" w14:textId="77777777" w:rsidR="007F7A11" w:rsidRPr="00173E40" w:rsidRDefault="007F7A11" w:rsidP="00705C89">
            <w:pPr>
              <w:ind w:left="3780" w:hanging="3780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（請註明其他機關與民間團體申請補(捐)助經費之項目及金額）</w:t>
            </w:r>
          </w:p>
          <w:p w14:paraId="3C7531A6" w14:textId="77777777" w:rsidR="007F7A11" w:rsidRPr="00173E40" w:rsidRDefault="007F7A11" w:rsidP="00705C89">
            <w:pPr>
              <w:ind w:firstLine="540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教育部：              元，補(捐)助項目及金額：</w:t>
            </w:r>
          </w:p>
          <w:p w14:paraId="76FE748F" w14:textId="77777777" w:rsidR="007F7A11" w:rsidRPr="00173E40" w:rsidRDefault="007F7A11" w:rsidP="00705C89">
            <w:pPr>
              <w:ind w:firstLineChars="227" w:firstLine="545"/>
              <w:rPr>
                <w:rFonts w:ascii="標楷體" w:eastAsia="標楷體"/>
                <w:b/>
                <w:color w:val="000000" w:themeColor="text1"/>
                <w:szCs w:val="20"/>
                <w:shd w:val="pct15" w:color="auto" w:fill="FFFFFF"/>
              </w:rPr>
            </w:pPr>
            <w:r w:rsidRPr="00173E40">
              <w:rPr>
                <w:rFonts w:eastAsia="標楷體"/>
                <w:color w:val="000000" w:themeColor="text1"/>
                <w:szCs w:val="20"/>
              </w:rPr>
              <w:t>XXXX</w:t>
            </w:r>
            <w:r w:rsidRPr="00173E40">
              <w:rPr>
                <w:rFonts w:eastAsia="標楷體" w:hint="eastAsia"/>
                <w:color w:val="000000" w:themeColor="text1"/>
                <w:szCs w:val="20"/>
              </w:rPr>
              <w:t>部：</w:t>
            </w:r>
            <w:r w:rsidRPr="00173E40">
              <w:rPr>
                <w:rFonts w:eastAsia="標楷體"/>
                <w:color w:val="000000" w:themeColor="text1"/>
                <w:szCs w:val="20"/>
              </w:rPr>
              <w:t>…</w:t>
            </w:r>
            <w:proofErr w:type="gramStart"/>
            <w:r w:rsidRPr="00173E40">
              <w:rPr>
                <w:rFonts w:eastAsia="標楷體"/>
                <w:color w:val="000000" w:themeColor="text1"/>
                <w:szCs w:val="20"/>
              </w:rPr>
              <w:t>…</w:t>
            </w:r>
            <w:proofErr w:type="gramEnd"/>
            <w:r w:rsidRPr="00173E40">
              <w:rPr>
                <w:rFonts w:eastAsia="標楷體"/>
                <w:color w:val="000000" w:themeColor="text1"/>
                <w:szCs w:val="20"/>
              </w:rPr>
              <w:t>…………</w:t>
            </w:r>
            <w:r w:rsidRPr="00173E40">
              <w:rPr>
                <w:rFonts w:eastAsia="標楷體" w:hint="eastAsia"/>
                <w:color w:val="000000" w:themeColor="text1"/>
                <w:szCs w:val="20"/>
              </w:rPr>
              <w:t>元，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補(捐)助項目及金額：</w:t>
            </w:r>
          </w:p>
        </w:tc>
      </w:tr>
      <w:tr w:rsidR="007F7A11" w:rsidRPr="00173E40" w14:paraId="25D1398A" w14:textId="77777777" w:rsidTr="002C1E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54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76530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補(捐)助項目</w:t>
            </w:r>
          </w:p>
        </w:tc>
        <w:tc>
          <w:tcPr>
            <w:tcW w:w="1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1D4C7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申請金額</w:t>
            </w:r>
          </w:p>
          <w:p w14:paraId="0E5CB72E" w14:textId="77777777" w:rsidR="007F7A11" w:rsidRPr="00173E40" w:rsidRDefault="007F7A11" w:rsidP="00705C89">
            <w:pPr>
              <w:rPr>
                <w:rFonts w:ascii="標楷體" w:eastAsia="標楷體"/>
                <w:color w:val="000000" w:themeColor="text1"/>
                <w:szCs w:val="20"/>
              </w:rPr>
            </w:pPr>
          </w:p>
          <w:p w14:paraId="15EC0DF2" w14:textId="77777777" w:rsidR="007F7A11" w:rsidRPr="00173E40" w:rsidRDefault="007F7A11" w:rsidP="00705C89">
            <w:pPr>
              <w:rPr>
                <w:rFonts w:ascii="標楷體" w:eastAsia="標楷體"/>
                <w:color w:val="000000" w:themeColor="text1"/>
                <w:szCs w:val="20"/>
              </w:rPr>
            </w:pPr>
          </w:p>
          <w:p w14:paraId="1BDFB32A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(元)</w:t>
            </w:r>
          </w:p>
        </w:tc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91936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核定計畫金額(教育部填列)</w:t>
            </w:r>
          </w:p>
          <w:p w14:paraId="5C792D58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</w:p>
          <w:p w14:paraId="2FCD6535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(元)</w:t>
            </w:r>
          </w:p>
        </w:tc>
        <w:tc>
          <w:tcPr>
            <w:tcW w:w="1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06CBB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核定補助金額</w:t>
            </w:r>
            <w:r w:rsidRPr="00173E40">
              <w:rPr>
                <w:rFonts w:ascii="標楷體" w:eastAsia="標楷體"/>
                <w:color w:val="000000" w:themeColor="text1"/>
                <w:szCs w:val="20"/>
              </w:rPr>
              <w:br/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(教育部填列)</w:t>
            </w:r>
          </w:p>
          <w:p w14:paraId="0C4830E8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</w:p>
          <w:p w14:paraId="4888E835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(元)</w:t>
            </w:r>
          </w:p>
        </w:tc>
        <w:tc>
          <w:tcPr>
            <w:tcW w:w="41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10E5F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說明</w:t>
            </w:r>
          </w:p>
        </w:tc>
      </w:tr>
      <w:tr w:rsidR="007F7A11" w:rsidRPr="00173E40" w14:paraId="3411004B" w14:textId="77777777" w:rsidTr="002C1E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49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99339B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  <w:szCs w:val="20"/>
              </w:rPr>
              <w:t>人事費</w:t>
            </w:r>
          </w:p>
        </w:tc>
        <w:tc>
          <w:tcPr>
            <w:tcW w:w="1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D9E4C" w14:textId="590F4B28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</w:p>
        </w:tc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E8D0C" w14:textId="497999D5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</w:p>
        </w:tc>
        <w:tc>
          <w:tcPr>
            <w:tcW w:w="1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5CB1E" w14:textId="44FD6E34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</w:p>
        </w:tc>
        <w:tc>
          <w:tcPr>
            <w:tcW w:w="41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E1BDC" w14:textId="77777777" w:rsidR="007F7A11" w:rsidRPr="00173E40" w:rsidRDefault="007F7A11" w:rsidP="002C1E34">
            <w:pPr>
              <w:widowControl w:val="0"/>
              <w:numPr>
                <w:ilvl w:val="0"/>
                <w:numId w:val="22"/>
              </w:numPr>
              <w:snapToGrid w:val="0"/>
              <w:spacing w:line="240" w:lineRule="exact"/>
              <w:ind w:left="357" w:hanging="357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聘任兼任計畫主持人</w:t>
            </w:r>
            <w:r>
              <w:rPr>
                <w:rFonts w:ascii="標楷體" w:eastAsia="標楷體" w:hAnsi="標楷體"/>
                <w:color w:val="000000" w:themeColor="text1"/>
              </w:rPr>
              <w:t>__</w:t>
            </w:r>
            <w:r w:rsidRPr="00173E40">
              <w:rPr>
                <w:rFonts w:ascii="標楷體" w:eastAsia="標楷體" w:hint="eastAsia"/>
                <w:color w:val="000000" w:themeColor="text1"/>
              </w:rPr>
              <w:t>人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、</w:t>
            </w:r>
            <w:r w:rsidRPr="00173E40">
              <w:rPr>
                <w:rFonts w:ascii="標楷體" w:eastAsia="標楷體" w:hint="eastAsia"/>
                <w:color w:val="000000" w:themeColor="text1"/>
              </w:rPr>
              <w:t>兼任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協同主持人</w:t>
            </w:r>
            <w:r>
              <w:rPr>
                <w:rFonts w:ascii="標楷體" w:eastAsia="標楷體" w:hAnsi="標楷體"/>
                <w:color w:val="000000" w:themeColor="text1"/>
              </w:rPr>
              <w:t>_</w:t>
            </w:r>
            <w:r w:rsidR="003B332D">
              <w:rPr>
                <w:rFonts w:ascii="標楷體" w:eastAsia="標楷體" w:hAnsi="標楷體"/>
                <w:color w:val="000000" w:themeColor="text1"/>
              </w:rPr>
              <w:t>_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人、專任行政助理</w:t>
            </w:r>
            <w:r>
              <w:rPr>
                <w:rFonts w:ascii="標楷體" w:eastAsia="標楷體" w:hAnsi="標楷體"/>
                <w:color w:val="000000" w:themeColor="text1"/>
              </w:rPr>
              <w:t>_</w:t>
            </w:r>
            <w:r w:rsidR="003B332D">
              <w:rPr>
                <w:rFonts w:ascii="標楷體" w:eastAsia="標楷體" w:hAnsi="標楷體"/>
                <w:color w:val="000000" w:themeColor="text1"/>
              </w:rPr>
              <w:t>_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人(碩士</w:t>
            </w:r>
            <w:r w:rsidRPr="00173E40">
              <w:rPr>
                <w:rFonts w:ascii="標楷體" w:eastAsia="標楷體" w:hAnsi="標楷體"/>
                <w:color w:val="000000" w:themeColor="text1"/>
              </w:rPr>
              <w:t>_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_級</w:t>
            </w:r>
            <w:r>
              <w:rPr>
                <w:rFonts w:ascii="標楷體" w:eastAsia="標楷體" w:hAnsi="標楷體"/>
                <w:color w:val="000000" w:themeColor="text1"/>
              </w:rPr>
              <w:t>_</w:t>
            </w:r>
            <w:r w:rsidR="003B332D">
              <w:rPr>
                <w:rFonts w:ascii="標楷體" w:eastAsia="標楷體" w:hAnsi="標楷體"/>
                <w:color w:val="000000" w:themeColor="text1"/>
              </w:rPr>
              <w:t>_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人及學士__級</w:t>
            </w:r>
            <w:r>
              <w:rPr>
                <w:rFonts w:ascii="標楷體" w:eastAsia="標楷體" w:hAnsi="標楷體"/>
                <w:color w:val="000000" w:themeColor="text1"/>
              </w:rPr>
              <w:t>_</w:t>
            </w:r>
            <w:r w:rsidR="003B332D">
              <w:rPr>
                <w:rFonts w:ascii="標楷體" w:eastAsia="標楷體" w:hAnsi="標楷體"/>
                <w:color w:val="000000" w:themeColor="text1"/>
              </w:rPr>
              <w:t>_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人)、兼任行政助理</w:t>
            </w:r>
            <w:r>
              <w:rPr>
                <w:rFonts w:ascii="標楷體" w:eastAsia="標楷體" w:hAnsi="標楷體"/>
                <w:color w:val="000000" w:themeColor="text1"/>
              </w:rPr>
              <w:t>_</w:t>
            </w:r>
            <w:r w:rsidR="003B332D">
              <w:rPr>
                <w:rFonts w:ascii="標楷體" w:eastAsia="標楷體" w:hAnsi="標楷體"/>
                <w:color w:val="000000" w:themeColor="text1"/>
              </w:rPr>
              <w:t>_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人，本計畫人員共</w:t>
            </w:r>
            <w:r>
              <w:rPr>
                <w:rFonts w:ascii="標楷體" w:eastAsia="標楷體" w:hAnsi="標楷體"/>
                <w:color w:val="000000" w:themeColor="text1"/>
              </w:rPr>
              <w:t>_</w:t>
            </w:r>
            <w:r w:rsidR="003B332D">
              <w:rPr>
                <w:rFonts w:ascii="標楷體" w:eastAsia="標楷體" w:hAnsi="標楷體"/>
                <w:color w:val="000000" w:themeColor="text1"/>
              </w:rPr>
              <w:t>_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人</w:t>
            </w:r>
            <w:r w:rsidRPr="00173E40">
              <w:rPr>
                <w:rFonts w:ascii="微軟正黑體" w:eastAsia="微軟正黑體" w:hAnsi="微軟正黑體" w:hint="eastAsia"/>
                <w:color w:val="000000" w:themeColor="text1"/>
              </w:rPr>
              <w:t>。</w:t>
            </w:r>
          </w:p>
          <w:p w14:paraId="324F9838" w14:textId="77777777" w:rsidR="007F7A11" w:rsidRPr="00173E40" w:rsidRDefault="007F7A11" w:rsidP="002C1E34">
            <w:pPr>
              <w:widowControl w:val="0"/>
              <w:numPr>
                <w:ilvl w:val="0"/>
                <w:numId w:val="22"/>
              </w:num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所編費用含薪資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、</w:t>
            </w:r>
            <w:r w:rsidRPr="00173E40">
              <w:rPr>
                <w:rFonts w:ascii="標楷體" w:eastAsia="標楷體" w:hint="eastAsia"/>
                <w:color w:val="000000" w:themeColor="text1"/>
              </w:rPr>
              <w:t>法定保險費用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、勞退金、</w:t>
            </w:r>
            <w:r w:rsidRPr="00173E40">
              <w:rPr>
                <w:rFonts w:ascii="標楷體" w:eastAsia="標楷體" w:hint="eastAsia"/>
                <w:color w:val="000000" w:themeColor="text1"/>
              </w:rPr>
              <w:t>年終獎金及其補充保費</w:t>
            </w:r>
            <w:r w:rsidRPr="00173E40">
              <w:rPr>
                <w:rFonts w:ascii="微軟正黑體" w:eastAsia="微軟正黑體" w:hAnsi="微軟正黑體" w:hint="eastAsia"/>
                <w:color w:val="000000" w:themeColor="text1"/>
              </w:rPr>
              <w:t>。</w:t>
            </w:r>
          </w:p>
          <w:p w14:paraId="328F7942" w14:textId="77777777" w:rsidR="007F7A11" w:rsidRPr="00173E40" w:rsidRDefault="007F7A11" w:rsidP="002C1E34">
            <w:pPr>
              <w:widowControl w:val="0"/>
              <w:numPr>
                <w:ilvl w:val="0"/>
                <w:numId w:val="22"/>
              </w:num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補(捐)</w:t>
            </w:r>
            <w:proofErr w:type="gramStart"/>
            <w:r w:rsidRPr="00173E40">
              <w:rPr>
                <w:rFonts w:ascii="標楷體" w:eastAsia="標楷體" w:hint="eastAsia"/>
                <w:color w:val="000000" w:themeColor="text1"/>
              </w:rPr>
              <w:t>助款不得</w:t>
            </w:r>
            <w:proofErr w:type="gramEnd"/>
            <w:r w:rsidRPr="00173E40">
              <w:rPr>
                <w:rFonts w:ascii="標楷體" w:eastAsia="標楷體" w:hint="eastAsia"/>
                <w:color w:val="000000" w:themeColor="text1"/>
              </w:rPr>
              <w:t>編列加班費及應休未休特別工資</w:t>
            </w:r>
            <w:r w:rsidRPr="00173E40">
              <w:rPr>
                <w:rFonts w:ascii="微軟正黑體" w:eastAsia="微軟正黑體" w:hAnsi="微軟正黑體" w:hint="eastAsia"/>
                <w:color w:val="000000" w:themeColor="text1"/>
              </w:rPr>
              <w:t>。</w:t>
            </w:r>
          </w:p>
          <w:p w14:paraId="452B9572" w14:textId="77777777" w:rsidR="007F7A11" w:rsidRPr="00173E40" w:rsidRDefault="007F7A11" w:rsidP="002C1E34">
            <w:pPr>
              <w:widowControl w:val="0"/>
              <w:numPr>
                <w:ilvl w:val="0"/>
                <w:numId w:val="22"/>
              </w:num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未依學經歷(職級)或期程聘用人員，</w:t>
            </w:r>
            <w:proofErr w:type="gramStart"/>
            <w:r w:rsidRPr="00173E40">
              <w:rPr>
                <w:rFonts w:ascii="標楷體" w:eastAsia="標楷體" w:hint="eastAsia"/>
                <w:color w:val="000000" w:themeColor="text1"/>
              </w:rPr>
              <w:t>致補</w:t>
            </w:r>
            <w:proofErr w:type="gramEnd"/>
            <w:r w:rsidRPr="00173E40">
              <w:rPr>
                <w:rFonts w:ascii="標楷體" w:eastAsia="標楷體" w:hint="eastAsia"/>
                <w:color w:val="000000" w:themeColor="text1"/>
              </w:rPr>
              <w:t>(捐)助剩餘款不得流用</w:t>
            </w:r>
            <w:r w:rsidRPr="00173E40">
              <w:rPr>
                <w:rFonts w:ascii="微軟正黑體" w:eastAsia="微軟正黑體" w:hAnsi="微軟正黑體" w:hint="eastAsia"/>
                <w:color w:val="000000" w:themeColor="text1"/>
              </w:rPr>
              <w:t>。</w:t>
            </w:r>
          </w:p>
        </w:tc>
      </w:tr>
      <w:tr w:rsidR="007F7A11" w:rsidRPr="00173E40" w14:paraId="596B79BC" w14:textId="77777777" w:rsidTr="002C1E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41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51AD6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  <w:szCs w:val="20"/>
              </w:rPr>
              <w:t>業務費</w:t>
            </w:r>
          </w:p>
        </w:tc>
        <w:tc>
          <w:tcPr>
            <w:tcW w:w="1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33232" w14:textId="77777777" w:rsidR="007F7A11" w:rsidRPr="00173E40" w:rsidRDefault="007F7A11" w:rsidP="00705C89">
            <w:pPr>
              <w:jc w:val="center"/>
              <w:rPr>
                <w:color w:val="000000" w:themeColor="text1"/>
                <w:kern w:val="0"/>
                <w:sz w:val="28"/>
                <w:szCs w:val="28"/>
              </w:rPr>
            </w:pPr>
          </w:p>
        </w:tc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999AE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</w:p>
        </w:tc>
        <w:tc>
          <w:tcPr>
            <w:tcW w:w="1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9893E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</w:p>
        </w:tc>
        <w:tc>
          <w:tcPr>
            <w:tcW w:w="41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F1FA" w14:textId="77777777" w:rsidR="007F7A11" w:rsidRPr="00173E40" w:rsidRDefault="007F7A11" w:rsidP="002C1E34">
            <w:pPr>
              <w:widowControl w:val="0"/>
              <w:numPr>
                <w:ilvl w:val="0"/>
                <w:numId w:val="23"/>
              </w:numPr>
              <w:snapToGrid w:val="0"/>
              <w:spacing w:line="240" w:lineRule="exact"/>
              <w:ind w:left="357" w:hanging="357"/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</w:rPr>
              <w:t>講師鐘點費、講師交通費、工作費、</w:t>
            </w:r>
            <w:r w:rsidR="008F5C66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全民健康保險補充保費、督導</w:t>
            </w:r>
            <w:r w:rsidR="00D61768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教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師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勞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、健保及勞工退休金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、</w:t>
            </w:r>
            <w:r w:rsidR="00D61768">
              <w:rPr>
                <w:rFonts w:ascii="標楷體" w:eastAsia="標楷體" w:hAnsi="標楷體" w:hint="eastAsia"/>
                <w:color w:val="000000" w:themeColor="text1"/>
              </w:rPr>
              <w:t>督導教</w:t>
            </w:r>
            <w:r w:rsidR="003B332D">
              <w:rPr>
                <w:rFonts w:ascii="標楷體" w:eastAsia="標楷體" w:hAnsi="標楷體" w:hint="eastAsia"/>
                <w:color w:val="000000" w:themeColor="text1"/>
              </w:rPr>
              <w:t>師費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等訂有固定標準給付對象之費用。</w:t>
            </w:r>
          </w:p>
          <w:p w14:paraId="6279F795" w14:textId="77777777" w:rsidR="007F7A11" w:rsidRPr="00173E40" w:rsidRDefault="007F7A11" w:rsidP="002C1E34">
            <w:pPr>
              <w:widowControl w:val="0"/>
              <w:numPr>
                <w:ilvl w:val="0"/>
                <w:numId w:val="23"/>
              </w:numPr>
              <w:snapToGrid w:val="0"/>
              <w:spacing w:line="240" w:lineRule="exact"/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依國內出差旅費報支要點規定之相關費用 。</w:t>
            </w:r>
          </w:p>
          <w:p w14:paraId="7C1C0151" w14:textId="77777777" w:rsidR="007F7A11" w:rsidRPr="00173E40" w:rsidRDefault="007F7A11" w:rsidP="002C1E34">
            <w:pPr>
              <w:widowControl w:val="0"/>
              <w:numPr>
                <w:ilvl w:val="0"/>
                <w:numId w:val="23"/>
              </w:num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</w:rPr>
              <w:t>辦理業務所需各類會議(含</w:t>
            </w:r>
            <w:r w:rsidRPr="00173E40">
              <w:rPr>
                <w:rFonts w:ascii="標楷體" w:eastAsia="標楷體" w:hAnsi="標楷體"/>
                <w:color w:val="000000" w:themeColor="text1"/>
              </w:rPr>
              <w:t>__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__</w:t>
            </w:r>
            <w:r w:rsidR="003B332D">
              <w:rPr>
                <w:rFonts w:ascii="標楷體" w:eastAsia="標楷體" w:hAnsi="標楷體"/>
                <w:color w:val="000000" w:themeColor="text1"/>
              </w:rPr>
              <w:t>___</w:t>
            </w:r>
            <w:r w:rsidRPr="00173E40">
              <w:rPr>
                <w:rFonts w:ascii="標楷體" w:eastAsia="標楷體" w:hAnsi="標楷體" w:hint="eastAsia"/>
                <w:b/>
                <w:color w:val="000000" w:themeColor="text1"/>
              </w:rPr>
              <w:t>、__________、</w:t>
            </w:r>
            <w:r w:rsidRPr="00173E40">
              <w:rPr>
                <w:rFonts w:ascii="標楷體" w:eastAsia="標楷體" w:hAnsi="標楷體"/>
                <w:b/>
                <w:color w:val="000000" w:themeColor="text1"/>
              </w:rPr>
              <w:t>_________)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、膳費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、設備使用費、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雜</w:t>
            </w:r>
            <w:r w:rsidRPr="00173E40">
              <w:rPr>
                <w:rFonts w:ascii="標楷體" w:eastAsia="標楷體" w:hAnsi="標楷體" w:hint="eastAsia"/>
                <w:color w:val="000000" w:themeColor="text1"/>
                <w:lang w:eastAsia="zh-HK"/>
              </w:rPr>
              <w:t>支等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。</w:t>
            </w:r>
            <w:r w:rsidRPr="00173E40">
              <w:rPr>
                <w:rFonts w:ascii="標楷體" w:eastAsia="標楷體" w:hAnsi="標楷體" w:hint="eastAsia"/>
                <w:b/>
                <w:color w:val="000000" w:themeColor="text1"/>
              </w:rPr>
              <w:t>(請依實際編列項目加入)</w:t>
            </w:r>
          </w:p>
        </w:tc>
      </w:tr>
      <w:tr w:rsidR="007F7A11" w:rsidRPr="00173E40" w14:paraId="0E1B033F" w14:textId="77777777" w:rsidTr="002C1E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27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9FE23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  <w:szCs w:val="20"/>
                <w:lang w:eastAsia="zh-HK"/>
              </w:rPr>
              <w:t>行政管理費</w:t>
            </w:r>
          </w:p>
        </w:tc>
        <w:tc>
          <w:tcPr>
            <w:tcW w:w="1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73A36" w14:textId="7732C5EF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</w:p>
        </w:tc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11DFB" w14:textId="6AFC96D1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Cs w:val="20"/>
              </w:rPr>
            </w:pPr>
          </w:p>
        </w:tc>
        <w:tc>
          <w:tcPr>
            <w:tcW w:w="1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80364" w14:textId="3AC32203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 w:hAnsi="標楷體"/>
                <w:color w:val="000000" w:themeColor="text1"/>
                <w:szCs w:val="20"/>
              </w:rPr>
            </w:pPr>
          </w:p>
        </w:tc>
        <w:tc>
          <w:tcPr>
            <w:tcW w:w="41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1208" w14:textId="77777777" w:rsidR="007F7A11" w:rsidRPr="00173E40" w:rsidRDefault="007F7A11" w:rsidP="002C1E34">
            <w:pPr>
              <w:snapToGrid w:val="0"/>
              <w:spacing w:line="240" w:lineRule="exact"/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</w:rPr>
              <w:t>行政管理費說明：</w:t>
            </w:r>
          </w:p>
          <w:p w14:paraId="6C6B9CBD" w14:textId="77777777" w:rsidR="007F7A11" w:rsidRPr="00173E40" w:rsidRDefault="007F7A11" w:rsidP="002C1E34">
            <w:pPr>
              <w:widowControl w:val="0"/>
              <w:numPr>
                <w:ilvl w:val="0"/>
                <w:numId w:val="24"/>
              </w:numPr>
              <w:snapToGrid w:val="0"/>
              <w:spacing w:line="240" w:lineRule="exact"/>
              <w:jc w:val="left"/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</w:rPr>
              <w:t>因辦理計畫所支付不屬前述費用之水電費、電話費等屬之。</w:t>
            </w:r>
          </w:p>
          <w:p w14:paraId="7768E4B6" w14:textId="77777777" w:rsidR="007F7A11" w:rsidRPr="00173E40" w:rsidRDefault="007F7A11" w:rsidP="002C1E34">
            <w:pPr>
              <w:widowControl w:val="0"/>
              <w:numPr>
                <w:ilvl w:val="0"/>
                <w:numId w:val="24"/>
              </w:numPr>
              <w:snapToGrid w:val="0"/>
              <w:spacing w:line="240" w:lineRule="exact"/>
              <w:jc w:val="left"/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</w:rPr>
              <w:t>行政管理費已涵蓋之經費項目，除特別需求外，不得重複編列。</w:t>
            </w:r>
          </w:p>
        </w:tc>
      </w:tr>
      <w:tr w:rsidR="007F7A11" w:rsidRPr="00173E40" w14:paraId="382AB77A" w14:textId="77777777" w:rsidTr="002C1E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679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8355E" w14:textId="77777777" w:rsidR="007F7A11" w:rsidRPr="00173E40" w:rsidRDefault="007F7A11" w:rsidP="00705C89">
            <w:pPr>
              <w:jc w:val="center"/>
              <w:rPr>
                <w:rFonts w:ascii="標楷體" w:eastAsia="標楷體"/>
                <w:b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  <w:szCs w:val="20"/>
              </w:rPr>
              <w:t>合</w:t>
            </w:r>
            <w:r w:rsidRPr="00173E40">
              <w:rPr>
                <w:rFonts w:ascii="標楷體" w:eastAsia="標楷體"/>
                <w:b/>
                <w:color w:val="000000" w:themeColor="text1"/>
                <w:szCs w:val="20"/>
              </w:rPr>
              <w:t xml:space="preserve">  </w:t>
            </w:r>
            <w:r w:rsidRPr="00173E40">
              <w:rPr>
                <w:rFonts w:ascii="標楷體" w:eastAsia="標楷體" w:hint="eastAsia"/>
                <w:b/>
                <w:color w:val="000000" w:themeColor="text1"/>
                <w:szCs w:val="20"/>
              </w:rPr>
              <w:t>計</w:t>
            </w:r>
          </w:p>
        </w:tc>
        <w:tc>
          <w:tcPr>
            <w:tcW w:w="1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43ACD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Cs w:val="20"/>
                <w:shd w:val="pct15" w:color="auto" w:fill="FFFFFF"/>
              </w:rPr>
            </w:pPr>
          </w:p>
        </w:tc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0BAA4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 w:hAnsi="標楷體"/>
                <w:color w:val="000000" w:themeColor="text1"/>
                <w:szCs w:val="20"/>
                <w:shd w:val="pct15" w:color="auto" w:fill="FFFFFF"/>
              </w:rPr>
            </w:pPr>
          </w:p>
        </w:tc>
        <w:tc>
          <w:tcPr>
            <w:tcW w:w="1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4FC45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 w:hAnsi="標楷體"/>
                <w:color w:val="000000" w:themeColor="text1"/>
                <w:szCs w:val="20"/>
                <w:shd w:val="pct15" w:color="auto" w:fill="FFFFFF"/>
              </w:rPr>
            </w:pPr>
          </w:p>
        </w:tc>
        <w:tc>
          <w:tcPr>
            <w:tcW w:w="41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C2F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14EB0D4B" w14:textId="77777777" w:rsidTr="00E47C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900"/>
        </w:trPr>
        <w:tc>
          <w:tcPr>
            <w:tcW w:w="614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DA83F" w14:textId="77777777" w:rsidR="007F7A11" w:rsidRPr="00173E40" w:rsidRDefault="007F7A11" w:rsidP="00705C89">
            <w:pPr>
              <w:ind w:firstLineChars="100" w:firstLine="240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lastRenderedPageBreak/>
              <w:t xml:space="preserve">承辦             主(會)計      </w:t>
            </w:r>
            <w:r w:rsidRPr="00173E40">
              <w:rPr>
                <w:rFonts w:ascii="標楷體" w:eastAsia="標楷體"/>
                <w:color w:val="000000" w:themeColor="text1"/>
                <w:szCs w:val="20"/>
              </w:rPr>
              <w:t xml:space="preserve"> 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首長</w:t>
            </w:r>
          </w:p>
          <w:p w14:paraId="41BC6C6D" w14:textId="77777777" w:rsidR="007F7A11" w:rsidRPr="00173E40" w:rsidRDefault="007F7A11" w:rsidP="00705C89">
            <w:pPr>
              <w:ind w:firstLineChars="100" w:firstLine="240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 xml:space="preserve">單位             單位         </w:t>
            </w:r>
          </w:p>
        </w:tc>
        <w:tc>
          <w:tcPr>
            <w:tcW w:w="41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86EE1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教育部          教育部</w:t>
            </w:r>
          </w:p>
          <w:p w14:paraId="16E2B36A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承辦人          單位主管</w:t>
            </w:r>
          </w:p>
          <w:p w14:paraId="12099EC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</w:p>
          <w:p w14:paraId="161D3E1E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</w:p>
          <w:p w14:paraId="7AE4C81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</w:p>
          <w:p w14:paraId="35DDB164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</w:p>
        </w:tc>
      </w:tr>
      <w:tr w:rsidR="007F7A11" w:rsidRPr="00173E40" w14:paraId="34059C5D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839"/>
        </w:trPr>
        <w:tc>
          <w:tcPr>
            <w:tcW w:w="44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9A00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  <w:szCs w:val="20"/>
              </w:rPr>
              <w:t xml:space="preserve">補(捐)助方式： </w:t>
            </w:r>
          </w:p>
          <w:p w14:paraId="272E2090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■全額補(捐)助</w:t>
            </w:r>
          </w:p>
          <w:p w14:paraId="2FA4083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□部分補(捐)助</w:t>
            </w:r>
          </w:p>
          <w:p w14:paraId="42DCAA0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  <w:szCs w:val="20"/>
              </w:rPr>
              <w:t>指定項目補(捐)助□是□否</w:t>
            </w:r>
          </w:p>
          <w:p w14:paraId="2674C722" w14:textId="77777777" w:rsidR="007F7A11" w:rsidRPr="00173E40" w:rsidRDefault="007F7A11" w:rsidP="00705C89">
            <w:pPr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【補(捐)助比率</w:t>
            </w:r>
            <w:r>
              <w:rPr>
                <w:rFonts w:ascii="標楷體" w:eastAsia="標楷體" w:hint="eastAsia"/>
                <w:color w:val="000000" w:themeColor="text1"/>
                <w:szCs w:val="20"/>
              </w:rPr>
              <w:t xml:space="preserve">        %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】</w:t>
            </w:r>
          </w:p>
          <w:p w14:paraId="69083A57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/>
                <w:color w:val="000000" w:themeColor="text1"/>
                <w:szCs w:val="20"/>
              </w:rPr>
              <w:br/>
            </w:r>
            <w:r w:rsidRPr="00173E40">
              <w:rPr>
                <w:rFonts w:ascii="標楷體" w:eastAsia="標楷體" w:hint="eastAsia"/>
                <w:b/>
                <w:color w:val="000000" w:themeColor="text1"/>
                <w:szCs w:val="20"/>
              </w:rPr>
              <w:t>地方政府經費辦理方式：</w:t>
            </w:r>
          </w:p>
          <w:p w14:paraId="7BB31762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■納入預算</w:t>
            </w:r>
          </w:p>
          <w:p w14:paraId="20950D81" w14:textId="77777777" w:rsidR="007F7A11" w:rsidRPr="00173E40" w:rsidRDefault="007F7A11" w:rsidP="00705C89">
            <w:pPr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□代收代付</w:t>
            </w:r>
            <w:r w:rsidRPr="00173E40">
              <w:rPr>
                <w:rFonts w:ascii="標楷體" w:eastAsia="標楷體"/>
                <w:color w:val="000000" w:themeColor="text1"/>
                <w:szCs w:val="20"/>
              </w:rPr>
              <w:br/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□非屬地方政府</w:t>
            </w:r>
          </w:p>
        </w:tc>
        <w:tc>
          <w:tcPr>
            <w:tcW w:w="584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3CDEE" w14:textId="77777777" w:rsidR="007F7A11" w:rsidRPr="00173E40" w:rsidRDefault="007F7A11" w:rsidP="00705C89">
            <w:pPr>
              <w:snapToGrid w:val="0"/>
              <w:spacing w:line="240" w:lineRule="exact"/>
              <w:ind w:left="-26" w:firstLine="26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b/>
                <w:bCs/>
                <w:color w:val="000000" w:themeColor="text1"/>
                <w:szCs w:val="20"/>
              </w:rPr>
              <w:t>餘款繳回方式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：</w:t>
            </w:r>
          </w:p>
          <w:p w14:paraId="0B6FE28E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 xml:space="preserve">□繳回  </w:t>
            </w:r>
          </w:p>
          <w:p w14:paraId="5E5312D0" w14:textId="77777777" w:rsidR="007F7A11" w:rsidRPr="00173E40" w:rsidRDefault="007F7A11" w:rsidP="00705C89">
            <w:pPr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■依本部補(捐)助及委辦經費</w:t>
            </w:r>
            <w:proofErr w:type="gramStart"/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核撥結報</w:t>
            </w:r>
            <w:proofErr w:type="gramEnd"/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作業要點辦理</w:t>
            </w:r>
            <w:r w:rsidRPr="00173E40">
              <w:rPr>
                <w:rFonts w:ascii="標楷體" w:eastAsia="標楷體"/>
                <w:color w:val="000000" w:themeColor="text1"/>
                <w:szCs w:val="20"/>
              </w:rPr>
              <w:br/>
            </w:r>
            <w:r w:rsidRPr="00173E40">
              <w:rPr>
                <w:rFonts w:ascii="標楷體" w:eastAsia="標楷體" w:hint="eastAsia"/>
                <w:b/>
                <w:color w:val="000000" w:themeColor="text1"/>
                <w:szCs w:val="20"/>
              </w:rPr>
              <w:t>彈性經費額度:</w:t>
            </w:r>
            <w:r w:rsidRPr="00173E40">
              <w:rPr>
                <w:rFonts w:ascii="標楷體" w:eastAsia="標楷體"/>
                <w:b/>
                <w:color w:val="000000" w:themeColor="text1"/>
                <w:szCs w:val="20"/>
              </w:rPr>
              <w:br/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■無彈性經費</w:t>
            </w:r>
            <w:r w:rsidRPr="00173E40">
              <w:rPr>
                <w:rFonts w:ascii="標楷體" w:eastAsia="標楷體"/>
                <w:color w:val="000000" w:themeColor="text1"/>
                <w:szCs w:val="20"/>
              </w:rPr>
              <w:br/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□計畫金額2%</w:t>
            </w:r>
            <w:r w:rsidRPr="00173E40">
              <w:rPr>
                <w:rFonts w:ascii="標楷體" w:eastAsia="標楷體" w:hAnsi="標楷體" w:hint="eastAsia"/>
                <w:color w:val="000000" w:themeColor="text1"/>
                <w:szCs w:val="20"/>
              </w:rPr>
              <w:t>，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計     元(上限為2萬5,000元)</w:t>
            </w:r>
          </w:p>
        </w:tc>
      </w:tr>
      <w:tr w:rsidR="007F7A11" w:rsidRPr="00173E40" w14:paraId="3DE50725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107"/>
        </w:trPr>
        <w:tc>
          <w:tcPr>
            <w:tcW w:w="10323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C7DB7" w14:textId="77777777" w:rsidR="007F7A11" w:rsidRPr="00173E40" w:rsidRDefault="007F7A11" w:rsidP="00705C89">
            <w:pPr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備註：</w:t>
            </w:r>
          </w:p>
          <w:p w14:paraId="4F7FBED4" w14:textId="77777777" w:rsidR="007F7A11" w:rsidRPr="00173E40" w:rsidRDefault="007F7A11" w:rsidP="00C510DB">
            <w:pPr>
              <w:widowControl w:val="0"/>
              <w:numPr>
                <w:ilvl w:val="0"/>
                <w:numId w:val="25"/>
              </w:numPr>
              <w:spacing w:line="240" w:lineRule="exact"/>
              <w:rPr>
                <w:rFonts w:eastAsia="標楷體"/>
                <w:color w:val="000000" w:themeColor="text1"/>
              </w:rPr>
            </w:pPr>
            <w:r w:rsidRPr="00173E40">
              <w:rPr>
                <w:rFonts w:eastAsia="標楷體" w:hint="eastAsia"/>
                <w:color w:val="000000" w:themeColor="text1"/>
              </w:rPr>
              <w:t>本表適用政府機關</w:t>
            </w:r>
            <w:r w:rsidRPr="00173E40">
              <w:rPr>
                <w:rFonts w:eastAsia="標楷體" w:hint="eastAsia"/>
                <w:color w:val="000000" w:themeColor="text1"/>
              </w:rPr>
              <w:t>(</w:t>
            </w:r>
            <w:r w:rsidRPr="00173E40">
              <w:rPr>
                <w:rFonts w:eastAsia="標楷體" w:hint="eastAsia"/>
                <w:color w:val="000000" w:themeColor="text1"/>
              </w:rPr>
              <w:t>構</w:t>
            </w:r>
            <w:r w:rsidRPr="00173E40">
              <w:rPr>
                <w:rFonts w:eastAsia="標楷體" w:hint="eastAsia"/>
                <w:color w:val="000000" w:themeColor="text1"/>
              </w:rPr>
              <w:t>)</w:t>
            </w:r>
            <w:r w:rsidRPr="00173E40">
              <w:rPr>
                <w:rFonts w:eastAsia="標楷體" w:hint="eastAsia"/>
                <w:color w:val="000000" w:themeColor="text1"/>
              </w:rPr>
              <w:t>、公私立學校、特種基金及行政法人。</w:t>
            </w:r>
          </w:p>
          <w:p w14:paraId="72C8B3B0" w14:textId="77777777" w:rsidR="007F7A11" w:rsidRPr="00173E40" w:rsidRDefault="007F7A11" w:rsidP="00C510DB">
            <w:pPr>
              <w:widowControl w:val="0"/>
              <w:numPr>
                <w:ilvl w:val="0"/>
                <w:numId w:val="25"/>
              </w:numPr>
              <w:spacing w:line="240" w:lineRule="exact"/>
              <w:rPr>
                <w:rFonts w:eastAsia="標楷體"/>
                <w:color w:val="000000" w:themeColor="text1"/>
              </w:rPr>
            </w:pPr>
            <w:r w:rsidRPr="00173E40">
              <w:rPr>
                <w:rFonts w:eastAsia="標楷體" w:hint="eastAsia"/>
                <w:color w:val="000000" w:themeColor="text1"/>
              </w:rPr>
              <w:t>各計畫執行單位應事先擬訂經費支用項目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，並於本表說明欄詳實敘明。</w:t>
            </w:r>
          </w:p>
          <w:p w14:paraId="18A25DA0" w14:textId="77777777" w:rsidR="007F7A11" w:rsidRPr="00173E40" w:rsidRDefault="007F7A11" w:rsidP="00C510DB">
            <w:pPr>
              <w:widowControl w:val="0"/>
              <w:numPr>
                <w:ilvl w:val="0"/>
                <w:numId w:val="25"/>
              </w:numPr>
              <w:spacing w:line="240" w:lineRule="exact"/>
              <w:ind w:left="539" w:hanging="539"/>
              <w:rPr>
                <w:rFonts w:eastAsia="標楷體"/>
                <w:color w:val="000000" w:themeColor="text1"/>
              </w:rPr>
            </w:pPr>
            <w:r w:rsidRPr="00173E40">
              <w:rPr>
                <w:rFonts w:eastAsia="標楷體" w:hint="eastAsia"/>
                <w:color w:val="000000" w:themeColor="text1"/>
              </w:rPr>
              <w:t>各執行單位經費動支應依中央政府各項經費支用規定、本部各計畫補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(捐)</w:t>
            </w:r>
            <w:r w:rsidRPr="00173E40">
              <w:rPr>
                <w:rFonts w:eastAsia="標楷體" w:hint="eastAsia"/>
                <w:color w:val="000000" w:themeColor="text1"/>
              </w:rPr>
              <w:t>助要點及本要點經費編列基準表規定辦理。</w:t>
            </w:r>
          </w:p>
          <w:p w14:paraId="27EE922D" w14:textId="77777777" w:rsidR="007F7A11" w:rsidRPr="00173E40" w:rsidRDefault="007F7A11" w:rsidP="00C510DB">
            <w:pPr>
              <w:widowControl w:val="0"/>
              <w:numPr>
                <w:ilvl w:val="0"/>
                <w:numId w:val="25"/>
              </w:numPr>
              <w:spacing w:line="240" w:lineRule="exact"/>
              <w:ind w:left="539" w:hanging="539"/>
              <w:rPr>
                <w:rFonts w:eastAsia="標楷體"/>
                <w:color w:val="000000" w:themeColor="text1"/>
              </w:rPr>
            </w:pPr>
            <w:r w:rsidRPr="00173E40">
              <w:rPr>
                <w:rFonts w:eastAsia="標楷體" w:hint="eastAsia"/>
                <w:color w:val="000000" w:themeColor="text1"/>
              </w:rPr>
              <w:t>上述中央政府經費支用規定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，得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逕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於「行政院主計總處網站-友善經費報支專區-內審規定」查詢參考</w:t>
            </w:r>
            <w:r w:rsidRPr="00173E40">
              <w:rPr>
                <w:rFonts w:eastAsia="標楷體" w:hint="eastAsia"/>
                <w:color w:val="000000" w:themeColor="text1"/>
              </w:rPr>
              <w:t>。</w:t>
            </w:r>
          </w:p>
          <w:p w14:paraId="066A9407" w14:textId="77777777" w:rsidR="007F7A11" w:rsidRPr="00173E40" w:rsidRDefault="007F7A11" w:rsidP="00C510DB">
            <w:pPr>
              <w:widowControl w:val="0"/>
              <w:numPr>
                <w:ilvl w:val="0"/>
                <w:numId w:val="25"/>
              </w:numPr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非指定項目補(捐)助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，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說明欄位新增支用項目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，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得由執行單位</w:t>
            </w:r>
            <w:proofErr w:type="gramStart"/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循</w:t>
            </w:r>
            <w:proofErr w:type="gramEnd"/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內部行政程序自行辦理。</w:t>
            </w:r>
          </w:p>
          <w:p w14:paraId="41BD958D" w14:textId="77777777" w:rsidR="007F7A11" w:rsidRPr="00173E40" w:rsidRDefault="007F7A11" w:rsidP="00C510DB">
            <w:pPr>
              <w:widowControl w:val="0"/>
              <w:numPr>
                <w:ilvl w:val="0"/>
                <w:numId w:val="25"/>
              </w:numPr>
              <w:spacing w:line="240" w:lineRule="auto"/>
              <w:ind w:left="539" w:hanging="539"/>
              <w:rPr>
                <w:rFonts w:ascii="標楷體" w:eastAsia="標楷體" w:hAnsi="標楷體" w:cs="新細明體"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同一計畫向本部及其他機關申請補(捐)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助時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，應於計畫項目經費申請表內，詳列向本部及其他機關申請補助之項目及金額，如有隱匿不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實或造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假情事，本部應撤銷該補(捐)助案件，並收回已撥付款項。</w:t>
            </w:r>
          </w:p>
          <w:p w14:paraId="211F273A" w14:textId="77777777" w:rsidR="007F7A11" w:rsidRPr="00173E40" w:rsidRDefault="007F7A11" w:rsidP="00C510DB">
            <w:pPr>
              <w:widowControl w:val="0"/>
              <w:numPr>
                <w:ilvl w:val="0"/>
                <w:numId w:val="25"/>
              </w:numPr>
              <w:spacing w:line="240" w:lineRule="auto"/>
              <w:ind w:left="539" w:hanging="539"/>
              <w:rPr>
                <w:rFonts w:ascii="標楷體" w:eastAsia="標楷體" w:hAnsi="標楷體" w:cs="新細明體"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  <w:szCs w:val="20"/>
              </w:rPr>
              <w:t>補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(捐)</w:t>
            </w:r>
            <w:r w:rsidRPr="00173E40">
              <w:rPr>
                <w:rFonts w:ascii="標楷體" w:eastAsia="標楷體" w:hAnsi="標楷體" w:hint="eastAsia"/>
                <w:color w:val="000000" w:themeColor="text1"/>
                <w:szCs w:val="20"/>
              </w:rPr>
              <w:t>助計畫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除</w:t>
            </w:r>
            <w:r w:rsidRPr="00173E40">
              <w:rPr>
                <w:rFonts w:ascii="標楷體" w:eastAsia="標楷體" w:hAnsi="標楷體" w:hint="eastAsia"/>
                <w:color w:val="000000" w:themeColor="text1"/>
                <w:szCs w:val="20"/>
              </w:rPr>
              <w:t>依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本要點第4點規定之情形外，以不補(捐)助人事費、加班費、內部場地使用費及行政管理費為原則。</w:t>
            </w:r>
          </w:p>
          <w:p w14:paraId="4330B037" w14:textId="77777777" w:rsidR="007F7A11" w:rsidRPr="00173E40" w:rsidRDefault="007F7A11" w:rsidP="00C510DB">
            <w:pPr>
              <w:widowControl w:val="0"/>
              <w:numPr>
                <w:ilvl w:val="0"/>
                <w:numId w:val="25"/>
              </w:numPr>
              <w:spacing w:line="240" w:lineRule="auto"/>
              <w:ind w:left="539" w:hanging="539"/>
              <w:rPr>
                <w:rFonts w:ascii="標楷體" w:eastAsia="標楷體" w:hAnsi="標楷體" w:cs="新細明體"/>
                <w:color w:val="000000" w:themeColor="text1"/>
                <w:kern w:val="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申請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補</w:t>
            </w:r>
            <w:r w:rsidRPr="00173E40">
              <w:rPr>
                <w:rFonts w:ascii="標楷體" w:eastAsia="標楷體" w:hint="eastAsia"/>
                <w:color w:val="000000" w:themeColor="text1"/>
                <w:szCs w:val="20"/>
              </w:rPr>
              <w:t>(捐)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</w:rPr>
              <w:t>助經費，其計畫執行涉及須依「政府機關政策文宣規劃執行注意事項」、預算法第62條之1及其執行原則等相關規定辦理者，應明確標示其為「廣告」，且揭示贊助機關（教育部）名稱，並不得以置入性行銷方式進行。</w:t>
            </w:r>
          </w:p>
        </w:tc>
      </w:tr>
      <w:tr w:rsidR="007F7A11" w:rsidRPr="00173E40" w14:paraId="14A201BE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104"/>
        </w:trPr>
        <w:tc>
          <w:tcPr>
            <w:tcW w:w="10323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FF621" w14:textId="77777777" w:rsidR="007F7A11" w:rsidRPr="00173E40" w:rsidRDefault="007F7A11" w:rsidP="00705C89">
            <w:pPr>
              <w:spacing w:line="240" w:lineRule="exact"/>
              <w:rPr>
                <w:rFonts w:ascii="標楷體" w:eastAsia="標楷體"/>
                <w:color w:val="000000" w:themeColor="text1"/>
                <w:szCs w:val="20"/>
              </w:rPr>
            </w:pPr>
          </w:p>
        </w:tc>
      </w:tr>
    </w:tbl>
    <w:p w14:paraId="2629A0E1" w14:textId="77777777" w:rsidR="007F7A11" w:rsidRPr="00173E40" w:rsidRDefault="007F7A11" w:rsidP="007F7A11">
      <w:pPr>
        <w:ind w:leftChars="100" w:left="480" w:hangingChars="100" w:hanging="240"/>
        <w:rPr>
          <w:rFonts w:eastAsia="標楷體"/>
          <w:b/>
          <w:color w:val="000000" w:themeColor="text1"/>
        </w:rPr>
      </w:pPr>
      <w:r w:rsidRPr="00173E40">
        <w:rPr>
          <w:rFonts w:eastAsia="標楷體" w:hint="eastAsia"/>
          <w:b/>
          <w:color w:val="000000" w:themeColor="text1"/>
        </w:rPr>
        <w:t>※依公職人員利益衝突迴避法第</w:t>
      </w:r>
      <w:r w:rsidRPr="00173E40">
        <w:rPr>
          <w:rFonts w:eastAsia="標楷體" w:hint="eastAsia"/>
          <w:b/>
          <w:color w:val="000000" w:themeColor="text1"/>
        </w:rPr>
        <w:t>14</w:t>
      </w:r>
      <w:r w:rsidRPr="00173E40">
        <w:rPr>
          <w:rFonts w:eastAsia="標楷體" w:hint="eastAsia"/>
          <w:b/>
          <w:color w:val="000000" w:themeColor="text1"/>
        </w:rPr>
        <w:t>條第</w:t>
      </w:r>
      <w:r w:rsidRPr="00173E40">
        <w:rPr>
          <w:rFonts w:eastAsia="標楷體" w:hint="eastAsia"/>
          <w:b/>
          <w:color w:val="000000" w:themeColor="text1"/>
        </w:rPr>
        <w:t>2</w:t>
      </w:r>
      <w:r w:rsidRPr="00173E40">
        <w:rPr>
          <w:rFonts w:eastAsia="標楷體" w:hint="eastAsia"/>
          <w:b/>
          <w:color w:val="000000" w:themeColor="text1"/>
        </w:rPr>
        <w:t>項前段規定，公職人員或其關係人申請補助或交易行為前，應主動據實表明身分關係。又依同法第</w:t>
      </w:r>
      <w:r w:rsidRPr="00173E40">
        <w:rPr>
          <w:rFonts w:eastAsia="標楷體" w:hint="eastAsia"/>
          <w:b/>
          <w:color w:val="000000" w:themeColor="text1"/>
        </w:rPr>
        <w:t>18</w:t>
      </w:r>
      <w:r w:rsidRPr="00173E40">
        <w:rPr>
          <w:rFonts w:eastAsia="標楷體" w:hint="eastAsia"/>
          <w:b/>
          <w:color w:val="000000" w:themeColor="text1"/>
        </w:rPr>
        <w:t>條第</w:t>
      </w:r>
      <w:r w:rsidRPr="00173E40">
        <w:rPr>
          <w:rFonts w:eastAsia="標楷體" w:hint="eastAsia"/>
          <w:b/>
          <w:color w:val="000000" w:themeColor="text1"/>
        </w:rPr>
        <w:t>3</w:t>
      </w:r>
      <w:r w:rsidRPr="00173E40">
        <w:rPr>
          <w:rFonts w:eastAsia="標楷體" w:hint="eastAsia"/>
          <w:b/>
          <w:color w:val="000000" w:themeColor="text1"/>
        </w:rPr>
        <w:t>項規定，違者處新臺幣</w:t>
      </w:r>
      <w:r w:rsidRPr="00173E40">
        <w:rPr>
          <w:rFonts w:eastAsia="標楷體" w:hint="eastAsia"/>
          <w:b/>
          <w:color w:val="000000" w:themeColor="text1"/>
        </w:rPr>
        <w:t>5</w:t>
      </w:r>
      <w:r w:rsidRPr="00173E40">
        <w:rPr>
          <w:rFonts w:eastAsia="標楷體" w:hint="eastAsia"/>
          <w:b/>
          <w:color w:val="000000" w:themeColor="text1"/>
        </w:rPr>
        <w:t>萬元以上</w:t>
      </w:r>
      <w:r w:rsidRPr="00173E40">
        <w:rPr>
          <w:rFonts w:eastAsia="標楷體" w:hint="eastAsia"/>
          <w:b/>
          <w:color w:val="000000" w:themeColor="text1"/>
        </w:rPr>
        <w:t>50</w:t>
      </w:r>
      <w:r w:rsidRPr="00173E40">
        <w:rPr>
          <w:rFonts w:eastAsia="標楷體" w:hint="eastAsia"/>
          <w:b/>
          <w:color w:val="000000" w:themeColor="text1"/>
        </w:rPr>
        <w:t>萬元以下罰鍰，並得按次處罰。</w:t>
      </w:r>
    </w:p>
    <w:p w14:paraId="260D9CD3" w14:textId="77777777" w:rsidR="007F7A11" w:rsidRPr="00173E40" w:rsidRDefault="007F7A11" w:rsidP="007F7A11">
      <w:pPr>
        <w:ind w:leftChars="100" w:left="480" w:hangingChars="100" w:hanging="240"/>
        <w:rPr>
          <w:color w:val="000000" w:themeColor="text1"/>
        </w:rPr>
      </w:pPr>
      <w:r w:rsidRPr="00173E40">
        <w:rPr>
          <w:rFonts w:eastAsia="標楷體" w:hint="eastAsia"/>
          <w:b/>
          <w:color w:val="000000" w:themeColor="text1"/>
        </w:rPr>
        <w:t>※申請補助者</w:t>
      </w:r>
      <w:proofErr w:type="gramStart"/>
      <w:r w:rsidRPr="00173E40">
        <w:rPr>
          <w:rFonts w:eastAsia="標楷體" w:hint="eastAsia"/>
          <w:b/>
          <w:color w:val="000000" w:themeColor="text1"/>
        </w:rPr>
        <w:t>如符須表明</w:t>
      </w:r>
      <w:proofErr w:type="gramEnd"/>
      <w:r w:rsidRPr="00173E40">
        <w:rPr>
          <w:rFonts w:eastAsia="標楷體" w:hint="eastAsia"/>
          <w:b/>
          <w:color w:val="000000" w:themeColor="text1"/>
        </w:rPr>
        <w:t>身分者，請至本部政風處網站</w:t>
      </w:r>
      <w:r w:rsidRPr="00173E40">
        <w:rPr>
          <w:rFonts w:eastAsia="標楷體" w:hint="eastAsia"/>
          <w:b/>
          <w:color w:val="000000" w:themeColor="text1"/>
        </w:rPr>
        <w:t>(https://pse.is/EYW3R)</w:t>
      </w:r>
      <w:r w:rsidRPr="00173E40">
        <w:rPr>
          <w:rFonts w:eastAsia="標楷體" w:hint="eastAsia"/>
          <w:b/>
          <w:color w:val="000000" w:themeColor="text1"/>
        </w:rPr>
        <w:t>下載「公職人員及關係人身分關係揭露表」填列，相關規定如有疑義，請洽本部各計畫主政單位或政風處。</w:t>
      </w:r>
    </w:p>
    <w:tbl>
      <w:tblPr>
        <w:tblW w:w="10468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66"/>
        <w:gridCol w:w="382"/>
        <w:gridCol w:w="620"/>
        <w:gridCol w:w="600"/>
        <w:gridCol w:w="251"/>
        <w:gridCol w:w="925"/>
        <w:gridCol w:w="21"/>
        <w:gridCol w:w="1980"/>
        <w:gridCol w:w="1316"/>
        <w:gridCol w:w="1559"/>
        <w:gridCol w:w="789"/>
        <w:gridCol w:w="759"/>
      </w:tblGrid>
      <w:tr w:rsidR="007F7A11" w:rsidRPr="00173E40" w14:paraId="1663A5F1" w14:textId="77777777" w:rsidTr="00705C89">
        <w:trPr>
          <w:gridBefore w:val="2"/>
          <w:gridAfter w:val="1"/>
          <w:wBefore w:w="1648" w:type="dxa"/>
          <w:wAfter w:w="759" w:type="dxa"/>
          <w:tblHeader/>
          <w:jc w:val="center"/>
        </w:trPr>
        <w:tc>
          <w:tcPr>
            <w:tcW w:w="1220" w:type="dxa"/>
            <w:gridSpan w:val="2"/>
          </w:tcPr>
          <w:p w14:paraId="73461042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1197" w:type="dxa"/>
            <w:gridSpan w:val="3"/>
          </w:tcPr>
          <w:p w14:paraId="61EAAA5D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1980" w:type="dxa"/>
          </w:tcPr>
          <w:p w14:paraId="02968B54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3664" w:type="dxa"/>
            <w:gridSpan w:val="3"/>
          </w:tcPr>
          <w:p w14:paraId="646BCB50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32"/>
              </w:rPr>
              <w:t xml:space="preserve">              </w:t>
            </w:r>
            <w:proofErr w:type="gramStart"/>
            <w:r w:rsidRPr="00173E40">
              <w:rPr>
                <w:rFonts w:ascii="標楷體" w:eastAsia="標楷體" w:hint="eastAsia"/>
                <w:color w:val="000000" w:themeColor="text1"/>
                <w:sz w:val="32"/>
              </w:rPr>
              <w:t>▓</w:t>
            </w:r>
            <w:proofErr w:type="gramEnd"/>
            <w:r w:rsidRPr="00173E40">
              <w:rPr>
                <w:rFonts w:eastAsia="標楷體" w:hint="eastAsia"/>
                <w:color w:val="000000" w:themeColor="text1"/>
                <w:sz w:val="32"/>
              </w:rPr>
              <w:t>申請表</w:t>
            </w:r>
          </w:p>
        </w:tc>
      </w:tr>
      <w:tr w:rsidR="007F7A11" w:rsidRPr="00173E40" w14:paraId="7C58C724" w14:textId="77777777" w:rsidTr="00705C89">
        <w:trPr>
          <w:gridBefore w:val="2"/>
          <w:gridAfter w:val="1"/>
          <w:wBefore w:w="1648" w:type="dxa"/>
          <w:wAfter w:w="759" w:type="dxa"/>
          <w:cantSplit/>
          <w:tblHeader/>
          <w:jc w:val="center"/>
        </w:trPr>
        <w:tc>
          <w:tcPr>
            <w:tcW w:w="8061" w:type="dxa"/>
            <w:gridSpan w:val="9"/>
          </w:tcPr>
          <w:p w14:paraId="07E1CBEC" w14:textId="77777777" w:rsidR="007F7A11" w:rsidRPr="00173E40" w:rsidRDefault="007F7A11" w:rsidP="00705C89">
            <w:pPr>
              <w:adjustRightInd w:val="0"/>
              <w:spacing w:line="320" w:lineRule="exact"/>
              <w:rPr>
                <w:rFonts w:eastAsia="標楷體"/>
                <w:color w:val="000000" w:themeColor="text1"/>
                <w:sz w:val="32"/>
              </w:rPr>
            </w:pPr>
            <w:r w:rsidRPr="00173E40">
              <w:rPr>
                <w:rFonts w:eastAsia="標楷體" w:hint="eastAsia"/>
                <w:color w:val="000000" w:themeColor="text1"/>
                <w:sz w:val="32"/>
              </w:rPr>
              <w:t xml:space="preserve">          </w:t>
            </w:r>
            <w:r w:rsidRPr="00173E40">
              <w:rPr>
                <w:rFonts w:eastAsia="標楷體" w:hint="eastAsia"/>
                <w:color w:val="000000" w:themeColor="text1"/>
                <w:sz w:val="32"/>
              </w:rPr>
              <w:t>教育部補</w:t>
            </w:r>
            <w:r w:rsidRPr="00173E40">
              <w:rPr>
                <w:rFonts w:eastAsia="標楷體" w:hint="eastAsia"/>
                <w:color w:val="000000" w:themeColor="text1"/>
                <w:sz w:val="32"/>
              </w:rPr>
              <w:t>(</w:t>
            </w:r>
            <w:r w:rsidRPr="00173E40">
              <w:rPr>
                <w:rFonts w:eastAsia="標楷體" w:hint="eastAsia"/>
                <w:color w:val="000000" w:themeColor="text1"/>
                <w:sz w:val="32"/>
              </w:rPr>
              <w:t>捐</w:t>
            </w:r>
            <w:r w:rsidRPr="00173E40">
              <w:rPr>
                <w:rFonts w:eastAsia="標楷體" w:hint="eastAsia"/>
                <w:color w:val="000000" w:themeColor="text1"/>
                <w:sz w:val="32"/>
              </w:rPr>
              <w:t>)</w:t>
            </w:r>
            <w:r w:rsidRPr="00173E40">
              <w:rPr>
                <w:rFonts w:eastAsia="標楷體" w:hint="eastAsia"/>
                <w:color w:val="000000" w:themeColor="text1"/>
                <w:sz w:val="32"/>
              </w:rPr>
              <w:t>助計畫項目經費</w:t>
            </w:r>
            <w:r w:rsidRPr="00173E40">
              <w:rPr>
                <w:rFonts w:eastAsia="標楷體" w:hint="eastAsia"/>
                <w:color w:val="000000" w:themeColor="text1"/>
                <w:sz w:val="32"/>
              </w:rPr>
              <w:t xml:space="preserve">        </w:t>
            </w:r>
          </w:p>
        </w:tc>
      </w:tr>
      <w:tr w:rsidR="007F7A11" w:rsidRPr="00173E40" w14:paraId="286D796A" w14:textId="77777777" w:rsidTr="00705C89">
        <w:trPr>
          <w:gridBefore w:val="2"/>
          <w:gridAfter w:val="1"/>
          <w:wBefore w:w="1648" w:type="dxa"/>
          <w:wAfter w:w="759" w:type="dxa"/>
          <w:tblHeader/>
          <w:jc w:val="center"/>
        </w:trPr>
        <w:tc>
          <w:tcPr>
            <w:tcW w:w="1220" w:type="dxa"/>
            <w:gridSpan w:val="2"/>
          </w:tcPr>
          <w:p w14:paraId="74DCA8EF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1197" w:type="dxa"/>
            <w:gridSpan w:val="3"/>
          </w:tcPr>
          <w:p w14:paraId="5049D894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1980" w:type="dxa"/>
          </w:tcPr>
          <w:p w14:paraId="3C067411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3664" w:type="dxa"/>
            <w:gridSpan w:val="3"/>
          </w:tcPr>
          <w:p w14:paraId="5E9F82E5" w14:textId="77777777" w:rsidR="007F7A11" w:rsidRPr="00173E40" w:rsidRDefault="007F7A11" w:rsidP="00705C89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32"/>
              </w:rPr>
              <w:t xml:space="preserve">              □</w:t>
            </w:r>
            <w:r w:rsidRPr="00173E40">
              <w:rPr>
                <w:rFonts w:eastAsia="標楷體" w:hint="eastAsia"/>
                <w:color w:val="000000" w:themeColor="text1"/>
                <w:sz w:val="32"/>
              </w:rPr>
              <w:t>核定表</w:t>
            </w:r>
          </w:p>
        </w:tc>
      </w:tr>
      <w:tr w:rsidR="007F7A11" w:rsidRPr="00173E40" w14:paraId="3DEBABE9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blHeader/>
          <w:jc w:val="center"/>
        </w:trPr>
        <w:tc>
          <w:tcPr>
            <w:tcW w:w="4044" w:type="dxa"/>
            <w:gridSpan w:val="6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0AD79268" w14:textId="77777777" w:rsidR="007F7A11" w:rsidRPr="00173E40" w:rsidRDefault="007F7A11" w:rsidP="00705C89">
            <w:pPr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</w:rPr>
              <w:t>申請單位：OO縣(市)政府</w:t>
            </w:r>
          </w:p>
        </w:tc>
        <w:tc>
          <w:tcPr>
            <w:tcW w:w="6424" w:type="dxa"/>
            <w:gridSpan w:val="6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0B184A6B" w14:textId="77777777" w:rsidR="007F7A11" w:rsidRPr="00173E40" w:rsidRDefault="007F7A11" w:rsidP="00705C89">
            <w:pPr>
              <w:snapToGrid w:val="0"/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</w:rPr>
              <w:t>計畫名稱：</w:t>
            </w:r>
            <w:r w:rsidR="00320687" w:rsidRPr="00244A0D">
              <w:rPr>
                <w:rFonts w:ascii="標楷體" w:eastAsia="標楷體" w:hAnsi="標楷體" w:hint="eastAsia"/>
                <w:color w:val="000000" w:themeColor="text1"/>
                <w:sz w:val="20"/>
              </w:rPr>
              <w:t>111-112年雙語數位</w:t>
            </w:r>
            <w:proofErr w:type="gramStart"/>
            <w:r w:rsidR="00320687" w:rsidRPr="00244A0D">
              <w:rPr>
                <w:rFonts w:ascii="標楷體" w:eastAsia="標楷體" w:hAnsi="標楷體" w:hint="eastAsia"/>
                <w:color w:val="000000" w:themeColor="text1"/>
                <w:sz w:val="20"/>
              </w:rPr>
              <w:t>學伴計畫─</w:t>
            </w:r>
            <w:proofErr w:type="gramEnd"/>
            <w:r w:rsidR="00320687" w:rsidRPr="00244A0D">
              <w:rPr>
                <w:rFonts w:ascii="標楷體" w:eastAsia="標楷體" w:hAnsi="標楷體" w:hint="eastAsia"/>
                <w:color w:val="000000" w:themeColor="text1"/>
                <w:sz w:val="20"/>
              </w:rPr>
              <w:t>國民中小學</w:t>
            </w:r>
          </w:p>
        </w:tc>
      </w:tr>
      <w:tr w:rsidR="007F7A11" w:rsidRPr="00173E40" w14:paraId="40EB73F7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blHeader/>
          <w:jc w:val="center"/>
        </w:trPr>
        <w:tc>
          <w:tcPr>
            <w:tcW w:w="10468" w:type="dxa"/>
            <w:gridSpan w:val="12"/>
            <w:tcBorders>
              <w:top w:val="single" w:sz="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52ED699" w14:textId="77777777" w:rsidR="007F7A11" w:rsidRPr="00173E40" w:rsidRDefault="007F7A11" w:rsidP="00705C89">
            <w:pPr>
              <w:ind w:left="-26" w:firstLine="26"/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</w:rPr>
              <w:t>計畫期程：</w:t>
            </w:r>
            <w:r w:rsidRPr="00173E40">
              <w:rPr>
                <w:rFonts w:ascii="標楷體" w:eastAsia="標楷體" w:hAnsi="標楷體"/>
                <w:bCs/>
                <w:color w:val="000000" w:themeColor="text1"/>
              </w:rPr>
              <w:t>111年</w:t>
            </w:r>
            <w:r>
              <w:rPr>
                <w:rFonts w:ascii="標楷體" w:eastAsia="標楷體" w:hAnsi="標楷體" w:hint="eastAsia"/>
                <w:bCs/>
                <w:color w:val="000000" w:themeColor="text1"/>
              </w:rPr>
              <w:t>7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月1日至</w:t>
            </w:r>
            <w:r w:rsidRPr="00173E40">
              <w:rPr>
                <w:rFonts w:ascii="標楷體" w:eastAsia="標楷體" w:hAnsi="標楷體"/>
                <w:bCs/>
                <w:color w:val="000000" w:themeColor="text1"/>
              </w:rPr>
              <w:t>11</w:t>
            </w:r>
            <w:r>
              <w:rPr>
                <w:rFonts w:ascii="標楷體" w:eastAsia="標楷體" w:hAnsi="標楷體" w:hint="eastAsia"/>
                <w:bCs/>
                <w:color w:val="000000" w:themeColor="text1"/>
              </w:rPr>
              <w:t>2</w:t>
            </w:r>
            <w:r w:rsidRPr="00173E40">
              <w:rPr>
                <w:rFonts w:ascii="標楷體" w:eastAsia="標楷體" w:hAnsi="標楷體"/>
                <w:bCs/>
                <w:color w:val="000000" w:themeColor="text1"/>
              </w:rPr>
              <w:t>年</w:t>
            </w:r>
            <w:r w:rsidRPr="00173E40">
              <w:rPr>
                <w:rFonts w:ascii="標楷體" w:eastAsia="標楷體" w:hAnsi="標楷體" w:hint="eastAsia"/>
                <w:color w:val="000000" w:themeColor="text1"/>
              </w:rPr>
              <w:t>12月31日</w:t>
            </w:r>
          </w:p>
        </w:tc>
      </w:tr>
      <w:tr w:rsidR="007F7A11" w:rsidRPr="00173E40" w14:paraId="79BEAA25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blHeader/>
          <w:jc w:val="center"/>
        </w:trPr>
        <w:tc>
          <w:tcPr>
            <w:tcW w:w="10468" w:type="dxa"/>
            <w:gridSpan w:val="1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CC900B" w14:textId="77777777" w:rsidR="007F7A11" w:rsidRPr="00173E40" w:rsidRDefault="007F7A11" w:rsidP="00705C89">
            <w:pPr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 xml:space="preserve">計畫經費總額： </w:t>
            </w:r>
            <w:r w:rsidRPr="00173E40">
              <w:rPr>
                <w:rFonts w:ascii="標楷體" w:eastAsia="標楷體"/>
                <w:color w:val="000000" w:themeColor="text1"/>
              </w:rPr>
              <w:t xml:space="preserve">  </w:t>
            </w:r>
            <w:r w:rsidRPr="00173E40">
              <w:rPr>
                <w:rFonts w:ascii="標楷體" w:eastAsia="標楷體" w:hint="eastAsia"/>
                <w:color w:val="000000" w:themeColor="text1"/>
              </w:rPr>
              <w:t xml:space="preserve">   元，向本部申請補助金額：       元，自籌款：      元</w:t>
            </w:r>
          </w:p>
        </w:tc>
      </w:tr>
      <w:tr w:rsidR="007F7A11" w:rsidRPr="00173E40" w14:paraId="0F766063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jc w:val="center"/>
        </w:trPr>
        <w:tc>
          <w:tcPr>
            <w:tcW w:w="10468" w:type="dxa"/>
            <w:gridSpan w:val="1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2923778" w14:textId="77777777" w:rsidR="007F7A11" w:rsidRPr="00173E40" w:rsidRDefault="007F7A11" w:rsidP="00705C89">
            <w:pPr>
              <w:ind w:left="3780" w:hanging="3780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擬向其他機關與民間團體申請補助：</w:t>
            </w:r>
            <w:proofErr w:type="gramStart"/>
            <w:r w:rsidRPr="00173E40">
              <w:rPr>
                <w:rFonts w:ascii="標楷體" w:eastAsia="標楷體" w:hint="eastAsia"/>
                <w:color w:val="000000" w:themeColor="text1"/>
              </w:rPr>
              <w:t>▓</w:t>
            </w:r>
            <w:proofErr w:type="gramEnd"/>
            <w:r w:rsidRPr="00173E40">
              <w:rPr>
                <w:rFonts w:ascii="標楷體" w:eastAsia="標楷體" w:hint="eastAsia"/>
                <w:color w:val="000000" w:themeColor="text1"/>
              </w:rPr>
              <w:t>無□有</w:t>
            </w:r>
          </w:p>
          <w:p w14:paraId="5E66AAF8" w14:textId="77777777" w:rsidR="007F7A11" w:rsidRPr="00173E40" w:rsidRDefault="007F7A11" w:rsidP="00705C89">
            <w:pPr>
              <w:ind w:left="3780" w:hanging="3780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（請註明其他機關與民間團體申請補助經費之項目及金額）</w:t>
            </w:r>
          </w:p>
          <w:p w14:paraId="23B9C4A9" w14:textId="77777777" w:rsidR="007F7A11" w:rsidRPr="00173E40" w:rsidRDefault="007F7A11" w:rsidP="00705C89">
            <w:pPr>
              <w:ind w:firstLine="540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教育部：              元，補助項目及金額：</w:t>
            </w:r>
          </w:p>
          <w:p w14:paraId="28BA55B2" w14:textId="77777777" w:rsidR="007F7A11" w:rsidRPr="00173E40" w:rsidRDefault="007F7A11" w:rsidP="00705C89">
            <w:pPr>
              <w:ind w:firstLineChars="227" w:firstLine="545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eastAsia="標楷體"/>
                <w:color w:val="000000" w:themeColor="text1"/>
              </w:rPr>
              <w:t>000</w:t>
            </w:r>
            <w:r w:rsidRPr="00173E40">
              <w:rPr>
                <w:rFonts w:eastAsia="標楷體" w:hint="eastAsia"/>
                <w:color w:val="000000" w:themeColor="text1"/>
              </w:rPr>
              <w:t>部：</w:t>
            </w:r>
            <w:r w:rsidRPr="00173E40">
              <w:rPr>
                <w:rFonts w:eastAsia="標楷體"/>
                <w:color w:val="000000" w:themeColor="text1"/>
              </w:rPr>
              <w:t>…</w:t>
            </w:r>
            <w:proofErr w:type="gramStart"/>
            <w:r w:rsidRPr="00173E40">
              <w:rPr>
                <w:rFonts w:eastAsia="標楷體"/>
                <w:color w:val="000000" w:themeColor="text1"/>
              </w:rPr>
              <w:t>…</w:t>
            </w:r>
            <w:proofErr w:type="gramEnd"/>
            <w:r w:rsidRPr="00173E40">
              <w:rPr>
                <w:rFonts w:eastAsia="標楷體"/>
                <w:color w:val="000000" w:themeColor="text1"/>
              </w:rPr>
              <w:t>…………</w:t>
            </w:r>
            <w:r w:rsidRPr="00173E40">
              <w:rPr>
                <w:rFonts w:eastAsia="標楷體" w:hint="eastAsia"/>
                <w:color w:val="000000" w:themeColor="text1"/>
              </w:rPr>
              <w:t>元，</w:t>
            </w:r>
            <w:r w:rsidRPr="00173E40">
              <w:rPr>
                <w:rFonts w:ascii="標楷體" w:eastAsia="標楷體" w:hint="eastAsia"/>
                <w:color w:val="000000" w:themeColor="text1"/>
              </w:rPr>
              <w:t>補助項目及金額：</w:t>
            </w:r>
          </w:p>
        </w:tc>
      </w:tr>
      <w:tr w:rsidR="007F7A11" w:rsidRPr="00173E40" w14:paraId="5EB7AF51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jc w:val="center"/>
        </w:trPr>
        <w:tc>
          <w:tcPr>
            <w:tcW w:w="126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B5C7DD2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經費項目</w:t>
            </w:r>
          </w:p>
        </w:tc>
        <w:tc>
          <w:tcPr>
            <w:tcW w:w="6095" w:type="dxa"/>
            <w:gridSpan w:val="8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653C28C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計畫經費明細</w:t>
            </w:r>
          </w:p>
        </w:tc>
        <w:tc>
          <w:tcPr>
            <w:tcW w:w="3107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65B45DB" w14:textId="77777777" w:rsidR="007F7A11" w:rsidRPr="00173E40" w:rsidRDefault="007F7A11" w:rsidP="00705C89">
            <w:pPr>
              <w:spacing w:line="240" w:lineRule="exact"/>
              <w:jc w:val="center"/>
              <w:rPr>
                <w:rFonts w:ascii="標楷體" w:eastAsia="標楷體"/>
                <w:b/>
                <w:color w:val="000000" w:themeColor="text1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教育部核定情形</w:t>
            </w:r>
          </w:p>
          <w:p w14:paraId="3693C9F6" w14:textId="77777777" w:rsidR="007F7A11" w:rsidRPr="00173E40" w:rsidRDefault="007F7A11" w:rsidP="00705C89">
            <w:pPr>
              <w:spacing w:line="240" w:lineRule="exact"/>
              <w:jc w:val="center"/>
              <w:rPr>
                <w:rFonts w:ascii="標楷體" w:eastAsia="標楷體"/>
                <w:b/>
                <w:color w:val="000000" w:themeColor="text1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（申請單位請勿填寫）</w:t>
            </w:r>
          </w:p>
        </w:tc>
      </w:tr>
      <w:tr w:rsidR="007F7A11" w:rsidRPr="00173E40" w14:paraId="01677489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jc w:val="center"/>
        </w:trPr>
        <w:tc>
          <w:tcPr>
            <w:tcW w:w="1266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7CDA52B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464E4B" w14:textId="77777777" w:rsidR="007F7A11" w:rsidRPr="00173E40" w:rsidRDefault="007F7A11" w:rsidP="00705C89">
            <w:pPr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單價</w:t>
            </w:r>
            <w:r w:rsidRPr="00173E40">
              <w:rPr>
                <w:rFonts w:eastAsia="標楷體"/>
                <w:color w:val="000000" w:themeColor="text1"/>
                <w:sz w:val="22"/>
              </w:rPr>
              <w:t>(</w:t>
            </w:r>
            <w:r w:rsidRPr="00173E40">
              <w:rPr>
                <w:rFonts w:eastAsia="標楷體" w:hint="eastAsia"/>
                <w:color w:val="000000" w:themeColor="text1"/>
                <w:sz w:val="22"/>
              </w:rPr>
              <w:t>元</w:t>
            </w:r>
            <w:r w:rsidRPr="00173E40">
              <w:rPr>
                <w:rFonts w:eastAsia="標楷體"/>
                <w:color w:val="000000" w:themeColor="text1"/>
                <w:sz w:val="22"/>
              </w:rPr>
              <w:t>)</w:t>
            </w: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366DC3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數量</w:t>
            </w: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1D9581" w14:textId="77777777" w:rsidR="007F7A11" w:rsidRPr="00173E40" w:rsidRDefault="007F7A11" w:rsidP="00705C89">
            <w:pPr>
              <w:jc w:val="center"/>
              <w:rPr>
                <w:rFonts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總價</w:t>
            </w:r>
            <w:r w:rsidRPr="00173E40">
              <w:rPr>
                <w:rFonts w:eastAsia="標楷體"/>
                <w:color w:val="000000" w:themeColor="text1"/>
                <w:sz w:val="22"/>
              </w:rPr>
              <w:t>(</w:t>
            </w:r>
            <w:r w:rsidRPr="00173E40">
              <w:rPr>
                <w:rFonts w:eastAsia="標楷體" w:hint="eastAsia"/>
                <w:color w:val="000000" w:themeColor="text1"/>
                <w:sz w:val="22"/>
              </w:rPr>
              <w:t>元</w:t>
            </w:r>
            <w:r w:rsidRPr="00173E40">
              <w:rPr>
                <w:rFonts w:eastAsia="標楷體"/>
                <w:color w:val="000000" w:themeColor="text1"/>
                <w:sz w:val="22"/>
              </w:rPr>
              <w:t>)</w:t>
            </w: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7FD2A2A" w14:textId="77777777" w:rsidR="007F7A11" w:rsidRPr="00173E40" w:rsidRDefault="007F7A11" w:rsidP="00705C89">
            <w:pPr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說明</w:t>
            </w: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(請勿刪除說明內容，計算</w:t>
            </w:r>
            <w:proofErr w:type="gramStart"/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明細請加</w:t>
            </w:r>
            <w:proofErr w:type="gramEnd"/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於後)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14:paraId="06475EDC" w14:textId="77777777" w:rsidR="007F7A11" w:rsidRPr="00173E40" w:rsidRDefault="007F7A11" w:rsidP="00705C89">
            <w:pPr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計畫金額(元</w:t>
            </w:r>
            <w:proofErr w:type="gramStart"/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）</w:t>
            </w:r>
            <w:proofErr w:type="gramEnd"/>
          </w:p>
        </w:tc>
        <w:tc>
          <w:tcPr>
            <w:tcW w:w="1548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7B0EC9FA" w14:textId="77777777" w:rsidR="007F7A11" w:rsidRPr="00173E40" w:rsidRDefault="007F7A11" w:rsidP="00705C89">
            <w:pPr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補助金額(元)</w:t>
            </w:r>
          </w:p>
        </w:tc>
      </w:tr>
      <w:tr w:rsidR="007F7A11" w:rsidRPr="00173E40" w14:paraId="69A0DE63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510"/>
          <w:jc w:val="center"/>
        </w:trPr>
        <w:tc>
          <w:tcPr>
            <w:tcW w:w="10468" w:type="dxa"/>
            <w:gridSpan w:val="1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8EE50D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縣市政府執行項目及經費</w:t>
            </w:r>
          </w:p>
        </w:tc>
      </w:tr>
      <w:tr w:rsidR="007F7A11" w:rsidRPr="00173E40" w14:paraId="13E7BD35" w14:textId="77777777" w:rsidTr="00E47C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819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5B8078DE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(</w:t>
            </w:r>
            <w:r w:rsidRPr="00173E40">
              <w:rPr>
                <w:rFonts w:ascii="標楷體" w:eastAsia="標楷體"/>
                <w:b/>
                <w:color w:val="000000" w:themeColor="text1"/>
              </w:rPr>
              <w:t>1</w:t>
            </w: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)辦理各類會議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(</w:t>
            </w:r>
            <w:r w:rsidRPr="00173E40">
              <w:rPr>
                <w:rFonts w:ascii="標楷體" w:eastAsia="標楷體" w:hAnsi="標楷體" w:hint="eastAsia"/>
                <w:color w:val="000000" w:themeColor="text1"/>
                <w:sz w:val="22"/>
              </w:rPr>
              <w:t>含研習、座談、檢討、觀摩、說明會等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)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AA9D4F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05C9673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1式</w:t>
            </w: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B04778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0569F692" w14:textId="7A80370E" w:rsidR="007F7A11" w:rsidRPr="00336E6D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kern w:val="0"/>
                <w:sz w:val="20"/>
                <w:szCs w:val="20"/>
              </w:rPr>
            </w:pPr>
            <w:proofErr w:type="gramStart"/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請列明</w:t>
            </w:r>
            <w:proofErr w:type="gramEnd"/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細，至</w:t>
            </w:r>
            <w:r w:rsidR="00BD420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多</w:t>
            </w:r>
            <w:r w:rsidR="00336E6D"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5</w:t>
            </w:r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場次：編列內容包括講師鐘點費、講師交通費(依實報支)、講義/手冊等研習資料印製、因應教育訓練所需之膳費、場地布置費(含設備租借、清潔等相關費用)等。</w:t>
            </w:r>
          </w:p>
          <w:p w14:paraId="4D24FCEE" w14:textId="77777777" w:rsidR="007F7A11" w:rsidRPr="00336E6D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kern w:val="0"/>
                <w:sz w:val="20"/>
                <w:szCs w:val="20"/>
              </w:rPr>
            </w:pPr>
            <w:r w:rsidRPr="00336E6D">
              <w:rPr>
                <w:rFonts w:ascii="標楷體" w:eastAsia="標楷體" w:hAnsi="標楷體" w:cs="新細明體"/>
                <w:kern w:val="0"/>
                <w:sz w:val="20"/>
                <w:szCs w:val="20"/>
              </w:rPr>
              <w:t>1</w:t>
            </w:r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.講師鐘點費:依「講座鐘點費</w:t>
            </w:r>
            <w:proofErr w:type="gramStart"/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支給表</w:t>
            </w:r>
            <w:proofErr w:type="gramEnd"/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」辦理。</w:t>
            </w:r>
          </w:p>
          <w:p w14:paraId="1F0811A7" w14:textId="77777777" w:rsidR="007F7A11" w:rsidRPr="00336E6D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kern w:val="0"/>
                <w:sz w:val="20"/>
                <w:szCs w:val="20"/>
              </w:rPr>
            </w:pPr>
            <w:r w:rsidRPr="00336E6D">
              <w:rPr>
                <w:rFonts w:ascii="標楷體" w:eastAsia="標楷體" w:hAnsi="標楷體" w:cs="新細明體"/>
                <w:kern w:val="0"/>
                <w:sz w:val="20"/>
                <w:szCs w:val="20"/>
              </w:rPr>
              <w:t>2.</w:t>
            </w:r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講師交通費：依「國內出差旅費報支要點」核實報支。</w:t>
            </w:r>
          </w:p>
          <w:p w14:paraId="1399E952" w14:textId="77777777" w:rsidR="007F7A11" w:rsidRPr="00173E40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336E6D">
              <w:rPr>
                <w:rFonts w:ascii="標楷體" w:eastAsia="標楷體" w:hAnsi="標楷體" w:cs="新細明體"/>
                <w:kern w:val="0"/>
                <w:sz w:val="20"/>
                <w:szCs w:val="20"/>
              </w:rPr>
              <w:t>3.</w:t>
            </w:r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內部場地費：內部場地有對外收費，以最優惠收費標準編列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1298A45E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04E658C2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2CDD55DB" w14:textId="77777777" w:rsidTr="00E47C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839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C524C9B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2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國內差旅費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C51B28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53B6F57" w14:textId="258A2248" w:rsidR="007F7A11" w:rsidRPr="00173E40" w:rsidRDefault="007F7A11" w:rsidP="0021209E">
            <w:pPr>
              <w:snapToGrid w:val="0"/>
              <w:spacing w:line="240" w:lineRule="exact"/>
              <w:jc w:val="lef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1人*</w:t>
            </w:r>
            <w:r w:rsidR="0021209E">
              <w:rPr>
                <w:rFonts w:ascii="標楷體" w:eastAsia="標楷體" w:hint="eastAsia"/>
                <w:color w:val="000000" w:themeColor="text1"/>
                <w:sz w:val="22"/>
              </w:rPr>
              <w:t>( )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場次</w:t>
            </w: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42B253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363F62D5" w14:textId="77777777" w:rsidR="007F7A11" w:rsidRPr="00336E6D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kern w:val="0"/>
                <w:sz w:val="20"/>
                <w:szCs w:val="20"/>
              </w:rPr>
            </w:pPr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縣市政府，依「國內出差旅費報支要點」核實報支</w:t>
            </w:r>
          </w:p>
          <w:p w14:paraId="38BF5388" w14:textId="5F944BF2" w:rsidR="007F7A11" w:rsidRPr="00336E6D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kern w:val="0"/>
                <w:sz w:val="20"/>
                <w:szCs w:val="20"/>
              </w:rPr>
            </w:pPr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1.參與雙</w:t>
            </w:r>
            <w:r w:rsidR="00760E73"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語</w:t>
            </w:r>
            <w:proofErr w:type="gramStart"/>
            <w:r w:rsidR="00831F3D"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數位學伴計畫</w:t>
            </w:r>
            <w:proofErr w:type="gramEnd"/>
            <w:r w:rsidR="00831F3D"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相關工作會議、活動、期中訪視、成果展等</w:t>
            </w:r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所需之車資</w:t>
            </w:r>
            <w:r w:rsidRPr="00336E6D">
              <w:rPr>
                <w:rFonts w:ascii="標楷體" w:eastAsia="標楷體" w:hAnsi="標楷體" w:cs="新細明體" w:hint="eastAsia"/>
                <w:kern w:val="0"/>
                <w:sz w:val="22"/>
              </w:rPr>
              <w:t>、</w:t>
            </w:r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交通費、住宿費等，核實支付。</w:t>
            </w:r>
          </w:p>
          <w:p w14:paraId="1EF44D31" w14:textId="2E154424" w:rsidR="00BA4145" w:rsidRPr="00BA4145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FF0000"/>
                <w:kern w:val="0"/>
                <w:sz w:val="20"/>
                <w:szCs w:val="20"/>
              </w:rPr>
            </w:pPr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2.以元*</w:t>
            </w:r>
            <w:r w:rsidRPr="00336E6D">
              <w:rPr>
                <w:rFonts w:ascii="標楷體" w:eastAsia="標楷體" w:hAnsi="標楷體" w:cs="新細明體"/>
                <w:kern w:val="0"/>
                <w:sz w:val="20"/>
                <w:szCs w:val="20"/>
              </w:rPr>
              <w:t>1</w:t>
            </w:r>
            <w:r w:rsidRPr="00336E6D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人*場次估算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1D4220E7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0CF4F811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560F1DCF" w14:textId="77777777" w:rsidTr="00E47C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270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2337672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(</w:t>
            </w:r>
            <w:r w:rsidRPr="00173E40">
              <w:rPr>
                <w:rFonts w:ascii="標楷體" w:eastAsia="標楷體"/>
                <w:b/>
                <w:color w:val="000000" w:themeColor="text1"/>
              </w:rPr>
              <w:t>3</w:t>
            </w: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)工作費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B53BC9E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677E4FE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98DE2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39078DC" w14:textId="77777777" w:rsidR="007F7A11" w:rsidRPr="00173E40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  <w:szCs w:val="20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1.協助國民中小學初審與推薦作業；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協助線上學習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平臺網路穩定度、狀況排除。</w:t>
            </w:r>
          </w:p>
          <w:p w14:paraId="787943D8" w14:textId="77777777" w:rsidR="007F7A11" w:rsidRPr="00173E40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2.協助各類會議(含研習、座談、檢討、觀摩、說明會等)召開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5F2CB0F3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508D414E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712F94E3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569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1CF76B30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4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膳費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AD7D3D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4E7FE23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30D3C4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DCF9A5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請列明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細，超過</w:t>
            </w:r>
            <w:r w:rsidR="00766D7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10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0元請列出明細，如:誤餐費</w:t>
            </w:r>
            <w:r w:rsidR="00766D7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100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+茶點40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0061986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3B20B79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4C0AA236" w14:textId="77777777" w:rsidTr="00E47C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856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96FB4D0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5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全民健康保險補充保費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D785C36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767CD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5A08CF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B4D9F00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請列明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細，</w:t>
            </w: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(工作費+講師鐘點費)*</w:t>
            </w:r>
            <w:r w:rsidRPr="00173E40">
              <w:rPr>
                <w:rFonts w:ascii="標楷體" w:eastAsia="標楷體"/>
                <w:color w:val="000000" w:themeColor="text1"/>
                <w:sz w:val="20"/>
                <w:szCs w:val="20"/>
              </w:rPr>
              <w:t>2.11</w:t>
            </w: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%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5BD99BCA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463A7796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08E91E58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510"/>
          <w:jc w:val="center"/>
        </w:trPr>
        <w:tc>
          <w:tcPr>
            <w:tcW w:w="3119" w:type="dxa"/>
            <w:gridSpan w:val="5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EFDE0F6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小計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1+2+3+4+5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AC140E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708A635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0812871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49D4EF32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489594A0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864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723DCCE3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lastRenderedPageBreak/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6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雜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  <w:lang w:eastAsia="zh-HK"/>
              </w:rPr>
              <w:t>支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7EA2623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1+2+3+4+5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C5E85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/>
                <w:color w:val="000000" w:themeColor="text1"/>
                <w:sz w:val="22"/>
              </w:rPr>
              <w:t>5%</w:t>
            </w: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6FA427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08F955E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173E40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凡前項費用未列之辦公事務費用屬之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。</w:t>
            </w: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以業務費(1</w:t>
            </w:r>
            <w:r w:rsidRPr="00173E40">
              <w:rPr>
                <w:rFonts w:ascii="標楷體" w:eastAsia="標楷體"/>
                <w:color w:val="000000" w:themeColor="text1"/>
                <w:sz w:val="20"/>
                <w:szCs w:val="20"/>
              </w:rPr>
              <w:t>~</w:t>
            </w: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5小計)*</w:t>
            </w:r>
            <w:r w:rsidRPr="00173E40">
              <w:rPr>
                <w:rFonts w:ascii="標楷體" w:eastAsia="標楷體"/>
                <w:color w:val="000000" w:themeColor="text1"/>
                <w:sz w:val="20"/>
                <w:szCs w:val="20"/>
              </w:rPr>
              <w:t>5%</w:t>
            </w: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計算，最高為業務費*</w:t>
            </w:r>
            <w:r w:rsidRPr="00173E40">
              <w:rPr>
                <w:rFonts w:ascii="標楷體" w:eastAsia="標楷體"/>
                <w:color w:val="000000" w:themeColor="text1"/>
                <w:sz w:val="20"/>
                <w:szCs w:val="20"/>
              </w:rPr>
              <w:t>5%</w:t>
            </w: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6060F0F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0209AF4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2BE72E98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510"/>
          <w:jc w:val="center"/>
        </w:trPr>
        <w:tc>
          <w:tcPr>
            <w:tcW w:w="3119" w:type="dxa"/>
            <w:gridSpan w:val="5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2D739E90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小計</w:t>
            </w: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796BC06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7CB8177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3D69B9B4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1C05F726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35630E86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510"/>
          <w:jc w:val="center"/>
        </w:trPr>
        <w:tc>
          <w:tcPr>
            <w:tcW w:w="10468" w:type="dxa"/>
            <w:gridSpan w:val="1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EF34320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國民中小學執行項目及經費(</w:t>
            </w:r>
            <w:proofErr w:type="gramStart"/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每校明列</w:t>
            </w:r>
            <w:proofErr w:type="gramEnd"/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，自行增加)</w:t>
            </w:r>
            <w:r w:rsidRPr="00173E40">
              <w:rPr>
                <w:rFonts w:ascii="標楷體" w:eastAsia="標楷體"/>
                <w:b/>
                <w:color w:val="000000" w:themeColor="text1"/>
              </w:rPr>
              <w:t>-</w:t>
            </w: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OO國</w:t>
            </w:r>
            <w:r>
              <w:rPr>
                <w:rFonts w:ascii="標楷體" w:eastAsia="標楷體" w:hint="eastAsia"/>
                <w:b/>
                <w:color w:val="000000" w:themeColor="text1"/>
              </w:rPr>
              <w:t>中/小</w:t>
            </w:r>
          </w:p>
        </w:tc>
      </w:tr>
      <w:tr w:rsidR="0021209E" w:rsidRPr="00173E40" w14:paraId="4E5431C0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687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430F3BC" w14:textId="77777777" w:rsidR="0021209E" w:rsidRPr="00173E40" w:rsidRDefault="0021209E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1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  <w:p w14:paraId="550350F5" w14:textId="77777777" w:rsidR="0021209E" w:rsidRPr="00173E40" w:rsidRDefault="0021209E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國內差旅費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B45A2CA" w14:textId="77777777" w:rsidR="0021209E" w:rsidRPr="00173E40" w:rsidRDefault="0021209E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9830CC7" w14:textId="3C3EA832" w:rsidR="0021209E" w:rsidRPr="00173E40" w:rsidRDefault="0021209E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(</w:t>
            </w:r>
            <w:r w:rsidRPr="00173E40">
              <w:rPr>
                <w:rFonts w:ascii="標楷體" w:eastAsia="標楷體"/>
                <w:color w:val="000000" w:themeColor="text1"/>
                <w:sz w:val="22"/>
              </w:rPr>
              <w:t xml:space="preserve"> 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)人*(</w:t>
            </w:r>
            <w:r w:rsidRPr="00173E40">
              <w:rPr>
                <w:rFonts w:ascii="標楷體" w:eastAsia="標楷體"/>
                <w:color w:val="000000" w:themeColor="text1"/>
                <w:sz w:val="22"/>
              </w:rPr>
              <w:t xml:space="preserve"> 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)場次</w:t>
            </w: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E0F9F" w14:textId="77777777" w:rsidR="0021209E" w:rsidRPr="00173E40" w:rsidRDefault="0021209E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558B86CA" w14:textId="77777777" w:rsidR="0021209E" w:rsidRPr="0021209E" w:rsidRDefault="0021209E" w:rsidP="0021209E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依「國內出差旅費報支要點」核實報支</w:t>
            </w:r>
          </w:p>
          <w:p w14:paraId="64BEC7D3" w14:textId="77777777" w:rsidR="0021209E" w:rsidRPr="0021209E" w:rsidRDefault="0021209E" w:rsidP="0021209E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參與雙語</w:t>
            </w:r>
            <w:proofErr w:type="gramStart"/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數位學伴計畫</w:t>
            </w:r>
            <w:proofErr w:type="gramEnd"/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相關工作會議、活動、期中訪視、成果展至多5場次，所需之之車資、交通費、住宿費等，核實支付。</w:t>
            </w:r>
          </w:p>
          <w:p w14:paraId="0604DEB2" w14:textId="77777777" w:rsidR="0021209E" w:rsidRPr="0021209E" w:rsidRDefault="0021209E" w:rsidP="0021209E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proofErr w:type="gramStart"/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請列明</w:t>
            </w:r>
            <w:proofErr w:type="gramEnd"/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細：</w:t>
            </w:r>
          </w:p>
          <w:p w14:paraId="24290849" w14:textId="03DFFB81" w:rsidR="0021209E" w:rsidRPr="00173E40" w:rsidRDefault="0021209E" w:rsidP="0021209E">
            <w:pPr>
              <w:spacing w:line="0" w:lineRule="atLeas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(最高5場次計)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552F9523" w14:textId="77777777" w:rsidR="0021209E" w:rsidRPr="00173E40" w:rsidRDefault="0021209E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1D793789" w14:textId="77777777" w:rsidR="0021209E" w:rsidRPr="00173E40" w:rsidRDefault="0021209E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414F534E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845"/>
          <w:jc w:val="center"/>
        </w:trPr>
        <w:tc>
          <w:tcPr>
            <w:tcW w:w="1266" w:type="dxa"/>
            <w:vMerge w:val="restart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10E34CEB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2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  <w:p w14:paraId="7B0A7B4E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膳費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C29586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931EF17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參與本計畫核定學童人數(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 xml:space="preserve"> )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*上課次數(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 xml:space="preserve"> 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92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BAE269D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730C2608" w14:textId="4A8EF616" w:rsidR="007F7A11" w:rsidRPr="00335376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凡辦理雙語</w:t>
            </w:r>
            <w:proofErr w:type="gramStart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數位學伴學童</w:t>
            </w:r>
            <w:proofErr w:type="gramEnd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晚餐(</w:t>
            </w:r>
            <w:proofErr w:type="gramStart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若</w:t>
            </w:r>
            <w:proofErr w:type="gramEnd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參與本計畫學童</w:t>
            </w:r>
            <w:r w:rsidRPr="0033537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已參與夜光天使、</w:t>
            </w:r>
            <w:proofErr w:type="gramStart"/>
            <w:r w:rsidR="00336E6D">
              <w:rPr>
                <w:rFonts w:ascii="標楷體" w:eastAsia="標楷體" w:hAnsi="標楷體" w:hint="eastAsia"/>
                <w:b/>
                <w:color w:val="000000" w:themeColor="text1"/>
                <w:kern w:val="0"/>
                <w:sz w:val="20"/>
              </w:rPr>
              <w:t>學位學伴</w:t>
            </w:r>
            <w:r w:rsidRPr="00335376">
              <w:rPr>
                <w:rFonts w:ascii="標楷體" w:eastAsia="標楷體" w:hAnsi="標楷體" w:hint="eastAsia"/>
                <w:b/>
                <w:color w:val="000000" w:themeColor="text1"/>
                <w:kern w:val="0"/>
                <w:sz w:val="20"/>
              </w:rPr>
              <w:t>方</w:t>
            </w:r>
            <w:proofErr w:type="gramEnd"/>
            <w:r w:rsidRPr="00335376">
              <w:rPr>
                <w:rFonts w:ascii="標楷體" w:eastAsia="標楷體" w:hAnsi="標楷體" w:hint="eastAsia"/>
                <w:b/>
                <w:color w:val="000000" w:themeColor="text1"/>
                <w:kern w:val="0"/>
                <w:sz w:val="20"/>
              </w:rPr>
              <w:t>案</w:t>
            </w:r>
            <w:r w:rsidRPr="0033537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已有</w:t>
            </w:r>
            <w:proofErr w:type="gramStart"/>
            <w:r w:rsidRPr="0033537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供餐者</w:t>
            </w:r>
            <w:proofErr w:type="gramEnd"/>
            <w:r w:rsidRPr="0033537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及本計畫之</w:t>
            </w:r>
            <w:r w:rsidR="008F5C6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督導</w:t>
            </w:r>
            <w:r w:rsidR="00D61768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教</w:t>
            </w:r>
            <w:r w:rsidRPr="0033537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師，不得編列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)、相關會議、講習訓練等所需膳費皆屬之，請依實編列。</w:t>
            </w:r>
            <w:proofErr w:type="gramStart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請列明</w:t>
            </w:r>
            <w:proofErr w:type="gramEnd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細：</w:t>
            </w:r>
            <w:r w:rsidRPr="00335376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 xml:space="preserve"> </w:t>
            </w:r>
          </w:p>
          <w:p w14:paraId="341BE84F" w14:textId="77777777" w:rsidR="007F7A11" w:rsidRPr="00335376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335376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1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.學童晚餐：</w:t>
            </w:r>
            <w:r w:rsidRPr="00335376">
              <w:rPr>
                <w:rFonts w:ascii="標楷體" w:eastAsia="標楷體" w:hAnsi="標楷體" w:hint="eastAsia"/>
                <w:color w:val="000000" w:themeColor="text1"/>
                <w:sz w:val="20"/>
              </w:rPr>
              <w:t>上課結束時間涉及學童膳費補助，請務必與上課結束時間一致。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不符合以上條件則不予補助學童晚餐。單價以</w:t>
            </w:r>
            <w:r w:rsidR="00766D7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100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元為最高上限。</w:t>
            </w:r>
          </w:p>
          <w:p w14:paraId="2DABEBA7" w14:textId="4077744B" w:rsidR="007F7A11" w:rsidRPr="00335376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  以</w:t>
            </w:r>
            <w:r w:rsidRPr="00335376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(</w:t>
            </w:r>
            <w:r w:rsidR="00336E6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100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元*參與本計畫核定學童人數*上課次數(最高為上課</w:t>
            </w:r>
            <w:r w:rsidR="00336E6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6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0次計))估算。</w:t>
            </w:r>
          </w:p>
          <w:p w14:paraId="377C2E0D" w14:textId="77777777" w:rsidR="007F7A11" w:rsidRPr="00335376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335376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2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.本計畫相關會議、講習訓練等所需，超過</w:t>
            </w:r>
            <w:r w:rsidR="00766D7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100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元請列出明細，如:誤餐費</w:t>
            </w:r>
            <w:r w:rsidR="00766D7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100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+茶點4</w:t>
            </w:r>
            <w:r w:rsidRPr="00335376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0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。</w:t>
            </w:r>
          </w:p>
          <w:p w14:paraId="31FF6E08" w14:textId="77777777" w:rsidR="007F7A11" w:rsidRPr="00335376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  以元*人*場次(最多2場次計)估算。</w:t>
            </w:r>
          </w:p>
          <w:p w14:paraId="2F2D036C" w14:textId="77777777" w:rsidR="007F7A11" w:rsidRPr="00335376" w:rsidRDefault="007F7A11" w:rsidP="00705C89">
            <w:pPr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3.總經費為1+</w:t>
            </w:r>
            <w:r w:rsidRPr="00335376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2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。</w:t>
            </w:r>
          </w:p>
        </w:tc>
        <w:tc>
          <w:tcPr>
            <w:tcW w:w="1559" w:type="dxa"/>
            <w:vMerge w:val="restart"/>
            <w:tcBorders>
              <w:left w:val="single" w:sz="12" w:space="0" w:color="auto"/>
              <w:right w:val="single" w:sz="4" w:space="0" w:color="auto"/>
            </w:tcBorders>
          </w:tcPr>
          <w:p w14:paraId="6CE909E4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1548" w:type="dxa"/>
            <w:gridSpan w:val="2"/>
            <w:vMerge w:val="restart"/>
            <w:tcBorders>
              <w:left w:val="single" w:sz="4" w:space="0" w:color="auto"/>
              <w:right w:val="single" w:sz="12" w:space="0" w:color="auto"/>
            </w:tcBorders>
          </w:tcPr>
          <w:p w14:paraId="432D70D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4F565D68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4540"/>
          <w:jc w:val="center"/>
        </w:trPr>
        <w:tc>
          <w:tcPr>
            <w:tcW w:w="1266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1B3BB7B2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D02F1C4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501DEB1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(</w:t>
            </w:r>
            <w:r w:rsidRPr="00173E40">
              <w:rPr>
                <w:rFonts w:ascii="標楷體" w:eastAsia="標楷體"/>
                <w:color w:val="000000" w:themeColor="text1"/>
                <w:sz w:val="22"/>
              </w:rPr>
              <w:t xml:space="preserve"> 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)人*</w:t>
            </w:r>
            <w:r w:rsidRPr="00173E40">
              <w:rPr>
                <w:rFonts w:ascii="標楷體" w:eastAsia="標楷體"/>
                <w:color w:val="000000" w:themeColor="text1"/>
                <w:sz w:val="22"/>
              </w:rPr>
              <w:t>2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場次</w:t>
            </w:r>
          </w:p>
        </w:tc>
        <w:tc>
          <w:tcPr>
            <w:tcW w:w="925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3C91B1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vMerge/>
            <w:tcBorders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1522408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5E12C486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1548" w:type="dxa"/>
            <w:gridSpan w:val="2"/>
            <w:vMerge/>
            <w:tcBorders>
              <w:left w:val="single" w:sz="4" w:space="0" w:color="auto"/>
              <w:right w:val="single" w:sz="12" w:space="0" w:color="auto"/>
            </w:tcBorders>
          </w:tcPr>
          <w:p w14:paraId="110A331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2AE4CA68" w14:textId="77777777" w:rsidTr="00294C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329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F4A4223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lastRenderedPageBreak/>
              <w:t>(3)</w:t>
            </w:r>
          </w:p>
          <w:p w14:paraId="1ED80D03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設備使用費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177ECD4" w14:textId="1894636E" w:rsidR="007F7A11" w:rsidRPr="00EE1ADB" w:rsidRDefault="0051034F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600</w:t>
            </w: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CBFB" w14:textId="23966467" w:rsidR="00AC75F3" w:rsidRPr="00EE1ADB" w:rsidRDefault="00AC75F3" w:rsidP="00AC75F3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參與本計畫核定學童人數</w:t>
            </w: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 xml:space="preserve">( </w:t>
            </w:r>
            <w:r w:rsidRPr="00EE1ADB">
              <w:rPr>
                <w:rFonts w:ascii="標楷體" w:eastAsia="標楷體"/>
                <w:color w:val="000000" w:themeColor="text1"/>
                <w:sz w:val="22"/>
              </w:rPr>
              <w:t>)</w:t>
            </w:r>
          </w:p>
          <w:p w14:paraId="3DDF595F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C745553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5FA1363" w14:textId="77777777" w:rsidR="007F7A11" w:rsidRPr="00EE1ADB" w:rsidRDefault="007F7A11" w:rsidP="00705C89">
            <w:pPr>
              <w:spacing w:line="0" w:lineRule="atLeas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國民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中小學線上即時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學習所需，編列電腦教室軟硬體相關使用經費，如：網路電信費、資訊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週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邊用品費等。</w:t>
            </w:r>
          </w:p>
          <w:p w14:paraId="75C6ACAE" w14:textId="77777777" w:rsidR="007F7A11" w:rsidRPr="00EE1ADB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1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.依據國民中小學參與本計畫核定學童人數，實際使用電腦教室情形估算，核實編列。</w:t>
            </w:r>
          </w:p>
          <w:p w14:paraId="61DB88BE" w14:textId="4DCBC030" w:rsidR="007F7A11" w:rsidRPr="00EE1ADB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2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.以600元*參與本計畫核定學童人數計算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3E19D2D7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7FBA5892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2F6109C7" w14:textId="77777777" w:rsidTr="00294C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121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2635CAE1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4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  <w:p w14:paraId="78B4DE12" w14:textId="77777777" w:rsidR="007F7A11" w:rsidRPr="00173E40" w:rsidRDefault="00D61768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督導教</w:t>
            </w:r>
            <w:r w:rsidR="003B332D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師費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DB84B8E" w14:textId="194EFA4E" w:rsidR="007F7A11" w:rsidRPr="00EE1ADB" w:rsidRDefault="0051034F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400</w:t>
            </w: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2375988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30小時*3學期*</w:t>
            </w:r>
            <w:r w:rsidR="008F5C66" w:rsidRPr="00EE1ADB">
              <w:rPr>
                <w:rFonts w:ascii="標楷體" w:eastAsia="標楷體" w:hint="eastAsia"/>
                <w:color w:val="000000" w:themeColor="text1"/>
                <w:sz w:val="22"/>
              </w:rPr>
              <w:t>督導</w:t>
            </w:r>
            <w:r w:rsidR="00D61768" w:rsidRPr="00EE1ADB">
              <w:rPr>
                <w:rFonts w:ascii="標楷體" w:eastAsia="標楷體" w:hint="eastAsia"/>
                <w:color w:val="000000" w:themeColor="text1"/>
                <w:sz w:val="22"/>
              </w:rPr>
              <w:t>教</w:t>
            </w: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師人數(</w:t>
            </w:r>
            <w:r w:rsidRPr="00EE1ADB">
              <w:rPr>
                <w:rFonts w:ascii="標楷體" w:eastAsia="標楷體"/>
                <w:color w:val="000000" w:themeColor="text1"/>
                <w:sz w:val="22"/>
              </w:rPr>
              <w:t xml:space="preserve"> </w:t>
            </w: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)</w:t>
            </w: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072932C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74E6294B" w14:textId="77777777" w:rsidR="0021209E" w:rsidRPr="00EE1ADB" w:rsidRDefault="0021209E" w:rsidP="0021209E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  <w:szCs w:val="20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1.每位學童每次上課以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2堂課共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1.5小時計算，一學期共計10週，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線上即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時學習時數計30小時。</w:t>
            </w:r>
          </w:p>
          <w:p w14:paraId="01A87CBE" w14:textId="76D0EF11" w:rsidR="007F7A11" w:rsidRPr="00EE1ADB" w:rsidRDefault="0021209E" w:rsidP="0021209E">
            <w:pPr>
              <w:spacing w:line="0" w:lineRule="atLeast"/>
              <w:ind w:left="200" w:hangingChars="100" w:hanging="200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  <w:szCs w:val="20"/>
              </w:rPr>
              <w:t>2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.國民中小學督導教師(助教)支領：依據「</w:t>
            </w:r>
            <w:r w:rsidR="00CB0B74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兒童課後照顧服務班與中心設立及管理辦法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」編列，約每15位學童配置1人(5~15位學童配置1人)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37C63A9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4AC2D48D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37FB7478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851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8C0E7FE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0"/>
                <w:szCs w:val="20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0"/>
                <w:szCs w:val="20"/>
              </w:rPr>
              <w:t>5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)</w:t>
            </w:r>
            <w:r w:rsidR="008F5C6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督導</w:t>
            </w:r>
            <w:r w:rsidR="00D61768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教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師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勞</w:t>
            </w:r>
            <w:proofErr w:type="gramEnd"/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、健保及勞工退休金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90C6CD" w14:textId="77777777" w:rsidR="007F7A11" w:rsidRPr="00173E40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C2783E8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FC4886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3773670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請列明</w:t>
            </w:r>
            <w:proofErr w:type="gramEnd"/>
            <w:r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細，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已投保者除外，請依實編列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1F7046F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315F8198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35C28D39" w14:textId="77777777" w:rsidTr="00294C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703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44AFE7AD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0"/>
                <w:szCs w:val="20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0"/>
                <w:szCs w:val="20"/>
              </w:rPr>
              <w:t>6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)全民健康保險補充保費</w:t>
            </w:r>
          </w:p>
        </w:tc>
        <w:tc>
          <w:tcPr>
            <w:tcW w:w="10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B57A7A6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CC74FF0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55292B6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2BD338DE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  <w:szCs w:val="20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以</w:t>
            </w:r>
            <w:r w:rsidR="00D61768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督導教</w:t>
            </w:r>
            <w:r w:rsidR="003B332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師費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*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  <w:szCs w:val="20"/>
              </w:rPr>
              <w:t>2.11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%計算。</w:t>
            </w:r>
          </w:p>
          <w:p w14:paraId="613973F0" w14:textId="77777777" w:rsidR="007F7A11" w:rsidRPr="00173E40" w:rsidRDefault="00D61768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學校教</w:t>
            </w:r>
            <w:r w:rsidR="007F7A11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師</w:t>
            </w:r>
            <w:r w:rsidR="007F7A11"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已投保者，可不必編列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7421AF7A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4B55CDB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4789FFB4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433"/>
          <w:jc w:val="center"/>
        </w:trPr>
        <w:tc>
          <w:tcPr>
            <w:tcW w:w="3119" w:type="dxa"/>
            <w:gridSpan w:val="5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03B09B14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小計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1+2+3+4+5+6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39F9CD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3030F568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614358A4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6FAC7ED1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</w:p>
        </w:tc>
      </w:tr>
      <w:tr w:rsidR="007F7A11" w:rsidRPr="00173E40" w14:paraId="0481379B" w14:textId="77777777" w:rsidTr="007C36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808"/>
          <w:jc w:val="center"/>
        </w:trPr>
        <w:tc>
          <w:tcPr>
            <w:tcW w:w="1266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2365E6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7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雜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  <w:lang w:eastAsia="zh-HK"/>
              </w:rPr>
              <w:t>支</w:t>
            </w:r>
          </w:p>
        </w:tc>
        <w:tc>
          <w:tcPr>
            <w:tcW w:w="1002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08E34D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1+2+3+4+5+6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04C40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5%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E1568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DC22B6D" w14:textId="4182B577" w:rsidR="007F7A11" w:rsidRPr="00173E40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1.凡前項費用未列之辦公事務費用屬之，如文具用品、紙張、資訊耗材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(單價未達1萬元或耐用年限未達2年)</w:t>
            </w:r>
            <w:r w:rsidR="00F96814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、</w:t>
            </w:r>
            <w:proofErr w:type="gramStart"/>
            <w:r w:rsidR="00F96814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線上即時</w:t>
            </w:r>
            <w:proofErr w:type="gramEnd"/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學習資料、郵資及維繫計畫所需之用品等。</w:t>
            </w:r>
          </w:p>
          <w:p w14:paraId="3D08C406" w14:textId="77777777" w:rsidR="007F7A11" w:rsidRPr="00173E40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2.以業務費(</w:t>
            </w:r>
            <w:r w:rsidRPr="00173E40">
              <w:rPr>
                <w:rFonts w:ascii="標楷體" w:eastAsia="標楷體"/>
                <w:color w:val="000000" w:themeColor="text1"/>
                <w:sz w:val="20"/>
                <w:szCs w:val="20"/>
              </w:rPr>
              <w:t>1~6</w:t>
            </w: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項小計)*</w:t>
            </w:r>
            <w:r w:rsidRPr="00173E40">
              <w:rPr>
                <w:rFonts w:ascii="標楷體" w:eastAsia="標楷體"/>
                <w:color w:val="000000" w:themeColor="text1"/>
                <w:sz w:val="20"/>
                <w:szCs w:val="20"/>
              </w:rPr>
              <w:t>5%</w:t>
            </w: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計算，</w:t>
            </w:r>
            <w:r w:rsidRPr="00173E40">
              <w:rPr>
                <w:rFonts w:ascii="標楷體" w:eastAsia="標楷體" w:hint="eastAsia"/>
                <w:b/>
                <w:color w:val="000000" w:themeColor="text1"/>
                <w:sz w:val="20"/>
                <w:szCs w:val="20"/>
              </w:rPr>
              <w:t>最高為業務費*</w:t>
            </w:r>
            <w:r w:rsidRPr="00173E40">
              <w:rPr>
                <w:rFonts w:ascii="標楷體" w:eastAsia="標楷體"/>
                <w:b/>
                <w:color w:val="000000" w:themeColor="text1"/>
                <w:sz w:val="20"/>
                <w:szCs w:val="20"/>
              </w:rPr>
              <w:t>5%</w:t>
            </w:r>
            <w:r w:rsidRPr="00173E40">
              <w:rPr>
                <w:rFonts w:ascii="標楷體" w:eastAsia="標楷體" w:hint="eastAsia"/>
                <w:b/>
                <w:color w:val="000000" w:themeColor="text1"/>
                <w:sz w:val="20"/>
                <w:szCs w:val="20"/>
              </w:rPr>
              <w:t>。</w:t>
            </w:r>
          </w:p>
        </w:tc>
        <w:tc>
          <w:tcPr>
            <w:tcW w:w="155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454E257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77BD403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63C7AB4C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565"/>
          <w:jc w:val="center"/>
        </w:trPr>
        <w:tc>
          <w:tcPr>
            <w:tcW w:w="3119" w:type="dxa"/>
            <w:gridSpan w:val="5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3EF7D8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小計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B6FEB2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555DBC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9DDA826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788BD01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67035FA3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459"/>
          <w:jc w:val="center"/>
        </w:trPr>
        <w:tc>
          <w:tcPr>
            <w:tcW w:w="10468" w:type="dxa"/>
            <w:gridSpan w:val="12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E037DF0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OO國</w:t>
            </w:r>
            <w:r>
              <w:rPr>
                <w:rFonts w:ascii="標楷體" w:eastAsia="標楷體" w:hint="eastAsia"/>
                <w:b/>
                <w:color w:val="000000" w:themeColor="text1"/>
              </w:rPr>
              <w:t>中/</w:t>
            </w: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小</w:t>
            </w:r>
          </w:p>
        </w:tc>
      </w:tr>
      <w:tr w:rsidR="0021209E" w:rsidRPr="00173E40" w14:paraId="3C2F4F65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157"/>
          <w:jc w:val="center"/>
        </w:trPr>
        <w:tc>
          <w:tcPr>
            <w:tcW w:w="1266" w:type="dxa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0778EF5F" w14:textId="77777777" w:rsidR="0021209E" w:rsidRPr="00173E40" w:rsidRDefault="0021209E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1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  <w:p w14:paraId="4583CC5A" w14:textId="77777777" w:rsidR="0021209E" w:rsidRPr="00173E40" w:rsidRDefault="0021209E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國內差旅費</w:t>
            </w:r>
          </w:p>
        </w:tc>
        <w:tc>
          <w:tcPr>
            <w:tcW w:w="1002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6C43856A" w14:textId="77777777" w:rsidR="0021209E" w:rsidRPr="00173E40" w:rsidRDefault="0021209E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56222D9" w14:textId="21F27DD1" w:rsidR="0021209E" w:rsidRPr="00173E40" w:rsidRDefault="0021209E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(</w:t>
            </w:r>
            <w:r w:rsidRPr="00173E40">
              <w:rPr>
                <w:rFonts w:ascii="標楷體" w:eastAsia="標楷體"/>
                <w:color w:val="000000" w:themeColor="text1"/>
                <w:sz w:val="22"/>
              </w:rPr>
              <w:t xml:space="preserve"> 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)人*</w:t>
            </w:r>
            <w:r>
              <w:rPr>
                <w:rFonts w:ascii="標楷體" w:eastAsia="標楷體" w:hint="eastAsia"/>
                <w:color w:val="000000" w:themeColor="text1"/>
                <w:sz w:val="22"/>
              </w:rPr>
              <w:t>( )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場次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0DFDC09" w14:textId="77777777" w:rsidR="0021209E" w:rsidRPr="00173E40" w:rsidRDefault="0021209E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6" w:space="0" w:color="auto"/>
              <w:right w:val="single" w:sz="12" w:space="0" w:color="auto"/>
            </w:tcBorders>
          </w:tcPr>
          <w:p w14:paraId="41747885" w14:textId="77777777" w:rsidR="0021209E" w:rsidRPr="0021209E" w:rsidRDefault="0021209E" w:rsidP="0021209E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依「國內出差旅費報支要點」核實報支</w:t>
            </w:r>
          </w:p>
          <w:p w14:paraId="2C4054FE" w14:textId="77777777" w:rsidR="0021209E" w:rsidRPr="0021209E" w:rsidRDefault="0021209E" w:rsidP="0021209E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參與雙語</w:t>
            </w:r>
            <w:proofErr w:type="gramStart"/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數位學伴計畫</w:t>
            </w:r>
            <w:proofErr w:type="gramEnd"/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相關工作會議、活動、期中訪視、成果展至多5場次，所需之之車資、交通費、住宿費等，核實支付。</w:t>
            </w:r>
          </w:p>
          <w:p w14:paraId="3B096379" w14:textId="77777777" w:rsidR="0021209E" w:rsidRPr="0021209E" w:rsidRDefault="0021209E" w:rsidP="0021209E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proofErr w:type="gramStart"/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請列明</w:t>
            </w:r>
            <w:proofErr w:type="gramEnd"/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細：</w:t>
            </w:r>
          </w:p>
          <w:p w14:paraId="76FDA42E" w14:textId="7239F292" w:rsidR="0021209E" w:rsidRPr="008F5C66" w:rsidRDefault="0021209E" w:rsidP="0021209E">
            <w:pPr>
              <w:spacing w:line="0" w:lineRule="atLeas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  <w:szCs w:val="20"/>
              </w:rPr>
            </w:pPr>
            <w:r w:rsidRPr="0021209E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(最高5場次計)。</w:t>
            </w:r>
          </w:p>
        </w:tc>
        <w:tc>
          <w:tcPr>
            <w:tcW w:w="1559" w:type="dxa"/>
            <w:tcBorders>
              <w:left w:val="single" w:sz="12" w:space="0" w:color="auto"/>
              <w:right w:val="single" w:sz="4" w:space="0" w:color="auto"/>
            </w:tcBorders>
          </w:tcPr>
          <w:p w14:paraId="7B90808D" w14:textId="77777777" w:rsidR="0021209E" w:rsidRPr="00173E40" w:rsidRDefault="0021209E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71A0AD90" w14:textId="77777777" w:rsidR="0021209E" w:rsidRPr="00173E40" w:rsidRDefault="0021209E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51DE48CA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274"/>
          <w:jc w:val="center"/>
        </w:trPr>
        <w:tc>
          <w:tcPr>
            <w:tcW w:w="1266" w:type="dxa"/>
            <w:vMerge w:val="restart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3F2EFCF6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lastRenderedPageBreak/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2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  <w:p w14:paraId="08AB49BB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膳費</w:t>
            </w:r>
          </w:p>
        </w:tc>
        <w:tc>
          <w:tcPr>
            <w:tcW w:w="1002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382EAD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636EFA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參與本計畫核定學童人數(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 xml:space="preserve"> 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)*上課次數(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  <w:t xml:space="preserve"> 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925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4DA53547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vMerge w:val="restart"/>
            <w:tcBorders>
              <w:top w:val="single" w:sz="4" w:space="0" w:color="auto"/>
              <w:left w:val="single" w:sz="6" w:space="0" w:color="auto"/>
              <w:right w:val="single" w:sz="12" w:space="0" w:color="auto"/>
            </w:tcBorders>
          </w:tcPr>
          <w:p w14:paraId="55F9B112" w14:textId="137FF6C0" w:rsidR="007F7A11" w:rsidRPr="00335376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凡辦理雙語</w:t>
            </w:r>
            <w:proofErr w:type="gramStart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數位學伴學童</w:t>
            </w:r>
            <w:proofErr w:type="gramEnd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晚餐(</w:t>
            </w:r>
            <w:proofErr w:type="gramStart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若</w:t>
            </w:r>
            <w:proofErr w:type="gramEnd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參與本計畫學童</w:t>
            </w:r>
            <w:r w:rsidRPr="0033537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已參與夜光天使、</w:t>
            </w:r>
            <w:proofErr w:type="gramStart"/>
            <w:r w:rsidR="00336E6D">
              <w:rPr>
                <w:rFonts w:ascii="標楷體" w:eastAsia="標楷體" w:hAnsi="標楷體" w:hint="eastAsia"/>
                <w:b/>
                <w:color w:val="000000" w:themeColor="text1"/>
                <w:kern w:val="0"/>
                <w:sz w:val="20"/>
              </w:rPr>
              <w:t>數位學伴</w:t>
            </w:r>
            <w:r w:rsidRPr="00335376">
              <w:rPr>
                <w:rFonts w:ascii="標楷體" w:eastAsia="標楷體" w:hAnsi="標楷體" w:hint="eastAsia"/>
                <w:b/>
                <w:color w:val="000000" w:themeColor="text1"/>
                <w:kern w:val="0"/>
                <w:sz w:val="20"/>
              </w:rPr>
              <w:t>方</w:t>
            </w:r>
            <w:proofErr w:type="gramEnd"/>
            <w:r w:rsidRPr="00335376">
              <w:rPr>
                <w:rFonts w:ascii="標楷體" w:eastAsia="標楷體" w:hAnsi="標楷體" w:hint="eastAsia"/>
                <w:b/>
                <w:color w:val="000000" w:themeColor="text1"/>
                <w:kern w:val="0"/>
                <w:sz w:val="20"/>
              </w:rPr>
              <w:t>案</w:t>
            </w:r>
            <w:r w:rsidR="008F5C6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已有</w:t>
            </w:r>
            <w:proofErr w:type="gramStart"/>
            <w:r w:rsidR="008F5C6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供餐者</w:t>
            </w:r>
            <w:proofErr w:type="gramEnd"/>
            <w:r w:rsidR="008F5C6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及本計畫之督導</w:t>
            </w:r>
            <w:r w:rsidR="00D61768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教</w:t>
            </w:r>
            <w:r w:rsidRPr="0033537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</w:rPr>
              <w:t>師，不得編列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)、相關會議、講習訓練等所需膳費皆屬之，請依實編列。</w:t>
            </w:r>
            <w:proofErr w:type="gramStart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請列明</w:t>
            </w:r>
            <w:proofErr w:type="gramEnd"/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細：</w:t>
            </w:r>
          </w:p>
          <w:p w14:paraId="670AD5EE" w14:textId="77777777" w:rsidR="007F7A11" w:rsidRPr="00335376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335376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1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.學童晚餐：</w:t>
            </w:r>
            <w:r w:rsidRPr="00335376">
              <w:rPr>
                <w:rFonts w:ascii="標楷體" w:eastAsia="標楷體" w:hAnsi="標楷體" w:hint="eastAsia"/>
                <w:color w:val="000000" w:themeColor="text1"/>
                <w:sz w:val="20"/>
              </w:rPr>
              <w:t>上課結束時間涉及學童膳費補助，請務必與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lang w:eastAsia="zh-HK"/>
              </w:rPr>
              <w:t>規定</w:t>
            </w:r>
            <w:r w:rsidRPr="00335376">
              <w:rPr>
                <w:rFonts w:ascii="標楷體" w:eastAsia="標楷體" w:hAnsi="標楷體" w:hint="eastAsia"/>
                <w:color w:val="000000" w:themeColor="text1"/>
                <w:sz w:val="20"/>
              </w:rPr>
              <w:t>上課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lang w:eastAsia="zh-HK"/>
              </w:rPr>
              <w:t>結束</w:t>
            </w:r>
            <w:r w:rsidRPr="00335376">
              <w:rPr>
                <w:rFonts w:ascii="標楷體" w:eastAsia="標楷體" w:hAnsi="標楷體" w:hint="eastAsia"/>
                <w:color w:val="000000" w:themeColor="text1"/>
                <w:sz w:val="20"/>
              </w:rPr>
              <w:t>時間一致。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不符合以上條件則不予補助學童晚餐。單價以</w:t>
            </w:r>
            <w:r w:rsidR="00766D7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10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0元為最高上限。</w:t>
            </w:r>
          </w:p>
          <w:p w14:paraId="25BDF5DC" w14:textId="0ABA0A15" w:rsidR="007F7A11" w:rsidRPr="00335376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  以元*參與本計畫核定學童人數*上課次數(最高為上課</w:t>
            </w:r>
            <w:r w:rsidR="004646BF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60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次計)估算。</w:t>
            </w:r>
          </w:p>
          <w:p w14:paraId="038DD011" w14:textId="77777777" w:rsidR="007F7A11" w:rsidRPr="00335376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335376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2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.本計畫相關會議、講習訓練等所需，超過</w:t>
            </w:r>
            <w:r w:rsidR="00766D7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10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0元請列出明細，如:誤餐費</w:t>
            </w:r>
            <w:r w:rsidR="00766D7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10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0+茶點4</w:t>
            </w:r>
            <w:r w:rsidRPr="00335376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0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。</w:t>
            </w:r>
          </w:p>
          <w:p w14:paraId="7273D92A" w14:textId="77777777" w:rsidR="007F7A11" w:rsidRPr="00335376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  以元*人*場次(最多2場次計)估算。</w:t>
            </w:r>
          </w:p>
          <w:p w14:paraId="615F1AEA" w14:textId="77777777" w:rsidR="007F7A11" w:rsidRPr="00335376" w:rsidRDefault="007F7A11" w:rsidP="00705C89">
            <w:pPr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3.總經費為1+</w:t>
            </w:r>
            <w:r w:rsidRPr="00335376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2</w:t>
            </w:r>
            <w:r w:rsidRPr="00335376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。</w:t>
            </w:r>
          </w:p>
        </w:tc>
        <w:tc>
          <w:tcPr>
            <w:tcW w:w="1559" w:type="dxa"/>
            <w:vMerge w:val="restart"/>
            <w:tcBorders>
              <w:left w:val="single" w:sz="12" w:space="0" w:color="auto"/>
              <w:right w:val="single" w:sz="4" w:space="0" w:color="auto"/>
            </w:tcBorders>
          </w:tcPr>
          <w:p w14:paraId="18986A30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vMerge w:val="restart"/>
            <w:tcBorders>
              <w:left w:val="single" w:sz="4" w:space="0" w:color="auto"/>
              <w:right w:val="single" w:sz="12" w:space="0" w:color="auto"/>
            </w:tcBorders>
          </w:tcPr>
          <w:p w14:paraId="2A2E6B7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14CF3DF0" w14:textId="77777777" w:rsidTr="00294C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602"/>
          <w:jc w:val="center"/>
        </w:trPr>
        <w:tc>
          <w:tcPr>
            <w:tcW w:w="1266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9B57EE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</w:p>
        </w:tc>
        <w:tc>
          <w:tcPr>
            <w:tcW w:w="1002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892A89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31CB40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(</w:t>
            </w:r>
            <w:r w:rsidRPr="00173E40">
              <w:rPr>
                <w:rFonts w:ascii="標楷體" w:eastAsia="標楷體"/>
                <w:color w:val="000000" w:themeColor="text1"/>
                <w:sz w:val="22"/>
              </w:rPr>
              <w:t xml:space="preserve"> 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)人*</w:t>
            </w:r>
            <w:r w:rsidRPr="00173E40">
              <w:rPr>
                <w:rFonts w:ascii="標楷體" w:eastAsia="標楷體"/>
                <w:color w:val="000000" w:themeColor="text1"/>
                <w:sz w:val="22"/>
              </w:rPr>
              <w:t>2</w:t>
            </w: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場次</w:t>
            </w:r>
          </w:p>
        </w:tc>
        <w:tc>
          <w:tcPr>
            <w:tcW w:w="92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F04E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vMerge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17CFE8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33D08E8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78BAF42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01B62E9F" w14:textId="77777777" w:rsidTr="00294C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554"/>
          <w:jc w:val="center"/>
        </w:trPr>
        <w:tc>
          <w:tcPr>
            <w:tcW w:w="1266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87D42F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3)</w:t>
            </w:r>
          </w:p>
          <w:p w14:paraId="0EE41187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設備使用費</w:t>
            </w:r>
          </w:p>
        </w:tc>
        <w:tc>
          <w:tcPr>
            <w:tcW w:w="1002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124A9" w14:textId="77777777" w:rsidR="007F7A11" w:rsidRPr="00EE1ADB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600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814856" w14:textId="7E1F347F" w:rsidR="00AC75F3" w:rsidRPr="00EE1ADB" w:rsidRDefault="00AC75F3" w:rsidP="00AC75F3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2"/>
              </w:rPr>
              <w:t>參與本計畫核定學童人數</w:t>
            </w: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 xml:space="preserve">( </w:t>
            </w:r>
            <w:r w:rsidRPr="00EE1ADB">
              <w:rPr>
                <w:rFonts w:ascii="標楷體" w:eastAsia="標楷體"/>
                <w:color w:val="000000" w:themeColor="text1"/>
                <w:sz w:val="22"/>
              </w:rPr>
              <w:t>)</w:t>
            </w:r>
          </w:p>
          <w:p w14:paraId="094DCFF7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2FE5F0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D94EC4D" w14:textId="77777777" w:rsidR="007F7A11" w:rsidRPr="00EE1ADB" w:rsidRDefault="007F7A11" w:rsidP="00705C89">
            <w:pPr>
              <w:spacing w:line="0" w:lineRule="atLeas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國民中小學</w:t>
            </w:r>
            <w:r w:rsidRPr="00EE1ADB">
              <w:rPr>
                <w:rFonts w:ascii="標楷體" w:eastAsia="標楷體" w:hAnsi="標楷體" w:hint="eastAsia"/>
                <w:color w:val="000000" w:themeColor="text1"/>
                <w:sz w:val="20"/>
              </w:rPr>
              <w:t>雙語</w:t>
            </w:r>
            <w:proofErr w:type="gramStart"/>
            <w:r w:rsidRPr="00EE1ADB">
              <w:rPr>
                <w:rFonts w:ascii="標楷體" w:eastAsia="標楷體" w:hAnsi="標楷體" w:hint="eastAsia"/>
                <w:color w:val="000000" w:themeColor="text1"/>
                <w:sz w:val="20"/>
              </w:rPr>
              <w:t>數位</w:t>
            </w:r>
            <w:r w:rsidR="00C169AE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線上即時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學習所需，編列電腦教室軟硬體相關使用經費，如：網路電信費、資訊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週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邊用品費等。</w:t>
            </w:r>
          </w:p>
          <w:p w14:paraId="2539FDB9" w14:textId="77777777" w:rsidR="007F7A11" w:rsidRPr="00EE1ADB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1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.依據國民中小學參與本計畫核定學童人數，實際使用電腦教室情形估算，核實編列。</w:t>
            </w:r>
          </w:p>
          <w:p w14:paraId="3CC75B14" w14:textId="3E699E17" w:rsidR="007F7A11" w:rsidRPr="00EE1ADB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  <w:t>2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.以600元*參與本計畫核定學童人數計算。</w:t>
            </w:r>
            <w:r w:rsidRPr="00EE1ADB">
              <w:rPr>
                <w:rFonts w:ascii="標楷體" w:eastAsia="標楷體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6FDE2E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4F7CE68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0484E73C" w14:textId="77777777" w:rsidTr="007C36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096"/>
          <w:jc w:val="center"/>
        </w:trPr>
        <w:tc>
          <w:tcPr>
            <w:tcW w:w="1266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273E23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  <w:t>4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)</w:t>
            </w:r>
          </w:p>
          <w:p w14:paraId="0D879D49" w14:textId="77777777" w:rsidR="007F7A11" w:rsidRPr="00173E40" w:rsidRDefault="00D61768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督導教</w:t>
            </w:r>
            <w:r w:rsidR="003B332D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t>師費</w:t>
            </w:r>
          </w:p>
        </w:tc>
        <w:tc>
          <w:tcPr>
            <w:tcW w:w="1002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9B876" w14:textId="32100619" w:rsidR="007F7A11" w:rsidRPr="00EE1ADB" w:rsidRDefault="0051034F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400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165085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30小時*3學期*</w:t>
            </w:r>
            <w:r w:rsidR="008F5C66" w:rsidRPr="00EE1ADB">
              <w:rPr>
                <w:rFonts w:ascii="標楷體" w:eastAsia="標楷體" w:hint="eastAsia"/>
                <w:color w:val="000000" w:themeColor="text1"/>
                <w:sz w:val="22"/>
              </w:rPr>
              <w:t>督導</w:t>
            </w:r>
            <w:r w:rsidR="00D61768" w:rsidRPr="00EE1ADB">
              <w:rPr>
                <w:rFonts w:ascii="標楷體" w:eastAsia="標楷體" w:hint="eastAsia"/>
                <w:color w:val="000000" w:themeColor="text1"/>
                <w:sz w:val="22"/>
              </w:rPr>
              <w:t>教</w:t>
            </w: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師人數(</w:t>
            </w:r>
            <w:r w:rsidRPr="00EE1ADB">
              <w:rPr>
                <w:rFonts w:ascii="標楷體" w:eastAsia="標楷體"/>
                <w:color w:val="000000" w:themeColor="text1"/>
                <w:sz w:val="22"/>
              </w:rPr>
              <w:t xml:space="preserve"> </w:t>
            </w:r>
            <w:r w:rsidRPr="00EE1ADB">
              <w:rPr>
                <w:rFonts w:ascii="標楷體" w:eastAsia="標楷體" w:hint="eastAsia"/>
                <w:color w:val="000000" w:themeColor="text1"/>
                <w:sz w:val="22"/>
              </w:rPr>
              <w:t>)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1BED5C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54F2F6C" w14:textId="77777777" w:rsidR="0021209E" w:rsidRPr="00EE1ADB" w:rsidRDefault="0021209E" w:rsidP="0021209E">
            <w:pPr>
              <w:spacing w:line="0" w:lineRule="atLeast"/>
              <w:ind w:left="200" w:hangingChars="100" w:hanging="200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  <w:szCs w:val="20"/>
              </w:rPr>
            </w:pP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1.每位學童每次上課以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2堂課共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1.5小時計算，一學期共計10週，</w:t>
            </w: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線上即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時學習時數計30小時。</w:t>
            </w:r>
          </w:p>
          <w:p w14:paraId="5CEF3DA2" w14:textId="4FB9DF8A" w:rsidR="007F7A11" w:rsidRPr="00EE1ADB" w:rsidRDefault="0021209E" w:rsidP="0021209E">
            <w:pPr>
              <w:spacing w:line="0" w:lineRule="atLeast"/>
              <w:ind w:left="200" w:hangingChars="100" w:hanging="200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EE1ADB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  <w:szCs w:val="20"/>
              </w:rPr>
              <w:t>2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.國民中小學督導教師(助教)支領：依據「</w:t>
            </w:r>
            <w:r w:rsidR="00CB0B74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兒童課後照顧服務班與中心設立及管理辦法</w:t>
            </w:r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」編列，約每15位學童配置1人(5~15位學童配置1人)。</w:t>
            </w:r>
          </w:p>
        </w:tc>
        <w:tc>
          <w:tcPr>
            <w:tcW w:w="155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11C5EA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868B8C4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7BD8240F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757"/>
          <w:jc w:val="center"/>
        </w:trPr>
        <w:tc>
          <w:tcPr>
            <w:tcW w:w="1266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A7ACD4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0"/>
                <w:szCs w:val="20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0"/>
                <w:szCs w:val="20"/>
              </w:rPr>
              <w:t>5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)</w:t>
            </w:r>
            <w:r w:rsidR="008F5C66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督導</w:t>
            </w:r>
            <w:r w:rsidR="00D61768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教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師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勞</w:t>
            </w:r>
            <w:proofErr w:type="gramEnd"/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、健保及勞工退休金</w:t>
            </w:r>
          </w:p>
        </w:tc>
        <w:tc>
          <w:tcPr>
            <w:tcW w:w="1002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9E3E86" w14:textId="77777777" w:rsidR="007F7A11" w:rsidRPr="00EE1ADB" w:rsidRDefault="007F7A11" w:rsidP="00705C89">
            <w:pPr>
              <w:spacing w:line="0" w:lineRule="atLeast"/>
              <w:ind w:left="220" w:hangingChars="100" w:hanging="220"/>
              <w:rPr>
                <w:rFonts w:ascii="標楷體" w:eastAsia="標楷體" w:hAnsi="標楷體" w:cs="新細明體"/>
                <w:color w:val="000000" w:themeColor="text1"/>
                <w:kern w:val="0"/>
                <w:sz w:val="22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D157BF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2015A7" w14:textId="77777777" w:rsidR="007F7A11" w:rsidRPr="00EE1ADB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4EB6449" w14:textId="77777777" w:rsidR="007F7A11" w:rsidRPr="00EE1ADB" w:rsidRDefault="00D61768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proofErr w:type="gramStart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請列明</w:t>
            </w:r>
            <w:proofErr w:type="gramEnd"/>
            <w:r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細，學校教</w:t>
            </w:r>
            <w:r w:rsidR="007F7A11" w:rsidRPr="00EE1ADB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師已投保者除外，請依實編列。</w:t>
            </w:r>
          </w:p>
        </w:tc>
        <w:tc>
          <w:tcPr>
            <w:tcW w:w="155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5731C57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C12E49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6D7D471E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710"/>
          <w:jc w:val="center"/>
        </w:trPr>
        <w:tc>
          <w:tcPr>
            <w:tcW w:w="1266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EC3E13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0"/>
                <w:szCs w:val="20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(</w:t>
            </w:r>
            <w:r w:rsidRPr="00173E40"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0"/>
                <w:szCs w:val="20"/>
              </w:rPr>
              <w:t>6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0"/>
                <w:szCs w:val="20"/>
              </w:rPr>
              <w:t>)全民健康保險補充保費</w:t>
            </w:r>
          </w:p>
        </w:tc>
        <w:tc>
          <w:tcPr>
            <w:tcW w:w="1002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1624A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89455A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36855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2A6D10C" w14:textId="77777777" w:rsidR="007F7A11" w:rsidRPr="00173E40" w:rsidRDefault="00D61768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以督導教</w:t>
            </w:r>
            <w:r w:rsidR="003B332D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師</w:t>
            </w:r>
            <w:r w:rsidR="007F7A11"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費*</w:t>
            </w:r>
            <w:r w:rsidR="007F7A11" w:rsidRPr="00173E40"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  <w:szCs w:val="20"/>
              </w:rPr>
              <w:t>2.11</w:t>
            </w:r>
            <w:r w:rsidR="007F7A11"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%計算。</w:t>
            </w:r>
          </w:p>
          <w:p w14:paraId="44AE7CCB" w14:textId="77777777" w:rsidR="007F7A11" w:rsidRPr="00173E40" w:rsidRDefault="00D61768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學校教</w:t>
            </w:r>
            <w:r w:rsidR="007F7A11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師</w:t>
            </w:r>
            <w:r w:rsidR="007F7A11"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已投保者，可不必編列。</w:t>
            </w:r>
          </w:p>
        </w:tc>
        <w:tc>
          <w:tcPr>
            <w:tcW w:w="155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4F663DD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B62199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06799393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455"/>
          <w:jc w:val="center"/>
        </w:trPr>
        <w:tc>
          <w:tcPr>
            <w:tcW w:w="3119" w:type="dxa"/>
            <w:gridSpan w:val="5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1E34BE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小</w:t>
            </w:r>
            <w:r w:rsidRPr="00173E40">
              <w:rPr>
                <w:rFonts w:ascii="標楷體" w:eastAsia="標楷體"/>
                <w:b/>
                <w:color w:val="000000" w:themeColor="text1"/>
              </w:rPr>
              <w:t xml:space="preserve">  </w:t>
            </w: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計(</w:t>
            </w:r>
            <w:r w:rsidRPr="00173E40">
              <w:rPr>
                <w:rFonts w:ascii="標楷體" w:eastAsia="標楷體"/>
                <w:b/>
                <w:color w:val="000000" w:themeColor="text1"/>
              </w:rPr>
              <w:t>1+2+3+4+5+6</w:t>
            </w: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)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DA5E1F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B59CA45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 w:hAnsi="標楷體" w:cs="新細明體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EB1680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6F169ED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4D5F7699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818"/>
          <w:jc w:val="center"/>
        </w:trPr>
        <w:tc>
          <w:tcPr>
            <w:tcW w:w="1266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1F2627" w14:textId="77777777" w:rsidR="007F7A11" w:rsidRPr="00173E40" w:rsidRDefault="007F7A11" w:rsidP="00705C89">
            <w:pPr>
              <w:spacing w:line="0" w:lineRule="atLeast"/>
              <w:rPr>
                <w:rFonts w:ascii="標楷體" w:eastAsia="標楷體" w:hAnsi="標楷體" w:cs="新細明體"/>
                <w:b/>
                <w:color w:val="000000" w:themeColor="text1"/>
                <w:kern w:val="0"/>
                <w:sz w:val="22"/>
              </w:rPr>
            </w:pP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</w:rPr>
              <w:lastRenderedPageBreak/>
              <w:t>(7)雜</w:t>
            </w:r>
            <w:r w:rsidRPr="00173E40">
              <w:rPr>
                <w:rFonts w:ascii="標楷體" w:eastAsia="標楷體" w:hAnsi="標楷體" w:cs="新細明體" w:hint="eastAsia"/>
                <w:b/>
                <w:color w:val="000000" w:themeColor="text1"/>
                <w:kern w:val="0"/>
                <w:sz w:val="22"/>
                <w:lang w:eastAsia="zh-HK"/>
              </w:rPr>
              <w:t>支</w:t>
            </w:r>
          </w:p>
        </w:tc>
        <w:tc>
          <w:tcPr>
            <w:tcW w:w="1002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075F0A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  <w:sz w:val="22"/>
              </w:rPr>
              <w:t>(</w:t>
            </w:r>
            <w:r w:rsidRPr="00173E40">
              <w:rPr>
                <w:rFonts w:ascii="標楷體" w:eastAsia="標楷體"/>
                <w:b/>
                <w:color w:val="000000" w:themeColor="text1"/>
                <w:sz w:val="22"/>
              </w:rPr>
              <w:t>1+2+3+4+5+6</w:t>
            </w:r>
            <w:r w:rsidRPr="00173E40">
              <w:rPr>
                <w:rFonts w:ascii="標楷體" w:eastAsia="標楷體" w:hint="eastAsia"/>
                <w:b/>
                <w:color w:val="000000" w:themeColor="text1"/>
                <w:sz w:val="22"/>
              </w:rPr>
              <w:t>)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D5D74D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5%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B1940D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189AEAF" w14:textId="77777777" w:rsidR="007F7A11" w:rsidRPr="00173E40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1.凡前項費用未列之辦公事務費用屬之，如文具用品、紙張、資訊耗材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  <w:szCs w:val="20"/>
              </w:rPr>
              <w:t>(單價未達1萬元或耐用年限未達2年)</w:t>
            </w: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、</w:t>
            </w:r>
            <w:proofErr w:type="gramStart"/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線上即時</w:t>
            </w:r>
            <w:proofErr w:type="gramEnd"/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學習資料、郵資及維繫計畫所需之用品等。</w:t>
            </w:r>
          </w:p>
          <w:p w14:paraId="29FF41FF" w14:textId="77777777" w:rsidR="007F7A11" w:rsidRPr="00173E40" w:rsidRDefault="007F7A11" w:rsidP="00705C89">
            <w:pPr>
              <w:spacing w:line="0" w:lineRule="atLeast"/>
              <w:ind w:left="200" w:hangingChars="100" w:hanging="200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2.以業務費(1~6項小計)*</w:t>
            </w:r>
            <w:r w:rsidRPr="00173E40">
              <w:rPr>
                <w:rFonts w:ascii="標楷體" w:eastAsia="標楷體"/>
                <w:color w:val="000000" w:themeColor="text1"/>
                <w:sz w:val="20"/>
                <w:szCs w:val="20"/>
              </w:rPr>
              <w:t>5%</w:t>
            </w:r>
            <w:r w:rsidRPr="00173E40">
              <w:rPr>
                <w:rFonts w:ascii="標楷體" w:eastAsia="標楷體" w:hint="eastAsia"/>
                <w:color w:val="000000" w:themeColor="text1"/>
                <w:sz w:val="20"/>
                <w:szCs w:val="20"/>
              </w:rPr>
              <w:t>計算，</w:t>
            </w:r>
            <w:r w:rsidRPr="00173E40">
              <w:rPr>
                <w:rFonts w:ascii="標楷體" w:eastAsia="標楷體" w:hint="eastAsia"/>
                <w:b/>
                <w:color w:val="000000" w:themeColor="text1"/>
                <w:sz w:val="20"/>
                <w:szCs w:val="20"/>
              </w:rPr>
              <w:t>最高為業務費*</w:t>
            </w:r>
            <w:r w:rsidRPr="00173E40">
              <w:rPr>
                <w:rFonts w:ascii="標楷體" w:eastAsia="標楷體"/>
                <w:b/>
                <w:color w:val="000000" w:themeColor="text1"/>
                <w:sz w:val="20"/>
                <w:szCs w:val="20"/>
              </w:rPr>
              <w:t>5%</w:t>
            </w:r>
            <w:r w:rsidRPr="00173E40">
              <w:rPr>
                <w:rFonts w:ascii="標楷體" w:eastAsia="標楷體" w:hint="eastAsia"/>
                <w:b/>
                <w:color w:val="000000" w:themeColor="text1"/>
                <w:sz w:val="20"/>
                <w:szCs w:val="20"/>
              </w:rPr>
              <w:t>。</w:t>
            </w:r>
          </w:p>
        </w:tc>
        <w:tc>
          <w:tcPr>
            <w:tcW w:w="155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093A5F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B537FEC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  <w:szCs w:val="20"/>
              </w:rPr>
            </w:pPr>
          </w:p>
        </w:tc>
      </w:tr>
      <w:tr w:rsidR="007F7A11" w:rsidRPr="00173E40" w14:paraId="7ED04D45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454"/>
          <w:jc w:val="center"/>
        </w:trPr>
        <w:tc>
          <w:tcPr>
            <w:tcW w:w="3119" w:type="dxa"/>
            <w:gridSpan w:val="5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559AC8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小</w:t>
            </w:r>
            <w:r w:rsidRPr="00173E40">
              <w:rPr>
                <w:rFonts w:ascii="標楷體" w:eastAsia="標楷體"/>
                <w:b/>
                <w:color w:val="000000" w:themeColor="text1"/>
              </w:rPr>
              <w:t xml:space="preserve">  </w:t>
            </w: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計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1FC446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2B96E33" w14:textId="77777777" w:rsidR="007F7A11" w:rsidRPr="00173E40" w:rsidRDefault="007F7A11" w:rsidP="00705C89">
            <w:pPr>
              <w:spacing w:line="0" w:lineRule="atLeast"/>
              <w:ind w:left="180" w:hangingChars="100" w:hanging="180"/>
              <w:rPr>
                <w:rFonts w:ascii="標楷體" w:eastAsia="標楷體" w:hAnsi="標楷體" w:cs="新細明體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EC559E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548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417597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</w:tr>
      <w:tr w:rsidR="007F7A11" w:rsidRPr="00173E40" w14:paraId="1C7B45AA" w14:textId="77777777" w:rsidTr="002F32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567"/>
          <w:jc w:val="center"/>
        </w:trPr>
        <w:tc>
          <w:tcPr>
            <w:tcW w:w="3119" w:type="dxa"/>
            <w:gridSpan w:val="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3159DD" w14:textId="77777777" w:rsidR="007F7A11" w:rsidRPr="00173E40" w:rsidRDefault="007F7A11" w:rsidP="00705C89">
            <w:pPr>
              <w:snapToGrid w:val="0"/>
              <w:spacing w:line="24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合</w:t>
            </w:r>
            <w:r w:rsidRPr="00173E40">
              <w:rPr>
                <w:rFonts w:ascii="標楷體" w:eastAsia="標楷體"/>
                <w:b/>
                <w:color w:val="000000" w:themeColor="text1"/>
              </w:rPr>
              <w:t xml:space="preserve">  </w:t>
            </w:r>
            <w:r w:rsidRPr="00173E40">
              <w:rPr>
                <w:rFonts w:ascii="標楷體" w:eastAsia="標楷體" w:hint="eastAsia"/>
                <w:b/>
                <w:color w:val="000000" w:themeColor="text1"/>
              </w:rPr>
              <w:t>計</w:t>
            </w:r>
          </w:p>
        </w:tc>
        <w:tc>
          <w:tcPr>
            <w:tcW w:w="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512843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 w:hAnsi="標楷體"/>
                <w:b/>
                <w:color w:val="000000" w:themeColor="text1"/>
              </w:rPr>
            </w:pPr>
          </w:p>
        </w:tc>
        <w:tc>
          <w:tcPr>
            <w:tcW w:w="331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</w:tcPr>
          <w:p w14:paraId="1C8255ED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</w:p>
        </w:tc>
        <w:tc>
          <w:tcPr>
            <w:tcW w:w="1559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</w:tcPr>
          <w:p w14:paraId="4F2738CB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548" w:type="dxa"/>
            <w:gridSpan w:val="2"/>
            <w:tcBorders>
              <w:top w:val="single" w:sz="6" w:space="0" w:color="auto"/>
              <w:left w:val="thinThickSmallGap" w:sz="12" w:space="0" w:color="auto"/>
              <w:bottom w:val="single" w:sz="8" w:space="0" w:color="auto"/>
              <w:right w:val="single" w:sz="12" w:space="0" w:color="auto"/>
            </w:tcBorders>
          </w:tcPr>
          <w:p w14:paraId="2EBA9977" w14:textId="77777777" w:rsidR="007F7A11" w:rsidRPr="00173E40" w:rsidRDefault="007F7A11" w:rsidP="00705C89">
            <w:pPr>
              <w:snapToGrid w:val="0"/>
              <w:spacing w:line="240" w:lineRule="exact"/>
              <w:ind w:left="110" w:hangingChars="50" w:hanging="110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 xml:space="preserve">本部核定補助      </w:t>
            </w:r>
          </w:p>
          <w:p w14:paraId="479E3C47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2"/>
              </w:rPr>
            </w:pPr>
            <w:r w:rsidRPr="00173E40">
              <w:rPr>
                <w:rFonts w:ascii="標楷體" w:eastAsia="標楷體" w:hint="eastAsia"/>
                <w:color w:val="000000" w:themeColor="text1"/>
                <w:sz w:val="22"/>
              </w:rPr>
              <w:t>元</w:t>
            </w:r>
          </w:p>
        </w:tc>
      </w:tr>
      <w:tr w:rsidR="007F7A11" w:rsidRPr="00173E40" w14:paraId="518F0379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039"/>
          <w:jc w:val="center"/>
        </w:trPr>
        <w:tc>
          <w:tcPr>
            <w:tcW w:w="7361" w:type="dxa"/>
            <w:gridSpan w:val="9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2C4461" w14:textId="77777777" w:rsidR="007F7A11" w:rsidRPr="00173E40" w:rsidRDefault="007F7A11" w:rsidP="00705C89">
            <w:pPr>
              <w:ind w:firstLineChars="100" w:firstLine="240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承辦             主(會)計        機關學校首長</w:t>
            </w:r>
          </w:p>
          <w:p w14:paraId="7D480ADC" w14:textId="77777777" w:rsidR="007F7A11" w:rsidRPr="00173E40" w:rsidRDefault="007F7A11" w:rsidP="00705C89">
            <w:pPr>
              <w:ind w:firstLineChars="100" w:firstLine="240"/>
              <w:rPr>
                <w:rFonts w:ascii="標楷體" w:eastAsia="標楷體"/>
                <w:color w:val="000000" w:themeColor="text1"/>
              </w:rPr>
            </w:pPr>
            <w:r w:rsidRPr="00173E40">
              <w:rPr>
                <w:rFonts w:ascii="標楷體" w:eastAsia="標楷體" w:hint="eastAsia"/>
                <w:color w:val="000000" w:themeColor="text1"/>
              </w:rPr>
              <w:t>單位             單位            或團體負責人</w:t>
            </w:r>
          </w:p>
        </w:tc>
        <w:tc>
          <w:tcPr>
            <w:tcW w:w="3107" w:type="dxa"/>
            <w:gridSpan w:val="3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D5A104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</w:tr>
      <w:tr w:rsidR="007F7A11" w:rsidRPr="00173E40" w14:paraId="52F16920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375"/>
          <w:jc w:val="center"/>
        </w:trPr>
        <w:tc>
          <w:tcPr>
            <w:tcW w:w="7361" w:type="dxa"/>
            <w:gridSpan w:val="9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76851DCF" w14:textId="595044D7" w:rsidR="007F7A11" w:rsidRPr="00173E40" w:rsidRDefault="007F7A11" w:rsidP="00705C89">
            <w:pPr>
              <w:spacing w:line="240" w:lineRule="exact"/>
              <w:rPr>
                <w:rFonts w:ascii="標楷體" w:eastAsia="標楷體" w:hAnsi="標楷體"/>
                <w:color w:val="000000" w:themeColor="text1"/>
              </w:rPr>
            </w:pPr>
            <w:proofErr w:type="gramStart"/>
            <w:r w:rsidRPr="00173E40">
              <w:rPr>
                <w:rFonts w:ascii="標楷體" w:eastAsia="標楷體" w:hAnsi="標楷體" w:hint="eastAsia"/>
                <w:color w:val="000000" w:themeColor="text1"/>
              </w:rPr>
              <w:t>註</w:t>
            </w:r>
            <w:proofErr w:type="gramEnd"/>
            <w:r w:rsidRPr="00173E40">
              <w:rPr>
                <w:rFonts w:ascii="標楷體" w:eastAsia="標楷體" w:hAnsi="標楷體" w:hint="eastAsia"/>
                <w:color w:val="000000" w:themeColor="text1"/>
              </w:rPr>
              <w:t>：</w:t>
            </w:r>
          </w:p>
          <w:p w14:paraId="6BD57AC5" w14:textId="77777777" w:rsidR="007F7A11" w:rsidRPr="00173E40" w:rsidRDefault="007F7A11" w:rsidP="00C510DB">
            <w:pPr>
              <w:pStyle w:val="a3"/>
              <w:numPr>
                <w:ilvl w:val="0"/>
                <w:numId w:val="26"/>
              </w:numPr>
              <w:spacing w:line="0" w:lineRule="atLeast"/>
              <w:ind w:leftChars="0"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本表適用政府機關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(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構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)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、公私立學校、特種基金及行政法人。</w:t>
            </w:r>
          </w:p>
          <w:p w14:paraId="77D3B90C" w14:textId="77777777" w:rsidR="007F7A11" w:rsidRPr="00173E40" w:rsidRDefault="007F7A11" w:rsidP="00C510DB">
            <w:pPr>
              <w:pStyle w:val="a3"/>
              <w:numPr>
                <w:ilvl w:val="0"/>
                <w:numId w:val="26"/>
              </w:numPr>
              <w:spacing w:line="0" w:lineRule="atLeast"/>
              <w:ind w:leftChars="0"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各計畫執行單位應事先擬訂經費支用項目，並於本表說明欄詳實敘明。</w:t>
            </w:r>
          </w:p>
          <w:p w14:paraId="106EE757" w14:textId="77777777" w:rsidR="007F7A11" w:rsidRPr="00173E40" w:rsidRDefault="007F7A11" w:rsidP="00C510DB">
            <w:pPr>
              <w:pStyle w:val="a3"/>
              <w:numPr>
                <w:ilvl w:val="0"/>
                <w:numId w:val="26"/>
              </w:numPr>
              <w:spacing w:line="0" w:lineRule="atLeast"/>
              <w:ind w:leftChars="0"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各執行單位經費動支應依中央政府各項經費支用規定、本部各計畫補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(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捐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)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助要點及本要點經費編列基準表規定辦理。</w:t>
            </w:r>
          </w:p>
          <w:p w14:paraId="09ADB054" w14:textId="77777777" w:rsidR="007F7A11" w:rsidRPr="00173E40" w:rsidRDefault="007F7A11" w:rsidP="00C510DB">
            <w:pPr>
              <w:pStyle w:val="a3"/>
              <w:numPr>
                <w:ilvl w:val="0"/>
                <w:numId w:val="26"/>
              </w:numPr>
              <w:spacing w:line="0" w:lineRule="atLeast"/>
              <w:ind w:leftChars="0"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上述中央政府經費支用規定，得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逕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於「行政院主計總處網站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-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友善經費報支專區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-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內審規定」查詢參考。</w:t>
            </w:r>
          </w:p>
          <w:p w14:paraId="67523113" w14:textId="77777777" w:rsidR="007F7A11" w:rsidRPr="00173E40" w:rsidRDefault="007F7A11" w:rsidP="00C510DB">
            <w:pPr>
              <w:pStyle w:val="a3"/>
              <w:numPr>
                <w:ilvl w:val="0"/>
                <w:numId w:val="26"/>
              </w:numPr>
              <w:spacing w:line="0" w:lineRule="atLeast"/>
              <w:ind w:leftChars="0"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非指定項目補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(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捐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)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助，說明欄位新增支用項目，得由執行單位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循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內部行政程序自行辦理。</w:t>
            </w:r>
          </w:p>
          <w:p w14:paraId="57318655" w14:textId="77777777" w:rsidR="007F7A11" w:rsidRPr="00173E40" w:rsidRDefault="007F7A11" w:rsidP="00C510DB">
            <w:pPr>
              <w:pStyle w:val="a3"/>
              <w:numPr>
                <w:ilvl w:val="0"/>
                <w:numId w:val="26"/>
              </w:numPr>
              <w:spacing w:line="0" w:lineRule="atLeast"/>
              <w:ind w:leftChars="0"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同一計畫向本部及其他機關申請補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(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捐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)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助時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，應於計畫項目經費申請表內，詳列向本部及其他機關申請補助之項目及金額，如有隱匿不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實或造</w:t>
            </w:r>
            <w:proofErr w:type="gramEnd"/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假情事，本部應撤銷該補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(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捐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)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助案件，並收回已撥付款項。</w:t>
            </w:r>
          </w:p>
          <w:p w14:paraId="21FB6251" w14:textId="77777777" w:rsidR="007F7A11" w:rsidRPr="00173E40" w:rsidRDefault="007F7A11" w:rsidP="00C510DB">
            <w:pPr>
              <w:pStyle w:val="a3"/>
              <w:numPr>
                <w:ilvl w:val="0"/>
                <w:numId w:val="26"/>
              </w:numPr>
              <w:spacing w:line="0" w:lineRule="atLeast"/>
              <w:ind w:leftChars="0"/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補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(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捐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)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助計畫除依本要點第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 xml:space="preserve">4 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點規定之情形外，以不補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(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捐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)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助人事費、加班費、內部場地使用費及行政管理費為原則。</w:t>
            </w:r>
          </w:p>
          <w:p w14:paraId="43F7856F" w14:textId="77777777" w:rsidR="007F7A11" w:rsidRPr="00173E40" w:rsidRDefault="007F7A11" w:rsidP="00C510DB">
            <w:pPr>
              <w:pStyle w:val="a3"/>
              <w:numPr>
                <w:ilvl w:val="0"/>
                <w:numId w:val="26"/>
              </w:numPr>
              <w:spacing w:line="0" w:lineRule="atLeast"/>
              <w:ind w:leftChars="0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申請補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(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捐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)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助經費，其計畫執行涉及須依「政府機關政策文宣規劃執行注意事項」、預算法第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 xml:space="preserve">62 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條之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 xml:space="preserve">1 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及其執行原則等相關規定辦理者，應明確標示其為「廣告」，且揭示贊助機關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(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教育部</w:t>
            </w:r>
            <w:r w:rsidRPr="00173E40">
              <w:rPr>
                <w:rFonts w:ascii="標楷體" w:eastAsia="標楷體" w:hAnsi="標楷體" w:cs="新細明體"/>
                <w:color w:val="000000" w:themeColor="text1"/>
                <w:kern w:val="0"/>
                <w:szCs w:val="24"/>
              </w:rPr>
              <w:t>)</w:t>
            </w:r>
            <w:r w:rsidRPr="00173E40">
              <w:rPr>
                <w:rFonts w:ascii="標楷體" w:eastAsia="標楷體" w:hAnsi="標楷體" w:cs="新細明體" w:hint="eastAsia"/>
                <w:color w:val="000000" w:themeColor="text1"/>
                <w:kern w:val="0"/>
                <w:szCs w:val="24"/>
              </w:rPr>
              <w:t>名稱，並不得以置入性行銷方式進行。</w:t>
            </w:r>
          </w:p>
        </w:tc>
        <w:tc>
          <w:tcPr>
            <w:tcW w:w="3107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</w:tcPr>
          <w:p w14:paraId="09C6BC28" w14:textId="77777777" w:rsidR="007F7A11" w:rsidRPr="00173E40" w:rsidRDefault="007F7A11" w:rsidP="00C510DB">
            <w:pPr>
              <w:pStyle w:val="a3"/>
              <w:numPr>
                <w:ilvl w:val="0"/>
                <w:numId w:val="27"/>
              </w:numPr>
              <w:spacing w:line="300" w:lineRule="exact"/>
              <w:ind w:leftChars="0" w:left="266" w:hanging="266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>補(捐)助方式：</w:t>
            </w:r>
          </w:p>
          <w:p w14:paraId="282D134A" w14:textId="77777777" w:rsidR="007F7A11" w:rsidRPr="00173E40" w:rsidRDefault="007F7A11" w:rsidP="00705C89">
            <w:pPr>
              <w:pStyle w:val="a3"/>
              <w:spacing w:line="300" w:lineRule="exact"/>
              <w:ind w:leftChars="0" w:left="266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>■全額補(捐)助。</w:t>
            </w:r>
          </w:p>
          <w:p w14:paraId="6449BFAB" w14:textId="77777777" w:rsidR="007F7A11" w:rsidRPr="00173E40" w:rsidRDefault="007F7A11" w:rsidP="00C510DB">
            <w:pPr>
              <w:pStyle w:val="a3"/>
              <w:numPr>
                <w:ilvl w:val="0"/>
                <w:numId w:val="27"/>
              </w:numPr>
              <w:spacing w:line="300" w:lineRule="exact"/>
              <w:ind w:leftChars="0" w:left="266" w:hanging="266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>指定項目補(捐)助：</w:t>
            </w:r>
          </w:p>
          <w:p w14:paraId="7C4AEF64" w14:textId="77777777" w:rsidR="007F7A11" w:rsidRPr="00173E40" w:rsidRDefault="007F7A11" w:rsidP="00705C89">
            <w:pPr>
              <w:pStyle w:val="a3"/>
              <w:spacing w:line="300" w:lineRule="exact"/>
              <w:ind w:leftChars="0" w:left="266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proofErr w:type="gramStart"/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>■否【補(捐)助比率100%】</w:t>
            </w:r>
            <w:proofErr w:type="gramEnd"/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>。</w:t>
            </w:r>
          </w:p>
          <w:p w14:paraId="61CEBB39" w14:textId="77777777" w:rsidR="007F7A11" w:rsidRPr="00173E40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</w:tr>
      <w:tr w:rsidR="007F7A11" w:rsidRPr="00F34FA6" w14:paraId="6C4ABCEA" w14:textId="77777777" w:rsidTr="00705C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81"/>
          <w:jc w:val="center"/>
        </w:trPr>
        <w:tc>
          <w:tcPr>
            <w:tcW w:w="7361" w:type="dxa"/>
            <w:gridSpan w:val="9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125ACE4A" w14:textId="77777777" w:rsidR="007F7A11" w:rsidRPr="00173E40" w:rsidRDefault="007F7A11" w:rsidP="00705C89">
            <w:pPr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3107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vAlign w:val="center"/>
          </w:tcPr>
          <w:p w14:paraId="40A8A24F" w14:textId="77777777" w:rsidR="007F7A11" w:rsidRPr="00173E40" w:rsidRDefault="007F7A11" w:rsidP="00C510DB">
            <w:pPr>
              <w:pStyle w:val="a3"/>
              <w:numPr>
                <w:ilvl w:val="0"/>
                <w:numId w:val="27"/>
              </w:numPr>
              <w:spacing w:line="300" w:lineRule="exact"/>
              <w:ind w:leftChars="0" w:left="266" w:hanging="266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>地方政府經費辦理方式：</w:t>
            </w:r>
          </w:p>
          <w:p w14:paraId="206777BC" w14:textId="77777777" w:rsidR="007F7A11" w:rsidRPr="00173E40" w:rsidRDefault="007F7A11" w:rsidP="00705C89">
            <w:pPr>
              <w:spacing w:line="300" w:lineRule="exact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 xml:space="preserve">  ■納入預算。</w:t>
            </w:r>
          </w:p>
          <w:p w14:paraId="3C692244" w14:textId="77777777" w:rsidR="007F7A11" w:rsidRPr="00173E40" w:rsidRDefault="007F7A11" w:rsidP="00C510DB">
            <w:pPr>
              <w:pStyle w:val="a3"/>
              <w:numPr>
                <w:ilvl w:val="0"/>
                <w:numId w:val="27"/>
              </w:numPr>
              <w:spacing w:line="300" w:lineRule="exact"/>
              <w:ind w:leftChars="0" w:left="266" w:hanging="266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>餘款繳回方式：</w:t>
            </w:r>
          </w:p>
          <w:p w14:paraId="285462AC" w14:textId="77777777" w:rsidR="007F7A11" w:rsidRPr="00173E40" w:rsidRDefault="007F7A11" w:rsidP="00705C89">
            <w:pPr>
              <w:snapToGrid w:val="0"/>
              <w:spacing w:line="240" w:lineRule="exact"/>
              <w:ind w:left="-26" w:firstLine="26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 xml:space="preserve">  ■依本部補(捐)助及委辦</w:t>
            </w:r>
          </w:p>
          <w:p w14:paraId="485A1D67" w14:textId="77777777" w:rsidR="007F7A11" w:rsidRPr="00173E40" w:rsidRDefault="007F7A11" w:rsidP="00705C89">
            <w:pPr>
              <w:snapToGrid w:val="0"/>
              <w:spacing w:line="240" w:lineRule="exact"/>
              <w:ind w:left="-26" w:firstLine="26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 xml:space="preserve">    經費</w:t>
            </w:r>
            <w:proofErr w:type="gramStart"/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>核撥結報</w:t>
            </w:r>
            <w:proofErr w:type="gramEnd"/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>作業要點</w:t>
            </w:r>
          </w:p>
          <w:p w14:paraId="4426C5BE" w14:textId="77777777" w:rsidR="007F7A11" w:rsidRPr="00173E40" w:rsidRDefault="007F7A11" w:rsidP="00705C89">
            <w:pPr>
              <w:snapToGrid w:val="0"/>
              <w:spacing w:line="240" w:lineRule="exact"/>
              <w:ind w:left="-26" w:firstLine="26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 xml:space="preserve">    第10點辦理。</w:t>
            </w:r>
          </w:p>
          <w:p w14:paraId="1E7CF540" w14:textId="77777777" w:rsidR="007F7A11" w:rsidRPr="00173E40" w:rsidRDefault="007F7A11" w:rsidP="00C510DB">
            <w:pPr>
              <w:pStyle w:val="a3"/>
              <w:numPr>
                <w:ilvl w:val="0"/>
                <w:numId w:val="27"/>
              </w:numPr>
              <w:spacing w:line="300" w:lineRule="exact"/>
              <w:ind w:leftChars="0" w:left="266" w:hanging="266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>彈性經費額度：</w:t>
            </w:r>
          </w:p>
          <w:p w14:paraId="3AD948F4" w14:textId="77777777" w:rsidR="007F7A11" w:rsidRPr="00F34FA6" w:rsidRDefault="007F7A11" w:rsidP="00705C89">
            <w:pPr>
              <w:pStyle w:val="a3"/>
              <w:spacing w:line="300" w:lineRule="exact"/>
              <w:ind w:leftChars="0" w:left="266"/>
              <w:rPr>
                <w:rFonts w:ascii="標楷體" w:eastAsia="標楷體" w:hAnsi="標楷體" w:cs="新細明體"/>
                <w:bCs/>
                <w:color w:val="000000" w:themeColor="text1"/>
                <w:kern w:val="0"/>
              </w:rPr>
            </w:pPr>
            <w:r w:rsidRPr="00173E40">
              <w:rPr>
                <w:rFonts w:ascii="標楷體" w:eastAsia="標楷體" w:hAnsi="標楷體" w:cs="新細明體" w:hint="eastAsia"/>
                <w:bCs/>
                <w:color w:val="000000" w:themeColor="text1"/>
                <w:kern w:val="0"/>
              </w:rPr>
              <w:t>■無彈性經費。</w:t>
            </w:r>
          </w:p>
          <w:p w14:paraId="3CD09507" w14:textId="77777777" w:rsidR="007F7A11" w:rsidRPr="00F34FA6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14:paraId="28F205F6" w14:textId="77777777" w:rsidR="007F7A11" w:rsidRPr="00F34FA6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14:paraId="67DB6EBA" w14:textId="77777777" w:rsidR="007F7A11" w:rsidRPr="00F34FA6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14:paraId="6833D6E5" w14:textId="77777777" w:rsidR="007F7A11" w:rsidRPr="00F34FA6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14:paraId="27C7FCAA" w14:textId="77777777" w:rsidR="007F7A11" w:rsidRPr="00F34FA6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14:paraId="3E34C7B2" w14:textId="77777777" w:rsidR="007F7A11" w:rsidRPr="00F34FA6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14:paraId="09DDCB83" w14:textId="77777777" w:rsidR="007F7A11" w:rsidRPr="00F34FA6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14:paraId="1CD51DE2" w14:textId="77777777" w:rsidR="007F7A11" w:rsidRPr="00F34FA6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14:paraId="36E830E8" w14:textId="77777777" w:rsidR="007F7A11" w:rsidRPr="00F34FA6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14:paraId="04A90AE7" w14:textId="77777777" w:rsidR="007F7A11" w:rsidRPr="00F34FA6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14:paraId="6413F27E" w14:textId="77777777" w:rsidR="007F7A11" w:rsidRPr="00F34FA6" w:rsidRDefault="007F7A11" w:rsidP="00705C89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</w:tr>
    </w:tbl>
    <w:p w14:paraId="47B3BC86" w14:textId="77777777" w:rsidR="007F7A11" w:rsidRDefault="007F7A11" w:rsidP="007F7A11">
      <w:pPr>
        <w:rPr>
          <w:rFonts w:ascii="標楷體" w:eastAsia="標楷體" w:hAnsi="標楷體"/>
          <w:b/>
          <w:sz w:val="28"/>
          <w:szCs w:val="28"/>
        </w:rPr>
      </w:pPr>
    </w:p>
    <w:p w14:paraId="55542B75" w14:textId="77777777" w:rsidR="007F7A11" w:rsidRDefault="007F7A11" w:rsidP="007F7A11">
      <w:pPr>
        <w:rPr>
          <w:rFonts w:ascii="標楷體" w:eastAsia="標楷體" w:hAnsi="標楷體"/>
          <w:b/>
          <w:sz w:val="28"/>
          <w:szCs w:val="28"/>
        </w:rPr>
        <w:sectPr w:rsidR="007F7A11" w:rsidSect="00705C89">
          <w:pgSz w:w="11906" w:h="16838" w:code="9"/>
          <w:pgMar w:top="1077" w:right="851" w:bottom="1077" w:left="1077" w:header="851" w:footer="992" w:gutter="0"/>
          <w:cols w:space="425"/>
          <w:docGrid w:type="lines" w:linePitch="360"/>
        </w:sectPr>
      </w:pPr>
    </w:p>
    <w:p w14:paraId="19140BFC" w14:textId="58A3304E" w:rsidR="007F7A11" w:rsidRPr="00173E40" w:rsidRDefault="007F7A11" w:rsidP="007F7A11">
      <w:pPr>
        <w:rPr>
          <w:rFonts w:ascii="標楷體" w:eastAsia="標楷體" w:hAnsi="標楷體"/>
          <w:b/>
          <w:color w:val="000000" w:themeColor="text1"/>
          <w:sz w:val="28"/>
          <w:szCs w:val="28"/>
        </w:rPr>
      </w:pPr>
      <w:r w:rsidRPr="00173E40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lastRenderedPageBreak/>
        <w:t>【附件</w:t>
      </w:r>
      <w:r w:rsidR="003F38BD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4</w:t>
      </w:r>
      <w:r w:rsidRPr="00173E40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】</w:t>
      </w:r>
    </w:p>
    <w:p w14:paraId="311C8C47" w14:textId="77777777" w:rsidR="007F7A11" w:rsidRPr="001307A9" w:rsidRDefault="007F7A11" w:rsidP="007F7A11">
      <w:pPr>
        <w:snapToGrid w:val="0"/>
        <w:spacing w:afterLines="30" w:after="108" w:line="240" w:lineRule="atLeast"/>
        <w:jc w:val="center"/>
        <w:rPr>
          <w:rFonts w:ascii="標楷體" w:eastAsia="標楷體" w:hAnsi="標楷體" w:cs="Arial"/>
          <w:b/>
          <w:color w:val="000000" w:themeColor="text1"/>
          <w:kern w:val="0"/>
          <w:sz w:val="32"/>
          <w:szCs w:val="32"/>
          <w:shd w:val="clear" w:color="auto" w:fill="FFFFFF"/>
        </w:rPr>
      </w:pPr>
      <w:r w:rsidRPr="00173E40">
        <w:rPr>
          <w:rFonts w:ascii="標楷體" w:eastAsia="標楷體" w:hAnsi="標楷體" w:cs="Arial" w:hint="eastAsia"/>
          <w:b/>
          <w:color w:val="000000" w:themeColor="text1"/>
          <w:kern w:val="0"/>
          <w:sz w:val="32"/>
          <w:szCs w:val="32"/>
          <w:shd w:val="clear" w:color="auto" w:fill="FFFFFF"/>
        </w:rPr>
        <w:t>教育部</w:t>
      </w:r>
      <w:r>
        <w:rPr>
          <w:rFonts w:ascii="標楷體" w:eastAsia="標楷體" w:hAnsi="標楷體" w:cs="Arial" w:hint="eastAsia"/>
          <w:b/>
          <w:color w:val="000000" w:themeColor="text1"/>
          <w:kern w:val="0"/>
          <w:sz w:val="32"/>
          <w:szCs w:val="32"/>
          <w:shd w:val="clear" w:color="auto" w:fill="FFFFFF"/>
        </w:rPr>
        <w:t>雙語</w:t>
      </w:r>
      <w:proofErr w:type="gramStart"/>
      <w:r w:rsidRPr="00173E40">
        <w:rPr>
          <w:rFonts w:ascii="標楷體" w:eastAsia="標楷體" w:hAnsi="標楷體" w:cs="Arial" w:hint="eastAsia"/>
          <w:b/>
          <w:color w:val="000000" w:themeColor="text1"/>
          <w:kern w:val="0"/>
          <w:sz w:val="32"/>
          <w:szCs w:val="32"/>
          <w:shd w:val="clear" w:color="auto" w:fill="FFFFFF"/>
        </w:rPr>
        <w:t>數位學伴計畫</w:t>
      </w:r>
      <w:proofErr w:type="gramEnd"/>
    </w:p>
    <w:p w14:paraId="047A7F1E" w14:textId="2D1FC2CE" w:rsidR="007F7A11" w:rsidRPr="002E6DD2" w:rsidRDefault="007F7A11" w:rsidP="002E6DD2">
      <w:pPr>
        <w:pStyle w:val="af1"/>
        <w:spacing w:before="0" w:after="0"/>
        <w:rPr>
          <w:rFonts w:ascii="標楷體" w:eastAsia="標楷體" w:hAnsi="標楷體" w:hint="eastAsia"/>
          <w:sz w:val="26"/>
          <w:szCs w:val="26"/>
          <w:shd w:val="clear" w:color="auto" w:fill="FFFFFF"/>
        </w:rPr>
      </w:pPr>
      <w:r w:rsidRPr="005F6378">
        <w:rPr>
          <w:rFonts w:ascii="標楷體" w:eastAsia="標楷體" w:hAnsi="標楷體" w:hint="eastAsia"/>
          <w:shd w:val="clear" w:color="auto" w:fill="FFFFFF"/>
          <w:lang w:eastAsia="zh-HK"/>
        </w:rPr>
        <w:t>小</w:t>
      </w:r>
      <w:r w:rsidRPr="005F6378">
        <w:rPr>
          <w:rFonts w:ascii="標楷體" w:eastAsia="標楷體" w:hAnsi="標楷體" w:hint="eastAsia"/>
          <w:shd w:val="clear" w:color="auto" w:fill="FFFFFF"/>
        </w:rPr>
        <w:t>學伴參與計畫之</w:t>
      </w:r>
      <w:r w:rsidRPr="005F6378">
        <w:rPr>
          <w:rFonts w:ascii="標楷體" w:eastAsia="標楷體" w:hAnsi="標楷體" w:hint="eastAsia"/>
          <w:shd w:val="clear" w:color="auto" w:fill="FFFFFF"/>
          <w:lang w:eastAsia="zh-HK"/>
        </w:rPr>
        <w:t>資料使用</w:t>
      </w:r>
      <w:r w:rsidRPr="005F6378">
        <w:rPr>
          <w:rFonts w:ascii="標楷體" w:eastAsia="標楷體" w:hAnsi="標楷體" w:hint="eastAsia"/>
          <w:shd w:val="clear" w:color="auto" w:fill="FFFFFF"/>
        </w:rPr>
        <w:t>授權暨家長同意</w:t>
      </w:r>
      <w:r w:rsidRPr="005F6378">
        <w:rPr>
          <w:rFonts w:ascii="標楷體" w:eastAsia="標楷體" w:hAnsi="標楷體"/>
          <w:shd w:val="clear" w:color="auto" w:fill="FFFFFF"/>
        </w:rPr>
        <w:t>書</w:t>
      </w:r>
      <w:bookmarkStart w:id="1" w:name="_GoBack"/>
      <w:bookmarkEnd w:id="1"/>
    </w:p>
    <w:p w14:paraId="6A6B45F0" w14:textId="77777777" w:rsidR="007F7A11" w:rsidRPr="00E261A5" w:rsidRDefault="007F7A11" w:rsidP="00C510DB">
      <w:pPr>
        <w:widowControl w:val="0"/>
        <w:numPr>
          <w:ilvl w:val="0"/>
          <w:numId w:val="18"/>
        </w:numPr>
        <w:tabs>
          <w:tab w:val="left" w:pos="567"/>
        </w:tabs>
        <w:snapToGrid w:val="0"/>
        <w:spacing w:afterLines="30" w:after="108" w:line="480" w:lineRule="exact"/>
        <w:ind w:left="482" w:hanging="482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個人資料蒐集目的</w:t>
      </w:r>
    </w:p>
    <w:p w14:paraId="3066F030" w14:textId="77777777" w:rsidR="007F7A11" w:rsidRPr="00E261A5" w:rsidRDefault="007F7A11" w:rsidP="00C510DB">
      <w:pPr>
        <w:widowControl w:val="0"/>
        <w:numPr>
          <w:ilvl w:val="0"/>
          <w:numId w:val="19"/>
        </w:numPr>
        <w:snapToGrid w:val="0"/>
        <w:spacing w:afterLines="30" w:after="108" w:line="240" w:lineRule="atLeast"/>
        <w:ind w:hanging="482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因執行本計畫業務需要蒐集您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(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HK"/>
        </w:rPr>
        <w:t>小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學伴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)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的個人資料，包括：中文姓名、家庭背景、學習需求、學習狀況</w:t>
      </w:r>
      <w:r w:rsidRPr="00E261A5">
        <w:rPr>
          <w:rFonts w:ascii="Times New Roman" w:eastAsia="標楷體" w:hAnsi="Times New Roman" w:cs="Times New Roman"/>
          <w:color w:val="000000" w:themeColor="text1"/>
          <w:kern w:val="0"/>
          <w:sz w:val="28"/>
          <w:szCs w:val="28"/>
          <w:shd w:val="clear" w:color="auto" w:fill="FFFFFF"/>
        </w:rPr>
        <w:t>；</w:t>
      </w:r>
      <w:r w:rsidRPr="00E261A5">
        <w:rPr>
          <w:rFonts w:ascii="Times New Roman" w:eastAsia="標楷體" w:hAnsi="Times New Roman" w:cs="Times New Roman"/>
          <w:color w:val="000000" w:themeColor="text1"/>
          <w:kern w:val="0"/>
          <w:sz w:val="28"/>
          <w:szCs w:val="28"/>
          <w:shd w:val="clear" w:color="auto" w:fill="FFFFFF"/>
          <w:lang w:eastAsia="zh-HK"/>
        </w:rPr>
        <w:t>以及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您參與本計畫所衍生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HK"/>
        </w:rPr>
        <w:t>資料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，包括：</w:t>
      </w:r>
      <w:r w:rsidRPr="00E261A5">
        <w:rPr>
          <w:rFonts w:ascii="Times New Roman" w:eastAsia="標楷體" w:hAnsi="Times New Roman" w:cs="Times New Roman"/>
          <w:color w:val="000000" w:themeColor="text1"/>
          <w:kern w:val="0"/>
          <w:sz w:val="28"/>
          <w:szCs w:val="28"/>
          <w:shd w:val="clear" w:color="auto" w:fill="FFFFFF"/>
        </w:rPr>
        <w:t>教學錄影</w:t>
      </w:r>
      <w:r w:rsidRPr="00E261A5">
        <w:rPr>
          <w:rFonts w:ascii="Times New Roman" w:eastAsia="標楷體" w:hAnsi="Times New Roman" w:cs="Times New Roman"/>
          <w:color w:val="000000" w:themeColor="text1"/>
          <w:kern w:val="0"/>
          <w:sz w:val="28"/>
          <w:szCs w:val="28"/>
          <w:shd w:val="clear" w:color="auto" w:fill="FFFFFF"/>
        </w:rPr>
        <w:t>(</w:t>
      </w:r>
      <w:r w:rsidRPr="00E261A5">
        <w:rPr>
          <w:rFonts w:ascii="Times New Roman" w:eastAsia="標楷體" w:hAnsi="Times New Roman" w:cs="Times New Roman"/>
          <w:color w:val="000000" w:themeColor="text1"/>
          <w:kern w:val="0"/>
          <w:sz w:val="28"/>
          <w:szCs w:val="28"/>
          <w:shd w:val="clear" w:color="auto" w:fill="FFFFFF"/>
        </w:rPr>
        <w:t>音</w:t>
      </w:r>
      <w:r w:rsidRPr="00E261A5">
        <w:rPr>
          <w:rFonts w:ascii="Times New Roman" w:eastAsia="標楷體" w:hAnsi="Times New Roman" w:cs="Times New Roman"/>
          <w:color w:val="000000" w:themeColor="text1"/>
          <w:kern w:val="0"/>
          <w:sz w:val="28"/>
          <w:szCs w:val="28"/>
          <w:shd w:val="clear" w:color="auto" w:fill="FFFFFF"/>
        </w:rPr>
        <w:t>)</w:t>
      </w:r>
      <w:r w:rsidRPr="00E261A5">
        <w:rPr>
          <w:rFonts w:ascii="Times New Roman" w:eastAsia="標楷體" w:hAnsi="Times New Roman" w:cs="Times New Roman"/>
          <w:color w:val="000000" w:themeColor="text1"/>
          <w:kern w:val="0"/>
          <w:sz w:val="28"/>
          <w:szCs w:val="28"/>
          <w:shd w:val="clear" w:color="auto" w:fill="FFFFFF"/>
        </w:rPr>
        <w:t>檔、小學伴日誌、相片等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。</w:t>
      </w:r>
    </w:p>
    <w:p w14:paraId="78193FC5" w14:textId="77777777" w:rsidR="007F7A11" w:rsidRPr="00E261A5" w:rsidRDefault="007F7A11" w:rsidP="00C510DB">
      <w:pPr>
        <w:widowControl w:val="0"/>
        <w:numPr>
          <w:ilvl w:val="0"/>
          <w:numId w:val="19"/>
        </w:numPr>
        <w:snapToGrid w:val="0"/>
        <w:spacing w:afterLines="30" w:after="108" w:line="240" w:lineRule="atLeast"/>
        <w:ind w:hanging="482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參與計畫所提供之個人資料，將使用於大小學伴配對及教學活動，另若有大學伴請假時亦提供予代課大學伴使用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HK"/>
        </w:rPr>
        <w:t>及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做為教育訓練、成果發表、宣傳推廣等使用。</w:t>
      </w:r>
    </w:p>
    <w:p w14:paraId="7BB05CB4" w14:textId="77777777" w:rsidR="007F7A11" w:rsidRPr="00E261A5" w:rsidRDefault="007F7A11" w:rsidP="00C510DB">
      <w:pPr>
        <w:widowControl w:val="0"/>
        <w:numPr>
          <w:ilvl w:val="0"/>
          <w:numId w:val="18"/>
        </w:numPr>
        <w:tabs>
          <w:tab w:val="left" w:pos="567"/>
        </w:tabs>
        <w:snapToGrid w:val="0"/>
        <w:spacing w:beforeLines="30" w:before="108" w:afterLines="30" w:after="108" w:line="240" w:lineRule="atLeast"/>
        <w:ind w:left="482" w:hanging="482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個人資料使用方式</w:t>
      </w:r>
    </w:p>
    <w:p w14:paraId="37E15436" w14:textId="77777777" w:rsidR="007F7A11" w:rsidRPr="00E261A5" w:rsidRDefault="007F7A11" w:rsidP="00C510DB">
      <w:pPr>
        <w:widowControl w:val="0"/>
        <w:numPr>
          <w:ilvl w:val="0"/>
          <w:numId w:val="20"/>
        </w:numPr>
        <w:snapToGrid w:val="0"/>
        <w:spacing w:afterLines="30" w:after="108" w:line="240" w:lineRule="atLeast"/>
        <w:ind w:hanging="482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本同意書遵循「個人資料保護法」與相關法令規範並依據教育部【隱私權政策聲明】，蒐集、處理及利用您的個人資料。</w:t>
      </w:r>
    </w:p>
    <w:p w14:paraId="5A6867F8" w14:textId="77777777" w:rsidR="007F7A11" w:rsidRPr="00E261A5" w:rsidRDefault="007F7A11" w:rsidP="00C510DB">
      <w:pPr>
        <w:widowControl w:val="0"/>
        <w:numPr>
          <w:ilvl w:val="0"/>
          <w:numId w:val="20"/>
        </w:numPr>
        <w:snapToGrid w:val="0"/>
        <w:spacing w:afterLines="30" w:after="108" w:line="240" w:lineRule="atLeast"/>
        <w:ind w:hanging="482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請務必提供完整正確的個人資料，若個人資料不完整或有錯誤，將可能影響您相關的權益。</w:t>
      </w:r>
    </w:p>
    <w:p w14:paraId="72697274" w14:textId="77777777" w:rsidR="007F7A11" w:rsidRPr="00E261A5" w:rsidRDefault="007F7A11" w:rsidP="00C510DB">
      <w:pPr>
        <w:widowControl w:val="0"/>
        <w:numPr>
          <w:ilvl w:val="0"/>
          <w:numId w:val="20"/>
        </w:numPr>
        <w:snapToGrid w:val="0"/>
        <w:spacing w:afterLines="30" w:after="108" w:line="240" w:lineRule="atLeast"/>
        <w:ind w:hanging="482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當您的個人資料使用目的與原先蒐集的目的不同時，本計畫會在使用前先徵求您的書面同意。</w:t>
      </w:r>
    </w:p>
    <w:p w14:paraId="5258B26B" w14:textId="77777777" w:rsidR="007F7A11" w:rsidRPr="00E261A5" w:rsidRDefault="007F7A11" w:rsidP="00C510DB">
      <w:pPr>
        <w:widowControl w:val="0"/>
        <w:numPr>
          <w:ilvl w:val="0"/>
          <w:numId w:val="20"/>
        </w:numPr>
        <w:snapToGrid w:val="0"/>
        <w:spacing w:afterLines="30" w:after="108" w:line="240" w:lineRule="atLeast"/>
        <w:ind w:hanging="482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使用期間：無限期。</w:t>
      </w:r>
    </w:p>
    <w:p w14:paraId="2FC18A77" w14:textId="77777777" w:rsidR="007F7A11" w:rsidRPr="00E261A5" w:rsidRDefault="007F7A11" w:rsidP="00C510DB">
      <w:pPr>
        <w:widowControl w:val="0"/>
        <w:numPr>
          <w:ilvl w:val="0"/>
          <w:numId w:val="18"/>
        </w:numPr>
        <w:tabs>
          <w:tab w:val="left" w:pos="567"/>
        </w:tabs>
        <w:snapToGrid w:val="0"/>
        <w:spacing w:beforeLines="30" w:before="108" w:afterLines="30" w:after="108" w:line="480" w:lineRule="exact"/>
        <w:ind w:left="482" w:hanging="482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同意書效力</w:t>
      </w:r>
    </w:p>
    <w:p w14:paraId="2EE9B7AC" w14:textId="77777777" w:rsidR="007F7A11" w:rsidRPr="00E261A5" w:rsidRDefault="007F7A11" w:rsidP="00C510DB">
      <w:pPr>
        <w:widowControl w:val="0"/>
        <w:numPr>
          <w:ilvl w:val="0"/>
          <w:numId w:val="21"/>
        </w:numPr>
        <w:snapToGrid w:val="0"/>
        <w:spacing w:afterLines="30" w:after="108" w:line="240" w:lineRule="atLeast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當您勾選同意並簽署本同意書時，即表示您已閱讀、瞭解並同意本同意書之所有內容。若您未滿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20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歲，應讓您的法定代理人閱讀、瞭解並同意本同意書。</w:t>
      </w:r>
    </w:p>
    <w:p w14:paraId="5737FD0D" w14:textId="77777777" w:rsidR="007F7A11" w:rsidRPr="00E261A5" w:rsidRDefault="007F7A11" w:rsidP="00C510DB">
      <w:pPr>
        <w:widowControl w:val="0"/>
        <w:numPr>
          <w:ilvl w:val="0"/>
          <w:numId w:val="21"/>
        </w:numPr>
        <w:snapToGrid w:val="0"/>
        <w:spacing w:afterLines="30" w:after="108" w:line="240" w:lineRule="atLeast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本計畫保留增修本同意書內容之權利，並於</w:t>
      </w:r>
      <w:proofErr w:type="gramStart"/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增修後公告</w:t>
      </w:r>
      <w:proofErr w:type="gramEnd"/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於本計畫網站，不另作個別通知。如果您不同意增修的內容，請於公告後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30</w:t>
      </w: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日內與本計畫營運中心窗口聯繫。屆時若無聯繫將視為您已同意並接受本同意書之增修內容。</w:t>
      </w:r>
    </w:p>
    <w:p w14:paraId="19F3C513" w14:textId="77777777" w:rsidR="007F7A11" w:rsidRPr="00E261A5" w:rsidRDefault="007F7A11" w:rsidP="00C510DB">
      <w:pPr>
        <w:widowControl w:val="0"/>
        <w:numPr>
          <w:ilvl w:val="0"/>
          <w:numId w:val="21"/>
        </w:numPr>
        <w:snapToGrid w:val="0"/>
        <w:spacing w:afterLines="30" w:after="108" w:line="240" w:lineRule="atLeast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您因簽署本同意書所獲得的任何建議或資訊，無論是書面或口頭形式，除非本同意書條款有明確規定，</w:t>
      </w:r>
      <w:proofErr w:type="gramStart"/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均不構成</w:t>
      </w:r>
      <w:proofErr w:type="gramEnd"/>
      <w:r w:rsidRPr="00E261A5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本同意書條款以外之任何保證。</w:t>
      </w:r>
    </w:p>
    <w:p w14:paraId="14990A4E" w14:textId="77777777" w:rsidR="007F7A11" w:rsidRPr="0021209E" w:rsidRDefault="007F7A11" w:rsidP="007F7A11">
      <w:pPr>
        <w:shd w:val="clear" w:color="auto" w:fill="FFFFFF"/>
        <w:tabs>
          <w:tab w:val="left" w:pos="2977"/>
        </w:tabs>
        <w:spacing w:beforeLines="50" w:before="180"/>
        <w:ind w:leftChars="118" w:left="283" w:rightChars="254" w:right="610"/>
        <w:rPr>
          <w:rFonts w:eastAsia="標楷體"/>
          <w:b/>
          <w:color w:val="000000" w:themeColor="text1"/>
          <w:sz w:val="32"/>
          <w:szCs w:val="28"/>
        </w:rPr>
      </w:pPr>
      <w:r w:rsidRPr="0021209E">
        <w:rPr>
          <w:rFonts w:eastAsia="標楷體" w:hint="eastAsia"/>
          <w:b/>
          <w:color w:val="000000" w:themeColor="text1"/>
          <w:sz w:val="32"/>
          <w:szCs w:val="28"/>
        </w:rPr>
        <w:t>□我瞭解並同意上述內容</w:t>
      </w:r>
      <w:r w:rsidRPr="0021209E">
        <w:rPr>
          <w:rFonts w:eastAsia="標楷體" w:hint="eastAsia"/>
          <w:b/>
          <w:color w:val="000000" w:themeColor="text1"/>
          <w:sz w:val="22"/>
          <w:szCs w:val="20"/>
        </w:rPr>
        <w:t>(</w:t>
      </w:r>
      <w:r w:rsidRPr="0021209E">
        <w:rPr>
          <w:rFonts w:eastAsia="標楷體" w:hint="eastAsia"/>
          <w:b/>
          <w:color w:val="000000" w:themeColor="text1"/>
          <w:sz w:val="22"/>
          <w:szCs w:val="20"/>
        </w:rPr>
        <w:t>請簽署下列家長同意書</w:t>
      </w:r>
      <w:r w:rsidRPr="0021209E">
        <w:rPr>
          <w:rFonts w:eastAsia="標楷體" w:hint="eastAsia"/>
          <w:b/>
          <w:color w:val="000000" w:themeColor="text1"/>
          <w:sz w:val="22"/>
          <w:szCs w:val="20"/>
        </w:rPr>
        <w:t>)</w:t>
      </w:r>
    </w:p>
    <w:p w14:paraId="4E2D2162" w14:textId="77777777" w:rsidR="007F7A11" w:rsidRPr="00173E40" w:rsidRDefault="007F7A11" w:rsidP="007F7A11">
      <w:pPr>
        <w:jc w:val="center"/>
        <w:rPr>
          <w:rFonts w:ascii="標楷體" w:eastAsia="標楷體" w:hAnsi="標楷體" w:cs="Arial"/>
          <w:b/>
          <w:color w:val="000000" w:themeColor="text1"/>
          <w:kern w:val="0"/>
          <w:sz w:val="36"/>
          <w:szCs w:val="36"/>
        </w:rPr>
      </w:pPr>
      <w:r w:rsidRPr="00173E40">
        <w:rPr>
          <w:rFonts w:eastAsia="標楷體"/>
          <w:b/>
          <w:color w:val="000000" w:themeColor="text1"/>
          <w:sz w:val="28"/>
          <w:szCs w:val="28"/>
        </w:rPr>
        <w:br w:type="page"/>
      </w:r>
      <w:r w:rsidRPr="00173E40">
        <w:rPr>
          <w:rFonts w:ascii="標楷體" w:eastAsia="標楷體" w:hAnsi="標楷體" w:cs="Arial" w:hint="eastAsia"/>
          <w:b/>
          <w:color w:val="000000" w:themeColor="text1"/>
          <w:kern w:val="0"/>
          <w:sz w:val="36"/>
          <w:szCs w:val="36"/>
        </w:rPr>
        <w:lastRenderedPageBreak/>
        <w:t>家長同意書</w:t>
      </w:r>
    </w:p>
    <w:p w14:paraId="34669EA5" w14:textId="77777777" w:rsidR="007F7A11" w:rsidRPr="00173E40" w:rsidRDefault="007F7A11" w:rsidP="007F7A11">
      <w:pPr>
        <w:spacing w:afterLines="100" w:after="360"/>
        <w:rPr>
          <w:rFonts w:eastAsia="標楷體"/>
          <w:color w:val="000000" w:themeColor="text1"/>
        </w:rPr>
      </w:pPr>
    </w:p>
    <w:p w14:paraId="5FE0E4F3" w14:textId="77777777" w:rsidR="007F7A11" w:rsidRPr="00173E40" w:rsidRDefault="007F7A11" w:rsidP="007F7A11">
      <w:pPr>
        <w:spacing w:afterLines="100" w:after="360"/>
        <w:rPr>
          <w:rFonts w:eastAsia="標楷體"/>
          <w:color w:val="000000" w:themeColor="text1"/>
          <w:sz w:val="32"/>
          <w:szCs w:val="32"/>
        </w:rPr>
      </w:pPr>
      <w:r w:rsidRPr="00173E40">
        <w:rPr>
          <w:rFonts w:eastAsia="標楷體"/>
          <w:color w:val="000000" w:themeColor="text1"/>
          <w:sz w:val="32"/>
          <w:szCs w:val="32"/>
        </w:rPr>
        <w:t>茲同意</w:t>
      </w:r>
      <w:r w:rsidRPr="00173E40">
        <w:rPr>
          <w:rFonts w:eastAsia="標楷體" w:hint="eastAsia"/>
          <w:color w:val="000000" w:themeColor="text1"/>
          <w:sz w:val="32"/>
          <w:szCs w:val="32"/>
        </w:rPr>
        <w:t>_____</w:t>
      </w:r>
      <w:r w:rsidRPr="00173E40">
        <w:rPr>
          <w:rFonts w:eastAsia="標楷體" w:hint="eastAsia"/>
          <w:color w:val="000000" w:themeColor="text1"/>
          <w:sz w:val="32"/>
          <w:szCs w:val="32"/>
        </w:rPr>
        <w:t>縣</w:t>
      </w:r>
      <w:r>
        <w:rPr>
          <w:rFonts w:eastAsia="標楷體" w:hint="eastAsia"/>
          <w:color w:val="000000" w:themeColor="text1"/>
          <w:sz w:val="32"/>
          <w:szCs w:val="32"/>
        </w:rPr>
        <w:t>(</w:t>
      </w:r>
      <w:r w:rsidRPr="00173E40">
        <w:rPr>
          <w:rFonts w:eastAsia="標楷體" w:hint="eastAsia"/>
          <w:color w:val="000000" w:themeColor="text1"/>
          <w:sz w:val="32"/>
          <w:szCs w:val="32"/>
        </w:rPr>
        <w:t>市</w:t>
      </w:r>
      <w:r>
        <w:rPr>
          <w:rFonts w:eastAsia="標楷體" w:hint="eastAsia"/>
          <w:color w:val="000000" w:themeColor="text1"/>
          <w:sz w:val="32"/>
          <w:szCs w:val="32"/>
        </w:rPr>
        <w:t>)</w:t>
      </w:r>
      <w:r w:rsidRPr="00173E40">
        <w:rPr>
          <w:rFonts w:eastAsia="標楷體" w:hint="eastAsia"/>
          <w:color w:val="000000" w:themeColor="text1"/>
          <w:sz w:val="32"/>
          <w:szCs w:val="32"/>
        </w:rPr>
        <w:t>_____________</w:t>
      </w:r>
      <w:r w:rsidRPr="00173E40">
        <w:rPr>
          <w:rFonts w:eastAsia="標楷體" w:hint="eastAsia"/>
          <w:color w:val="000000" w:themeColor="text1"/>
          <w:sz w:val="32"/>
          <w:szCs w:val="32"/>
        </w:rPr>
        <w:t>學校，學生</w:t>
      </w:r>
      <w:r w:rsidRPr="00173E40">
        <w:rPr>
          <w:rFonts w:eastAsia="標楷體" w:hint="eastAsia"/>
          <w:color w:val="000000" w:themeColor="text1"/>
          <w:sz w:val="32"/>
          <w:szCs w:val="32"/>
        </w:rPr>
        <w:t>______________(</w:t>
      </w:r>
      <w:r w:rsidRPr="00173E40">
        <w:rPr>
          <w:rFonts w:eastAsia="標楷體" w:hint="eastAsia"/>
          <w:color w:val="000000" w:themeColor="text1"/>
          <w:sz w:val="32"/>
          <w:szCs w:val="32"/>
        </w:rPr>
        <w:t>小學伴姓名</w:t>
      </w:r>
      <w:r w:rsidRPr="00173E40">
        <w:rPr>
          <w:rFonts w:eastAsia="標楷體" w:hint="eastAsia"/>
          <w:color w:val="000000" w:themeColor="text1"/>
          <w:sz w:val="32"/>
          <w:szCs w:val="32"/>
        </w:rPr>
        <w:t>)</w:t>
      </w:r>
      <w:r w:rsidRPr="00173E40">
        <w:rPr>
          <w:rFonts w:eastAsia="標楷體"/>
          <w:color w:val="000000" w:themeColor="text1"/>
          <w:sz w:val="32"/>
          <w:szCs w:val="32"/>
        </w:rPr>
        <w:t>自民國</w:t>
      </w:r>
      <w:r>
        <w:rPr>
          <w:rFonts w:eastAsia="標楷體" w:hint="eastAsia"/>
          <w:color w:val="000000" w:themeColor="text1"/>
          <w:sz w:val="32"/>
          <w:szCs w:val="32"/>
        </w:rPr>
        <w:t>○</w:t>
      </w:r>
      <w:r>
        <w:rPr>
          <mc:AlternateContent>
            <mc:Choice Requires="w16se">
              <w:rFonts w:eastAsia="標楷體"/>
            </mc:Choice>
            <mc:Fallback>
              <w:rFonts w:ascii="標楷體" w:eastAsia="標楷體" w:hAnsi="標楷體" w:cs="標楷體" w:hint="eastAsia"/>
            </mc:Fallback>
          </mc:AlternateContent>
          <w:color w:val="000000" w:themeColor="text1"/>
          <w:sz w:val="32"/>
          <w:szCs w:val="32"/>
        </w:rPr>
        <mc:AlternateContent>
          <mc:Choice Requires="w16se">
            <w16se:symEx w16se:font="標楷體" w16se:char="25CB"/>
          </mc:Choice>
          <mc:Fallback>
            <w:t>○</w:t>
          </mc:Fallback>
        </mc:AlternateContent>
      </w:r>
      <w:r>
        <w:rPr>
          <w:rFonts w:eastAsia="標楷體" w:hint="eastAsia"/>
          <w:color w:val="000000" w:themeColor="text1"/>
          <w:sz w:val="32"/>
          <w:szCs w:val="32"/>
        </w:rPr>
        <w:t>○</w:t>
      </w:r>
      <w:r w:rsidRPr="00173E40">
        <w:rPr>
          <w:rFonts w:eastAsia="標楷體"/>
          <w:color w:val="000000" w:themeColor="text1"/>
          <w:sz w:val="32"/>
          <w:szCs w:val="32"/>
        </w:rPr>
        <w:t>年</w:t>
      </w:r>
      <w:r>
        <w:rPr>
          <w:rFonts w:eastAsia="標楷體" w:hint="eastAsia"/>
          <w:color w:val="000000" w:themeColor="text1"/>
          <w:sz w:val="32"/>
          <w:szCs w:val="32"/>
        </w:rPr>
        <w:t>○○</w:t>
      </w:r>
      <w:r w:rsidRPr="00173E40">
        <w:rPr>
          <w:rFonts w:eastAsia="標楷體" w:hint="eastAsia"/>
          <w:color w:val="000000" w:themeColor="text1"/>
          <w:sz w:val="32"/>
          <w:szCs w:val="32"/>
        </w:rPr>
        <w:t>月</w:t>
      </w:r>
      <w:r>
        <w:rPr>
          <w:rFonts w:eastAsia="標楷體" w:hint="eastAsia"/>
          <w:color w:val="000000" w:themeColor="text1"/>
          <w:sz w:val="32"/>
          <w:szCs w:val="32"/>
        </w:rPr>
        <w:t>○○</w:t>
      </w:r>
      <w:r w:rsidRPr="00173E40">
        <w:rPr>
          <w:rFonts w:eastAsia="標楷體"/>
          <w:color w:val="000000" w:themeColor="text1"/>
          <w:sz w:val="32"/>
          <w:szCs w:val="32"/>
        </w:rPr>
        <w:t>日起至</w:t>
      </w:r>
      <w:r>
        <w:rPr>
          <w:rFonts w:eastAsia="標楷體" w:hint="eastAsia"/>
          <w:color w:val="000000" w:themeColor="text1"/>
          <w:sz w:val="32"/>
          <w:szCs w:val="32"/>
        </w:rPr>
        <w:t>○○○</w:t>
      </w:r>
      <w:r w:rsidRPr="00173E40">
        <w:rPr>
          <w:rFonts w:eastAsia="標楷體"/>
          <w:color w:val="000000" w:themeColor="text1"/>
          <w:sz w:val="32"/>
          <w:szCs w:val="32"/>
        </w:rPr>
        <w:t>年</w:t>
      </w:r>
      <w:r>
        <w:rPr>
          <w:rFonts w:eastAsia="標楷體" w:hint="eastAsia"/>
          <w:color w:val="000000" w:themeColor="text1"/>
          <w:sz w:val="32"/>
          <w:szCs w:val="32"/>
        </w:rPr>
        <w:t>○○</w:t>
      </w:r>
      <w:r w:rsidRPr="00173E40">
        <w:rPr>
          <w:rFonts w:eastAsia="標楷體"/>
          <w:color w:val="000000" w:themeColor="text1"/>
          <w:sz w:val="32"/>
          <w:szCs w:val="32"/>
        </w:rPr>
        <w:t>月</w:t>
      </w:r>
      <w:r>
        <w:rPr>
          <w:rFonts w:eastAsia="標楷體" w:hint="eastAsia"/>
          <w:color w:val="000000" w:themeColor="text1"/>
          <w:sz w:val="32"/>
          <w:szCs w:val="32"/>
        </w:rPr>
        <w:t>○○</w:t>
      </w:r>
      <w:r w:rsidRPr="00173E40">
        <w:rPr>
          <w:rFonts w:eastAsia="標楷體"/>
          <w:color w:val="000000" w:themeColor="text1"/>
          <w:sz w:val="32"/>
          <w:szCs w:val="32"/>
        </w:rPr>
        <w:t>日止，參加</w:t>
      </w:r>
      <w:r>
        <w:rPr>
          <w:rFonts w:eastAsia="標楷體" w:hint="eastAsia"/>
          <w:color w:val="000000" w:themeColor="text1"/>
          <w:sz w:val="32"/>
          <w:szCs w:val="32"/>
        </w:rPr>
        <w:t>○○</w:t>
      </w:r>
      <w:r w:rsidRPr="00173E40">
        <w:rPr>
          <w:rFonts w:eastAsia="標楷體"/>
          <w:color w:val="000000" w:themeColor="text1"/>
          <w:sz w:val="32"/>
          <w:szCs w:val="32"/>
        </w:rPr>
        <w:t>大學</w:t>
      </w:r>
      <w:r w:rsidRPr="00173E40">
        <w:rPr>
          <w:rFonts w:eastAsia="標楷體" w:hint="eastAsia"/>
          <w:color w:val="000000" w:themeColor="text1"/>
          <w:sz w:val="32"/>
          <w:szCs w:val="32"/>
        </w:rPr>
        <w:t>協</w:t>
      </w:r>
      <w:r w:rsidRPr="00173E40">
        <w:rPr>
          <w:rFonts w:eastAsia="標楷體"/>
          <w:color w:val="000000" w:themeColor="text1"/>
          <w:sz w:val="32"/>
          <w:szCs w:val="32"/>
        </w:rPr>
        <w:t>辦之</w:t>
      </w:r>
      <w:r w:rsidRPr="00173E40">
        <w:rPr>
          <w:rFonts w:eastAsia="標楷體" w:hint="eastAsia"/>
          <w:color w:val="000000" w:themeColor="text1"/>
          <w:sz w:val="32"/>
          <w:szCs w:val="32"/>
        </w:rPr>
        <w:t>教育部</w:t>
      </w:r>
      <w:r>
        <w:rPr>
          <w:rFonts w:eastAsia="標楷體"/>
          <w:color w:val="000000" w:themeColor="text1"/>
          <w:sz w:val="32"/>
          <w:szCs w:val="32"/>
        </w:rPr>
        <w:t>雙語</w:t>
      </w:r>
      <w:proofErr w:type="gramStart"/>
      <w:r w:rsidRPr="00173E40">
        <w:rPr>
          <w:rFonts w:eastAsia="標楷體" w:hint="eastAsia"/>
          <w:color w:val="000000" w:themeColor="text1"/>
          <w:sz w:val="32"/>
          <w:szCs w:val="32"/>
        </w:rPr>
        <w:t>數位學伴計畫</w:t>
      </w:r>
      <w:proofErr w:type="gramEnd"/>
      <w:r w:rsidRPr="00173E40">
        <w:rPr>
          <w:rFonts w:eastAsia="標楷體" w:hint="eastAsia"/>
          <w:color w:val="000000" w:themeColor="text1"/>
          <w:sz w:val="32"/>
          <w:szCs w:val="32"/>
        </w:rPr>
        <w:t>，於計畫期間遵守課堂規定，</w:t>
      </w:r>
      <w:proofErr w:type="gramStart"/>
      <w:r w:rsidRPr="00173E40">
        <w:rPr>
          <w:rFonts w:eastAsia="標楷體" w:hint="eastAsia"/>
          <w:color w:val="000000" w:themeColor="text1"/>
          <w:sz w:val="32"/>
          <w:szCs w:val="32"/>
        </w:rPr>
        <w:t>不</w:t>
      </w:r>
      <w:proofErr w:type="gramEnd"/>
      <w:r w:rsidRPr="00173E40">
        <w:rPr>
          <w:rFonts w:eastAsia="標楷體" w:hint="eastAsia"/>
          <w:color w:val="000000" w:themeColor="text1"/>
          <w:sz w:val="32"/>
          <w:szCs w:val="32"/>
        </w:rPr>
        <w:t>任意請假或無故缺席。並基於計畫執行之需</w:t>
      </w:r>
      <w:r>
        <w:rPr>
          <w:rFonts w:eastAsia="標楷體" w:hint="eastAsia"/>
          <w:color w:val="000000" w:themeColor="text1"/>
          <w:sz w:val="32"/>
          <w:szCs w:val="32"/>
        </w:rPr>
        <w:t>求</w:t>
      </w:r>
      <w:r w:rsidRPr="00173E40">
        <w:rPr>
          <w:rFonts w:eastAsia="標楷體" w:hint="eastAsia"/>
          <w:color w:val="000000" w:themeColor="text1"/>
          <w:sz w:val="32"/>
          <w:szCs w:val="32"/>
        </w:rPr>
        <w:t>，已詳閱以上說明，同意提供、授權教育部</w:t>
      </w:r>
      <w:r>
        <w:rPr>
          <w:rFonts w:eastAsia="標楷體" w:hint="eastAsia"/>
          <w:color w:val="000000" w:themeColor="text1"/>
          <w:sz w:val="32"/>
          <w:szCs w:val="32"/>
        </w:rPr>
        <w:t>雙語</w:t>
      </w:r>
      <w:proofErr w:type="gramStart"/>
      <w:r w:rsidRPr="00173E40">
        <w:rPr>
          <w:rFonts w:eastAsia="標楷體" w:hint="eastAsia"/>
          <w:color w:val="000000" w:themeColor="text1"/>
          <w:sz w:val="32"/>
          <w:szCs w:val="32"/>
        </w:rPr>
        <w:t>數位學伴計畫</w:t>
      </w:r>
      <w:proofErr w:type="gramEnd"/>
      <w:r w:rsidRPr="00173E40">
        <w:rPr>
          <w:rFonts w:eastAsia="標楷體" w:hint="eastAsia"/>
          <w:color w:val="000000" w:themeColor="text1"/>
          <w:sz w:val="32"/>
          <w:szCs w:val="32"/>
        </w:rPr>
        <w:t>使用上述說明之個人資料、教學錄影</w:t>
      </w:r>
      <w:r w:rsidRPr="00173E40">
        <w:rPr>
          <w:rFonts w:eastAsia="標楷體" w:hint="eastAsia"/>
          <w:color w:val="000000" w:themeColor="text1"/>
          <w:sz w:val="32"/>
          <w:szCs w:val="32"/>
        </w:rPr>
        <w:t>(</w:t>
      </w:r>
      <w:r w:rsidRPr="00173E40">
        <w:rPr>
          <w:rFonts w:eastAsia="標楷體" w:hint="eastAsia"/>
          <w:color w:val="000000" w:themeColor="text1"/>
          <w:sz w:val="32"/>
          <w:szCs w:val="32"/>
        </w:rPr>
        <w:t>音</w:t>
      </w:r>
      <w:r w:rsidRPr="00173E40">
        <w:rPr>
          <w:rFonts w:eastAsia="標楷體" w:hint="eastAsia"/>
          <w:color w:val="000000" w:themeColor="text1"/>
          <w:sz w:val="32"/>
          <w:szCs w:val="32"/>
        </w:rPr>
        <w:t>)</w:t>
      </w:r>
      <w:r w:rsidRPr="00173E40">
        <w:rPr>
          <w:rFonts w:eastAsia="標楷體" w:hint="eastAsia"/>
          <w:color w:val="000000" w:themeColor="text1"/>
          <w:sz w:val="32"/>
          <w:szCs w:val="32"/>
        </w:rPr>
        <w:t>檔、日誌及相片等。</w:t>
      </w:r>
    </w:p>
    <w:p w14:paraId="51BC2348" w14:textId="77777777" w:rsidR="007F7A11" w:rsidRPr="00173E40" w:rsidRDefault="007F7A11" w:rsidP="007F7A11">
      <w:pPr>
        <w:spacing w:afterLines="100" w:after="360"/>
        <w:rPr>
          <w:rFonts w:eastAsia="標楷體"/>
          <w:b/>
          <w:color w:val="000000" w:themeColor="text1"/>
          <w:sz w:val="32"/>
          <w:szCs w:val="32"/>
        </w:rPr>
      </w:pPr>
      <w:r w:rsidRPr="00173E40">
        <w:rPr>
          <w:rFonts w:eastAsia="標楷體" w:hint="eastAsia"/>
          <w:b/>
          <w:color w:val="000000" w:themeColor="text1"/>
          <w:sz w:val="32"/>
          <w:szCs w:val="32"/>
        </w:rPr>
        <w:t>此致</w:t>
      </w:r>
    </w:p>
    <w:p w14:paraId="39A2554D" w14:textId="77777777" w:rsidR="007F7A11" w:rsidRPr="00173E40" w:rsidRDefault="007F7A11" w:rsidP="007F7A11">
      <w:pPr>
        <w:spacing w:afterLines="100" w:after="360"/>
        <w:rPr>
          <w:rFonts w:eastAsia="標楷體"/>
          <w:b/>
          <w:color w:val="000000" w:themeColor="text1"/>
          <w:sz w:val="32"/>
          <w:szCs w:val="32"/>
        </w:rPr>
      </w:pPr>
      <w:r w:rsidRPr="00173E40">
        <w:rPr>
          <w:rFonts w:eastAsia="標楷體" w:hint="eastAsia"/>
          <w:b/>
          <w:color w:val="000000" w:themeColor="text1"/>
          <w:sz w:val="32"/>
          <w:szCs w:val="32"/>
        </w:rPr>
        <w:t xml:space="preserve">     </w:t>
      </w:r>
      <w:r w:rsidRPr="00173E40">
        <w:rPr>
          <w:rFonts w:eastAsia="標楷體" w:hint="eastAsia"/>
          <w:b/>
          <w:color w:val="000000" w:themeColor="text1"/>
          <w:sz w:val="32"/>
          <w:szCs w:val="32"/>
        </w:rPr>
        <w:t>教育部</w:t>
      </w:r>
    </w:p>
    <w:p w14:paraId="23AF4424" w14:textId="77777777" w:rsidR="007F7A11" w:rsidRPr="00173E40" w:rsidRDefault="007F7A11" w:rsidP="007F7A11">
      <w:pPr>
        <w:spacing w:afterLines="100" w:after="360"/>
        <w:rPr>
          <w:rFonts w:eastAsia="標楷體"/>
          <w:color w:val="000000" w:themeColor="text1"/>
          <w:sz w:val="32"/>
          <w:szCs w:val="32"/>
        </w:rPr>
      </w:pPr>
    </w:p>
    <w:p w14:paraId="15D5D267" w14:textId="77777777" w:rsidR="007F7A11" w:rsidRPr="00173E40" w:rsidRDefault="007F7A11" w:rsidP="007F7A11">
      <w:pPr>
        <w:adjustRightInd w:val="0"/>
        <w:snapToGrid w:val="0"/>
        <w:spacing w:before="50" w:after="50" w:line="320" w:lineRule="atLeast"/>
        <w:rPr>
          <w:rFonts w:ascii="標楷體" w:eastAsia="標楷體" w:hAnsi="標楷體"/>
          <w:b/>
          <w:color w:val="000000" w:themeColor="text1"/>
          <w:kern w:val="0"/>
          <w:sz w:val="32"/>
          <w:szCs w:val="32"/>
        </w:rPr>
      </w:pPr>
      <w:r w:rsidRPr="00173E40">
        <w:rPr>
          <w:rFonts w:ascii="標楷體" w:eastAsia="標楷體" w:hAnsi="標楷體"/>
          <w:b/>
          <w:color w:val="000000" w:themeColor="text1"/>
          <w:sz w:val="32"/>
          <w:szCs w:val="32"/>
        </w:rPr>
        <w:t>【立同意書人】</w:t>
      </w:r>
    </w:p>
    <w:p w14:paraId="46F56B2C" w14:textId="77777777" w:rsidR="007F7A11" w:rsidRPr="00173E40" w:rsidRDefault="007F7A11" w:rsidP="007F7A11">
      <w:pPr>
        <w:adjustRightInd w:val="0"/>
        <w:snapToGrid w:val="0"/>
        <w:spacing w:before="240" w:after="360" w:line="320" w:lineRule="atLeast"/>
        <w:ind w:leftChars="100" w:left="240"/>
        <w:rPr>
          <w:rFonts w:eastAsia="標楷體"/>
          <w:color w:val="000000" w:themeColor="text1"/>
          <w:kern w:val="0"/>
          <w:sz w:val="32"/>
          <w:szCs w:val="32"/>
        </w:rPr>
      </w:pPr>
      <w:r w:rsidRPr="00173E40">
        <w:rPr>
          <w:rFonts w:eastAsia="標楷體" w:hint="eastAsia"/>
          <w:color w:val="000000" w:themeColor="text1"/>
          <w:kern w:val="0"/>
          <w:sz w:val="32"/>
          <w:szCs w:val="32"/>
        </w:rPr>
        <w:t>學生姓名：</w:t>
      </w:r>
    </w:p>
    <w:p w14:paraId="501D41D6" w14:textId="77777777" w:rsidR="007F7A11" w:rsidRPr="00173E40" w:rsidRDefault="007F7A11" w:rsidP="007F7A11">
      <w:pPr>
        <w:adjustRightInd w:val="0"/>
        <w:snapToGrid w:val="0"/>
        <w:spacing w:before="240" w:after="360" w:line="320" w:lineRule="atLeast"/>
        <w:ind w:leftChars="100" w:left="240"/>
        <w:rPr>
          <w:rFonts w:eastAsia="標楷體"/>
          <w:color w:val="000000" w:themeColor="text1"/>
          <w:kern w:val="0"/>
          <w:sz w:val="32"/>
          <w:szCs w:val="32"/>
        </w:rPr>
      </w:pPr>
      <w:r w:rsidRPr="00173E40">
        <w:rPr>
          <w:rFonts w:eastAsia="標楷體" w:hint="eastAsia"/>
          <w:color w:val="000000" w:themeColor="text1"/>
          <w:kern w:val="0"/>
          <w:sz w:val="32"/>
          <w:szCs w:val="32"/>
        </w:rPr>
        <w:t>學生年級：</w:t>
      </w:r>
    </w:p>
    <w:p w14:paraId="0D739A31" w14:textId="77777777" w:rsidR="007F7A11" w:rsidRPr="00173E40" w:rsidRDefault="007F7A11" w:rsidP="007F7A11">
      <w:pPr>
        <w:adjustRightInd w:val="0"/>
        <w:snapToGrid w:val="0"/>
        <w:spacing w:before="240" w:after="360" w:line="320" w:lineRule="atLeast"/>
        <w:ind w:leftChars="100" w:left="240"/>
        <w:rPr>
          <w:rFonts w:eastAsia="標楷體"/>
          <w:color w:val="000000" w:themeColor="text1"/>
          <w:kern w:val="0"/>
          <w:sz w:val="32"/>
          <w:szCs w:val="32"/>
        </w:rPr>
      </w:pPr>
      <w:r w:rsidRPr="00173E40">
        <w:rPr>
          <w:rFonts w:ascii="標楷體" w:eastAsia="標楷體" w:hAnsi="標楷體" w:hint="eastAsia"/>
          <w:color w:val="000000" w:themeColor="text1"/>
          <w:sz w:val="32"/>
          <w:szCs w:val="32"/>
        </w:rPr>
        <w:t>法定代理人</w:t>
      </w:r>
      <w:r w:rsidRPr="00173E40">
        <w:rPr>
          <w:rFonts w:ascii="標楷體" w:eastAsia="標楷體" w:hAnsi="標楷體"/>
          <w:color w:val="000000" w:themeColor="text1"/>
          <w:sz w:val="32"/>
          <w:szCs w:val="32"/>
        </w:rPr>
        <w:t>/緊急聯絡人</w:t>
      </w:r>
      <w:r w:rsidRPr="00173E40">
        <w:rPr>
          <w:rFonts w:eastAsia="標楷體" w:hint="eastAsia"/>
          <w:color w:val="000000" w:themeColor="text1"/>
          <w:kern w:val="0"/>
          <w:sz w:val="32"/>
          <w:szCs w:val="32"/>
        </w:rPr>
        <w:t xml:space="preserve">：　　　　　　　　</w:t>
      </w:r>
      <w:r w:rsidRPr="00173E40">
        <w:rPr>
          <w:rFonts w:eastAsia="標楷體" w:hint="eastAsia"/>
          <w:color w:val="000000" w:themeColor="text1"/>
          <w:kern w:val="0"/>
          <w:sz w:val="32"/>
          <w:szCs w:val="32"/>
        </w:rPr>
        <w:t xml:space="preserve">    </w:t>
      </w:r>
      <w:r w:rsidRPr="00173E40">
        <w:rPr>
          <w:rFonts w:eastAsia="標楷體" w:hint="eastAsia"/>
          <w:color w:val="000000" w:themeColor="text1"/>
          <w:kern w:val="0"/>
          <w:sz w:val="32"/>
          <w:szCs w:val="32"/>
        </w:rPr>
        <w:t xml:space="preserve">　</w:t>
      </w:r>
      <w:r w:rsidRPr="00173E40">
        <w:rPr>
          <w:rFonts w:eastAsia="標楷體" w:hint="eastAsia"/>
          <w:color w:val="000000" w:themeColor="text1"/>
          <w:kern w:val="0"/>
          <w:sz w:val="32"/>
          <w:szCs w:val="32"/>
        </w:rPr>
        <w:t>(</w:t>
      </w:r>
      <w:r w:rsidRPr="00173E40">
        <w:rPr>
          <w:rFonts w:eastAsia="標楷體" w:hint="eastAsia"/>
          <w:color w:val="000000" w:themeColor="text1"/>
          <w:kern w:val="0"/>
          <w:sz w:val="32"/>
          <w:szCs w:val="32"/>
        </w:rPr>
        <w:t>簽名</w:t>
      </w:r>
      <w:r w:rsidRPr="00173E40">
        <w:rPr>
          <w:rFonts w:eastAsia="標楷體" w:hint="eastAsia"/>
          <w:color w:val="000000" w:themeColor="text1"/>
          <w:kern w:val="0"/>
          <w:sz w:val="32"/>
          <w:szCs w:val="32"/>
        </w:rPr>
        <w:t>)</w:t>
      </w:r>
    </w:p>
    <w:p w14:paraId="26EF0F69" w14:textId="77777777" w:rsidR="007F7A11" w:rsidRPr="00173E40" w:rsidRDefault="007F7A11" w:rsidP="007F7A11">
      <w:pPr>
        <w:adjustRightInd w:val="0"/>
        <w:snapToGrid w:val="0"/>
        <w:spacing w:before="240" w:after="360" w:line="320" w:lineRule="atLeast"/>
        <w:ind w:leftChars="100" w:left="240"/>
        <w:rPr>
          <w:rFonts w:ascii="標楷體" w:eastAsia="標楷體" w:hAnsi="標楷體"/>
          <w:color w:val="000000" w:themeColor="text1"/>
          <w:kern w:val="0"/>
          <w:sz w:val="32"/>
          <w:szCs w:val="32"/>
        </w:rPr>
      </w:pPr>
      <w:r w:rsidRPr="00173E40">
        <w:rPr>
          <w:rFonts w:ascii="標楷體" w:eastAsia="標楷體" w:hAnsi="標楷體"/>
          <w:color w:val="000000" w:themeColor="text1"/>
          <w:sz w:val="32"/>
          <w:szCs w:val="32"/>
        </w:rPr>
        <w:t>與立同意書人關係：</w:t>
      </w:r>
    </w:p>
    <w:p w14:paraId="0DBA767E" w14:textId="4CCE9B11" w:rsidR="00574B8B" w:rsidRPr="002E6DD2" w:rsidRDefault="007F7A11" w:rsidP="002E6DD2">
      <w:pPr>
        <w:adjustRightInd w:val="0"/>
        <w:snapToGrid w:val="0"/>
        <w:spacing w:before="50" w:after="50" w:line="320" w:lineRule="atLeast"/>
        <w:jc w:val="distribute"/>
        <w:rPr>
          <w:rFonts w:ascii="標楷體" w:eastAsia="標楷體" w:hAnsi="標楷體" w:hint="eastAsia"/>
          <w:color w:val="FF0000"/>
          <w:sz w:val="28"/>
          <w:szCs w:val="28"/>
        </w:rPr>
      </w:pPr>
      <w:r w:rsidRPr="002E6DD2">
        <w:rPr>
          <w:rFonts w:eastAsia="標楷體" w:hint="eastAsia"/>
          <w:color w:val="000000" w:themeColor="text1"/>
          <w:spacing w:val="338"/>
          <w:kern w:val="0"/>
          <w:sz w:val="32"/>
          <w:szCs w:val="32"/>
          <w:fitText w:val="9280" w:id="-1552160255"/>
        </w:rPr>
        <w:t xml:space="preserve">中華民國　年　月　</w:t>
      </w:r>
      <w:r w:rsidRPr="002E6DD2">
        <w:rPr>
          <w:rFonts w:eastAsia="標楷體" w:hint="eastAsia"/>
          <w:color w:val="000000" w:themeColor="text1"/>
          <w:spacing w:val="-1"/>
          <w:kern w:val="0"/>
          <w:sz w:val="32"/>
          <w:szCs w:val="32"/>
          <w:fitText w:val="9280" w:id="-1552160255"/>
        </w:rPr>
        <w:t>日</w:t>
      </w:r>
    </w:p>
    <w:sectPr w:rsidR="00574B8B" w:rsidRPr="002E6DD2" w:rsidSect="002E6DD2">
      <w:pgSz w:w="11906" w:h="16838" w:code="9"/>
      <w:pgMar w:top="1440" w:right="1440" w:bottom="1440" w:left="1440" w:header="851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1116B" w14:textId="77777777" w:rsidR="00DD08FD" w:rsidRDefault="00DD08FD" w:rsidP="00F6666D">
      <w:pPr>
        <w:spacing w:line="240" w:lineRule="auto"/>
      </w:pPr>
      <w:r>
        <w:separator/>
      </w:r>
    </w:p>
  </w:endnote>
  <w:endnote w:type="continuationSeparator" w:id="0">
    <w:p w14:paraId="0285D769" w14:textId="77777777" w:rsidR="00DD08FD" w:rsidRDefault="00DD08FD" w:rsidP="00F66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65478258"/>
      <w:docPartObj>
        <w:docPartGallery w:val="Page Numbers (Bottom of Page)"/>
        <w:docPartUnique/>
      </w:docPartObj>
    </w:sdtPr>
    <w:sdtContent>
      <w:p w14:paraId="25EEA3DA" w14:textId="3F45B6FC" w:rsidR="009C1624" w:rsidRDefault="009C1624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07E33">
          <w:rPr>
            <w:noProof/>
            <w:lang w:val="zh-TW"/>
          </w:rPr>
          <w:t>26</w:t>
        </w:r>
        <w:r>
          <w:fldChar w:fldCharType="end"/>
        </w:r>
      </w:p>
    </w:sdtContent>
  </w:sdt>
  <w:p w14:paraId="75CF0A58" w14:textId="77777777" w:rsidR="009C1624" w:rsidRDefault="009C162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04C53" w14:textId="77777777" w:rsidR="00DD08FD" w:rsidRDefault="00DD08FD" w:rsidP="00F6666D">
      <w:pPr>
        <w:spacing w:line="240" w:lineRule="auto"/>
      </w:pPr>
      <w:r>
        <w:separator/>
      </w:r>
    </w:p>
  </w:footnote>
  <w:footnote w:type="continuationSeparator" w:id="0">
    <w:p w14:paraId="4845CBF2" w14:textId="77777777" w:rsidR="00DD08FD" w:rsidRDefault="00DD08FD" w:rsidP="00F6666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417B"/>
    <w:multiLevelType w:val="hybridMultilevel"/>
    <w:tmpl w:val="8BD6FE14"/>
    <w:lvl w:ilvl="0" w:tplc="F2CABCE4">
      <w:start w:val="1"/>
      <w:numFmt w:val="ideographDigital"/>
      <w:lvlText w:val="%1、"/>
      <w:lvlJc w:val="left"/>
      <w:pPr>
        <w:ind w:left="1190" w:hanging="480"/>
      </w:pPr>
      <w:rPr>
        <w:rFonts w:hint="eastAsia"/>
        <w:b w:val="0"/>
        <w:color w:val="auto"/>
        <w:sz w:val="28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1" w15:restartNumberingAfterBreak="0">
    <w:nsid w:val="0BBD03D1"/>
    <w:multiLevelType w:val="hybridMultilevel"/>
    <w:tmpl w:val="974CD944"/>
    <w:lvl w:ilvl="0" w:tplc="A852E89E">
      <w:start w:val="1"/>
      <w:numFmt w:val="ideographDigital"/>
      <w:lvlText w:val="%1、"/>
      <w:lvlJc w:val="left"/>
      <w:pPr>
        <w:ind w:left="970" w:hanging="480"/>
      </w:pPr>
      <w:rPr>
        <w:rFonts w:hint="eastAsia"/>
        <w:b w:val="0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598" w:hanging="480"/>
      </w:pPr>
    </w:lvl>
    <w:lvl w:ilvl="2" w:tplc="0409001B" w:tentative="1">
      <w:start w:val="1"/>
      <w:numFmt w:val="lowerRoman"/>
      <w:lvlText w:val="%3."/>
      <w:lvlJc w:val="right"/>
      <w:pPr>
        <w:ind w:left="1078" w:hanging="480"/>
      </w:pPr>
    </w:lvl>
    <w:lvl w:ilvl="3" w:tplc="0409000F" w:tentative="1">
      <w:start w:val="1"/>
      <w:numFmt w:val="decimal"/>
      <w:lvlText w:val="%4."/>
      <w:lvlJc w:val="left"/>
      <w:pPr>
        <w:ind w:left="155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038" w:hanging="480"/>
      </w:pPr>
    </w:lvl>
    <w:lvl w:ilvl="5" w:tplc="0409001B" w:tentative="1">
      <w:start w:val="1"/>
      <w:numFmt w:val="lowerRoman"/>
      <w:lvlText w:val="%6."/>
      <w:lvlJc w:val="right"/>
      <w:pPr>
        <w:ind w:left="2518" w:hanging="480"/>
      </w:pPr>
    </w:lvl>
    <w:lvl w:ilvl="6" w:tplc="0409000F" w:tentative="1">
      <w:start w:val="1"/>
      <w:numFmt w:val="decimal"/>
      <w:lvlText w:val="%7."/>
      <w:lvlJc w:val="left"/>
      <w:pPr>
        <w:ind w:left="299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478" w:hanging="480"/>
      </w:pPr>
    </w:lvl>
    <w:lvl w:ilvl="8" w:tplc="0409001B" w:tentative="1">
      <w:start w:val="1"/>
      <w:numFmt w:val="lowerRoman"/>
      <w:lvlText w:val="%9."/>
      <w:lvlJc w:val="right"/>
      <w:pPr>
        <w:ind w:left="3958" w:hanging="480"/>
      </w:pPr>
    </w:lvl>
  </w:abstractNum>
  <w:abstractNum w:abstractNumId="2" w15:restartNumberingAfterBreak="0">
    <w:nsid w:val="0D5D64B6"/>
    <w:multiLevelType w:val="hybridMultilevel"/>
    <w:tmpl w:val="A740DA4A"/>
    <w:lvl w:ilvl="0" w:tplc="C714DB34">
      <w:start w:val="1"/>
      <w:numFmt w:val="taiwaneseCountingThousand"/>
      <w:lvlText w:val="%1、"/>
      <w:lvlJc w:val="left"/>
      <w:pPr>
        <w:ind w:left="490" w:hanging="480"/>
      </w:pPr>
      <w:rPr>
        <w:rFonts w:hint="eastAsia"/>
        <w:b w:val="0"/>
        <w:color w:val="auto"/>
        <w:spacing w:val="-20"/>
        <w:kern w:val="16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70" w:hanging="480"/>
      </w:pPr>
    </w:lvl>
    <w:lvl w:ilvl="2" w:tplc="0409001B" w:tentative="1">
      <w:start w:val="1"/>
      <w:numFmt w:val="lowerRoman"/>
      <w:lvlText w:val="%3."/>
      <w:lvlJc w:val="right"/>
      <w:pPr>
        <w:ind w:left="1450" w:hanging="480"/>
      </w:pPr>
    </w:lvl>
    <w:lvl w:ilvl="3" w:tplc="0409000F" w:tentative="1">
      <w:start w:val="1"/>
      <w:numFmt w:val="decimal"/>
      <w:lvlText w:val="%4."/>
      <w:lvlJc w:val="left"/>
      <w:pPr>
        <w:ind w:left="19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0" w:hanging="480"/>
      </w:pPr>
    </w:lvl>
    <w:lvl w:ilvl="5" w:tplc="0409001B" w:tentative="1">
      <w:start w:val="1"/>
      <w:numFmt w:val="lowerRoman"/>
      <w:lvlText w:val="%6."/>
      <w:lvlJc w:val="right"/>
      <w:pPr>
        <w:ind w:left="2890" w:hanging="480"/>
      </w:pPr>
    </w:lvl>
    <w:lvl w:ilvl="6" w:tplc="0409000F" w:tentative="1">
      <w:start w:val="1"/>
      <w:numFmt w:val="decimal"/>
      <w:lvlText w:val="%7."/>
      <w:lvlJc w:val="left"/>
      <w:pPr>
        <w:ind w:left="33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0" w:hanging="480"/>
      </w:pPr>
    </w:lvl>
    <w:lvl w:ilvl="8" w:tplc="0409001B" w:tentative="1">
      <w:start w:val="1"/>
      <w:numFmt w:val="lowerRoman"/>
      <w:lvlText w:val="%9."/>
      <w:lvlJc w:val="right"/>
      <w:pPr>
        <w:ind w:left="4330" w:hanging="480"/>
      </w:pPr>
    </w:lvl>
  </w:abstractNum>
  <w:abstractNum w:abstractNumId="3" w15:restartNumberingAfterBreak="0">
    <w:nsid w:val="0E5618AF"/>
    <w:multiLevelType w:val="hybridMultilevel"/>
    <w:tmpl w:val="DE88A96A"/>
    <w:lvl w:ilvl="0" w:tplc="EC2CDAE4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hint="eastAsia"/>
        <w:color w:val="auto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239549F"/>
    <w:multiLevelType w:val="hybridMultilevel"/>
    <w:tmpl w:val="0074DE08"/>
    <w:lvl w:ilvl="0" w:tplc="1D6E7D74">
      <w:start w:val="1"/>
      <w:numFmt w:val="ideographDigital"/>
      <w:lvlText w:val="%1、"/>
      <w:lvlJc w:val="left"/>
      <w:pPr>
        <w:ind w:left="480" w:hanging="480"/>
      </w:pPr>
      <w:rPr>
        <w:rFonts w:hint="eastAsia"/>
        <w:b w:val="0"/>
        <w:color w:val="auto"/>
        <w:spacing w:val="-20"/>
        <w:kern w:val="16"/>
        <w:sz w:val="28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2806A33"/>
    <w:multiLevelType w:val="hybridMultilevel"/>
    <w:tmpl w:val="5B2C3E16"/>
    <w:lvl w:ilvl="0" w:tplc="B3B82784">
      <w:start w:val="1"/>
      <w:numFmt w:val="ideographLegalTraditional"/>
      <w:lvlText w:val="%1、"/>
      <w:lvlJc w:val="left"/>
      <w:pPr>
        <w:ind w:left="204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6" w15:restartNumberingAfterBreak="0">
    <w:nsid w:val="142D471C"/>
    <w:multiLevelType w:val="hybridMultilevel"/>
    <w:tmpl w:val="AA6C7AE6"/>
    <w:lvl w:ilvl="0" w:tplc="8A905120">
      <w:start w:val="1"/>
      <w:numFmt w:val="decimal"/>
      <w:lvlText w:val="%1."/>
      <w:lvlJc w:val="left"/>
      <w:pPr>
        <w:ind w:left="1170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25" w:hanging="480"/>
      </w:pPr>
    </w:lvl>
    <w:lvl w:ilvl="2" w:tplc="0409001B" w:tentative="1">
      <w:start w:val="1"/>
      <w:numFmt w:val="lowerRoman"/>
      <w:lvlText w:val="%3."/>
      <w:lvlJc w:val="right"/>
      <w:pPr>
        <w:ind w:left="2205" w:hanging="480"/>
      </w:pPr>
    </w:lvl>
    <w:lvl w:ilvl="3" w:tplc="0409000F" w:tentative="1">
      <w:start w:val="1"/>
      <w:numFmt w:val="decimal"/>
      <w:lvlText w:val="%4."/>
      <w:lvlJc w:val="left"/>
      <w:pPr>
        <w:ind w:left="26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65" w:hanging="480"/>
      </w:pPr>
    </w:lvl>
    <w:lvl w:ilvl="5" w:tplc="0409001B" w:tentative="1">
      <w:start w:val="1"/>
      <w:numFmt w:val="lowerRoman"/>
      <w:lvlText w:val="%6."/>
      <w:lvlJc w:val="right"/>
      <w:pPr>
        <w:ind w:left="3645" w:hanging="480"/>
      </w:pPr>
    </w:lvl>
    <w:lvl w:ilvl="6" w:tplc="0409000F" w:tentative="1">
      <w:start w:val="1"/>
      <w:numFmt w:val="decimal"/>
      <w:lvlText w:val="%7."/>
      <w:lvlJc w:val="left"/>
      <w:pPr>
        <w:ind w:left="41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05" w:hanging="480"/>
      </w:pPr>
    </w:lvl>
    <w:lvl w:ilvl="8" w:tplc="0409001B" w:tentative="1">
      <w:start w:val="1"/>
      <w:numFmt w:val="lowerRoman"/>
      <w:lvlText w:val="%9."/>
      <w:lvlJc w:val="right"/>
      <w:pPr>
        <w:ind w:left="5085" w:hanging="480"/>
      </w:pPr>
    </w:lvl>
  </w:abstractNum>
  <w:abstractNum w:abstractNumId="7" w15:restartNumberingAfterBreak="0">
    <w:nsid w:val="190D2ADD"/>
    <w:multiLevelType w:val="hybridMultilevel"/>
    <w:tmpl w:val="022809AE"/>
    <w:lvl w:ilvl="0" w:tplc="C29C7D5E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E067734"/>
    <w:multiLevelType w:val="hybridMultilevel"/>
    <w:tmpl w:val="4DAACCA4"/>
    <w:lvl w:ilvl="0" w:tplc="248A0E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1963E6E"/>
    <w:multiLevelType w:val="hybridMultilevel"/>
    <w:tmpl w:val="3EBC1DCA"/>
    <w:lvl w:ilvl="0" w:tplc="1F160D02">
      <w:start w:val="1"/>
      <w:numFmt w:val="decimal"/>
      <w:lvlText w:val="%1."/>
      <w:lvlJc w:val="left"/>
      <w:pPr>
        <w:ind w:left="96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2D2C21CB"/>
    <w:multiLevelType w:val="hybridMultilevel"/>
    <w:tmpl w:val="BD24C798"/>
    <w:lvl w:ilvl="0" w:tplc="8988B6EC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DF25CE2"/>
    <w:multiLevelType w:val="hybridMultilevel"/>
    <w:tmpl w:val="11D20B22"/>
    <w:lvl w:ilvl="0" w:tplc="BCE4193C">
      <w:start w:val="4"/>
      <w:numFmt w:val="taiwaneseCountingThousand"/>
      <w:lvlText w:val="%1、"/>
      <w:lvlJc w:val="left"/>
      <w:pPr>
        <w:ind w:left="490" w:hanging="480"/>
      </w:pPr>
      <w:rPr>
        <w:rFonts w:hint="eastAsia"/>
        <w:b w:val="0"/>
        <w:color w:val="auto"/>
        <w:spacing w:val="-20"/>
        <w:kern w:val="16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47E0F50"/>
    <w:multiLevelType w:val="hybridMultilevel"/>
    <w:tmpl w:val="BA5CD2D0"/>
    <w:lvl w:ilvl="0" w:tplc="09348868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color w:val="auto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6F62AB0"/>
    <w:multiLevelType w:val="hybridMultilevel"/>
    <w:tmpl w:val="B6E27964"/>
    <w:lvl w:ilvl="0" w:tplc="62B08C9A">
      <w:start w:val="8"/>
      <w:numFmt w:val="ideographLegalTradition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90E05B1"/>
    <w:multiLevelType w:val="hybridMultilevel"/>
    <w:tmpl w:val="498C031A"/>
    <w:lvl w:ilvl="0" w:tplc="7CB6D260">
      <w:start w:val="1"/>
      <w:numFmt w:val="decimal"/>
      <w:lvlText w:val="%1."/>
      <w:lvlJc w:val="left"/>
      <w:pPr>
        <w:ind w:left="96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3938556A"/>
    <w:multiLevelType w:val="hybridMultilevel"/>
    <w:tmpl w:val="67DA82D8"/>
    <w:lvl w:ilvl="0" w:tplc="0409000F">
      <w:start w:val="1"/>
      <w:numFmt w:val="decimal"/>
      <w:lvlText w:val="%1."/>
      <w:lvlJc w:val="left"/>
      <w:pPr>
        <w:ind w:left="124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25" w:hanging="480"/>
      </w:pPr>
    </w:lvl>
    <w:lvl w:ilvl="2" w:tplc="0409001B" w:tentative="1">
      <w:start w:val="1"/>
      <w:numFmt w:val="lowerRoman"/>
      <w:lvlText w:val="%3."/>
      <w:lvlJc w:val="right"/>
      <w:pPr>
        <w:ind w:left="2205" w:hanging="480"/>
      </w:pPr>
    </w:lvl>
    <w:lvl w:ilvl="3" w:tplc="0409000F" w:tentative="1">
      <w:start w:val="1"/>
      <w:numFmt w:val="decimal"/>
      <w:lvlText w:val="%4."/>
      <w:lvlJc w:val="left"/>
      <w:pPr>
        <w:ind w:left="26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65" w:hanging="480"/>
      </w:pPr>
    </w:lvl>
    <w:lvl w:ilvl="5" w:tplc="0409001B" w:tentative="1">
      <w:start w:val="1"/>
      <w:numFmt w:val="lowerRoman"/>
      <w:lvlText w:val="%6."/>
      <w:lvlJc w:val="right"/>
      <w:pPr>
        <w:ind w:left="3645" w:hanging="480"/>
      </w:pPr>
    </w:lvl>
    <w:lvl w:ilvl="6" w:tplc="0409000F" w:tentative="1">
      <w:start w:val="1"/>
      <w:numFmt w:val="decimal"/>
      <w:lvlText w:val="%7."/>
      <w:lvlJc w:val="left"/>
      <w:pPr>
        <w:ind w:left="41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05" w:hanging="480"/>
      </w:pPr>
    </w:lvl>
    <w:lvl w:ilvl="8" w:tplc="0409001B" w:tentative="1">
      <w:start w:val="1"/>
      <w:numFmt w:val="lowerRoman"/>
      <w:lvlText w:val="%9."/>
      <w:lvlJc w:val="right"/>
      <w:pPr>
        <w:ind w:left="5085" w:hanging="480"/>
      </w:pPr>
    </w:lvl>
  </w:abstractNum>
  <w:abstractNum w:abstractNumId="16" w15:restartNumberingAfterBreak="0">
    <w:nsid w:val="3A6A24E8"/>
    <w:multiLevelType w:val="hybridMultilevel"/>
    <w:tmpl w:val="DB6C576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C59560F"/>
    <w:multiLevelType w:val="hybridMultilevel"/>
    <w:tmpl w:val="CF70AB38"/>
    <w:lvl w:ilvl="0" w:tplc="F1F27F94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 w:val="0"/>
        <w:color w:val="auto"/>
        <w:spacing w:val="-20"/>
        <w:kern w:val="16"/>
        <w:sz w:val="28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E8C4CF2"/>
    <w:multiLevelType w:val="hybridMultilevel"/>
    <w:tmpl w:val="2152C770"/>
    <w:lvl w:ilvl="0" w:tplc="6B8AEBA6">
      <w:start w:val="1"/>
      <w:numFmt w:val="taiwaneseCountingThousand"/>
      <w:lvlText w:val="%1、"/>
      <w:lvlJc w:val="left"/>
      <w:pPr>
        <w:ind w:left="960" w:hanging="480"/>
      </w:pPr>
      <w:rPr>
        <w:rFonts w:hint="eastAsia"/>
        <w:b w:val="0"/>
        <w:color w:val="auto"/>
        <w:spacing w:val="-20"/>
        <w:kern w:val="16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3F590388"/>
    <w:multiLevelType w:val="hybridMultilevel"/>
    <w:tmpl w:val="5A1EC2DC"/>
    <w:lvl w:ilvl="0" w:tplc="0409000F">
      <w:start w:val="1"/>
      <w:numFmt w:val="decimal"/>
      <w:lvlText w:val="%1."/>
      <w:lvlJc w:val="left"/>
      <w:pPr>
        <w:ind w:left="214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623" w:hanging="480"/>
      </w:pPr>
    </w:lvl>
    <w:lvl w:ilvl="2" w:tplc="0409001B" w:tentative="1">
      <w:start w:val="1"/>
      <w:numFmt w:val="lowerRoman"/>
      <w:lvlText w:val="%3."/>
      <w:lvlJc w:val="right"/>
      <w:pPr>
        <w:ind w:left="3103" w:hanging="480"/>
      </w:pPr>
    </w:lvl>
    <w:lvl w:ilvl="3" w:tplc="0409000F" w:tentative="1">
      <w:start w:val="1"/>
      <w:numFmt w:val="decimal"/>
      <w:lvlText w:val="%4."/>
      <w:lvlJc w:val="left"/>
      <w:pPr>
        <w:ind w:left="35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63" w:hanging="480"/>
      </w:pPr>
    </w:lvl>
    <w:lvl w:ilvl="5" w:tplc="0409001B" w:tentative="1">
      <w:start w:val="1"/>
      <w:numFmt w:val="lowerRoman"/>
      <w:lvlText w:val="%6."/>
      <w:lvlJc w:val="right"/>
      <w:pPr>
        <w:ind w:left="4543" w:hanging="480"/>
      </w:pPr>
    </w:lvl>
    <w:lvl w:ilvl="6" w:tplc="0409000F" w:tentative="1">
      <w:start w:val="1"/>
      <w:numFmt w:val="decimal"/>
      <w:lvlText w:val="%7."/>
      <w:lvlJc w:val="left"/>
      <w:pPr>
        <w:ind w:left="50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03" w:hanging="480"/>
      </w:pPr>
    </w:lvl>
    <w:lvl w:ilvl="8" w:tplc="0409001B" w:tentative="1">
      <w:start w:val="1"/>
      <w:numFmt w:val="lowerRoman"/>
      <w:lvlText w:val="%9."/>
      <w:lvlJc w:val="right"/>
      <w:pPr>
        <w:ind w:left="5983" w:hanging="480"/>
      </w:pPr>
    </w:lvl>
  </w:abstractNum>
  <w:abstractNum w:abstractNumId="20" w15:restartNumberingAfterBreak="0">
    <w:nsid w:val="4B623358"/>
    <w:multiLevelType w:val="hybridMultilevel"/>
    <w:tmpl w:val="B86208B4"/>
    <w:lvl w:ilvl="0" w:tplc="FEB654A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hint="eastAsia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D660DB9"/>
    <w:multiLevelType w:val="hybridMultilevel"/>
    <w:tmpl w:val="387C58EC"/>
    <w:lvl w:ilvl="0" w:tplc="1D6E7D74">
      <w:start w:val="1"/>
      <w:numFmt w:val="ideographDigital"/>
      <w:lvlText w:val="%1、"/>
      <w:lvlJc w:val="left"/>
      <w:pPr>
        <w:ind w:left="480" w:hanging="480"/>
      </w:pPr>
      <w:rPr>
        <w:rFonts w:hint="eastAsia"/>
        <w:b w:val="0"/>
        <w:color w:val="auto"/>
        <w:spacing w:val="-20"/>
        <w:kern w:val="16"/>
        <w:sz w:val="28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E0B457D"/>
    <w:multiLevelType w:val="hybridMultilevel"/>
    <w:tmpl w:val="D48ED4E8"/>
    <w:lvl w:ilvl="0" w:tplc="5028A250">
      <w:start w:val="1"/>
      <w:numFmt w:val="ideographDigital"/>
      <w:lvlText w:val="%1、"/>
      <w:lvlJc w:val="left"/>
      <w:pPr>
        <w:ind w:left="1190" w:hanging="480"/>
      </w:pPr>
      <w:rPr>
        <w:rFonts w:hint="eastAsia"/>
        <w:b w:val="0"/>
        <w:color w:val="auto"/>
        <w:spacing w:val="-20"/>
        <w:kern w:val="16"/>
        <w:sz w:val="28"/>
        <w:szCs w:val="24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23" w15:restartNumberingAfterBreak="0">
    <w:nsid w:val="53D56836"/>
    <w:multiLevelType w:val="hybridMultilevel"/>
    <w:tmpl w:val="61B4C22C"/>
    <w:lvl w:ilvl="0" w:tplc="A0627E30">
      <w:start w:val="1"/>
      <w:numFmt w:val="taiwaneseCountingThousand"/>
      <w:lvlText w:val="(%1)"/>
      <w:lvlJc w:val="left"/>
      <w:pPr>
        <w:ind w:left="765" w:hanging="480"/>
      </w:pPr>
      <w:rPr>
        <w:rFonts w:hint="eastAsia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245" w:hanging="480"/>
      </w:pPr>
    </w:lvl>
    <w:lvl w:ilvl="2" w:tplc="0409001B" w:tentative="1">
      <w:start w:val="1"/>
      <w:numFmt w:val="lowerRoman"/>
      <w:lvlText w:val="%3."/>
      <w:lvlJc w:val="right"/>
      <w:pPr>
        <w:ind w:left="1725" w:hanging="480"/>
      </w:pPr>
    </w:lvl>
    <w:lvl w:ilvl="3" w:tplc="0409000F" w:tentative="1">
      <w:start w:val="1"/>
      <w:numFmt w:val="decimal"/>
      <w:lvlText w:val="%4."/>
      <w:lvlJc w:val="left"/>
      <w:pPr>
        <w:ind w:left="22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5" w:hanging="480"/>
      </w:pPr>
    </w:lvl>
    <w:lvl w:ilvl="5" w:tplc="0409001B" w:tentative="1">
      <w:start w:val="1"/>
      <w:numFmt w:val="lowerRoman"/>
      <w:lvlText w:val="%6."/>
      <w:lvlJc w:val="right"/>
      <w:pPr>
        <w:ind w:left="3165" w:hanging="480"/>
      </w:pPr>
    </w:lvl>
    <w:lvl w:ilvl="6" w:tplc="0409000F" w:tentative="1">
      <w:start w:val="1"/>
      <w:numFmt w:val="decimal"/>
      <w:lvlText w:val="%7."/>
      <w:lvlJc w:val="left"/>
      <w:pPr>
        <w:ind w:left="36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5" w:hanging="480"/>
      </w:pPr>
    </w:lvl>
    <w:lvl w:ilvl="8" w:tplc="0409001B" w:tentative="1">
      <w:start w:val="1"/>
      <w:numFmt w:val="lowerRoman"/>
      <w:lvlText w:val="%9."/>
      <w:lvlJc w:val="right"/>
      <w:pPr>
        <w:ind w:left="4605" w:hanging="480"/>
      </w:pPr>
    </w:lvl>
  </w:abstractNum>
  <w:abstractNum w:abstractNumId="24" w15:restartNumberingAfterBreak="0">
    <w:nsid w:val="56165D1C"/>
    <w:multiLevelType w:val="hybridMultilevel"/>
    <w:tmpl w:val="7EAAE236"/>
    <w:lvl w:ilvl="0" w:tplc="244A8C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6A71CD8"/>
    <w:multiLevelType w:val="hybridMultilevel"/>
    <w:tmpl w:val="933A91A8"/>
    <w:lvl w:ilvl="0" w:tplc="4918AEA4">
      <w:start w:val="1"/>
      <w:numFmt w:val="decimal"/>
      <w:lvlText w:val="%1."/>
      <w:lvlJc w:val="left"/>
      <w:pPr>
        <w:ind w:left="96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5B5526A4"/>
    <w:multiLevelType w:val="hybridMultilevel"/>
    <w:tmpl w:val="6AF81D9C"/>
    <w:lvl w:ilvl="0" w:tplc="63008F62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5D362587"/>
    <w:multiLevelType w:val="hybridMultilevel"/>
    <w:tmpl w:val="CCAED2DE"/>
    <w:lvl w:ilvl="0" w:tplc="1CD213E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F06390B"/>
    <w:multiLevelType w:val="hybridMultilevel"/>
    <w:tmpl w:val="022809AE"/>
    <w:lvl w:ilvl="0" w:tplc="C29C7D5E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0AF5F51"/>
    <w:multiLevelType w:val="hybridMultilevel"/>
    <w:tmpl w:val="AE8CC0FC"/>
    <w:lvl w:ilvl="0" w:tplc="04090001">
      <w:start w:val="1"/>
      <w:numFmt w:val="bullet"/>
      <w:lvlText w:val=""/>
      <w:lvlJc w:val="left"/>
      <w:pPr>
        <w:ind w:left="76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5" w:hanging="480"/>
      </w:pPr>
      <w:rPr>
        <w:rFonts w:ascii="Wingdings" w:hAnsi="Wingdings" w:hint="default"/>
      </w:rPr>
    </w:lvl>
  </w:abstractNum>
  <w:abstractNum w:abstractNumId="30" w15:restartNumberingAfterBreak="0">
    <w:nsid w:val="626A3EF2"/>
    <w:multiLevelType w:val="hybridMultilevel"/>
    <w:tmpl w:val="E8A82958"/>
    <w:lvl w:ilvl="0" w:tplc="880460D0">
      <w:start w:val="1"/>
      <w:numFmt w:val="taiwaneseCountingThousand"/>
      <w:lvlText w:val="(%1)"/>
      <w:lvlJc w:val="left"/>
      <w:pPr>
        <w:ind w:left="1332" w:hanging="480"/>
      </w:pPr>
      <w:rPr>
        <w:rFonts w:ascii="標楷體" w:eastAsia="標楷體" w:hAnsi="標楷體" w:hint="default"/>
        <w:b w:val="0"/>
        <w:bCs w:val="0"/>
        <w:i w:val="0"/>
        <w:iCs w:val="0"/>
        <w:color w:val="auto"/>
        <w:w w:val="99"/>
        <w:sz w:val="28"/>
        <w:szCs w:val="24"/>
        <w:lang w:val="en-US" w:eastAsia="zh-TW" w:bidi="ar-SA"/>
      </w:rPr>
    </w:lvl>
    <w:lvl w:ilvl="1" w:tplc="04090019" w:tentative="1">
      <w:start w:val="1"/>
      <w:numFmt w:val="ideographTraditional"/>
      <w:lvlText w:val="%2、"/>
      <w:lvlJc w:val="left"/>
      <w:pPr>
        <w:ind w:left="1922" w:hanging="480"/>
      </w:pPr>
    </w:lvl>
    <w:lvl w:ilvl="2" w:tplc="0409001B" w:tentative="1">
      <w:start w:val="1"/>
      <w:numFmt w:val="lowerRoman"/>
      <w:lvlText w:val="%3."/>
      <w:lvlJc w:val="right"/>
      <w:pPr>
        <w:ind w:left="2402" w:hanging="480"/>
      </w:pPr>
    </w:lvl>
    <w:lvl w:ilvl="3" w:tplc="0409000F" w:tentative="1">
      <w:start w:val="1"/>
      <w:numFmt w:val="decimal"/>
      <w:lvlText w:val="%4."/>
      <w:lvlJc w:val="left"/>
      <w:pPr>
        <w:ind w:left="288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2" w:hanging="480"/>
      </w:pPr>
    </w:lvl>
    <w:lvl w:ilvl="5" w:tplc="0409001B" w:tentative="1">
      <w:start w:val="1"/>
      <w:numFmt w:val="lowerRoman"/>
      <w:lvlText w:val="%6."/>
      <w:lvlJc w:val="right"/>
      <w:pPr>
        <w:ind w:left="3842" w:hanging="480"/>
      </w:pPr>
    </w:lvl>
    <w:lvl w:ilvl="6" w:tplc="0409000F" w:tentative="1">
      <w:start w:val="1"/>
      <w:numFmt w:val="decimal"/>
      <w:lvlText w:val="%7."/>
      <w:lvlJc w:val="left"/>
      <w:pPr>
        <w:ind w:left="432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2" w:hanging="480"/>
      </w:pPr>
    </w:lvl>
    <w:lvl w:ilvl="8" w:tplc="0409001B" w:tentative="1">
      <w:start w:val="1"/>
      <w:numFmt w:val="lowerRoman"/>
      <w:lvlText w:val="%9."/>
      <w:lvlJc w:val="right"/>
      <w:pPr>
        <w:ind w:left="5282" w:hanging="480"/>
      </w:pPr>
    </w:lvl>
  </w:abstractNum>
  <w:abstractNum w:abstractNumId="31" w15:restartNumberingAfterBreak="0">
    <w:nsid w:val="69FF3148"/>
    <w:multiLevelType w:val="hybridMultilevel"/>
    <w:tmpl w:val="FA760210"/>
    <w:lvl w:ilvl="0" w:tplc="95AA2070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A311ED8"/>
    <w:multiLevelType w:val="hybridMultilevel"/>
    <w:tmpl w:val="61B4C22C"/>
    <w:lvl w:ilvl="0" w:tplc="A0627E30">
      <w:start w:val="1"/>
      <w:numFmt w:val="taiwaneseCountingThousand"/>
      <w:lvlText w:val="(%1)"/>
      <w:lvlJc w:val="left"/>
      <w:pPr>
        <w:ind w:left="765" w:hanging="480"/>
      </w:pPr>
      <w:rPr>
        <w:rFonts w:hint="eastAsia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245" w:hanging="480"/>
      </w:pPr>
    </w:lvl>
    <w:lvl w:ilvl="2" w:tplc="0409001B" w:tentative="1">
      <w:start w:val="1"/>
      <w:numFmt w:val="lowerRoman"/>
      <w:lvlText w:val="%3."/>
      <w:lvlJc w:val="right"/>
      <w:pPr>
        <w:ind w:left="1725" w:hanging="480"/>
      </w:pPr>
    </w:lvl>
    <w:lvl w:ilvl="3" w:tplc="0409000F" w:tentative="1">
      <w:start w:val="1"/>
      <w:numFmt w:val="decimal"/>
      <w:lvlText w:val="%4."/>
      <w:lvlJc w:val="left"/>
      <w:pPr>
        <w:ind w:left="22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5" w:hanging="480"/>
      </w:pPr>
    </w:lvl>
    <w:lvl w:ilvl="5" w:tplc="0409001B" w:tentative="1">
      <w:start w:val="1"/>
      <w:numFmt w:val="lowerRoman"/>
      <w:lvlText w:val="%6."/>
      <w:lvlJc w:val="right"/>
      <w:pPr>
        <w:ind w:left="3165" w:hanging="480"/>
      </w:pPr>
    </w:lvl>
    <w:lvl w:ilvl="6" w:tplc="0409000F" w:tentative="1">
      <w:start w:val="1"/>
      <w:numFmt w:val="decimal"/>
      <w:lvlText w:val="%7."/>
      <w:lvlJc w:val="left"/>
      <w:pPr>
        <w:ind w:left="36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5" w:hanging="480"/>
      </w:pPr>
    </w:lvl>
    <w:lvl w:ilvl="8" w:tplc="0409001B" w:tentative="1">
      <w:start w:val="1"/>
      <w:numFmt w:val="lowerRoman"/>
      <w:lvlText w:val="%9."/>
      <w:lvlJc w:val="right"/>
      <w:pPr>
        <w:ind w:left="4605" w:hanging="480"/>
      </w:pPr>
    </w:lvl>
  </w:abstractNum>
  <w:abstractNum w:abstractNumId="33" w15:restartNumberingAfterBreak="0">
    <w:nsid w:val="6C4616D5"/>
    <w:multiLevelType w:val="hybridMultilevel"/>
    <w:tmpl w:val="0DA6E3A0"/>
    <w:lvl w:ilvl="0" w:tplc="CC8806EE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EBB5C72"/>
    <w:multiLevelType w:val="hybridMultilevel"/>
    <w:tmpl w:val="99EA1342"/>
    <w:lvl w:ilvl="0" w:tplc="2CC25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5114E67"/>
    <w:multiLevelType w:val="hybridMultilevel"/>
    <w:tmpl w:val="91CE23DC"/>
    <w:lvl w:ilvl="0" w:tplc="E95036CC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2B0E12"/>
    <w:multiLevelType w:val="hybridMultilevel"/>
    <w:tmpl w:val="E2B253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22"/>
  </w:num>
  <w:num w:numId="5">
    <w:abstractNumId w:val="32"/>
  </w:num>
  <w:num w:numId="6">
    <w:abstractNumId w:val="6"/>
  </w:num>
  <w:num w:numId="7">
    <w:abstractNumId w:val="15"/>
  </w:num>
  <w:num w:numId="8">
    <w:abstractNumId w:val="17"/>
  </w:num>
  <w:num w:numId="9">
    <w:abstractNumId w:val="31"/>
  </w:num>
  <w:num w:numId="10">
    <w:abstractNumId w:val="7"/>
  </w:num>
  <w:num w:numId="11">
    <w:abstractNumId w:val="10"/>
  </w:num>
  <w:num w:numId="12">
    <w:abstractNumId w:val="3"/>
  </w:num>
  <w:num w:numId="13">
    <w:abstractNumId w:val="20"/>
  </w:num>
  <w:num w:numId="14">
    <w:abstractNumId w:val="1"/>
  </w:num>
  <w:num w:numId="15">
    <w:abstractNumId w:val="12"/>
  </w:num>
  <w:num w:numId="16">
    <w:abstractNumId w:val="16"/>
  </w:num>
  <w:num w:numId="17">
    <w:abstractNumId w:val="26"/>
  </w:num>
  <w:num w:numId="18">
    <w:abstractNumId w:val="27"/>
  </w:num>
  <w:num w:numId="19">
    <w:abstractNumId w:val="25"/>
  </w:num>
  <w:num w:numId="20">
    <w:abstractNumId w:val="14"/>
  </w:num>
  <w:num w:numId="21">
    <w:abstractNumId w:val="9"/>
  </w:num>
  <w:num w:numId="22">
    <w:abstractNumId w:val="24"/>
  </w:num>
  <w:num w:numId="23">
    <w:abstractNumId w:val="34"/>
  </w:num>
  <w:num w:numId="24">
    <w:abstractNumId w:val="8"/>
  </w:num>
  <w:num w:numId="25">
    <w:abstractNumId w:val="35"/>
  </w:num>
  <w:num w:numId="26">
    <w:abstractNumId w:val="33"/>
  </w:num>
  <w:num w:numId="27">
    <w:abstractNumId w:val="36"/>
  </w:num>
  <w:num w:numId="28">
    <w:abstractNumId w:val="28"/>
  </w:num>
  <w:num w:numId="29">
    <w:abstractNumId w:val="30"/>
  </w:num>
  <w:num w:numId="30">
    <w:abstractNumId w:val="13"/>
  </w:num>
  <w:num w:numId="31">
    <w:abstractNumId w:val="18"/>
  </w:num>
  <w:num w:numId="32">
    <w:abstractNumId w:val="4"/>
  </w:num>
  <w:num w:numId="33">
    <w:abstractNumId w:val="21"/>
  </w:num>
  <w:num w:numId="34">
    <w:abstractNumId w:val="23"/>
  </w:num>
  <w:num w:numId="35">
    <w:abstractNumId w:val="29"/>
  </w:num>
  <w:num w:numId="36">
    <w:abstractNumId w:val="19"/>
  </w:num>
  <w:num w:numId="37">
    <w:abstractNumId w:val="1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NDU2MDYwtTAxMjVR0lEKTi0uzszPAykwqQUAfGA9+CwAAAA="/>
  </w:docVars>
  <w:rsids>
    <w:rsidRoot w:val="00145958"/>
    <w:rsid w:val="0000530C"/>
    <w:rsid w:val="00005ECF"/>
    <w:rsid w:val="000127DD"/>
    <w:rsid w:val="00014822"/>
    <w:rsid w:val="000177E9"/>
    <w:rsid w:val="00023022"/>
    <w:rsid w:val="0005526D"/>
    <w:rsid w:val="00061B1C"/>
    <w:rsid w:val="00064B83"/>
    <w:rsid w:val="000671A7"/>
    <w:rsid w:val="00071D48"/>
    <w:rsid w:val="00082EB4"/>
    <w:rsid w:val="00083DC3"/>
    <w:rsid w:val="000841A4"/>
    <w:rsid w:val="00084AB7"/>
    <w:rsid w:val="00093122"/>
    <w:rsid w:val="000937D3"/>
    <w:rsid w:val="00095B07"/>
    <w:rsid w:val="000964F1"/>
    <w:rsid w:val="000A1890"/>
    <w:rsid w:val="000A2223"/>
    <w:rsid w:val="000A5789"/>
    <w:rsid w:val="000A5DC5"/>
    <w:rsid w:val="000B43B3"/>
    <w:rsid w:val="000B5B97"/>
    <w:rsid w:val="000C04C5"/>
    <w:rsid w:val="000C3CA8"/>
    <w:rsid w:val="000C6D12"/>
    <w:rsid w:val="000D1479"/>
    <w:rsid w:val="000D26F2"/>
    <w:rsid w:val="000D339D"/>
    <w:rsid w:val="000D741D"/>
    <w:rsid w:val="000E44BD"/>
    <w:rsid w:val="000E576F"/>
    <w:rsid w:val="000F4793"/>
    <w:rsid w:val="000F7C06"/>
    <w:rsid w:val="00100A4E"/>
    <w:rsid w:val="001040ED"/>
    <w:rsid w:val="00105A01"/>
    <w:rsid w:val="001111E2"/>
    <w:rsid w:val="00116E7A"/>
    <w:rsid w:val="001213B8"/>
    <w:rsid w:val="001259B7"/>
    <w:rsid w:val="0013593F"/>
    <w:rsid w:val="00141612"/>
    <w:rsid w:val="00141C4C"/>
    <w:rsid w:val="00145958"/>
    <w:rsid w:val="001479B7"/>
    <w:rsid w:val="001532A3"/>
    <w:rsid w:val="0015394A"/>
    <w:rsid w:val="001545D2"/>
    <w:rsid w:val="0015537A"/>
    <w:rsid w:val="00162DB7"/>
    <w:rsid w:val="00172258"/>
    <w:rsid w:val="00172FF1"/>
    <w:rsid w:val="00174597"/>
    <w:rsid w:val="00181ACF"/>
    <w:rsid w:val="0018418E"/>
    <w:rsid w:val="0018620E"/>
    <w:rsid w:val="00186DBC"/>
    <w:rsid w:val="00197E92"/>
    <w:rsid w:val="001A326C"/>
    <w:rsid w:val="001A486C"/>
    <w:rsid w:val="001A78A4"/>
    <w:rsid w:val="001C04F6"/>
    <w:rsid w:val="001C7F32"/>
    <w:rsid w:val="001E0109"/>
    <w:rsid w:val="001E2FFF"/>
    <w:rsid w:val="001E31EA"/>
    <w:rsid w:val="001E37CF"/>
    <w:rsid w:val="001E530E"/>
    <w:rsid w:val="001F12BB"/>
    <w:rsid w:val="001F4309"/>
    <w:rsid w:val="001F52A1"/>
    <w:rsid w:val="001F5DFB"/>
    <w:rsid w:val="001F686A"/>
    <w:rsid w:val="00201FD3"/>
    <w:rsid w:val="0020483A"/>
    <w:rsid w:val="00204CE8"/>
    <w:rsid w:val="002057A7"/>
    <w:rsid w:val="00211132"/>
    <w:rsid w:val="0021209E"/>
    <w:rsid w:val="00212EE4"/>
    <w:rsid w:val="00215B62"/>
    <w:rsid w:val="002204C4"/>
    <w:rsid w:val="00222722"/>
    <w:rsid w:val="00223937"/>
    <w:rsid w:val="00233EE0"/>
    <w:rsid w:val="0023503A"/>
    <w:rsid w:val="00235D40"/>
    <w:rsid w:val="00237C07"/>
    <w:rsid w:val="002406EC"/>
    <w:rsid w:val="0024226C"/>
    <w:rsid w:val="0024324F"/>
    <w:rsid w:val="00243A41"/>
    <w:rsid w:val="00243D08"/>
    <w:rsid w:val="00257D65"/>
    <w:rsid w:val="00267A0B"/>
    <w:rsid w:val="00272A67"/>
    <w:rsid w:val="00275E60"/>
    <w:rsid w:val="00277224"/>
    <w:rsid w:val="002811A4"/>
    <w:rsid w:val="0028143F"/>
    <w:rsid w:val="00294CEE"/>
    <w:rsid w:val="002A0AB1"/>
    <w:rsid w:val="002A4429"/>
    <w:rsid w:val="002B4BA2"/>
    <w:rsid w:val="002C1E34"/>
    <w:rsid w:val="002C4F05"/>
    <w:rsid w:val="002E454C"/>
    <w:rsid w:val="002E5223"/>
    <w:rsid w:val="002E6C30"/>
    <w:rsid w:val="002E6DD2"/>
    <w:rsid w:val="002F1078"/>
    <w:rsid w:val="002F2A10"/>
    <w:rsid w:val="002F2BBD"/>
    <w:rsid w:val="002F32F3"/>
    <w:rsid w:val="002F35A4"/>
    <w:rsid w:val="00305045"/>
    <w:rsid w:val="00305869"/>
    <w:rsid w:val="00307E33"/>
    <w:rsid w:val="003127C1"/>
    <w:rsid w:val="00313F9A"/>
    <w:rsid w:val="00314E63"/>
    <w:rsid w:val="00317AF9"/>
    <w:rsid w:val="00320687"/>
    <w:rsid w:val="003266F0"/>
    <w:rsid w:val="0033107E"/>
    <w:rsid w:val="00331766"/>
    <w:rsid w:val="00331FB6"/>
    <w:rsid w:val="00332047"/>
    <w:rsid w:val="003338F8"/>
    <w:rsid w:val="003356BC"/>
    <w:rsid w:val="0033597A"/>
    <w:rsid w:val="00336E6D"/>
    <w:rsid w:val="00342625"/>
    <w:rsid w:val="00346869"/>
    <w:rsid w:val="00346D40"/>
    <w:rsid w:val="003551CE"/>
    <w:rsid w:val="00362CCA"/>
    <w:rsid w:val="0036406D"/>
    <w:rsid w:val="003677DD"/>
    <w:rsid w:val="0037198B"/>
    <w:rsid w:val="00375F84"/>
    <w:rsid w:val="003776E1"/>
    <w:rsid w:val="003843F8"/>
    <w:rsid w:val="003850BD"/>
    <w:rsid w:val="003855B2"/>
    <w:rsid w:val="00385B85"/>
    <w:rsid w:val="003A7805"/>
    <w:rsid w:val="003B2229"/>
    <w:rsid w:val="003B29E7"/>
    <w:rsid w:val="003B332D"/>
    <w:rsid w:val="003B3C11"/>
    <w:rsid w:val="003B6938"/>
    <w:rsid w:val="003B7D98"/>
    <w:rsid w:val="003C7F91"/>
    <w:rsid w:val="003D2167"/>
    <w:rsid w:val="003D4431"/>
    <w:rsid w:val="003D7CDC"/>
    <w:rsid w:val="003E05B3"/>
    <w:rsid w:val="003E11A8"/>
    <w:rsid w:val="003E154A"/>
    <w:rsid w:val="003E7738"/>
    <w:rsid w:val="003F38BD"/>
    <w:rsid w:val="003F3D7C"/>
    <w:rsid w:val="003F74B1"/>
    <w:rsid w:val="0040411B"/>
    <w:rsid w:val="00407446"/>
    <w:rsid w:val="00410DB9"/>
    <w:rsid w:val="0041576A"/>
    <w:rsid w:val="0042189B"/>
    <w:rsid w:val="00424923"/>
    <w:rsid w:val="0043144B"/>
    <w:rsid w:val="00432423"/>
    <w:rsid w:val="004339DB"/>
    <w:rsid w:val="00434960"/>
    <w:rsid w:val="0043537E"/>
    <w:rsid w:val="00436448"/>
    <w:rsid w:val="004646BF"/>
    <w:rsid w:val="00470263"/>
    <w:rsid w:val="0047241E"/>
    <w:rsid w:val="00473A5B"/>
    <w:rsid w:val="00474407"/>
    <w:rsid w:val="004769EC"/>
    <w:rsid w:val="0047733C"/>
    <w:rsid w:val="00481F5F"/>
    <w:rsid w:val="00485655"/>
    <w:rsid w:val="004918E3"/>
    <w:rsid w:val="00495496"/>
    <w:rsid w:val="00496D86"/>
    <w:rsid w:val="004A11A0"/>
    <w:rsid w:val="004A7CD0"/>
    <w:rsid w:val="004B34C7"/>
    <w:rsid w:val="004B5022"/>
    <w:rsid w:val="004C046A"/>
    <w:rsid w:val="004C0CA9"/>
    <w:rsid w:val="004C1C3A"/>
    <w:rsid w:val="004C3906"/>
    <w:rsid w:val="004D38BC"/>
    <w:rsid w:val="004E384D"/>
    <w:rsid w:val="004E6FBF"/>
    <w:rsid w:val="004F3A9C"/>
    <w:rsid w:val="004F64AA"/>
    <w:rsid w:val="00500867"/>
    <w:rsid w:val="005009C0"/>
    <w:rsid w:val="00505DBE"/>
    <w:rsid w:val="0051034F"/>
    <w:rsid w:val="00511F31"/>
    <w:rsid w:val="00512437"/>
    <w:rsid w:val="00513CBA"/>
    <w:rsid w:val="0051786F"/>
    <w:rsid w:val="00517B9D"/>
    <w:rsid w:val="0052092B"/>
    <w:rsid w:val="00522828"/>
    <w:rsid w:val="005261D4"/>
    <w:rsid w:val="005276D7"/>
    <w:rsid w:val="00533306"/>
    <w:rsid w:val="0053497F"/>
    <w:rsid w:val="00545D55"/>
    <w:rsid w:val="0054778D"/>
    <w:rsid w:val="005515C8"/>
    <w:rsid w:val="00554750"/>
    <w:rsid w:val="00557B19"/>
    <w:rsid w:val="00566F87"/>
    <w:rsid w:val="0057003F"/>
    <w:rsid w:val="00574B8B"/>
    <w:rsid w:val="00574F54"/>
    <w:rsid w:val="00584E6A"/>
    <w:rsid w:val="00587DB1"/>
    <w:rsid w:val="005A13E1"/>
    <w:rsid w:val="005A344B"/>
    <w:rsid w:val="005A545D"/>
    <w:rsid w:val="005A6EDA"/>
    <w:rsid w:val="005A72E4"/>
    <w:rsid w:val="005B2C49"/>
    <w:rsid w:val="005B6450"/>
    <w:rsid w:val="005C0E79"/>
    <w:rsid w:val="005C7C71"/>
    <w:rsid w:val="005D2CC9"/>
    <w:rsid w:val="005D38AD"/>
    <w:rsid w:val="005D4EDB"/>
    <w:rsid w:val="005E05CC"/>
    <w:rsid w:val="005E16E4"/>
    <w:rsid w:val="005E2191"/>
    <w:rsid w:val="005F3C35"/>
    <w:rsid w:val="005F4CC9"/>
    <w:rsid w:val="005F6378"/>
    <w:rsid w:val="00600FAE"/>
    <w:rsid w:val="00603696"/>
    <w:rsid w:val="006102CE"/>
    <w:rsid w:val="006114FD"/>
    <w:rsid w:val="00612508"/>
    <w:rsid w:val="006142D6"/>
    <w:rsid w:val="00622C9E"/>
    <w:rsid w:val="006230BA"/>
    <w:rsid w:val="00625369"/>
    <w:rsid w:val="00625F41"/>
    <w:rsid w:val="0063012B"/>
    <w:rsid w:val="00634295"/>
    <w:rsid w:val="00634CD2"/>
    <w:rsid w:val="006375E9"/>
    <w:rsid w:val="006407E5"/>
    <w:rsid w:val="006424A3"/>
    <w:rsid w:val="00643D73"/>
    <w:rsid w:val="00643FAC"/>
    <w:rsid w:val="00651294"/>
    <w:rsid w:val="00656D84"/>
    <w:rsid w:val="00657FA0"/>
    <w:rsid w:val="00667637"/>
    <w:rsid w:val="0067204F"/>
    <w:rsid w:val="0067388A"/>
    <w:rsid w:val="006754EA"/>
    <w:rsid w:val="00676E74"/>
    <w:rsid w:val="00677009"/>
    <w:rsid w:val="006807B9"/>
    <w:rsid w:val="00681034"/>
    <w:rsid w:val="0068365F"/>
    <w:rsid w:val="00690CA6"/>
    <w:rsid w:val="006A1BAF"/>
    <w:rsid w:val="006B4B1D"/>
    <w:rsid w:val="006B6F63"/>
    <w:rsid w:val="006C06C6"/>
    <w:rsid w:val="006C0D89"/>
    <w:rsid w:val="006D1B6A"/>
    <w:rsid w:val="006E0211"/>
    <w:rsid w:val="007056D7"/>
    <w:rsid w:val="00705C89"/>
    <w:rsid w:val="007064FE"/>
    <w:rsid w:val="007070DE"/>
    <w:rsid w:val="0071146A"/>
    <w:rsid w:val="00712F33"/>
    <w:rsid w:val="00714A3E"/>
    <w:rsid w:val="00722360"/>
    <w:rsid w:val="007270E8"/>
    <w:rsid w:val="00731905"/>
    <w:rsid w:val="00731FE0"/>
    <w:rsid w:val="0073308F"/>
    <w:rsid w:val="00751781"/>
    <w:rsid w:val="00756419"/>
    <w:rsid w:val="007602E2"/>
    <w:rsid w:val="00760E73"/>
    <w:rsid w:val="0076155E"/>
    <w:rsid w:val="0076684C"/>
    <w:rsid w:val="00766D7D"/>
    <w:rsid w:val="00771C00"/>
    <w:rsid w:val="00774C73"/>
    <w:rsid w:val="007765A7"/>
    <w:rsid w:val="00780437"/>
    <w:rsid w:val="007814E2"/>
    <w:rsid w:val="00783732"/>
    <w:rsid w:val="0078381C"/>
    <w:rsid w:val="00785065"/>
    <w:rsid w:val="007865E6"/>
    <w:rsid w:val="0078795B"/>
    <w:rsid w:val="00791E94"/>
    <w:rsid w:val="007A269B"/>
    <w:rsid w:val="007A5344"/>
    <w:rsid w:val="007A6559"/>
    <w:rsid w:val="007B0BA5"/>
    <w:rsid w:val="007B5D66"/>
    <w:rsid w:val="007B7177"/>
    <w:rsid w:val="007C3618"/>
    <w:rsid w:val="007C362C"/>
    <w:rsid w:val="007C68F3"/>
    <w:rsid w:val="007D1F20"/>
    <w:rsid w:val="007D6561"/>
    <w:rsid w:val="007D740C"/>
    <w:rsid w:val="007E1917"/>
    <w:rsid w:val="007E28D8"/>
    <w:rsid w:val="007E766F"/>
    <w:rsid w:val="007F7A11"/>
    <w:rsid w:val="00804063"/>
    <w:rsid w:val="00805FDF"/>
    <w:rsid w:val="008122FC"/>
    <w:rsid w:val="00812750"/>
    <w:rsid w:val="00812E63"/>
    <w:rsid w:val="0081416F"/>
    <w:rsid w:val="00821285"/>
    <w:rsid w:val="008223D4"/>
    <w:rsid w:val="0082247D"/>
    <w:rsid w:val="00822B3C"/>
    <w:rsid w:val="008258BC"/>
    <w:rsid w:val="00825B0B"/>
    <w:rsid w:val="00831F3D"/>
    <w:rsid w:val="00840F01"/>
    <w:rsid w:val="00841897"/>
    <w:rsid w:val="0084457E"/>
    <w:rsid w:val="0085045F"/>
    <w:rsid w:val="00851444"/>
    <w:rsid w:val="00851A46"/>
    <w:rsid w:val="008551D6"/>
    <w:rsid w:val="00861941"/>
    <w:rsid w:val="00862C40"/>
    <w:rsid w:val="00863229"/>
    <w:rsid w:val="00863777"/>
    <w:rsid w:val="00863969"/>
    <w:rsid w:val="008646A0"/>
    <w:rsid w:val="00864E2F"/>
    <w:rsid w:val="00870BA1"/>
    <w:rsid w:val="00871B15"/>
    <w:rsid w:val="008722BD"/>
    <w:rsid w:val="00882952"/>
    <w:rsid w:val="0088366B"/>
    <w:rsid w:val="0088408C"/>
    <w:rsid w:val="0088431F"/>
    <w:rsid w:val="008960D7"/>
    <w:rsid w:val="008A43AC"/>
    <w:rsid w:val="008B04F0"/>
    <w:rsid w:val="008B1B20"/>
    <w:rsid w:val="008B2F0E"/>
    <w:rsid w:val="008C157A"/>
    <w:rsid w:val="008C440D"/>
    <w:rsid w:val="008C464D"/>
    <w:rsid w:val="008D13A5"/>
    <w:rsid w:val="008D62B2"/>
    <w:rsid w:val="008D76A9"/>
    <w:rsid w:val="008E5078"/>
    <w:rsid w:val="008F17C5"/>
    <w:rsid w:val="008F5C66"/>
    <w:rsid w:val="0090315B"/>
    <w:rsid w:val="00905EBF"/>
    <w:rsid w:val="00916698"/>
    <w:rsid w:val="00920CC8"/>
    <w:rsid w:val="009229A2"/>
    <w:rsid w:val="009305D9"/>
    <w:rsid w:val="0093101B"/>
    <w:rsid w:val="00934E5D"/>
    <w:rsid w:val="00940414"/>
    <w:rsid w:val="0094129B"/>
    <w:rsid w:val="009530EB"/>
    <w:rsid w:val="00956F49"/>
    <w:rsid w:val="00957C03"/>
    <w:rsid w:val="00961A42"/>
    <w:rsid w:val="00964E32"/>
    <w:rsid w:val="00965631"/>
    <w:rsid w:val="00966BFA"/>
    <w:rsid w:val="0097426F"/>
    <w:rsid w:val="00974F3C"/>
    <w:rsid w:val="0098720C"/>
    <w:rsid w:val="009942DD"/>
    <w:rsid w:val="009A408A"/>
    <w:rsid w:val="009A60DC"/>
    <w:rsid w:val="009A6422"/>
    <w:rsid w:val="009A647E"/>
    <w:rsid w:val="009B3AFE"/>
    <w:rsid w:val="009B5D9D"/>
    <w:rsid w:val="009B73A8"/>
    <w:rsid w:val="009B73BB"/>
    <w:rsid w:val="009B7FB9"/>
    <w:rsid w:val="009C1624"/>
    <w:rsid w:val="009C33E5"/>
    <w:rsid w:val="009C796D"/>
    <w:rsid w:val="009D41CA"/>
    <w:rsid w:val="009D463C"/>
    <w:rsid w:val="009D4ABF"/>
    <w:rsid w:val="009E3ACA"/>
    <w:rsid w:val="009E5161"/>
    <w:rsid w:val="009E58B6"/>
    <w:rsid w:val="009F3CD9"/>
    <w:rsid w:val="009F6B57"/>
    <w:rsid w:val="009F7BAE"/>
    <w:rsid w:val="00A00A49"/>
    <w:rsid w:val="00A13A0D"/>
    <w:rsid w:val="00A21706"/>
    <w:rsid w:val="00A275C3"/>
    <w:rsid w:val="00A27841"/>
    <w:rsid w:val="00A311C9"/>
    <w:rsid w:val="00A37626"/>
    <w:rsid w:val="00A37DE2"/>
    <w:rsid w:val="00A41103"/>
    <w:rsid w:val="00A44F2B"/>
    <w:rsid w:val="00A502E1"/>
    <w:rsid w:val="00A54C21"/>
    <w:rsid w:val="00A60C71"/>
    <w:rsid w:val="00A666B5"/>
    <w:rsid w:val="00A674A1"/>
    <w:rsid w:val="00A70B6A"/>
    <w:rsid w:val="00A72718"/>
    <w:rsid w:val="00A7310C"/>
    <w:rsid w:val="00A73AE8"/>
    <w:rsid w:val="00A74798"/>
    <w:rsid w:val="00A75E72"/>
    <w:rsid w:val="00A80BAB"/>
    <w:rsid w:val="00A81151"/>
    <w:rsid w:val="00A81BE4"/>
    <w:rsid w:val="00A849F4"/>
    <w:rsid w:val="00A86C60"/>
    <w:rsid w:val="00A87B48"/>
    <w:rsid w:val="00A903D4"/>
    <w:rsid w:val="00A91A10"/>
    <w:rsid w:val="00A91FE8"/>
    <w:rsid w:val="00A92F55"/>
    <w:rsid w:val="00A93FAB"/>
    <w:rsid w:val="00AA0A64"/>
    <w:rsid w:val="00AA2352"/>
    <w:rsid w:val="00AA41AA"/>
    <w:rsid w:val="00AB4ABD"/>
    <w:rsid w:val="00AB7645"/>
    <w:rsid w:val="00AB7FBF"/>
    <w:rsid w:val="00AC7022"/>
    <w:rsid w:val="00AC71EE"/>
    <w:rsid w:val="00AC75F3"/>
    <w:rsid w:val="00AC7828"/>
    <w:rsid w:val="00AE0A9E"/>
    <w:rsid w:val="00AE3EB6"/>
    <w:rsid w:val="00AE4458"/>
    <w:rsid w:val="00AE52E5"/>
    <w:rsid w:val="00AE7C89"/>
    <w:rsid w:val="00AF1158"/>
    <w:rsid w:val="00AF160F"/>
    <w:rsid w:val="00AF1EE8"/>
    <w:rsid w:val="00AF4F63"/>
    <w:rsid w:val="00B07B54"/>
    <w:rsid w:val="00B11FF0"/>
    <w:rsid w:val="00B16563"/>
    <w:rsid w:val="00B221E2"/>
    <w:rsid w:val="00B236FB"/>
    <w:rsid w:val="00B265BF"/>
    <w:rsid w:val="00B2744F"/>
    <w:rsid w:val="00B27852"/>
    <w:rsid w:val="00B30670"/>
    <w:rsid w:val="00B53400"/>
    <w:rsid w:val="00B552A8"/>
    <w:rsid w:val="00B635B2"/>
    <w:rsid w:val="00B8142F"/>
    <w:rsid w:val="00B82B7B"/>
    <w:rsid w:val="00B83920"/>
    <w:rsid w:val="00B852A9"/>
    <w:rsid w:val="00B90480"/>
    <w:rsid w:val="00B91B5B"/>
    <w:rsid w:val="00B91D8D"/>
    <w:rsid w:val="00B94B07"/>
    <w:rsid w:val="00BA34A4"/>
    <w:rsid w:val="00BA4145"/>
    <w:rsid w:val="00BB3764"/>
    <w:rsid w:val="00BC334A"/>
    <w:rsid w:val="00BC3F3D"/>
    <w:rsid w:val="00BC79EC"/>
    <w:rsid w:val="00BD09F6"/>
    <w:rsid w:val="00BD1371"/>
    <w:rsid w:val="00BD420D"/>
    <w:rsid w:val="00BD537D"/>
    <w:rsid w:val="00BD6C8A"/>
    <w:rsid w:val="00BF5F72"/>
    <w:rsid w:val="00BF778C"/>
    <w:rsid w:val="00C0012A"/>
    <w:rsid w:val="00C169AE"/>
    <w:rsid w:val="00C32C36"/>
    <w:rsid w:val="00C33B83"/>
    <w:rsid w:val="00C42341"/>
    <w:rsid w:val="00C43697"/>
    <w:rsid w:val="00C46D97"/>
    <w:rsid w:val="00C510DB"/>
    <w:rsid w:val="00C568D4"/>
    <w:rsid w:val="00C62C31"/>
    <w:rsid w:val="00C66A08"/>
    <w:rsid w:val="00C71C23"/>
    <w:rsid w:val="00C73E98"/>
    <w:rsid w:val="00C749AB"/>
    <w:rsid w:val="00C76471"/>
    <w:rsid w:val="00C801A6"/>
    <w:rsid w:val="00C87742"/>
    <w:rsid w:val="00C901AF"/>
    <w:rsid w:val="00C9037F"/>
    <w:rsid w:val="00C92855"/>
    <w:rsid w:val="00CA1A98"/>
    <w:rsid w:val="00CA2235"/>
    <w:rsid w:val="00CA5659"/>
    <w:rsid w:val="00CA74EE"/>
    <w:rsid w:val="00CB0B74"/>
    <w:rsid w:val="00CB657F"/>
    <w:rsid w:val="00CB6DAF"/>
    <w:rsid w:val="00CC5985"/>
    <w:rsid w:val="00CE035A"/>
    <w:rsid w:val="00CE5B58"/>
    <w:rsid w:val="00CF7686"/>
    <w:rsid w:val="00D01F46"/>
    <w:rsid w:val="00D05C3E"/>
    <w:rsid w:val="00D10E7E"/>
    <w:rsid w:val="00D1358B"/>
    <w:rsid w:val="00D1724C"/>
    <w:rsid w:val="00D211BE"/>
    <w:rsid w:val="00D262EB"/>
    <w:rsid w:val="00D31493"/>
    <w:rsid w:val="00D32741"/>
    <w:rsid w:val="00D36DD0"/>
    <w:rsid w:val="00D3783F"/>
    <w:rsid w:val="00D43C6F"/>
    <w:rsid w:val="00D4474F"/>
    <w:rsid w:val="00D4687B"/>
    <w:rsid w:val="00D47FF8"/>
    <w:rsid w:val="00D57476"/>
    <w:rsid w:val="00D61768"/>
    <w:rsid w:val="00D66665"/>
    <w:rsid w:val="00D74F72"/>
    <w:rsid w:val="00D779A3"/>
    <w:rsid w:val="00D810CE"/>
    <w:rsid w:val="00D825FC"/>
    <w:rsid w:val="00D83D33"/>
    <w:rsid w:val="00D84B70"/>
    <w:rsid w:val="00D91ADF"/>
    <w:rsid w:val="00D91F90"/>
    <w:rsid w:val="00D92273"/>
    <w:rsid w:val="00D92327"/>
    <w:rsid w:val="00D93CF3"/>
    <w:rsid w:val="00DA3C12"/>
    <w:rsid w:val="00DC11DB"/>
    <w:rsid w:val="00DC6809"/>
    <w:rsid w:val="00DC7448"/>
    <w:rsid w:val="00DD08FD"/>
    <w:rsid w:val="00DD26C7"/>
    <w:rsid w:val="00DD4118"/>
    <w:rsid w:val="00DD6109"/>
    <w:rsid w:val="00DE0F5A"/>
    <w:rsid w:val="00DF0EE8"/>
    <w:rsid w:val="00DF4081"/>
    <w:rsid w:val="00E040E1"/>
    <w:rsid w:val="00E12C83"/>
    <w:rsid w:val="00E21790"/>
    <w:rsid w:val="00E23978"/>
    <w:rsid w:val="00E32C25"/>
    <w:rsid w:val="00E33E3A"/>
    <w:rsid w:val="00E4362E"/>
    <w:rsid w:val="00E46335"/>
    <w:rsid w:val="00E47267"/>
    <w:rsid w:val="00E47C39"/>
    <w:rsid w:val="00E55F4D"/>
    <w:rsid w:val="00E564D6"/>
    <w:rsid w:val="00E56EF3"/>
    <w:rsid w:val="00E6259D"/>
    <w:rsid w:val="00E626B4"/>
    <w:rsid w:val="00E626EE"/>
    <w:rsid w:val="00E65AF9"/>
    <w:rsid w:val="00E67ABC"/>
    <w:rsid w:val="00E67EF5"/>
    <w:rsid w:val="00E773D6"/>
    <w:rsid w:val="00E957A8"/>
    <w:rsid w:val="00E970DC"/>
    <w:rsid w:val="00EA0201"/>
    <w:rsid w:val="00EA0C77"/>
    <w:rsid w:val="00EA6703"/>
    <w:rsid w:val="00EB1016"/>
    <w:rsid w:val="00EB1619"/>
    <w:rsid w:val="00EB2838"/>
    <w:rsid w:val="00EB4101"/>
    <w:rsid w:val="00EC3846"/>
    <w:rsid w:val="00EC38BE"/>
    <w:rsid w:val="00ED1A72"/>
    <w:rsid w:val="00ED276F"/>
    <w:rsid w:val="00ED4425"/>
    <w:rsid w:val="00EE1ADB"/>
    <w:rsid w:val="00EE33F1"/>
    <w:rsid w:val="00EE3C23"/>
    <w:rsid w:val="00EE42BB"/>
    <w:rsid w:val="00EF7BA9"/>
    <w:rsid w:val="00F00620"/>
    <w:rsid w:val="00F06102"/>
    <w:rsid w:val="00F062F4"/>
    <w:rsid w:val="00F06602"/>
    <w:rsid w:val="00F07BBC"/>
    <w:rsid w:val="00F12348"/>
    <w:rsid w:val="00F13BC9"/>
    <w:rsid w:val="00F200FD"/>
    <w:rsid w:val="00F240B2"/>
    <w:rsid w:val="00F32B05"/>
    <w:rsid w:val="00F43A74"/>
    <w:rsid w:val="00F456D4"/>
    <w:rsid w:val="00F47A79"/>
    <w:rsid w:val="00F512C2"/>
    <w:rsid w:val="00F51360"/>
    <w:rsid w:val="00F6666D"/>
    <w:rsid w:val="00F71E38"/>
    <w:rsid w:val="00F80ECA"/>
    <w:rsid w:val="00F82EC3"/>
    <w:rsid w:val="00F909A4"/>
    <w:rsid w:val="00F92855"/>
    <w:rsid w:val="00F93E91"/>
    <w:rsid w:val="00F96814"/>
    <w:rsid w:val="00FA0127"/>
    <w:rsid w:val="00FA43ED"/>
    <w:rsid w:val="00FA5D84"/>
    <w:rsid w:val="00FA623F"/>
    <w:rsid w:val="00FA7538"/>
    <w:rsid w:val="00FA7D9C"/>
    <w:rsid w:val="00FB1D8E"/>
    <w:rsid w:val="00FB4860"/>
    <w:rsid w:val="00FC069A"/>
    <w:rsid w:val="00FC2911"/>
    <w:rsid w:val="00FC530B"/>
    <w:rsid w:val="00FC78AF"/>
    <w:rsid w:val="00FD79BD"/>
    <w:rsid w:val="00FE5D1C"/>
    <w:rsid w:val="00FE6211"/>
    <w:rsid w:val="00FF43C8"/>
    <w:rsid w:val="00FF6379"/>
    <w:rsid w:val="00FF6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34BB29"/>
  <w15:chartTrackingRefBased/>
  <w15:docId w15:val="{F41BF85A-A9C0-43D2-8C84-26DEB9D02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line="400" w:lineRule="atLeast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1209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12 20,List Paragraph,標題 (4),表格標號,圖片標號,lp1,FooterText,numbered,List Paragraph1,Paragraphe de liste1,標題(一),卑南壹,1.1.1.1清單段落,(二),列點,清單段落2,1.1,標1"/>
    <w:basedOn w:val="a"/>
    <w:link w:val="a4"/>
    <w:uiPriority w:val="34"/>
    <w:qFormat/>
    <w:rsid w:val="00BD537D"/>
    <w:pPr>
      <w:ind w:leftChars="200" w:left="480"/>
    </w:pPr>
  </w:style>
  <w:style w:type="character" w:customStyle="1" w:styleId="a4">
    <w:name w:val="清單段落 字元"/>
    <w:aliases w:val="12 20 字元,List Paragraph 字元,標題 (4) 字元,表格標號 字元,圖片標號 字元,lp1 字元,FooterText 字元,numbered 字元,List Paragraph1 字元,Paragraphe de liste1 字元,標題(一) 字元,卑南壹 字元,1.1.1.1清單段落 字元,(二) 字元,列點 字元,清單段落2 字元,1.1 字元,標1 字元"/>
    <w:link w:val="a3"/>
    <w:uiPriority w:val="34"/>
    <w:locked/>
    <w:rsid w:val="00E33E3A"/>
  </w:style>
  <w:style w:type="paragraph" w:styleId="a5">
    <w:name w:val="header"/>
    <w:basedOn w:val="a"/>
    <w:link w:val="a6"/>
    <w:uiPriority w:val="99"/>
    <w:unhideWhenUsed/>
    <w:rsid w:val="00F6666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F6666D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F6666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F6666D"/>
    <w:rPr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566F87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566F87"/>
    <w:pPr>
      <w:jc w:val="left"/>
    </w:pPr>
  </w:style>
  <w:style w:type="character" w:customStyle="1" w:styleId="ab">
    <w:name w:val="註解文字 字元"/>
    <w:basedOn w:val="a0"/>
    <w:link w:val="aa"/>
    <w:uiPriority w:val="99"/>
    <w:semiHidden/>
    <w:rsid w:val="00566F87"/>
  </w:style>
  <w:style w:type="paragraph" w:styleId="ac">
    <w:name w:val="annotation subject"/>
    <w:basedOn w:val="aa"/>
    <w:next w:val="aa"/>
    <w:link w:val="ad"/>
    <w:uiPriority w:val="99"/>
    <w:semiHidden/>
    <w:unhideWhenUsed/>
    <w:rsid w:val="00566F87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566F87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566F87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566F87"/>
    <w:rPr>
      <w:rFonts w:asciiTheme="majorHAnsi" w:eastAsiaTheme="majorEastAsia" w:hAnsiTheme="majorHAnsi" w:cstheme="majorBidi"/>
      <w:sz w:val="18"/>
      <w:szCs w:val="18"/>
    </w:rPr>
  </w:style>
  <w:style w:type="character" w:styleId="af0">
    <w:name w:val="Hyperlink"/>
    <w:basedOn w:val="a0"/>
    <w:uiPriority w:val="99"/>
    <w:unhideWhenUsed/>
    <w:rsid w:val="003843F8"/>
    <w:rPr>
      <w:color w:val="0563C1" w:themeColor="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3843F8"/>
    <w:rPr>
      <w:color w:val="605E5C"/>
      <w:shd w:val="clear" w:color="auto" w:fill="E1DFDD"/>
    </w:rPr>
  </w:style>
  <w:style w:type="paragraph" w:styleId="af1">
    <w:name w:val="Title"/>
    <w:basedOn w:val="a"/>
    <w:next w:val="a"/>
    <w:link w:val="af2"/>
    <w:uiPriority w:val="10"/>
    <w:qFormat/>
    <w:rsid w:val="003E05B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2">
    <w:name w:val="標題 字元"/>
    <w:basedOn w:val="a0"/>
    <w:link w:val="af1"/>
    <w:uiPriority w:val="10"/>
    <w:rsid w:val="003E05B3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Default">
    <w:name w:val="Default"/>
    <w:rsid w:val="00EA6703"/>
    <w:pPr>
      <w:widowControl w:val="0"/>
      <w:autoSpaceDE w:val="0"/>
      <w:autoSpaceDN w:val="0"/>
      <w:adjustRightInd w:val="0"/>
      <w:spacing w:line="240" w:lineRule="auto"/>
      <w:jc w:val="left"/>
    </w:pPr>
    <w:rPr>
      <w:rFonts w:ascii="標楷體" w:eastAsia="標楷體" w:cs="標楷體"/>
      <w:color w:val="000000"/>
      <w:kern w:val="0"/>
      <w:szCs w:val="24"/>
    </w:rPr>
  </w:style>
  <w:style w:type="character" w:customStyle="1" w:styleId="10">
    <w:name w:val="未解析的提及項目1"/>
    <w:basedOn w:val="a0"/>
    <w:uiPriority w:val="99"/>
    <w:semiHidden/>
    <w:unhideWhenUsed/>
    <w:rsid w:val="0097426F"/>
    <w:rPr>
      <w:color w:val="605E5C"/>
      <w:shd w:val="clear" w:color="auto" w:fill="E1DFDD"/>
    </w:rPr>
  </w:style>
  <w:style w:type="character" w:customStyle="1" w:styleId="2">
    <w:name w:val="未解析的提及項目2"/>
    <w:basedOn w:val="a0"/>
    <w:uiPriority w:val="99"/>
    <w:semiHidden/>
    <w:unhideWhenUsed/>
    <w:rsid w:val="0071146A"/>
    <w:rPr>
      <w:color w:val="605E5C"/>
      <w:shd w:val="clear" w:color="auto" w:fill="E1DFDD"/>
    </w:rPr>
  </w:style>
  <w:style w:type="character" w:styleId="af3">
    <w:name w:val="FollowedHyperlink"/>
    <w:basedOn w:val="a0"/>
    <w:uiPriority w:val="99"/>
    <w:semiHidden/>
    <w:unhideWhenUsed/>
    <w:rsid w:val="0071146A"/>
    <w:rPr>
      <w:color w:val="954F72" w:themeColor="followedHyperlink"/>
      <w:u w:val="single"/>
    </w:rPr>
  </w:style>
  <w:style w:type="character" w:styleId="af4">
    <w:name w:val="Unresolved Mention"/>
    <w:basedOn w:val="a0"/>
    <w:uiPriority w:val="99"/>
    <w:semiHidden/>
    <w:unhideWhenUsed/>
    <w:rsid w:val="00EE1A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9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45746-4E08-4C4E-BE39-2418DD17E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1511</Words>
  <Characters>8614</Characters>
  <Application>Microsoft Office Word</Application>
  <DocSecurity>0</DocSecurity>
  <Lines>71</Lines>
  <Paragraphs>20</Paragraphs>
  <ScaleCrop>false</ScaleCrop>
  <Company/>
  <LinksUpToDate>false</LinksUpToDate>
  <CharactersWithSpaces>10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dc:description/>
  <cp:lastModifiedBy>曾巧漁</cp:lastModifiedBy>
  <cp:revision>3</cp:revision>
  <cp:lastPrinted>2022-04-13T09:34:00Z</cp:lastPrinted>
  <dcterms:created xsi:type="dcterms:W3CDTF">2022-04-13T09:36:00Z</dcterms:created>
  <dcterms:modified xsi:type="dcterms:W3CDTF">2022-04-13T09:37:00Z</dcterms:modified>
</cp:coreProperties>
</file>